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D0C2FF" w14:textId="77777777" w:rsidR="00F46564" w:rsidRPr="00A213FA" w:rsidRDefault="00F46564" w:rsidP="00FC170C">
      <w:pPr>
        <w:pStyle w:val="NormalWeb"/>
        <w:rPr>
          <w:color w:val="333333"/>
        </w:rPr>
      </w:pPr>
      <w:r w:rsidRPr="00A213FA">
        <w:rPr>
          <w:rStyle w:val="Strong"/>
          <w:color w:val="333333"/>
        </w:rPr>
        <w:t>List of illegal </w:t>
      </w:r>
      <w:r w:rsidRPr="00A213FA">
        <w:rPr>
          <w:rStyle w:val="Emphasis"/>
          <w:b/>
          <w:bCs/>
          <w:color w:val="333333"/>
        </w:rPr>
        <w:t>online</w:t>
      </w:r>
      <w:r w:rsidRPr="00A213FA">
        <w:rPr>
          <w:rStyle w:val="Strong"/>
          <w:color w:val="333333"/>
        </w:rPr>
        <w:t> gambling operators</w:t>
      </w:r>
    </w:p>
    <w:p w14:paraId="7E41AA05" w14:textId="633B11EF" w:rsidR="00621073" w:rsidRPr="00A213FA" w:rsidRDefault="00451FC2" w:rsidP="00FC170C">
      <w:pPr>
        <w:pStyle w:val="NormalWeb"/>
      </w:pPr>
      <w:r w:rsidRPr="00325EA7">
        <w:t>1</w:t>
      </w:r>
      <w:r w:rsidR="00F1170A" w:rsidRPr="00325EA7">
        <w:t>7</w:t>
      </w:r>
      <w:r w:rsidR="00EA70FA" w:rsidRPr="00325EA7">
        <w:t>-10</w:t>
      </w:r>
      <w:r w:rsidR="00811DFE" w:rsidRPr="00325EA7">
        <w:t>-2024</w:t>
      </w:r>
      <w:r w:rsidR="00DA6552" w:rsidRPr="00325EA7">
        <w:t>  No</w:t>
      </w:r>
      <w:r w:rsidR="00BC704E" w:rsidRPr="00325EA7">
        <w:t xml:space="preserve"> NLV-</w:t>
      </w:r>
      <w:r w:rsidR="00F75214" w:rsidRPr="00325EA7">
        <w:t>2</w:t>
      </w:r>
      <w:r w:rsidR="00F1170A" w:rsidRPr="00325EA7">
        <w:t>6</w:t>
      </w:r>
    </w:p>
    <w:p w14:paraId="7A3C9B58" w14:textId="77777777" w:rsidR="00F46564" w:rsidRPr="00A213FA" w:rsidRDefault="00F46564" w:rsidP="00FC170C">
      <w:pPr>
        <w:pStyle w:val="NormalWeb"/>
        <w:rPr>
          <w:sz w:val="20"/>
          <w:szCs w:val="20"/>
        </w:rPr>
      </w:pPr>
      <w:r w:rsidRPr="00A213FA">
        <w:rPr>
          <w:sz w:val="21"/>
          <w:szCs w:val="21"/>
        </w:rPr>
        <w:t>(registration date and No.)</w:t>
      </w:r>
    </w:p>
    <w:p w14:paraId="09F01FCD" w14:textId="49C7165A" w:rsidR="00636746" w:rsidRPr="000D7163" w:rsidRDefault="00F1170A" w:rsidP="000D7163">
      <w:pPr>
        <w:spacing w:after="0" w:line="240" w:lineRule="auto"/>
        <w:jc w:val="center"/>
        <w:rPr>
          <w:rFonts w:ascii="Times New Roman" w:eastAsia="Times New Roman" w:hAnsi="Times New Roman"/>
          <w:sz w:val="24"/>
        </w:rPr>
      </w:pPr>
      <w:r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>17</w:t>
      </w:r>
      <w:r w:rsidR="00EA70FA"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>-10</w:t>
      </w:r>
      <w:r w:rsidR="00F37381"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>-</w:t>
      </w:r>
      <w:r w:rsidR="00C60C3C"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>202</w:t>
      </w:r>
      <w:r w:rsidR="00811DFE"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>4</w:t>
      </w:r>
      <w:r w:rsidR="00B62C32"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>, Order</w:t>
      </w:r>
      <w:r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>s</w:t>
      </w:r>
      <w:r w:rsidR="00636746"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 xml:space="preserve"> </w:t>
      </w:r>
      <w:r w:rsidR="00B62C32" w:rsidRPr="00CD2344">
        <w:rPr>
          <w:rFonts w:ascii="Times New Roman" w:hAnsi="Times New Roman"/>
          <w:iCs/>
          <w:sz w:val="24"/>
          <w:szCs w:val="24"/>
          <w:shd w:val="clear" w:color="auto" w:fill="FFFFFF"/>
        </w:rPr>
        <w:t>No</w:t>
      </w:r>
      <w:r w:rsidR="009F4480" w:rsidRPr="00CD2344">
        <w:rPr>
          <w:rFonts w:ascii="Times New Roman" w:hAnsi="Times New Roman"/>
          <w:iCs/>
          <w:sz w:val="24"/>
          <w:szCs w:val="24"/>
        </w:rPr>
        <w:t xml:space="preserve"> </w:t>
      </w:r>
      <w:r w:rsidR="001145B0" w:rsidRPr="00CD2344">
        <w:rPr>
          <w:rFonts w:ascii="Times New Roman" w:eastAsia="Times New Roman" w:hAnsi="Times New Roman"/>
          <w:sz w:val="24"/>
        </w:rPr>
        <w:t>DIE-</w:t>
      </w:r>
      <w:r w:rsidR="009E0BFC" w:rsidRPr="00CD2344">
        <w:rPr>
          <w:rFonts w:ascii="Times New Roman" w:eastAsia="Times New Roman" w:hAnsi="Times New Roman"/>
          <w:sz w:val="24"/>
        </w:rPr>
        <w:t>5</w:t>
      </w:r>
      <w:r w:rsidR="00CD2344" w:rsidRPr="00CD2344">
        <w:rPr>
          <w:rFonts w:ascii="Times New Roman" w:eastAsia="Times New Roman" w:hAnsi="Times New Roman"/>
          <w:sz w:val="24"/>
        </w:rPr>
        <w:t>35</w:t>
      </w:r>
      <w:r w:rsidR="00451FC2" w:rsidRPr="00CD2344">
        <w:rPr>
          <w:rFonts w:ascii="Times New Roman" w:eastAsia="Times New Roman" w:hAnsi="Times New Roman"/>
          <w:sz w:val="24"/>
        </w:rPr>
        <w:t>, DIE-5</w:t>
      </w:r>
      <w:r w:rsidR="00CD2344" w:rsidRPr="00CD2344">
        <w:rPr>
          <w:rFonts w:ascii="Times New Roman" w:eastAsia="Times New Roman" w:hAnsi="Times New Roman"/>
          <w:sz w:val="24"/>
        </w:rPr>
        <w:t>36</w:t>
      </w:r>
    </w:p>
    <w:p w14:paraId="05D5AE58" w14:textId="1EA2AAF4" w:rsidR="00A80301" w:rsidRPr="00A80301" w:rsidRDefault="00A80301" w:rsidP="00F1170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</w:t>
      </w:r>
      <w:r w:rsidRPr="00A213FA">
        <w:rPr>
          <w:rFonts w:asciiTheme="majorBidi" w:hAnsiTheme="majorBidi" w:cstheme="majorBidi"/>
          <w:sz w:val="24"/>
          <w:szCs w:val="24"/>
        </w:rPr>
        <w:t xml:space="preserve">Regional Administrative Court, Chamber of </w:t>
      </w:r>
      <w:r w:rsidR="00F1170A">
        <w:rPr>
          <w:rFonts w:asciiTheme="majorBidi" w:hAnsiTheme="majorBidi" w:cstheme="majorBidi"/>
          <w:sz w:val="24"/>
          <w:szCs w:val="24"/>
        </w:rPr>
        <w:t>Šiauliai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A213FA">
        <w:rPr>
          <w:rFonts w:asciiTheme="majorBidi" w:hAnsiTheme="majorBidi" w:cstheme="majorBidi"/>
          <w:sz w:val="24"/>
          <w:szCs w:val="24"/>
        </w:rPr>
        <w:t xml:space="preserve">decision No </w:t>
      </w:r>
      <w:r w:rsidR="00F1170A" w:rsidRPr="00F1170A">
        <w:rPr>
          <w:rFonts w:asciiTheme="majorBidi" w:hAnsiTheme="majorBidi" w:cstheme="majorBidi"/>
          <w:sz w:val="24"/>
          <w:szCs w:val="24"/>
        </w:rPr>
        <w:t>eI2-17116-362/2024</w:t>
      </w:r>
      <w:r w:rsidRPr="00A80301">
        <w:rPr>
          <w:rFonts w:asciiTheme="majorBidi" w:hAnsiTheme="majorBidi" w:cstheme="majorBidi"/>
          <w:sz w:val="24"/>
          <w:szCs w:val="24"/>
        </w:rPr>
        <w:t>,</w:t>
      </w:r>
      <w:r w:rsidRPr="00A80301">
        <w:rPr>
          <w:rFonts w:ascii="Times New Roman" w:hAnsi="Times New Roman"/>
          <w:sz w:val="24"/>
          <w:szCs w:val="24"/>
        </w:rPr>
        <w:t xml:space="preserve"> </w:t>
      </w:r>
      <w:r w:rsidR="00F1170A">
        <w:rPr>
          <w:rFonts w:ascii="Times New Roman" w:hAnsi="Times New Roman"/>
          <w:sz w:val="24"/>
          <w:szCs w:val="24"/>
        </w:rPr>
        <w:t>16</w:t>
      </w:r>
      <w:r w:rsidRPr="00A80301">
        <w:rPr>
          <w:rFonts w:ascii="Times New Roman" w:hAnsi="Times New Roman"/>
          <w:sz w:val="24"/>
          <w:szCs w:val="24"/>
        </w:rPr>
        <w:t xml:space="preserve"> of October</w:t>
      </w:r>
      <w:r w:rsidRPr="00A80301">
        <w:rPr>
          <w:rFonts w:asciiTheme="majorBidi" w:eastAsia="Times New Roman" w:hAnsiTheme="majorBidi" w:cstheme="majorBidi"/>
          <w:sz w:val="24"/>
          <w:szCs w:val="24"/>
        </w:rPr>
        <w:t xml:space="preserve"> 2024;</w:t>
      </w:r>
    </w:p>
    <w:p w14:paraId="718E11A6" w14:textId="41383FA1" w:rsidR="00A80301" w:rsidRDefault="00A80301" w:rsidP="00A80301">
      <w:pPr>
        <w:spacing w:after="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A80301">
        <w:rPr>
          <w:rFonts w:asciiTheme="majorBidi" w:hAnsiTheme="majorBidi" w:cstheme="majorBidi"/>
          <w:sz w:val="24"/>
          <w:szCs w:val="24"/>
        </w:rPr>
        <w:t xml:space="preserve">Regional Administrative Court, Chamber of </w:t>
      </w:r>
      <w:r w:rsidR="00F1170A">
        <w:rPr>
          <w:rFonts w:asciiTheme="majorBidi" w:hAnsiTheme="majorBidi" w:cstheme="majorBidi"/>
          <w:sz w:val="24"/>
          <w:szCs w:val="24"/>
        </w:rPr>
        <w:t>Vilnius</w:t>
      </w:r>
      <w:r w:rsidRPr="00A80301">
        <w:rPr>
          <w:rFonts w:asciiTheme="majorBidi" w:hAnsiTheme="majorBidi" w:cstheme="majorBidi"/>
          <w:sz w:val="24"/>
          <w:szCs w:val="24"/>
        </w:rPr>
        <w:t xml:space="preserve">, decision No </w:t>
      </w:r>
      <w:r w:rsidR="00F1170A" w:rsidRPr="00F1170A">
        <w:rPr>
          <w:rFonts w:asciiTheme="majorBidi" w:hAnsiTheme="majorBidi" w:cstheme="majorBidi"/>
          <w:sz w:val="24"/>
          <w:szCs w:val="24"/>
        </w:rPr>
        <w:t>eI2-17117-860/2024</w:t>
      </w:r>
      <w:r w:rsidRPr="00A80301">
        <w:rPr>
          <w:rFonts w:asciiTheme="majorBidi" w:hAnsiTheme="majorBidi" w:cstheme="majorBidi"/>
          <w:sz w:val="24"/>
          <w:szCs w:val="24"/>
        </w:rPr>
        <w:t>,</w:t>
      </w:r>
      <w:r w:rsidRPr="00A213FA">
        <w:rPr>
          <w:rFonts w:ascii="Times New Roman" w:hAnsi="Times New Roman"/>
          <w:sz w:val="24"/>
          <w:szCs w:val="24"/>
        </w:rPr>
        <w:t xml:space="preserve"> </w:t>
      </w:r>
      <w:r w:rsidR="00F1170A">
        <w:rPr>
          <w:rFonts w:ascii="Times New Roman" w:hAnsi="Times New Roman"/>
          <w:sz w:val="24"/>
          <w:szCs w:val="24"/>
        </w:rPr>
        <w:t>16</w:t>
      </w:r>
      <w:r w:rsidRPr="00A213FA">
        <w:rPr>
          <w:rFonts w:ascii="Times New Roman" w:hAnsi="Times New Roman"/>
          <w:sz w:val="24"/>
          <w:szCs w:val="24"/>
        </w:rPr>
        <w:t xml:space="preserve"> of </w:t>
      </w:r>
      <w:r>
        <w:rPr>
          <w:rFonts w:ascii="Times New Roman" w:hAnsi="Times New Roman"/>
          <w:sz w:val="24"/>
          <w:szCs w:val="24"/>
        </w:rPr>
        <w:t>October</w:t>
      </w:r>
      <w:r w:rsidRPr="00A213FA">
        <w:rPr>
          <w:rFonts w:asciiTheme="majorBidi" w:eastAsia="Times New Roman" w:hAnsiTheme="majorBidi" w:cstheme="majorBidi"/>
          <w:sz w:val="24"/>
          <w:szCs w:val="24"/>
        </w:rPr>
        <w:t xml:space="preserve"> 2024</w:t>
      </w:r>
      <w:r>
        <w:rPr>
          <w:rFonts w:asciiTheme="majorBidi" w:eastAsia="Times New Roman" w:hAnsiTheme="majorBidi" w:cstheme="majorBidi"/>
          <w:sz w:val="24"/>
          <w:szCs w:val="24"/>
        </w:rPr>
        <w:t>)</w:t>
      </w:r>
    </w:p>
    <w:p w14:paraId="059D8B31" w14:textId="321BED12" w:rsidR="009E0BFC" w:rsidRDefault="009E0BFC" w:rsidP="000D7163">
      <w:pPr>
        <w:pBdr>
          <w:bottom w:val="single" w:sz="4" w:space="1" w:color="auto"/>
        </w:pBdr>
        <w:spacing w:after="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0FA957F0" w14:textId="12650CA4" w:rsidR="007F6A19" w:rsidRPr="00A213FA" w:rsidRDefault="007F6A19" w:rsidP="00FC170C">
      <w:pPr>
        <w:spacing w:after="0" w:line="240" w:lineRule="auto"/>
        <w:jc w:val="center"/>
        <w:rPr>
          <w:rFonts w:ascii="Times New Roman" w:hAnsi="Times New Roman"/>
          <w:color w:val="333333"/>
          <w:sz w:val="20"/>
          <w:szCs w:val="20"/>
        </w:rPr>
      </w:pPr>
      <w:r w:rsidRPr="00A213FA">
        <w:rPr>
          <w:rFonts w:ascii="Times New Roman" w:hAnsi="Times New Roman"/>
          <w:color w:val="333333"/>
          <w:sz w:val="21"/>
          <w:szCs w:val="21"/>
        </w:rPr>
        <w:t>(Order of the Director of the Gaming Control Authority under the Ministry of Finance of the Republic of Lithuania</w:t>
      </w:r>
      <w:r w:rsidR="000D7163">
        <w:rPr>
          <w:rFonts w:ascii="Times New Roman" w:hAnsi="Times New Roman"/>
          <w:color w:val="333333"/>
          <w:sz w:val="21"/>
          <w:szCs w:val="21"/>
        </w:rPr>
        <w:t xml:space="preserve"> </w:t>
      </w:r>
      <w:r w:rsidR="000024D8">
        <w:rPr>
          <w:rFonts w:ascii="Times New Roman" w:hAnsi="Times New Roman"/>
          <w:color w:val="333333"/>
          <w:sz w:val="21"/>
          <w:szCs w:val="21"/>
        </w:rPr>
        <w:t>/</w:t>
      </w:r>
      <w:r w:rsidR="000D7163">
        <w:rPr>
          <w:rFonts w:ascii="Times New Roman" w:hAnsi="Times New Roman"/>
          <w:color w:val="333333"/>
          <w:sz w:val="21"/>
          <w:szCs w:val="21"/>
        </w:rPr>
        <w:t xml:space="preserve"> </w:t>
      </w:r>
      <w:r w:rsidR="000024D8">
        <w:rPr>
          <w:rFonts w:ascii="Times New Roman" w:hAnsi="Times New Roman"/>
          <w:color w:val="333333"/>
          <w:sz w:val="21"/>
          <w:szCs w:val="21"/>
        </w:rPr>
        <w:t>Court‘s decision information,</w:t>
      </w:r>
    </w:p>
    <w:p w14:paraId="6E9F3C98" w14:textId="0BCE9D19" w:rsidR="007F6A19" w:rsidRPr="00A213FA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A213FA">
        <w:rPr>
          <w:color w:val="333333"/>
          <w:sz w:val="21"/>
          <w:szCs w:val="21"/>
        </w:rPr>
        <w:t>establishing list</w:t>
      </w:r>
      <w:r w:rsidR="000024D8">
        <w:rPr>
          <w:color w:val="333333"/>
          <w:sz w:val="21"/>
          <w:szCs w:val="21"/>
        </w:rPr>
        <w:t>ed</w:t>
      </w:r>
      <w:r w:rsidRPr="00A213FA">
        <w:rPr>
          <w:color w:val="333333"/>
          <w:sz w:val="21"/>
          <w:szCs w:val="21"/>
        </w:rPr>
        <w:t xml:space="preserve"> additions and updates)</w:t>
      </w:r>
    </w:p>
    <w:p w14:paraId="6DE48C13" w14:textId="77777777" w:rsidR="007F6A19" w:rsidRPr="00A213FA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A213FA">
        <w:rPr>
          <w:color w:val="333333"/>
          <w:sz w:val="21"/>
          <w:szCs w:val="21"/>
        </w:rPr>
        <w:t>(date and No.)</w:t>
      </w:r>
    </w:p>
    <w:p w14:paraId="244E47F5" w14:textId="5FE863BA" w:rsidR="00F422DA" w:rsidRPr="00A213FA" w:rsidRDefault="00F422DA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5C2A5BF3" w14:textId="102DB498" w:rsidR="00726449" w:rsidRPr="00A213FA" w:rsidRDefault="00726449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A213FA">
        <w:rPr>
          <w:rFonts w:ascii="Times New Roman" w:hAnsi="Times New Roman"/>
          <w:b/>
          <w:sz w:val="24"/>
          <w:szCs w:val="24"/>
          <w:lang w:val="en-GB"/>
        </w:rPr>
        <w:t>LIST OF ILLEGAL ONLINE GAMBLING OPERATORS</w:t>
      </w:r>
    </w:p>
    <w:p w14:paraId="4475DC4C" w14:textId="78912879" w:rsidR="0043268F" w:rsidRPr="00A213FA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p w14:paraId="73CA9421" w14:textId="77777777" w:rsidR="0043268F" w:rsidRPr="00A213FA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tbl>
      <w:tblPr>
        <w:tblW w:w="18931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3049"/>
        <w:gridCol w:w="2351"/>
        <w:gridCol w:w="4069"/>
        <w:gridCol w:w="4171"/>
        <w:gridCol w:w="4129"/>
      </w:tblGrid>
      <w:tr w:rsidR="001C1938" w:rsidRPr="00A213FA" w14:paraId="35D204D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 w:val="restart"/>
            <w:shd w:val="clear" w:color="auto" w:fill="auto"/>
            <w:vAlign w:val="center"/>
          </w:tcPr>
          <w:p w14:paraId="396EF58F" w14:textId="213C5F71" w:rsidR="001C1938" w:rsidRPr="00A213FA" w:rsidRDefault="001167C5" w:rsidP="00FC170C">
            <w:pPr>
              <w:spacing w:after="0" w:line="240" w:lineRule="auto"/>
              <w:ind w:right="33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r.</w:t>
            </w:r>
          </w:p>
        </w:tc>
        <w:tc>
          <w:tcPr>
            <w:tcW w:w="9469" w:type="dxa"/>
            <w:gridSpan w:val="3"/>
            <w:shd w:val="clear" w:color="auto" w:fill="auto"/>
          </w:tcPr>
          <w:p w14:paraId="70CF33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0083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Information about illegal gambling operator </w:t>
            </w:r>
          </w:p>
          <w:p w14:paraId="26BD9A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vMerge w:val="restart"/>
            <w:shd w:val="clear" w:color="auto" w:fill="auto"/>
            <w:vAlign w:val="center"/>
          </w:tcPr>
          <w:p w14:paraId="52D44E70" w14:textId="7B4653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ourt‘s name, date and No. of the reasoned order for application of  action to give binding order for network service provider and / or financial institution</w:t>
            </w:r>
          </w:p>
        </w:tc>
      </w:tr>
      <w:tr w:rsidR="001C1938" w:rsidRPr="00A213FA" w14:paraId="4C3F100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/>
            <w:shd w:val="clear" w:color="auto" w:fill="auto"/>
            <w:vAlign w:val="center"/>
          </w:tcPr>
          <w:p w14:paraId="550F8F81" w14:textId="777777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  <w:shd w:val="clear" w:color="auto" w:fill="auto"/>
          </w:tcPr>
          <w:p w14:paraId="51012F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ame</w:t>
            </w:r>
          </w:p>
        </w:tc>
        <w:tc>
          <w:tcPr>
            <w:tcW w:w="2351" w:type="dxa"/>
            <w:shd w:val="clear" w:color="auto" w:fill="auto"/>
          </w:tcPr>
          <w:p w14:paraId="3598EF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ternet domain name identifying website</w:t>
            </w:r>
          </w:p>
          <w:p w14:paraId="47287E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77870A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ntacts </w:t>
            </w:r>
          </w:p>
          <w:p w14:paraId="12B01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(email, phone number)</w:t>
            </w:r>
          </w:p>
        </w:tc>
        <w:tc>
          <w:tcPr>
            <w:tcW w:w="4171" w:type="dxa"/>
            <w:vMerge/>
            <w:shd w:val="clear" w:color="auto" w:fill="auto"/>
          </w:tcPr>
          <w:p w14:paraId="086600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1C1938" w:rsidRPr="00A213FA" w14:paraId="19EC8BD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573E74" w14:textId="748638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003B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etway Limited“</w:t>
            </w:r>
          </w:p>
        </w:tc>
        <w:tc>
          <w:tcPr>
            <w:tcW w:w="2351" w:type="dxa"/>
            <w:shd w:val="clear" w:color="auto" w:fill="auto"/>
          </w:tcPr>
          <w:p w14:paraId="592D43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way.com</w:t>
            </w:r>
          </w:p>
        </w:tc>
        <w:tc>
          <w:tcPr>
            <w:tcW w:w="4069" w:type="dxa"/>
            <w:shd w:val="clear" w:color="auto" w:fill="auto"/>
          </w:tcPr>
          <w:p w14:paraId="387A4B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betway.com</w:t>
            </w:r>
          </w:p>
          <w:p w14:paraId="46BB48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DFCD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 44 808 238 9841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br/>
            </w:r>
          </w:p>
        </w:tc>
        <w:tc>
          <w:tcPr>
            <w:tcW w:w="4171" w:type="dxa"/>
            <w:shd w:val="clear" w:color="auto" w:fill="auto"/>
          </w:tcPr>
          <w:p w14:paraId="7628E52B" w14:textId="5405F0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445-596/2016, 11 of January, 2016</w:t>
            </w:r>
          </w:p>
        </w:tc>
      </w:tr>
      <w:tr w:rsidR="001C1938" w:rsidRPr="00A213FA" w14:paraId="6F11E7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BCD208" w14:textId="5C43ED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D22F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5A661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lt</w:t>
            </w:r>
          </w:p>
        </w:tc>
        <w:tc>
          <w:tcPr>
            <w:tcW w:w="4069" w:type="dxa"/>
            <w:shd w:val="clear" w:color="auto" w:fill="auto"/>
          </w:tcPr>
          <w:p w14:paraId="1905D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0C96A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F6EF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14C4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56329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A213FA" w14:paraId="246EA6A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F49F7F" w14:textId="34EF30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979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2492FF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com</w:t>
            </w:r>
          </w:p>
        </w:tc>
        <w:tc>
          <w:tcPr>
            <w:tcW w:w="4069" w:type="dxa"/>
            <w:shd w:val="clear" w:color="auto" w:fill="auto"/>
          </w:tcPr>
          <w:p w14:paraId="36672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E054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6A94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FC4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7CC4C9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857A2F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FBCD1A" w14:textId="572CB3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F82B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249751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.com</w:t>
            </w:r>
          </w:p>
        </w:tc>
        <w:tc>
          <w:tcPr>
            <w:tcW w:w="4069" w:type="dxa"/>
            <w:shd w:val="clear" w:color="auto" w:fill="auto"/>
          </w:tcPr>
          <w:p w14:paraId="5C0E6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066E9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0AB8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1676A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275FFC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FEF1FD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51329E1" w14:textId="69021D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3A8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WHG (International) Limited“</w:t>
            </w:r>
          </w:p>
        </w:tc>
        <w:tc>
          <w:tcPr>
            <w:tcW w:w="2351" w:type="dxa"/>
            <w:shd w:val="clear" w:color="auto" w:fill="auto"/>
          </w:tcPr>
          <w:p w14:paraId="5EA449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illiamhill.com</w:t>
            </w:r>
          </w:p>
        </w:tc>
        <w:tc>
          <w:tcPr>
            <w:tcW w:w="4069" w:type="dxa"/>
            <w:shd w:val="clear" w:color="auto" w:fill="auto"/>
          </w:tcPr>
          <w:p w14:paraId="5F9B72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ustomerservices@williamhill.com</w:t>
            </w:r>
          </w:p>
          <w:p w14:paraId="69720C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47E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870 600 0479</w:t>
            </w:r>
          </w:p>
          <w:p w14:paraId="7C7931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800 3551 3551</w:t>
            </w:r>
          </w:p>
        </w:tc>
        <w:tc>
          <w:tcPr>
            <w:tcW w:w="4171" w:type="dxa"/>
            <w:shd w:val="clear" w:color="auto" w:fill="auto"/>
          </w:tcPr>
          <w:p w14:paraId="5069F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98-596/2016, 19 of January, 2016</w:t>
            </w:r>
          </w:p>
          <w:p w14:paraId="0BE0F3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85A83A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A51F00" w14:textId="11316A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A2F6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6DF17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.com</w:t>
            </w:r>
          </w:p>
        </w:tc>
        <w:tc>
          <w:tcPr>
            <w:tcW w:w="4069" w:type="dxa"/>
            <w:shd w:val="clear" w:color="auto" w:fill="auto"/>
          </w:tcPr>
          <w:p w14:paraId="479962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5E4C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6AD24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5A84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  <w:p w14:paraId="6AA07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98D1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3FF68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A21A96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7A3BE4" w14:textId="2FD524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5894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8567F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triobet.com</w:t>
            </w:r>
          </w:p>
        </w:tc>
        <w:tc>
          <w:tcPr>
            <w:tcW w:w="4069" w:type="dxa"/>
            <w:shd w:val="clear" w:color="auto" w:fill="auto"/>
          </w:tcPr>
          <w:p w14:paraId="096144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912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3EA12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C6A8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14868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1D9C3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03D9B4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6CD1A0" w14:textId="1EF611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B2AE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EE15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.co.uk</w:t>
            </w:r>
          </w:p>
        </w:tc>
        <w:tc>
          <w:tcPr>
            <w:tcW w:w="4069" w:type="dxa"/>
            <w:shd w:val="clear" w:color="auto" w:fill="auto"/>
          </w:tcPr>
          <w:p w14:paraId="258A12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CF836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9591B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A91F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C87AA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1BA5BC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473B8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67B84CF" w14:textId="60FEDC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BA2B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C4589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.com</w:t>
            </w:r>
          </w:p>
        </w:tc>
        <w:tc>
          <w:tcPr>
            <w:tcW w:w="4069" w:type="dxa"/>
            <w:shd w:val="clear" w:color="auto" w:fill="auto"/>
          </w:tcPr>
          <w:p w14:paraId="22B1DD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C7E6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94CC7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7B9F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EAB49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C369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A195D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6739861" w14:textId="2C6A31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A992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36A4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.com</w:t>
            </w:r>
          </w:p>
        </w:tc>
        <w:tc>
          <w:tcPr>
            <w:tcW w:w="4069" w:type="dxa"/>
            <w:shd w:val="clear" w:color="auto" w:fill="auto"/>
          </w:tcPr>
          <w:p w14:paraId="405455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E717C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B1E5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DB7AE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AA45B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3E5691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A0D674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1B5A75" w14:textId="00F87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66A1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013D4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3.com</w:t>
            </w:r>
          </w:p>
        </w:tc>
        <w:tc>
          <w:tcPr>
            <w:tcW w:w="4069" w:type="dxa"/>
            <w:shd w:val="clear" w:color="auto" w:fill="auto"/>
          </w:tcPr>
          <w:p w14:paraId="63D3AD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AB96B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6C87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CA5A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A0CD9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F07D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F82F9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4025EC" w14:textId="5840CA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FBB6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59E28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4.com</w:t>
            </w:r>
          </w:p>
        </w:tc>
        <w:tc>
          <w:tcPr>
            <w:tcW w:w="4069" w:type="dxa"/>
            <w:shd w:val="clear" w:color="auto" w:fill="auto"/>
          </w:tcPr>
          <w:p w14:paraId="5F899C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D4A9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713B14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28C5E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E0ECB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78AFE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F45619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EACAACF" w14:textId="489C47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2182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D88A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5.com</w:t>
            </w:r>
          </w:p>
        </w:tc>
        <w:tc>
          <w:tcPr>
            <w:tcW w:w="4069" w:type="dxa"/>
            <w:shd w:val="clear" w:color="auto" w:fill="auto"/>
          </w:tcPr>
          <w:p w14:paraId="2DFD8A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2C5CD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9585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937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CB1A2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5A753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5006D7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BEB4F4" w14:textId="2E822C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630C4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7E448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5.com</w:t>
            </w:r>
          </w:p>
        </w:tc>
        <w:tc>
          <w:tcPr>
            <w:tcW w:w="4069" w:type="dxa"/>
            <w:shd w:val="clear" w:color="auto" w:fill="auto"/>
          </w:tcPr>
          <w:p w14:paraId="2BADC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5FB70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A0D1C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40DA2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A274D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0C588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897C0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74C19B" w14:textId="52FB56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341A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7E757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7.com</w:t>
            </w:r>
          </w:p>
        </w:tc>
        <w:tc>
          <w:tcPr>
            <w:tcW w:w="4069" w:type="dxa"/>
            <w:shd w:val="clear" w:color="auto" w:fill="auto"/>
          </w:tcPr>
          <w:p w14:paraId="611AD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5E96F3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17CF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C902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20946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D543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D219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0C3E02E" w14:textId="0F3558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57C2C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7C940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8.com</w:t>
            </w:r>
          </w:p>
        </w:tc>
        <w:tc>
          <w:tcPr>
            <w:tcW w:w="4069" w:type="dxa"/>
            <w:shd w:val="clear" w:color="auto" w:fill="auto"/>
          </w:tcPr>
          <w:p w14:paraId="6EC245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E004C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C7E74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A46A3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2EF5D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3F03F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E66210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1FCA7F" w14:textId="0C963C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A85B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34DC76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9.com</w:t>
            </w:r>
          </w:p>
        </w:tc>
        <w:tc>
          <w:tcPr>
            <w:tcW w:w="4069" w:type="dxa"/>
            <w:shd w:val="clear" w:color="auto" w:fill="auto"/>
          </w:tcPr>
          <w:p w14:paraId="08AEBB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24D6A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EED53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BB4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85617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39CB1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325C8F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0E2099" w14:textId="7A8DB2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056E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7715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0.com</w:t>
            </w:r>
          </w:p>
        </w:tc>
        <w:tc>
          <w:tcPr>
            <w:tcW w:w="4069" w:type="dxa"/>
            <w:shd w:val="clear" w:color="auto" w:fill="auto"/>
          </w:tcPr>
          <w:p w14:paraId="636C12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3FD1E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7745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1F2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7AC33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244196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70F29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B9A67B7" w14:textId="291143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89D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3B274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1.com</w:t>
            </w:r>
          </w:p>
        </w:tc>
        <w:tc>
          <w:tcPr>
            <w:tcW w:w="4069" w:type="dxa"/>
            <w:shd w:val="clear" w:color="auto" w:fill="auto"/>
          </w:tcPr>
          <w:p w14:paraId="6D1A2A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FD19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3EF3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0D4C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138E0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6E192E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0CAD8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C78404" w14:textId="16492F1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0208C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BB65A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2.com</w:t>
            </w:r>
          </w:p>
        </w:tc>
        <w:tc>
          <w:tcPr>
            <w:tcW w:w="4069" w:type="dxa"/>
            <w:shd w:val="clear" w:color="auto" w:fill="auto"/>
          </w:tcPr>
          <w:p w14:paraId="4DA98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6EC0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D69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BA8A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56B80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78402B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189A80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0E3A645" w14:textId="10A15B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6E6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0F3B9C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3.com</w:t>
            </w:r>
          </w:p>
        </w:tc>
        <w:tc>
          <w:tcPr>
            <w:tcW w:w="4069" w:type="dxa"/>
            <w:shd w:val="clear" w:color="auto" w:fill="auto"/>
          </w:tcPr>
          <w:p w14:paraId="7CE27A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778F3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627C7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59D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B597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1374C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B2FE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006C7D" w14:textId="193F3F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4EBD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7CD43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4.com</w:t>
            </w:r>
          </w:p>
        </w:tc>
        <w:tc>
          <w:tcPr>
            <w:tcW w:w="4069" w:type="dxa"/>
            <w:shd w:val="clear" w:color="auto" w:fill="auto"/>
          </w:tcPr>
          <w:p w14:paraId="089BF4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0E4B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9605B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0A12E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28D81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AD34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3AF274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1D12FE0" w14:textId="2A6FEA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266E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A6EF0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5.com</w:t>
            </w:r>
          </w:p>
        </w:tc>
        <w:tc>
          <w:tcPr>
            <w:tcW w:w="4069" w:type="dxa"/>
            <w:shd w:val="clear" w:color="auto" w:fill="auto"/>
          </w:tcPr>
          <w:p w14:paraId="6D0F37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DC8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53A7D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FFAD5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4DBC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F156A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3E565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825203" w14:textId="229702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F9136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0D26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6.com</w:t>
            </w:r>
          </w:p>
        </w:tc>
        <w:tc>
          <w:tcPr>
            <w:tcW w:w="4069" w:type="dxa"/>
            <w:shd w:val="clear" w:color="auto" w:fill="auto"/>
          </w:tcPr>
          <w:p w14:paraId="526AA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1597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01D4B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DDF0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34E4B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DBF0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AB93D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2819C17" w14:textId="163FBF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4DD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282FE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7.com</w:t>
            </w:r>
          </w:p>
        </w:tc>
        <w:tc>
          <w:tcPr>
            <w:tcW w:w="4069" w:type="dxa"/>
            <w:shd w:val="clear" w:color="auto" w:fill="auto"/>
          </w:tcPr>
          <w:p w14:paraId="56581C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0D5B57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4488A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DF01F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FFEAA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7E72D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AE0ED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F87532E" w14:textId="26B2C8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8EC3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0FE7D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8.com</w:t>
            </w:r>
          </w:p>
        </w:tc>
        <w:tc>
          <w:tcPr>
            <w:tcW w:w="4069" w:type="dxa"/>
            <w:shd w:val="clear" w:color="auto" w:fill="auto"/>
          </w:tcPr>
          <w:p w14:paraId="1E3328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BAC34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85FB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4AB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025FD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C813A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B1980E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7D8110" w14:textId="33BA3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DCD2C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343A8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33.com</w:t>
            </w:r>
          </w:p>
        </w:tc>
        <w:tc>
          <w:tcPr>
            <w:tcW w:w="4069" w:type="dxa"/>
            <w:shd w:val="clear" w:color="auto" w:fill="auto"/>
          </w:tcPr>
          <w:p w14:paraId="059683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A328F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0AA2A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2783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5E336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A207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98D111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71F6E8" w14:textId="0AA3C2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19DA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9DF5D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triobet.com</w:t>
            </w:r>
          </w:p>
        </w:tc>
        <w:tc>
          <w:tcPr>
            <w:tcW w:w="4069" w:type="dxa"/>
            <w:shd w:val="clear" w:color="auto" w:fill="auto"/>
          </w:tcPr>
          <w:p w14:paraId="28FFAB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5BB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41E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A47C8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F191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46DF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4ECFF2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D5E518" w14:textId="476D34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FC28A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54C41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2triobet.com</w:t>
            </w:r>
          </w:p>
        </w:tc>
        <w:tc>
          <w:tcPr>
            <w:tcW w:w="4069" w:type="dxa"/>
            <w:shd w:val="clear" w:color="auto" w:fill="auto"/>
          </w:tcPr>
          <w:p w14:paraId="1980CD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D5AD1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3239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D75C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E0BFD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D099D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511B8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05ADCB" w14:textId="4376D4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E946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F34E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3triobet.com</w:t>
            </w:r>
          </w:p>
        </w:tc>
        <w:tc>
          <w:tcPr>
            <w:tcW w:w="4069" w:type="dxa"/>
            <w:shd w:val="clear" w:color="auto" w:fill="auto"/>
          </w:tcPr>
          <w:p w14:paraId="2C999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AEDD9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1C2E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AF17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42A1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E2B10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0F1BD2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3E9750C" w14:textId="40CE7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BF1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</w:tcPr>
          <w:p w14:paraId="4CBCD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3.com</w:t>
            </w:r>
          </w:p>
        </w:tc>
        <w:tc>
          <w:tcPr>
            <w:tcW w:w="4069" w:type="dxa"/>
            <w:shd w:val="clear" w:color="auto" w:fill="auto"/>
          </w:tcPr>
          <w:p w14:paraId="047CE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461017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5FAC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7BE0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17-596/2016, 27 of January, 2016</w:t>
            </w:r>
          </w:p>
          <w:p w14:paraId="3A699E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C1C1E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F1A322" w14:textId="4AAC6E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0C2A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ED17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eu</w:t>
            </w:r>
          </w:p>
        </w:tc>
        <w:tc>
          <w:tcPr>
            <w:tcW w:w="4069" w:type="dxa"/>
            <w:shd w:val="clear" w:color="auto" w:fill="auto"/>
          </w:tcPr>
          <w:p w14:paraId="54D78D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C532F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4240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B047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BC47D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FB4D13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DC4876F" w14:textId="542443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78C7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3CB77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</w:t>
            </w:r>
          </w:p>
        </w:tc>
        <w:tc>
          <w:tcPr>
            <w:tcW w:w="4069" w:type="dxa"/>
            <w:shd w:val="clear" w:color="auto" w:fill="auto"/>
          </w:tcPr>
          <w:p w14:paraId="1FBC3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2C476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609EA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15880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F4CC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1366A9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6CBB281" w14:textId="0E4093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8BD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20B2E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asia</w:t>
            </w:r>
          </w:p>
        </w:tc>
        <w:tc>
          <w:tcPr>
            <w:tcW w:w="4069" w:type="dxa"/>
            <w:shd w:val="clear" w:color="auto" w:fill="auto"/>
          </w:tcPr>
          <w:p w14:paraId="31FC9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2A1D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58D34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51BDA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89CC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10EE3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A45B07" w14:textId="5E6950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507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643E2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e</w:t>
            </w:r>
          </w:p>
        </w:tc>
        <w:tc>
          <w:tcPr>
            <w:tcW w:w="4069" w:type="dxa"/>
            <w:shd w:val="clear" w:color="auto" w:fill="auto"/>
          </w:tcPr>
          <w:p w14:paraId="355D7E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EC2C7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1752B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7137E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1E17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F9FBA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3A4E09" w14:textId="09404F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ED0AA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6250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g</w:t>
            </w:r>
          </w:p>
        </w:tc>
        <w:tc>
          <w:tcPr>
            <w:tcW w:w="4069" w:type="dxa"/>
            <w:shd w:val="clear" w:color="auto" w:fill="auto"/>
          </w:tcPr>
          <w:p w14:paraId="16D067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4134D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3805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E2055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986B3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0D3CD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DD099EF" w14:textId="034527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6AE44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679A6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i</w:t>
            </w:r>
          </w:p>
        </w:tc>
        <w:tc>
          <w:tcPr>
            <w:tcW w:w="4069" w:type="dxa"/>
            <w:shd w:val="clear" w:color="auto" w:fill="auto"/>
          </w:tcPr>
          <w:p w14:paraId="03FBDC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05216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8262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AF16B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AC34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24C31A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846A69" w14:textId="0EFB06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AF31E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BE8E4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a</w:t>
            </w:r>
          </w:p>
        </w:tc>
        <w:tc>
          <w:tcPr>
            <w:tcW w:w="4069" w:type="dxa"/>
            <w:shd w:val="clear" w:color="auto" w:fill="auto"/>
          </w:tcPr>
          <w:p w14:paraId="609FD4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E9925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43E2F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0BBA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9677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2B038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01ABB06" w14:textId="4F2C1A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85B4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0729A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ards</w:t>
            </w:r>
          </w:p>
        </w:tc>
        <w:tc>
          <w:tcPr>
            <w:tcW w:w="4069" w:type="dxa"/>
            <w:shd w:val="clear" w:color="auto" w:fill="auto"/>
          </w:tcPr>
          <w:p w14:paraId="47A41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D4C5E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5C330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C2051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EEC84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A6D0D8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82688D" w14:textId="69F029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EF1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1BD7EE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c</w:t>
            </w:r>
          </w:p>
        </w:tc>
        <w:tc>
          <w:tcPr>
            <w:tcW w:w="4069" w:type="dxa"/>
            <w:shd w:val="clear" w:color="auto" w:fill="auto"/>
          </w:tcPr>
          <w:p w14:paraId="45DFEE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3AC9BA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8174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FFDD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8F1AC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B6C2A5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AD9771" w14:textId="3D80AF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2978C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B04BB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m</w:t>
            </w:r>
          </w:p>
        </w:tc>
        <w:tc>
          <w:tcPr>
            <w:tcW w:w="4069" w:type="dxa"/>
            <w:shd w:val="clear" w:color="auto" w:fill="auto"/>
          </w:tcPr>
          <w:p w14:paraId="2F8E92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9560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CB55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2FCB6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3F57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8AA6D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A09296" w14:textId="0CE568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E245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2F363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</w:t>
            </w:r>
          </w:p>
        </w:tc>
        <w:tc>
          <w:tcPr>
            <w:tcW w:w="4069" w:type="dxa"/>
            <w:shd w:val="clear" w:color="auto" w:fill="auto"/>
          </w:tcPr>
          <w:p w14:paraId="6E43F9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0C3D3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39716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65A01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5F8E6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9ECA5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D3AA0E7" w14:textId="57DC2C3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3BA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52DBD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mw</w:t>
            </w:r>
          </w:p>
        </w:tc>
        <w:tc>
          <w:tcPr>
            <w:tcW w:w="4069" w:type="dxa"/>
            <w:shd w:val="clear" w:color="auto" w:fill="auto"/>
          </w:tcPr>
          <w:p w14:paraId="46C377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3BFFB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2024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72656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4DA6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6F188C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69813DA" w14:textId="349A49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33E4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86259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tt</w:t>
            </w:r>
          </w:p>
        </w:tc>
        <w:tc>
          <w:tcPr>
            <w:tcW w:w="4069" w:type="dxa"/>
            <w:shd w:val="clear" w:color="auto" w:fill="auto"/>
          </w:tcPr>
          <w:p w14:paraId="700BB3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F530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5CE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F19F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155E2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39E8FC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B193314" w14:textId="1DF13B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0C958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7594A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uk</w:t>
            </w:r>
          </w:p>
        </w:tc>
        <w:tc>
          <w:tcPr>
            <w:tcW w:w="4069" w:type="dxa"/>
            <w:shd w:val="clear" w:color="auto" w:fill="auto"/>
          </w:tcPr>
          <w:p w14:paraId="478894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DA2E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2A4D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7DAE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41B3A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97B9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4FE364F" w14:textId="4A7A39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7764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ECCE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ai</w:t>
            </w:r>
          </w:p>
        </w:tc>
        <w:tc>
          <w:tcPr>
            <w:tcW w:w="4069" w:type="dxa"/>
            <w:shd w:val="clear" w:color="auto" w:fill="auto"/>
          </w:tcPr>
          <w:p w14:paraId="56749B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281F2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369D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0401A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644B9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14B503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BCAB0C" w14:textId="4DFDA3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8FAD8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A4066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gp</w:t>
            </w:r>
          </w:p>
        </w:tc>
        <w:tc>
          <w:tcPr>
            <w:tcW w:w="4069" w:type="dxa"/>
            <w:shd w:val="clear" w:color="auto" w:fill="auto"/>
          </w:tcPr>
          <w:p w14:paraId="03AD45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94AE0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89AD3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A9D5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C75E1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094513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151068D" w14:textId="1676F6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752E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68133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gt</w:t>
            </w:r>
          </w:p>
        </w:tc>
        <w:tc>
          <w:tcPr>
            <w:tcW w:w="4069" w:type="dxa"/>
            <w:shd w:val="clear" w:color="auto" w:fill="auto"/>
          </w:tcPr>
          <w:p w14:paraId="2599F8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EE5C7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1BFF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D3747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CB25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C9C72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FC1CE6" w14:textId="6CEE21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6ED51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95629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kg</w:t>
            </w:r>
          </w:p>
        </w:tc>
        <w:tc>
          <w:tcPr>
            <w:tcW w:w="4069" w:type="dxa"/>
            <w:shd w:val="clear" w:color="auto" w:fill="auto"/>
          </w:tcPr>
          <w:p w14:paraId="297F5A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5BE5F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35CA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4138A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CB5F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22080A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F107D2" w14:textId="068055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C5DF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F1A28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lv</w:t>
            </w:r>
          </w:p>
        </w:tc>
        <w:tc>
          <w:tcPr>
            <w:tcW w:w="4069" w:type="dxa"/>
            <w:shd w:val="clear" w:color="auto" w:fill="auto"/>
          </w:tcPr>
          <w:p w14:paraId="79965B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83D0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F032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1C0E2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FBF1F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7AE07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F52D0F" w14:textId="045151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8B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1DA6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mo</w:t>
            </w:r>
          </w:p>
        </w:tc>
        <w:tc>
          <w:tcPr>
            <w:tcW w:w="4069" w:type="dxa"/>
            <w:shd w:val="clear" w:color="auto" w:fill="auto"/>
          </w:tcPr>
          <w:p w14:paraId="729461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1706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0FB1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C593D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68FD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0C03E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A65C290" w14:textId="3EA803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CE5C3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57ED1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mw</w:t>
            </w:r>
          </w:p>
        </w:tc>
        <w:tc>
          <w:tcPr>
            <w:tcW w:w="4069" w:type="dxa"/>
            <w:shd w:val="clear" w:color="auto" w:fill="auto"/>
          </w:tcPr>
          <w:p w14:paraId="0D3BB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637C8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0FC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943AC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43357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CE3C37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A2B229F" w14:textId="4E8D10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DC11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C921F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ni</w:t>
            </w:r>
          </w:p>
        </w:tc>
        <w:tc>
          <w:tcPr>
            <w:tcW w:w="4069" w:type="dxa"/>
            <w:shd w:val="clear" w:color="auto" w:fill="auto"/>
          </w:tcPr>
          <w:p w14:paraId="6CDAFC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8186B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F2D7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E43D0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A954E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9BFC0B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8CDDCBC" w14:textId="14B4A2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C99D6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4C64A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sv</w:t>
            </w:r>
          </w:p>
        </w:tc>
        <w:tc>
          <w:tcPr>
            <w:tcW w:w="4069" w:type="dxa"/>
            <w:shd w:val="clear" w:color="auto" w:fill="auto"/>
          </w:tcPr>
          <w:p w14:paraId="3615DF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03693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BF0D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462B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97F0A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C7AFA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518433" w14:textId="70C3D3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E4970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261F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tt</w:t>
            </w:r>
          </w:p>
        </w:tc>
        <w:tc>
          <w:tcPr>
            <w:tcW w:w="4069" w:type="dxa"/>
            <w:shd w:val="clear" w:color="auto" w:fill="auto"/>
          </w:tcPr>
          <w:p w14:paraId="3316BF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ACAD1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D61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DA64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F67CE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6A81D8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E2F969" w14:textId="238524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286D2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  <w:shd w:val="clear" w:color="auto" w:fill="auto"/>
          </w:tcPr>
          <w:p w14:paraId="595158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o.uk</w:t>
            </w:r>
          </w:p>
        </w:tc>
        <w:tc>
          <w:tcPr>
            <w:tcW w:w="4069" w:type="dxa"/>
            <w:shd w:val="clear" w:color="auto" w:fill="auto"/>
          </w:tcPr>
          <w:p w14:paraId="20B1FE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67865A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48B3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08222C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210E7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D7B3B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7BB010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  <w:p w14:paraId="2C7745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BDA1DF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81EB96" w14:textId="45DA9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379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  <w:shd w:val="clear" w:color="auto" w:fill="auto"/>
          </w:tcPr>
          <w:p w14:paraId="50024D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.uk</w:t>
            </w:r>
          </w:p>
        </w:tc>
        <w:tc>
          <w:tcPr>
            <w:tcW w:w="4069" w:type="dxa"/>
            <w:shd w:val="clear" w:color="auto" w:fill="auto"/>
          </w:tcPr>
          <w:p w14:paraId="0374C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31748B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261D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543B73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CA58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8A69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AB7E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E6130A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9BCD0E5" w14:textId="6E8DC4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BA6A9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3BB92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om</w:t>
            </w:r>
          </w:p>
        </w:tc>
        <w:tc>
          <w:tcPr>
            <w:tcW w:w="4069" w:type="dxa"/>
            <w:shd w:val="clear" w:color="auto" w:fill="auto"/>
          </w:tcPr>
          <w:p w14:paraId="5DE0AF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FCB3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16CA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13B4D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18A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BE19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399118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A333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1947AB1" w14:textId="4FB120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833B4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2909D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0.com</w:t>
            </w:r>
          </w:p>
        </w:tc>
        <w:tc>
          <w:tcPr>
            <w:tcW w:w="4069" w:type="dxa"/>
            <w:shd w:val="clear" w:color="auto" w:fill="auto"/>
          </w:tcPr>
          <w:p w14:paraId="30F2C0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6BC7F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0DF9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1D2B85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9BE4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02EF0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614D1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5F99C4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B03B2DF" w14:textId="59322C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F1E2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157C48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marathon.com</w:t>
            </w:r>
          </w:p>
        </w:tc>
        <w:tc>
          <w:tcPr>
            <w:tcW w:w="4069" w:type="dxa"/>
            <w:shd w:val="clear" w:color="auto" w:fill="auto"/>
          </w:tcPr>
          <w:p w14:paraId="5C03B6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581F3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562F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201BE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FEE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581536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0D351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74AEC8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3EE1535" w14:textId="74E8D3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B066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D694F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m</w:t>
            </w:r>
          </w:p>
        </w:tc>
        <w:tc>
          <w:tcPr>
            <w:tcW w:w="4069" w:type="dxa"/>
            <w:shd w:val="clear" w:color="auto" w:fill="auto"/>
          </w:tcPr>
          <w:p w14:paraId="2C149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D4B59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C693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31DEE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E6223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5F11A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6D95CF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41DE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0605135" w14:textId="2313ED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181C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9FC92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info</w:t>
            </w:r>
          </w:p>
        </w:tc>
        <w:tc>
          <w:tcPr>
            <w:tcW w:w="4069" w:type="dxa"/>
            <w:shd w:val="clear" w:color="auto" w:fill="auto"/>
          </w:tcPr>
          <w:p w14:paraId="499214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437C3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A577F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9C23C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B90D6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E8E4F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49EA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E7715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01AAE4" w14:textId="4E9E12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05D7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1D218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kg</w:t>
            </w:r>
          </w:p>
        </w:tc>
        <w:tc>
          <w:tcPr>
            <w:tcW w:w="4069" w:type="dxa"/>
            <w:shd w:val="clear" w:color="auto" w:fill="auto"/>
          </w:tcPr>
          <w:p w14:paraId="29B17B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8E4AB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7A16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5235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0A44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3FE4F3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D5EF2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DF2BC2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98113D0" w14:textId="212927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E1E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30A183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kz</w:t>
            </w:r>
          </w:p>
        </w:tc>
        <w:tc>
          <w:tcPr>
            <w:tcW w:w="4069" w:type="dxa"/>
            <w:shd w:val="clear" w:color="auto" w:fill="auto"/>
          </w:tcPr>
          <w:p w14:paraId="3F4AB2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FB1C6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224D4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9F47D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38475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B89C0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EB12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A0DF1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299D3B" w14:textId="42D721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81B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9867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net</w:t>
            </w:r>
          </w:p>
        </w:tc>
        <w:tc>
          <w:tcPr>
            <w:tcW w:w="4069" w:type="dxa"/>
            <w:shd w:val="clear" w:color="auto" w:fill="auto"/>
          </w:tcPr>
          <w:p w14:paraId="358780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A5A37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10D4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AC4E8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F1A57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0968B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A701C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29DF8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047BC3" w14:textId="52379B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0C9E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E27F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org</w:t>
            </w:r>
          </w:p>
        </w:tc>
        <w:tc>
          <w:tcPr>
            <w:tcW w:w="4069" w:type="dxa"/>
            <w:shd w:val="clear" w:color="auto" w:fill="auto"/>
          </w:tcPr>
          <w:p w14:paraId="5F61AB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410BB4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922E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B329E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08D9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E9D0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08182A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3191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72009C" w14:textId="3A5DC6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F8E39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2E30E7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m</w:t>
            </w:r>
          </w:p>
        </w:tc>
        <w:tc>
          <w:tcPr>
            <w:tcW w:w="4069" w:type="dxa"/>
            <w:shd w:val="clear" w:color="auto" w:fill="auto"/>
          </w:tcPr>
          <w:p w14:paraId="25365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30F9C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ECCC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F735D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C5EC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7F0271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BC874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AC4DF7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AC9379" w14:textId="3A8868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A255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BB1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650FE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2F3B25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com</w:t>
            </w:r>
          </w:p>
        </w:tc>
        <w:tc>
          <w:tcPr>
            <w:tcW w:w="4069" w:type="dxa"/>
            <w:shd w:val="clear" w:color="auto" w:fill="auto"/>
          </w:tcPr>
          <w:p w14:paraId="0B1FCE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5E31DC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39EE01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903E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DBE8A9C" w14:textId="1E1004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D878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2894EE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74A079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4B69F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eu</w:t>
            </w:r>
          </w:p>
        </w:tc>
        <w:tc>
          <w:tcPr>
            <w:tcW w:w="4069" w:type="dxa"/>
            <w:shd w:val="clear" w:color="auto" w:fill="auto"/>
          </w:tcPr>
          <w:p w14:paraId="3B577E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26AD44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602AE7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4AC20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51EB77D" w14:textId="679B7A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6722B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4EE2A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2FE10D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67DE05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de</w:t>
            </w:r>
          </w:p>
        </w:tc>
        <w:tc>
          <w:tcPr>
            <w:tcW w:w="4069" w:type="dxa"/>
            <w:shd w:val="clear" w:color="auto" w:fill="auto"/>
          </w:tcPr>
          <w:p w14:paraId="4B8B58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3BCBD3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158415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3C8076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033E18" w14:textId="52B3B9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97202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DA86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1B5EB5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1B65C9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co.uk</w:t>
            </w:r>
          </w:p>
          <w:p w14:paraId="2AF27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34211A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75101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04B235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D0076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BD161F2" w14:textId="53D5D0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AA765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2DE1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de</w:t>
            </w:r>
          </w:p>
        </w:tc>
        <w:tc>
          <w:tcPr>
            <w:tcW w:w="4069" w:type="dxa"/>
            <w:shd w:val="clear" w:color="auto" w:fill="auto"/>
          </w:tcPr>
          <w:p w14:paraId="7E324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8D56F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1976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6EE27E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208F7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E15800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5BDF413" w14:textId="4CBCA1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492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076206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co.uk</w:t>
            </w:r>
          </w:p>
        </w:tc>
        <w:tc>
          <w:tcPr>
            <w:tcW w:w="4069" w:type="dxa"/>
            <w:shd w:val="clear" w:color="auto" w:fill="auto"/>
          </w:tcPr>
          <w:p w14:paraId="56B263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4A9F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D545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BE444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6F15B0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E3142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9DE3F61" w14:textId="7B9E24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21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52EC2D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dk</w:t>
            </w:r>
          </w:p>
        </w:tc>
        <w:tc>
          <w:tcPr>
            <w:tcW w:w="4069" w:type="dxa"/>
            <w:shd w:val="clear" w:color="auto" w:fill="auto"/>
          </w:tcPr>
          <w:p w14:paraId="498E1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B0AAF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3F496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94967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00BC2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7DADD0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CB43BA" w14:textId="7CFE21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AF1ED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5E255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ee</w:t>
            </w:r>
          </w:p>
        </w:tc>
        <w:tc>
          <w:tcPr>
            <w:tcW w:w="4069" w:type="dxa"/>
            <w:shd w:val="clear" w:color="auto" w:fill="auto"/>
          </w:tcPr>
          <w:p w14:paraId="5A118B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E2956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2E28B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8216C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54309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2D8CB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5F19AF" w14:textId="3C4BB3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56920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</w:tcPr>
          <w:p w14:paraId="1CFE4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2.com</w:t>
            </w:r>
          </w:p>
        </w:tc>
        <w:tc>
          <w:tcPr>
            <w:tcW w:w="4069" w:type="dxa"/>
            <w:shd w:val="clear" w:color="auto" w:fill="auto"/>
          </w:tcPr>
          <w:p w14:paraId="628336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5EC8BE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52B9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EB2F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71EC09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7C63C4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97C15BA" w14:textId="3F3BEF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85A8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349A8B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com</w:t>
            </w:r>
          </w:p>
        </w:tc>
        <w:tc>
          <w:tcPr>
            <w:tcW w:w="4069" w:type="dxa"/>
            <w:shd w:val="clear" w:color="auto" w:fill="auto"/>
          </w:tcPr>
          <w:p w14:paraId="27F114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66BAC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B4AB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91297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93956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9DC71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02F0B1" w14:textId="795CC2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AD897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6226FA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fi</w:t>
            </w:r>
          </w:p>
        </w:tc>
        <w:tc>
          <w:tcPr>
            <w:tcW w:w="4069" w:type="dxa"/>
            <w:shd w:val="clear" w:color="auto" w:fill="auto"/>
          </w:tcPr>
          <w:p w14:paraId="0C725B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1A22B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FAB1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49848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7B8118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63C53E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EBE0ED" w14:textId="76AAE2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920A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456331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no</w:t>
            </w:r>
          </w:p>
        </w:tc>
        <w:tc>
          <w:tcPr>
            <w:tcW w:w="4069" w:type="dxa"/>
            <w:shd w:val="clear" w:color="auto" w:fill="auto"/>
          </w:tcPr>
          <w:p w14:paraId="097087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CFBAF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E8CD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1B6A0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4D2CA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74B2E6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36CCBE6" w14:textId="14B2F9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D6E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01B7D3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poker</w:t>
            </w:r>
          </w:p>
        </w:tc>
        <w:tc>
          <w:tcPr>
            <w:tcW w:w="4069" w:type="dxa"/>
            <w:shd w:val="clear" w:color="auto" w:fill="auto"/>
          </w:tcPr>
          <w:p w14:paraId="044404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406619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DCDE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F53F2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280EE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8CE89B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A40B15D" w14:textId="3122AB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EE105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7992E7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nordicbet.com</w:t>
            </w:r>
          </w:p>
        </w:tc>
        <w:tc>
          <w:tcPr>
            <w:tcW w:w="4069" w:type="dxa"/>
            <w:shd w:val="clear" w:color="auto" w:fill="auto"/>
          </w:tcPr>
          <w:p w14:paraId="13D379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2F6FD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71D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2B52E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0BCE6A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DDD0B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68700DB" w14:textId="1A1D65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438D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  <w:shd w:val="clear" w:color="auto" w:fill="auto"/>
          </w:tcPr>
          <w:p w14:paraId="02F676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88bet.com</w:t>
            </w:r>
          </w:p>
        </w:tc>
        <w:tc>
          <w:tcPr>
            <w:tcW w:w="4069" w:type="dxa"/>
            <w:shd w:val="clear" w:color="auto" w:fill="auto"/>
          </w:tcPr>
          <w:p w14:paraId="441B0C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CBCD8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D383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69C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ED35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3C2998F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B8F352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29CAA90" w14:textId="74D04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482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  <w:shd w:val="clear" w:color="auto" w:fill="auto"/>
          </w:tcPr>
          <w:p w14:paraId="4DBFCD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188bet.com</w:t>
            </w:r>
          </w:p>
        </w:tc>
        <w:tc>
          <w:tcPr>
            <w:tcW w:w="4069" w:type="dxa"/>
            <w:shd w:val="clear" w:color="auto" w:fill="auto"/>
          </w:tcPr>
          <w:p w14:paraId="522C8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10EEF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65F5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8A3C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762E95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741884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430C18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F6DCD3" w14:textId="762F29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C828B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  <w:shd w:val="clear" w:color="auto" w:fill="auto"/>
          </w:tcPr>
          <w:p w14:paraId="673843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88bet.co.uk</w:t>
            </w:r>
          </w:p>
        </w:tc>
        <w:tc>
          <w:tcPr>
            <w:tcW w:w="4069" w:type="dxa"/>
            <w:shd w:val="clear" w:color="auto" w:fill="auto"/>
          </w:tcPr>
          <w:p w14:paraId="748C18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3D9316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C29B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1AC75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DB877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58CEE4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CDA11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7DD7D9" w14:textId="0A5C8F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7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  <w:shd w:val="clear" w:color="auto" w:fill="auto"/>
          </w:tcPr>
          <w:p w14:paraId="3FD0C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188bet.co.uk</w:t>
            </w:r>
          </w:p>
        </w:tc>
        <w:tc>
          <w:tcPr>
            <w:tcW w:w="4069" w:type="dxa"/>
            <w:shd w:val="clear" w:color="auto" w:fill="auto"/>
          </w:tcPr>
          <w:p w14:paraId="4727B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98368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4E0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48891D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4F3B33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2D381D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8DEED9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CD6323" w14:textId="1BF275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6104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13009E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ww.triobet-10.com</w:t>
            </w:r>
          </w:p>
        </w:tc>
        <w:tc>
          <w:tcPr>
            <w:tcW w:w="4069" w:type="dxa"/>
            <w:shd w:val="clear" w:color="auto" w:fill="auto"/>
          </w:tcPr>
          <w:p w14:paraId="19DC09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9565C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711AFE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A200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90AD7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69-596/2016, 10 of March, 2016</w:t>
            </w:r>
          </w:p>
          <w:p w14:paraId="5FE7C0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0F4D63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4ED8F4" w14:textId="3F8E06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E61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79785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AD90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</w:t>
            </w:r>
          </w:p>
        </w:tc>
        <w:tc>
          <w:tcPr>
            <w:tcW w:w="4069" w:type="dxa"/>
            <w:shd w:val="clear" w:color="auto" w:fill="auto"/>
          </w:tcPr>
          <w:p w14:paraId="5400EF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2F941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F604A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C16B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FAE48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0C0EDB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324D3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CB94F6" w14:textId="469B09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1E81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49A7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69B8AD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.pt</w:t>
            </w:r>
          </w:p>
        </w:tc>
        <w:tc>
          <w:tcPr>
            <w:tcW w:w="4069" w:type="dxa"/>
            <w:shd w:val="clear" w:color="auto" w:fill="auto"/>
          </w:tcPr>
          <w:p w14:paraId="6CF67B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6EAD6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3D53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DC68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502B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4DFA1B0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5C81A02" w14:textId="44CB40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9A84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AC82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BAB0D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com</w:t>
            </w:r>
          </w:p>
        </w:tc>
        <w:tc>
          <w:tcPr>
            <w:tcW w:w="4069" w:type="dxa"/>
            <w:shd w:val="clear" w:color="auto" w:fill="auto"/>
          </w:tcPr>
          <w:p w14:paraId="4C38A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466B0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A012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320114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E6C5B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19683F9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EEB114B" w14:textId="44721D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031D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718F74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76C3A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</w:t>
            </w:r>
          </w:p>
        </w:tc>
        <w:tc>
          <w:tcPr>
            <w:tcW w:w="4069" w:type="dxa"/>
            <w:shd w:val="clear" w:color="auto" w:fill="auto"/>
          </w:tcPr>
          <w:p w14:paraId="7E0E47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04DBC5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E3046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D18E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F429C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20182D4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5C3A2E" w14:textId="68D1B5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030C4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F47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2979F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.uk</w:t>
            </w:r>
          </w:p>
        </w:tc>
        <w:tc>
          <w:tcPr>
            <w:tcW w:w="4069" w:type="dxa"/>
            <w:shd w:val="clear" w:color="auto" w:fill="auto"/>
          </w:tcPr>
          <w:p w14:paraId="0DE0A6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E5189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071C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0DA15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098721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212020E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8DC89E" w14:textId="5028C1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564E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661652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16866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z</w:t>
            </w:r>
          </w:p>
        </w:tc>
        <w:tc>
          <w:tcPr>
            <w:tcW w:w="4069" w:type="dxa"/>
            <w:shd w:val="clear" w:color="auto" w:fill="auto"/>
          </w:tcPr>
          <w:p w14:paraId="1D3E6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DB3C1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4124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D14B2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E0782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73AF7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89AAA22" w14:textId="469715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7DDC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477B48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F8BE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dk</w:t>
            </w:r>
          </w:p>
        </w:tc>
        <w:tc>
          <w:tcPr>
            <w:tcW w:w="4069" w:type="dxa"/>
            <w:shd w:val="clear" w:color="auto" w:fill="auto"/>
          </w:tcPr>
          <w:p w14:paraId="1592F5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1D70F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79D8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768C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2D2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3996176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D1F150" w14:textId="2D111A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2361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1606A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AEB4B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dk</w:t>
            </w:r>
          </w:p>
        </w:tc>
        <w:tc>
          <w:tcPr>
            <w:tcW w:w="4069" w:type="dxa"/>
            <w:shd w:val="clear" w:color="auto" w:fill="auto"/>
          </w:tcPr>
          <w:p w14:paraId="7FC5A0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AFE3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5B6B8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DE154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87C74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7DE6DAA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E0B8CA0" w14:textId="043C1A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C1EA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FC48E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2A4CC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.au</w:t>
            </w:r>
          </w:p>
        </w:tc>
        <w:tc>
          <w:tcPr>
            <w:tcW w:w="4069" w:type="dxa"/>
            <w:shd w:val="clear" w:color="auto" w:fill="auto"/>
          </w:tcPr>
          <w:p w14:paraId="273949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C51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4D72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A251F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D41BC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13A8F88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5FC4FD" w14:textId="10C630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14E2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39523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1FCD5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com.au</w:t>
            </w:r>
          </w:p>
        </w:tc>
        <w:tc>
          <w:tcPr>
            <w:tcW w:w="4069" w:type="dxa"/>
            <w:shd w:val="clear" w:color="auto" w:fill="auto"/>
          </w:tcPr>
          <w:p w14:paraId="7B84F9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776F1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929A9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E656E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45D6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5D6F58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1C1938" w:rsidRPr="00A213FA" w14:paraId="2F7DF7F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4522DAD" w14:textId="1E4568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AF24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2D0ECC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1.com</w:t>
            </w:r>
          </w:p>
        </w:tc>
        <w:tc>
          <w:tcPr>
            <w:tcW w:w="4069" w:type="dxa"/>
            <w:shd w:val="clear" w:color="auto" w:fill="auto"/>
          </w:tcPr>
          <w:p w14:paraId="2BD099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C9C56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4A6B8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0BCC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866-484/2016, 13 of April, 2016</w:t>
            </w:r>
          </w:p>
          <w:p w14:paraId="6EB1A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1EA06A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E9E0437" w14:textId="67D492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146A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2D5121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ww.triobet-11.com</w:t>
            </w:r>
          </w:p>
        </w:tc>
        <w:tc>
          <w:tcPr>
            <w:tcW w:w="4069" w:type="dxa"/>
            <w:shd w:val="clear" w:color="auto" w:fill="auto"/>
          </w:tcPr>
          <w:p w14:paraId="1C91F4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66FDD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2C88F1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A25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BCA4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10-484/2016, 28 of April, 2016</w:t>
            </w:r>
          </w:p>
          <w:p w14:paraId="3AC49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548805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A0E0C8F" w14:textId="61132B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04A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56B2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4.com</w:t>
            </w:r>
          </w:p>
        </w:tc>
        <w:tc>
          <w:tcPr>
            <w:tcW w:w="4069" w:type="dxa"/>
            <w:shd w:val="clear" w:color="auto" w:fill="auto"/>
          </w:tcPr>
          <w:p w14:paraId="5B2EEE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29175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14679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7B6DF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32-484/2016, 29 of April, 2016</w:t>
            </w:r>
          </w:p>
          <w:p w14:paraId="1D9AC3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6D882D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97095F2" w14:textId="377530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3546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49EE95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9.com</w:t>
            </w:r>
          </w:p>
        </w:tc>
        <w:tc>
          <w:tcPr>
            <w:tcW w:w="4069" w:type="dxa"/>
            <w:shd w:val="clear" w:color="auto" w:fill="auto"/>
          </w:tcPr>
          <w:p w14:paraId="60F165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7CF63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27E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77546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-7359-596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91DC9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A33386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B20EBD8" w14:textId="25C0C1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048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3CC68A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2.com</w:t>
            </w:r>
          </w:p>
        </w:tc>
        <w:tc>
          <w:tcPr>
            <w:tcW w:w="4069" w:type="dxa"/>
            <w:shd w:val="clear" w:color="auto" w:fill="auto"/>
          </w:tcPr>
          <w:p w14:paraId="27BE58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4C46D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553C20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AF2C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15267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358-484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15A8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81DBB1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A07312A" w14:textId="6ED5E5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0F5F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6A317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eu</w:t>
            </w:r>
          </w:p>
        </w:tc>
        <w:tc>
          <w:tcPr>
            <w:tcW w:w="4069" w:type="dxa"/>
            <w:shd w:val="clear" w:color="auto" w:fill="auto"/>
          </w:tcPr>
          <w:p w14:paraId="49C042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FC5F38F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7603B1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9E80C6" w14:textId="1EE377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BF0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886D1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asia</w:t>
            </w:r>
          </w:p>
        </w:tc>
        <w:tc>
          <w:tcPr>
            <w:tcW w:w="4069" w:type="dxa"/>
            <w:shd w:val="clear" w:color="auto" w:fill="auto"/>
          </w:tcPr>
          <w:p w14:paraId="3712FB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E37A27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8433A5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1C6EFFC" w14:textId="175E6E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9D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B36A9C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biz</w:t>
            </w:r>
          </w:p>
        </w:tc>
        <w:tc>
          <w:tcPr>
            <w:tcW w:w="4069" w:type="dxa"/>
            <w:shd w:val="clear" w:color="auto" w:fill="auto"/>
          </w:tcPr>
          <w:p w14:paraId="4B1D0D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49B637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70AF037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6214C2E" w14:textId="1CB792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746C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4B690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h</w:t>
            </w:r>
          </w:p>
          <w:p w14:paraId="17265C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35C218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22781E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399DCF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524949F" w14:textId="49713E7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6647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9D73B0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com</w:t>
            </w:r>
          </w:p>
          <w:p w14:paraId="3100CE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EC52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314E4C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119745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0BEE9CB" w14:textId="187555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1BC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3EA577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o.uk</w:t>
            </w:r>
          </w:p>
        </w:tc>
        <w:tc>
          <w:tcPr>
            <w:tcW w:w="4069" w:type="dxa"/>
            <w:shd w:val="clear" w:color="auto" w:fill="auto"/>
          </w:tcPr>
          <w:p w14:paraId="6CE5F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E5229C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004F30B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891C8B0" w14:textId="686026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CCC4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99D536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cz</w:t>
            </w:r>
          </w:p>
          <w:p w14:paraId="03956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653ED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CC7994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FB81EA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90D0870" w14:textId="4BC4A2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409AB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20DA3D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fi</w:t>
            </w:r>
          </w:p>
          <w:p w14:paraId="60522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9B99D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0CBA64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B1305F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57DEE52" w14:textId="518DC8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2CBC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E416B4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asia</w:t>
            </w:r>
          </w:p>
        </w:tc>
        <w:tc>
          <w:tcPr>
            <w:tcW w:w="4069" w:type="dxa"/>
            <w:shd w:val="clear" w:color="auto" w:fill="auto"/>
          </w:tcPr>
          <w:p w14:paraId="5EBD8C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8CA11A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22D9091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3D96CBD" w14:textId="474252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2D60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2DE15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bb</w:t>
            </w:r>
          </w:p>
        </w:tc>
        <w:tc>
          <w:tcPr>
            <w:tcW w:w="4069" w:type="dxa"/>
            <w:shd w:val="clear" w:color="auto" w:fill="auto"/>
          </w:tcPr>
          <w:p w14:paraId="1CFA40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79B109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794505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B3E77B7" w14:textId="566AB0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83A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23EFD47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biz</w:t>
            </w:r>
          </w:p>
          <w:p w14:paraId="42B65C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902C0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ACDC8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2C89526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FDB6077" w14:textId="560BCA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109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BAB24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h</w:t>
            </w:r>
          </w:p>
        </w:tc>
        <w:tc>
          <w:tcPr>
            <w:tcW w:w="4069" w:type="dxa"/>
            <w:shd w:val="clear" w:color="auto" w:fill="auto"/>
          </w:tcPr>
          <w:p w14:paraId="6156E3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D6FFEA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B8B457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B8F1D" w14:textId="1D5B20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1E26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C622F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o</w:t>
            </w:r>
          </w:p>
        </w:tc>
        <w:tc>
          <w:tcPr>
            <w:tcW w:w="4069" w:type="dxa"/>
            <w:shd w:val="clear" w:color="auto" w:fill="auto"/>
          </w:tcPr>
          <w:p w14:paraId="18380B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90D3A8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080933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F44902" w14:textId="4BF1A5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A1B1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6C2B60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om</w:t>
            </w:r>
          </w:p>
        </w:tc>
        <w:tc>
          <w:tcPr>
            <w:tcW w:w="4069" w:type="dxa"/>
            <w:shd w:val="clear" w:color="auto" w:fill="auto"/>
          </w:tcPr>
          <w:p w14:paraId="572B3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0538E2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A02C41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F9C1E77" w14:textId="107350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3497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44B3A5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om.py</w:t>
            </w:r>
          </w:p>
          <w:p w14:paraId="550AE0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D647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1677BB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0A847B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72AB786" w14:textId="32DD03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CF56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935C5D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r</w:t>
            </w:r>
          </w:p>
        </w:tc>
        <w:tc>
          <w:tcPr>
            <w:tcW w:w="4069" w:type="dxa"/>
            <w:shd w:val="clear" w:color="auto" w:fill="auto"/>
          </w:tcPr>
          <w:p w14:paraId="6EF387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F919FB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A0E022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D3AEA4" w14:textId="63EB6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DDF92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50EEE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z</w:t>
            </w:r>
          </w:p>
        </w:tc>
        <w:tc>
          <w:tcPr>
            <w:tcW w:w="4069" w:type="dxa"/>
            <w:shd w:val="clear" w:color="auto" w:fill="auto"/>
          </w:tcPr>
          <w:p w14:paraId="28D70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C3A77A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B7F934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674CDD6" w14:textId="598976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094B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719EA5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eu</w:t>
            </w:r>
          </w:p>
        </w:tc>
        <w:tc>
          <w:tcPr>
            <w:tcW w:w="4069" w:type="dxa"/>
            <w:shd w:val="clear" w:color="auto" w:fill="auto"/>
          </w:tcPr>
          <w:p w14:paraId="6E368B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D96567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067AE6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842F824" w14:textId="09A474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C3670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F999A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fi</w:t>
            </w:r>
          </w:p>
        </w:tc>
        <w:tc>
          <w:tcPr>
            <w:tcW w:w="4069" w:type="dxa"/>
            <w:shd w:val="clear" w:color="auto" w:fill="auto"/>
          </w:tcPr>
          <w:p w14:paraId="12BA1C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8D8F6A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C2507E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DCCB60" w14:textId="051956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872ED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2C1BA51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gt</w:t>
            </w:r>
          </w:p>
          <w:p w14:paraId="3B98C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EC22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9ECCD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5A0F89B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3AC3049" w14:textId="380881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C529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9D30A5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e</w:t>
            </w:r>
          </w:p>
          <w:p w14:paraId="003FCF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2B147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A55D66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6992AA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22BF7F" w14:textId="3962C0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191D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8760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n</w:t>
            </w:r>
          </w:p>
        </w:tc>
        <w:tc>
          <w:tcPr>
            <w:tcW w:w="4069" w:type="dxa"/>
            <w:shd w:val="clear" w:color="auto" w:fill="auto"/>
          </w:tcPr>
          <w:p w14:paraId="7F9D7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6EB293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CE3B74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D0706D1" w14:textId="1C82D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19D3C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833F7C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nfo</w:t>
            </w:r>
          </w:p>
        </w:tc>
        <w:tc>
          <w:tcPr>
            <w:tcW w:w="4069" w:type="dxa"/>
            <w:shd w:val="clear" w:color="auto" w:fill="auto"/>
          </w:tcPr>
          <w:p w14:paraId="2CB611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FDC2E2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DE1903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6FB1D92" w14:textId="618947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AA5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02E94A2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8.com</w:t>
            </w:r>
          </w:p>
          <w:p w14:paraId="4ACF1A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4139E0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0F560ADD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2EB7482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5-484/2016, 1 of June, 2016</w:t>
            </w:r>
          </w:p>
        </w:tc>
      </w:tr>
      <w:tr w:rsidR="001C1938" w:rsidRPr="00A213FA" w14:paraId="35089F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1668AE2" w14:textId="6A8757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EAF87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9AF9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4.com</w:t>
            </w:r>
          </w:p>
        </w:tc>
        <w:tc>
          <w:tcPr>
            <w:tcW w:w="4069" w:type="dxa"/>
            <w:shd w:val="clear" w:color="auto" w:fill="auto"/>
          </w:tcPr>
          <w:p w14:paraId="2FE1F199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rmacija@triobet.com</w:t>
            </w:r>
          </w:p>
          <w:p w14:paraId="09FE47D6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support@triobet.com</w:t>
            </w:r>
          </w:p>
          <w:p w14:paraId="7B169AA1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D37140A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4-596/2016, 1 of June, 2016</w:t>
            </w:r>
          </w:p>
        </w:tc>
      </w:tr>
      <w:tr w:rsidR="001C1938" w:rsidRPr="00A213FA" w14:paraId="3FDA8D8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6E438C0" w14:textId="6532D1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C61EE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40B3D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1.eu</w:t>
            </w:r>
          </w:p>
        </w:tc>
        <w:tc>
          <w:tcPr>
            <w:tcW w:w="4069" w:type="dxa"/>
            <w:shd w:val="clear" w:color="auto" w:fill="auto"/>
          </w:tcPr>
          <w:p w14:paraId="6E31CA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073471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EB1D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3DCFCCA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A213FA" w14:paraId="58F272B9" w14:textId="77777777" w:rsidTr="00E57EA7">
        <w:trPr>
          <w:gridAfter w:val="1"/>
          <w:wAfter w:w="4129" w:type="dxa"/>
          <w:trHeight w:val="1560"/>
        </w:trPr>
        <w:tc>
          <w:tcPr>
            <w:tcW w:w="1162" w:type="dxa"/>
            <w:shd w:val="clear" w:color="auto" w:fill="auto"/>
            <w:vAlign w:val="center"/>
          </w:tcPr>
          <w:p w14:paraId="3E754598" w14:textId="69AD9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FBBD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B9707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.pokerstars1.eu</w:t>
            </w:r>
          </w:p>
        </w:tc>
        <w:tc>
          <w:tcPr>
            <w:tcW w:w="4069" w:type="dxa"/>
            <w:shd w:val="clear" w:color="auto" w:fill="auto"/>
          </w:tcPr>
          <w:p w14:paraId="4C150F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5EFB1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720F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CD9C1F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A213FA" w14:paraId="23201AC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280F2D" w14:textId="434DF0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DB27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99030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.com</w:t>
            </w:r>
          </w:p>
          <w:p w14:paraId="5BAE5D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B5550C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2309487A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62E23CC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903-596/2016, 16 of June, 2016</w:t>
            </w:r>
          </w:p>
        </w:tc>
      </w:tr>
      <w:tr w:rsidR="001C1938" w:rsidRPr="00A213FA" w14:paraId="2571E3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B0440C" w14:textId="200788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F4E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6BE69C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5.com</w:t>
            </w:r>
          </w:p>
        </w:tc>
        <w:tc>
          <w:tcPr>
            <w:tcW w:w="4069" w:type="dxa"/>
            <w:shd w:val="clear" w:color="auto" w:fill="auto"/>
          </w:tcPr>
          <w:p w14:paraId="0904E8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1C665E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1E3A6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E6CE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7B6D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088-596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9 of June, 2016</w:t>
            </w:r>
          </w:p>
          <w:p w14:paraId="702DBB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9BF8A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D1F0977" w14:textId="5C1C70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BAD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7D74F34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.com</w:t>
            </w:r>
          </w:p>
          <w:p w14:paraId="0AA5BB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313BC6F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7730A984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0E419D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293-596/2016, 13 of July, 2016</w:t>
            </w:r>
          </w:p>
        </w:tc>
      </w:tr>
      <w:tr w:rsidR="001C1938" w:rsidRPr="00A213FA" w14:paraId="3E6DE44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436B15B" w14:textId="4A23C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3EF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16FB87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34.com</w:t>
            </w:r>
          </w:p>
        </w:tc>
        <w:tc>
          <w:tcPr>
            <w:tcW w:w="4069" w:type="dxa"/>
            <w:shd w:val="clear" w:color="auto" w:fill="auto"/>
          </w:tcPr>
          <w:p w14:paraId="4A876C7D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rmacija@triobet.com</w:t>
            </w:r>
          </w:p>
          <w:p w14:paraId="4859D5F8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support@triobet.com</w:t>
            </w:r>
          </w:p>
          <w:p w14:paraId="39726DC6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5EA273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8292-596/2016, 13 of July, 2016</w:t>
            </w:r>
          </w:p>
          <w:p w14:paraId="32F00E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2DE182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8DB043C" w14:textId="5A6EAC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E2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D08F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tars.eu</w:t>
            </w:r>
          </w:p>
        </w:tc>
        <w:tc>
          <w:tcPr>
            <w:tcW w:w="4069" w:type="dxa"/>
            <w:shd w:val="clear" w:color="auto" w:fill="auto"/>
          </w:tcPr>
          <w:p w14:paraId="3BD2C2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1F751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D18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00418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A213FA" w14:paraId="7548DA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D508626" w14:textId="62D903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749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51824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tars1.eu</w:t>
            </w:r>
          </w:p>
        </w:tc>
        <w:tc>
          <w:tcPr>
            <w:tcW w:w="4069" w:type="dxa"/>
            <w:shd w:val="clear" w:color="auto" w:fill="auto"/>
          </w:tcPr>
          <w:p w14:paraId="1A43F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3CACEF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7179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93FF28E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A213FA" w14:paraId="1728A1A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6FBBA56" w14:textId="3A5A9B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821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89AF8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casino.com</w:t>
            </w:r>
          </w:p>
        </w:tc>
        <w:tc>
          <w:tcPr>
            <w:tcW w:w="4069" w:type="dxa"/>
            <w:shd w:val="clear" w:color="auto" w:fill="auto"/>
          </w:tcPr>
          <w:p w14:paraId="4C4CA7D7" w14:textId="77777777" w:rsidR="001C1938" w:rsidRPr="00A213FA" w:rsidRDefault="001C1938" w:rsidP="00FC170C">
            <w:pPr>
              <w:pStyle w:val="NormalWeb"/>
              <w:jc w:val="center"/>
            </w:pPr>
            <w:hyperlink r:id="rId13" w:history="1">
              <w:r w:rsidRPr="00A213FA">
                <w:rPr>
                  <w:rStyle w:val="Hyperlink"/>
                  <w:rFonts w:ascii="open_sans" w:hAnsi="open_sans" w:cs="Arial"/>
                  <w:color w:val="auto"/>
                  <w:u w:val="none"/>
                </w:rPr>
                <w:t>support-en@eurocasino.com</w:t>
              </w:r>
            </w:hyperlink>
          </w:p>
          <w:p w14:paraId="33CFCAB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356 2260 3045</w:t>
            </w:r>
          </w:p>
          <w:p w14:paraId="45A149CA" w14:textId="77777777" w:rsidR="001C1938" w:rsidRPr="00A213FA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5798ACC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129-596/2016, 14 of september, 2016</w:t>
            </w:r>
          </w:p>
        </w:tc>
      </w:tr>
      <w:tr w:rsidR="001C1938" w:rsidRPr="00A213FA" w14:paraId="27C9793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CCDBA2B" w14:textId="4118D1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4B6BAFD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D45384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hard.com</w:t>
            </w:r>
          </w:p>
        </w:tc>
        <w:tc>
          <w:tcPr>
            <w:tcW w:w="4069" w:type="dxa"/>
            <w:shd w:val="clear" w:color="auto" w:fill="auto"/>
          </w:tcPr>
          <w:p w14:paraId="638DA51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 </w:t>
            </w:r>
            <w:hyperlink r:id="rId14" w:history="1">
              <w:r w:rsidRPr="00A213FA">
                <w:rPr>
                  <w:rStyle w:val="Hyperlink"/>
                  <w:color w:val="auto"/>
                  <w:u w:val="none"/>
                </w:rPr>
                <w:t>support@bethard.com</w:t>
              </w:r>
            </w:hyperlink>
          </w:p>
          <w:p w14:paraId="4C03F36B" w14:textId="77777777" w:rsidR="001C1938" w:rsidRPr="00A213FA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4E9E3E51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398-484/2016, 4 of october, 2016</w:t>
            </w:r>
          </w:p>
        </w:tc>
      </w:tr>
      <w:tr w:rsidR="001C1938" w:rsidRPr="00A213FA" w14:paraId="0F6641A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73C6AB4" w14:textId="70256D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3D663E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2C3F0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palace.com</w:t>
            </w:r>
          </w:p>
        </w:tc>
        <w:tc>
          <w:tcPr>
            <w:tcW w:w="4069" w:type="dxa"/>
            <w:shd w:val="clear" w:color="auto" w:fill="auto"/>
          </w:tcPr>
          <w:p w14:paraId="21FAF9A4" w14:textId="77777777" w:rsidR="001C1938" w:rsidRPr="00A213FA" w:rsidRDefault="001C1938" w:rsidP="00FC170C">
            <w:pPr>
              <w:pStyle w:val="NormalWeb"/>
              <w:jc w:val="center"/>
            </w:pPr>
            <w:hyperlink r:id="rId15" w:history="1">
              <w:r w:rsidRPr="00A213FA">
                <w:rPr>
                  <w:bdr w:val="none" w:sz="0" w:space="0" w:color="auto" w:frame="1"/>
                </w:rPr>
                <w:t>lithuanian@thepalacegroup.com</w:t>
              </w:r>
            </w:hyperlink>
          </w:p>
          <w:p w14:paraId="3447CF63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44 800 051 6785</w:t>
            </w:r>
          </w:p>
        </w:tc>
        <w:tc>
          <w:tcPr>
            <w:tcW w:w="4171" w:type="dxa"/>
            <w:shd w:val="clear" w:color="auto" w:fill="auto"/>
          </w:tcPr>
          <w:p w14:paraId="41EBD56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504-484/2016, 12 of october, 2016</w:t>
            </w:r>
          </w:p>
        </w:tc>
      </w:tr>
      <w:tr w:rsidR="001C1938" w:rsidRPr="00A213FA" w14:paraId="2D7149E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0F1AC30" w14:textId="66E1CE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67855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32Red Plc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872C3D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red.com</w:t>
            </w:r>
          </w:p>
        </w:tc>
        <w:tc>
          <w:tcPr>
            <w:tcW w:w="4069" w:type="dxa"/>
            <w:shd w:val="clear" w:color="auto" w:fill="auto"/>
          </w:tcPr>
          <w:p w14:paraId="75CF6D76" w14:textId="77777777" w:rsidR="001C1938" w:rsidRPr="00A213FA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</w:p>
          <w:p w14:paraId="31A732B7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rPr>
                <w:rFonts w:ascii="Texta" w:hAnsi="Texta"/>
                <w:color w:val="333333"/>
              </w:rPr>
              <w:t>0808 180 3232</w:t>
            </w:r>
          </w:p>
        </w:tc>
        <w:tc>
          <w:tcPr>
            <w:tcW w:w="4171" w:type="dxa"/>
            <w:shd w:val="clear" w:color="auto" w:fill="auto"/>
          </w:tcPr>
          <w:p w14:paraId="7651713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599-484/2016, 18 of october, 2016</w:t>
            </w:r>
          </w:p>
        </w:tc>
      </w:tr>
      <w:tr w:rsidR="001C1938" w:rsidRPr="00A213FA" w14:paraId="304F8C9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E2D3E18" w14:textId="7FB6EB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8B3FF6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color w:val="222222"/>
                <w:sz w:val="24"/>
                <w:szCs w:val="24"/>
              </w:rPr>
              <w:t>ElectraWorks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C58EC0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rtypoker.com</w:t>
            </w:r>
          </w:p>
        </w:tc>
        <w:tc>
          <w:tcPr>
            <w:tcW w:w="4069" w:type="dxa"/>
            <w:shd w:val="clear" w:color="auto" w:fill="auto"/>
          </w:tcPr>
          <w:p w14:paraId="4A62ABF1" w14:textId="77777777" w:rsidR="001C1938" w:rsidRPr="00A213FA" w:rsidRDefault="001C1938" w:rsidP="00FC170C">
            <w:pPr>
              <w:pStyle w:val="NormalWeb"/>
              <w:jc w:val="center"/>
              <w:rPr>
                <w:rStyle w:val="Strong"/>
                <w:rFonts w:cs="Arial"/>
                <w:b w:val="0"/>
              </w:rPr>
            </w:pPr>
            <w:hyperlink r:id="rId16" w:history="1">
              <w:r w:rsidRPr="00A213FA">
                <w:rPr>
                  <w:rStyle w:val="Hyperlink"/>
                  <w:rFonts w:cs="Arial"/>
                  <w:color w:val="auto"/>
                  <w:u w:val="none"/>
                </w:rPr>
                <w:t>info@partypoker.com</w:t>
              </w:r>
            </w:hyperlink>
          </w:p>
          <w:p w14:paraId="466B24A0" w14:textId="77777777" w:rsidR="001C1938" w:rsidRPr="00A213FA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  <w:r w:rsidRPr="00A213FA">
              <w:rPr>
                <w:rStyle w:val="Strong"/>
                <w:rFonts w:cs="Arial"/>
                <w:b w:val="0"/>
              </w:rPr>
              <w:t>00-350-20050509</w:t>
            </w:r>
            <w:r w:rsidRPr="00A213FA">
              <w:rPr>
                <w:rFonts w:cs="Arial"/>
              </w:rPr>
              <w:t> </w:t>
            </w:r>
          </w:p>
        </w:tc>
        <w:tc>
          <w:tcPr>
            <w:tcW w:w="4171" w:type="dxa"/>
            <w:shd w:val="clear" w:color="auto" w:fill="auto"/>
          </w:tcPr>
          <w:p w14:paraId="1768F36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10-596/2016, 26 of october, 2016</w:t>
            </w:r>
          </w:p>
        </w:tc>
      </w:tr>
      <w:tr w:rsidR="001C1938" w:rsidRPr="00A213FA" w14:paraId="520E8D6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6D25213" w14:textId="2784CB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A3AA7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ACEC7E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ner.com</w:t>
            </w:r>
          </w:p>
        </w:tc>
        <w:tc>
          <w:tcPr>
            <w:tcW w:w="4069" w:type="dxa"/>
            <w:shd w:val="clear" w:color="auto" w:fill="auto"/>
          </w:tcPr>
          <w:p w14:paraId="39D6F54E" w14:textId="77777777" w:rsidR="001C1938" w:rsidRPr="00A213FA" w:rsidRDefault="001C1938" w:rsidP="00FC170C">
            <w:pPr>
              <w:pStyle w:val="NormalWeb"/>
              <w:jc w:val="center"/>
              <w:rPr>
                <w:lang w:val="en-US"/>
              </w:rPr>
            </w:pPr>
            <w:hyperlink r:id="rId17" w:history="1">
              <w:r w:rsidRPr="00A213FA">
                <w:rPr>
                  <w:rStyle w:val="Hyperlink"/>
                  <w:color w:val="auto"/>
                  <w:u w:val="none"/>
                  <w:lang w:val="en-US"/>
                </w:rPr>
                <w:t>casino@winner.com</w:t>
              </w:r>
            </w:hyperlink>
          </w:p>
          <w:p w14:paraId="068D80C4" w14:textId="77777777" w:rsidR="001C1938" w:rsidRPr="00A213FA" w:rsidRDefault="001C1938" w:rsidP="00FC170C">
            <w:pPr>
              <w:pStyle w:val="NormalWeb"/>
              <w:jc w:val="center"/>
              <w:rPr>
                <w:rFonts w:cs="Arial"/>
              </w:rPr>
            </w:pPr>
            <w:r w:rsidRPr="00A213FA">
              <w:rPr>
                <w:lang w:val="en-US"/>
              </w:rPr>
              <w:t>+63-2-756-7876</w:t>
            </w:r>
          </w:p>
        </w:tc>
        <w:tc>
          <w:tcPr>
            <w:tcW w:w="4171" w:type="dxa"/>
            <w:shd w:val="clear" w:color="auto" w:fill="auto"/>
          </w:tcPr>
          <w:p w14:paraId="7D9180F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83-596/2016, 3 of november, 2016</w:t>
            </w:r>
          </w:p>
        </w:tc>
      </w:tr>
      <w:tr w:rsidR="001C1938" w:rsidRPr="00A213FA" w14:paraId="267E03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538F73" w14:textId="2C7216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B2D8E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33759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port.com</w:t>
            </w:r>
          </w:p>
        </w:tc>
        <w:tc>
          <w:tcPr>
            <w:tcW w:w="4069" w:type="dxa"/>
            <w:shd w:val="clear" w:color="auto" w:fill="auto"/>
          </w:tcPr>
          <w:p w14:paraId="2D6F7A94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http://888-external-en.custhelp.com</w:t>
            </w:r>
          </w:p>
        </w:tc>
        <w:tc>
          <w:tcPr>
            <w:tcW w:w="4171" w:type="dxa"/>
            <w:shd w:val="clear" w:color="auto" w:fill="auto"/>
          </w:tcPr>
          <w:p w14:paraId="28BE4587" w14:textId="77777777" w:rsidR="001C1938" w:rsidRPr="00A213FA" w:rsidRDefault="001C1938" w:rsidP="00FC170C">
            <w:pPr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868-484/2016, 9 of november, 2016</w:t>
            </w:r>
          </w:p>
        </w:tc>
      </w:tr>
      <w:tr w:rsidR="001C1938" w:rsidRPr="00A213FA" w14:paraId="526F518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B5E7BE0" w14:textId="2FCA48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2C31D4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tfre (Gibraltar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75C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fred.com</w:t>
            </w:r>
          </w:p>
        </w:tc>
        <w:tc>
          <w:tcPr>
            <w:tcW w:w="4069" w:type="dxa"/>
            <w:shd w:val="clear" w:color="auto" w:fill="auto"/>
          </w:tcPr>
          <w:p w14:paraId="56AEB293" w14:textId="77777777" w:rsidR="001C1938" w:rsidRPr="00A213FA" w:rsidRDefault="001C1938" w:rsidP="00FC170C">
            <w:pPr>
              <w:pStyle w:val="NormalWeb"/>
              <w:jc w:val="center"/>
              <w:rPr>
                <w:rStyle w:val="Strong"/>
              </w:rPr>
            </w:pPr>
            <w:hyperlink r:id="rId18" w:history="1">
              <w:r w:rsidRPr="00A213FA">
                <w:rPr>
                  <w:rStyle w:val="Hyperlink"/>
                  <w:bCs/>
                  <w:color w:val="auto"/>
                  <w:u w:val="none"/>
                </w:rPr>
                <w:t>support@betfred.com</w:t>
              </w:r>
            </w:hyperlink>
          </w:p>
          <w:p w14:paraId="0705A5FF" w14:textId="77777777" w:rsidR="001C1938" w:rsidRPr="00A213FA" w:rsidRDefault="001C1938" w:rsidP="00FC170C">
            <w:pPr>
              <w:pStyle w:val="NormalWeb"/>
              <w:jc w:val="center"/>
              <w:rPr>
                <w:b/>
                <w:lang w:val="en-US"/>
              </w:rPr>
            </w:pPr>
            <w:r w:rsidRPr="00A213FA">
              <w:rPr>
                <w:rStyle w:val="Strong"/>
                <w:b w:val="0"/>
              </w:rPr>
              <w:t>+44 (0) 01925 907500</w:t>
            </w:r>
          </w:p>
        </w:tc>
        <w:tc>
          <w:tcPr>
            <w:tcW w:w="4171" w:type="dxa"/>
            <w:shd w:val="clear" w:color="auto" w:fill="auto"/>
          </w:tcPr>
          <w:p w14:paraId="7EBDCD0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959-596/2016, 17 of november, 2016</w:t>
            </w:r>
          </w:p>
        </w:tc>
      </w:tr>
      <w:tr w:rsidR="001C1938" w:rsidRPr="00A213FA" w14:paraId="409FBA6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973C5A" w14:textId="7E3E6D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BF304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llmount Gaming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50B86C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room.com</w:t>
            </w:r>
          </w:p>
        </w:tc>
        <w:tc>
          <w:tcPr>
            <w:tcW w:w="4069" w:type="dxa"/>
            <w:shd w:val="clear" w:color="auto" w:fill="auto"/>
          </w:tcPr>
          <w:p w14:paraId="463E98D9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hyperlink r:id="rId19" w:history="1">
              <w:r w:rsidRPr="00A213FA">
                <w:rPr>
                  <w:rStyle w:val="Hyperlink"/>
                  <w:bCs/>
                  <w:color w:val="auto"/>
                  <w:u w:val="none"/>
                </w:rPr>
                <w:t>support@casinoroom.com</w:t>
              </w:r>
            </w:hyperlink>
          </w:p>
          <w:p w14:paraId="6A7A8FC6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r w:rsidRPr="00A213FA">
              <w:rPr>
                <w:bCs/>
              </w:rPr>
              <w:t>+4420 7193 4376</w:t>
            </w:r>
          </w:p>
          <w:p w14:paraId="7AEAA20D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4171" w:type="dxa"/>
            <w:shd w:val="clear" w:color="auto" w:fill="auto"/>
          </w:tcPr>
          <w:p w14:paraId="1657C7F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10-596/2016, 7 of december, 2016</w:t>
            </w:r>
          </w:p>
        </w:tc>
      </w:tr>
      <w:tr w:rsidR="001C1938" w:rsidRPr="00A213FA" w14:paraId="0B44AC2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ABDFF0B" w14:textId="3C0D4A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5EE20B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B6AC1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llslotscasino.com</w:t>
            </w:r>
          </w:p>
        </w:tc>
        <w:tc>
          <w:tcPr>
            <w:tcW w:w="4069" w:type="dxa"/>
            <w:shd w:val="clear" w:color="auto" w:fill="auto"/>
          </w:tcPr>
          <w:p w14:paraId="597C501B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hyperlink r:id="rId20" w:history="1">
              <w:r w:rsidRPr="00A213FA">
                <w:rPr>
                  <w:rStyle w:val="Hyperlink"/>
                  <w:bCs/>
                  <w:color w:val="auto"/>
                  <w:u w:val="none"/>
                </w:rPr>
                <w:t>support@allslotscasino.com</w:t>
              </w:r>
            </w:hyperlink>
          </w:p>
          <w:p w14:paraId="111A13D9" w14:textId="77777777" w:rsidR="001C1938" w:rsidRPr="00A213FA" w:rsidRDefault="001C1938" w:rsidP="00FC170C">
            <w:pPr>
              <w:pStyle w:val="NormalWeb"/>
              <w:jc w:val="center"/>
              <w:rPr>
                <w:b/>
                <w:bCs/>
              </w:rPr>
            </w:pPr>
            <w:r w:rsidRPr="00A213FA">
              <w:rPr>
                <w:rStyle w:val="Strong"/>
                <w:b w:val="0"/>
              </w:rPr>
              <w:t>+44-800-901-2456</w:t>
            </w:r>
          </w:p>
        </w:tc>
        <w:tc>
          <w:tcPr>
            <w:tcW w:w="4171" w:type="dxa"/>
            <w:shd w:val="clear" w:color="auto" w:fill="auto"/>
          </w:tcPr>
          <w:p w14:paraId="30781ED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82-596/2016, 14 of december, 2016</w:t>
            </w:r>
          </w:p>
        </w:tc>
      </w:tr>
      <w:tr w:rsidR="001C1938" w:rsidRPr="00A213FA" w14:paraId="3EDABB7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48CF98E" w14:textId="64FEBC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F4EAEE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8999AF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unibet.eu</w:t>
            </w:r>
          </w:p>
        </w:tc>
        <w:tc>
          <w:tcPr>
            <w:tcW w:w="4069" w:type="dxa"/>
            <w:shd w:val="clear" w:color="auto" w:fill="auto"/>
          </w:tcPr>
          <w:p w14:paraId="17DB63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68CC6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961258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54ABA5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382-596/2016, 22 of december, 2016</w:t>
            </w:r>
          </w:p>
        </w:tc>
      </w:tr>
      <w:tr w:rsidR="001C1938" w:rsidRPr="00A213FA" w14:paraId="7834729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56E912" w14:textId="1B8349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93848C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veryMatrix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F4BFF9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etbull.com</w:t>
            </w:r>
          </w:p>
        </w:tc>
        <w:tc>
          <w:tcPr>
            <w:tcW w:w="4069" w:type="dxa"/>
            <w:shd w:val="clear" w:color="auto" w:fill="auto"/>
          </w:tcPr>
          <w:p w14:paraId="1197FC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CEB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jetbull.com</w:t>
            </w:r>
          </w:p>
        </w:tc>
        <w:tc>
          <w:tcPr>
            <w:tcW w:w="4171" w:type="dxa"/>
            <w:shd w:val="clear" w:color="auto" w:fill="auto"/>
          </w:tcPr>
          <w:p w14:paraId="2BB9210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18-596/2017, 5 of January, 2017</w:t>
            </w:r>
          </w:p>
        </w:tc>
      </w:tr>
      <w:tr w:rsidR="001C1938" w:rsidRPr="00A213FA" w14:paraId="532C3F7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F1DDAEA" w14:textId="169DF6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63E9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Zapzap Marketing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EFF9B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rally.com</w:t>
            </w:r>
          </w:p>
        </w:tc>
        <w:tc>
          <w:tcPr>
            <w:tcW w:w="4069" w:type="dxa"/>
            <w:shd w:val="clear" w:color="auto" w:fill="auto"/>
          </w:tcPr>
          <w:p w14:paraId="4EF2A7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betrally.com</w:t>
              </w:r>
            </w:hyperlink>
          </w:p>
          <w:p w14:paraId="4E0768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4A0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+35924925718</w:t>
            </w:r>
          </w:p>
        </w:tc>
        <w:tc>
          <w:tcPr>
            <w:tcW w:w="4171" w:type="dxa"/>
            <w:shd w:val="clear" w:color="auto" w:fill="auto"/>
          </w:tcPr>
          <w:p w14:paraId="6CB0BC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280-484/2017, 25 of January, 2017</w:t>
            </w:r>
          </w:p>
        </w:tc>
      </w:tr>
      <w:tr w:rsidR="001C1938" w:rsidRPr="00A213FA" w14:paraId="725147F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38C2108" w14:textId="44FC61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1DC17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37CBE6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pacasino.com</w:t>
            </w:r>
          </w:p>
        </w:tc>
        <w:tc>
          <w:tcPr>
            <w:tcW w:w="4069" w:type="dxa"/>
            <w:shd w:val="clear" w:color="auto" w:fill="auto"/>
          </w:tcPr>
          <w:p w14:paraId="23A0E8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2" w:history="1">
              <w:r w:rsidRPr="00A213FA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europacasino.com</w:t>
              </w:r>
            </w:hyperlink>
          </w:p>
          <w:p w14:paraId="6F10F9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793E11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00-8916</w:t>
            </w:r>
          </w:p>
        </w:tc>
        <w:tc>
          <w:tcPr>
            <w:tcW w:w="4171" w:type="dxa"/>
            <w:shd w:val="clear" w:color="auto" w:fill="auto"/>
          </w:tcPr>
          <w:p w14:paraId="5D2512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430-484/2017, 8 of February, 2017</w:t>
            </w:r>
          </w:p>
        </w:tc>
      </w:tr>
      <w:tr w:rsidR="001C1938" w:rsidRPr="00A213FA" w14:paraId="3ADED10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433BA8" w14:textId="213F93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545CF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08068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.com</w:t>
            </w:r>
          </w:p>
        </w:tc>
        <w:tc>
          <w:tcPr>
            <w:tcW w:w="4069" w:type="dxa"/>
            <w:shd w:val="clear" w:color="auto" w:fill="auto"/>
          </w:tcPr>
          <w:p w14:paraId="593A68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30BEBD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DFF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1CC7D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619-484/2017, 22 of February, 2017</w:t>
            </w:r>
          </w:p>
        </w:tc>
      </w:tr>
      <w:tr w:rsidR="001C1938" w:rsidRPr="00A213FA" w14:paraId="4663B4D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1055641" w14:textId="1F12A2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4CAC04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13E196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itancasino.com</w:t>
            </w:r>
          </w:p>
        </w:tc>
        <w:tc>
          <w:tcPr>
            <w:tcW w:w="4069" w:type="dxa"/>
            <w:shd w:val="clear" w:color="auto" w:fill="auto"/>
          </w:tcPr>
          <w:p w14:paraId="0661B9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4" w:history="1">
              <w:r w:rsidRPr="00A213FA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titancasino.com</w:t>
              </w:r>
            </w:hyperlink>
          </w:p>
          <w:p w14:paraId="6E255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2A8028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00-7802</w:t>
            </w:r>
          </w:p>
        </w:tc>
        <w:tc>
          <w:tcPr>
            <w:tcW w:w="4171" w:type="dxa"/>
            <w:shd w:val="clear" w:color="auto" w:fill="auto"/>
          </w:tcPr>
          <w:p w14:paraId="11B0CA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799-484/2017, 8 of March, 2017</w:t>
            </w:r>
          </w:p>
        </w:tc>
      </w:tr>
      <w:tr w:rsidR="001C1938" w:rsidRPr="00A213FA" w14:paraId="01C5571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A1E52AE" w14:textId="28EF27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856D99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6E663C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1.com</w:t>
            </w:r>
          </w:p>
        </w:tc>
        <w:tc>
          <w:tcPr>
            <w:tcW w:w="4069" w:type="dxa"/>
            <w:shd w:val="clear" w:color="auto" w:fill="auto"/>
          </w:tcPr>
          <w:p w14:paraId="3F8E8E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5B0744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D03A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F59C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00-596/2017, 8 of March, 2017</w:t>
            </w:r>
          </w:p>
        </w:tc>
      </w:tr>
      <w:tr w:rsidR="001C1938" w:rsidRPr="00A213FA" w14:paraId="6E032B3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AADCEF" w14:textId="79C032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EA6C8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53691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2.com</w:t>
            </w:r>
          </w:p>
        </w:tc>
        <w:tc>
          <w:tcPr>
            <w:tcW w:w="4069" w:type="dxa"/>
            <w:shd w:val="clear" w:color="auto" w:fill="auto"/>
          </w:tcPr>
          <w:p w14:paraId="35F400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6CB406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F24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A0CF4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98-596/2017, 16 of March, 2017</w:t>
            </w:r>
          </w:p>
        </w:tc>
      </w:tr>
      <w:tr w:rsidR="001C1938" w:rsidRPr="00A213FA" w14:paraId="2FBA96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9CDEE1" w14:textId="5D4F40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F1F1C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79EE8BD" w14:textId="77777777" w:rsidR="001C1938" w:rsidRPr="00A213FA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16535F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m</w:t>
            </w:r>
          </w:p>
        </w:tc>
        <w:tc>
          <w:tcPr>
            <w:tcW w:w="4069" w:type="dxa"/>
            <w:shd w:val="clear" w:color="auto" w:fill="auto"/>
          </w:tcPr>
          <w:p w14:paraId="1778C8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0FC00C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A988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3E6FE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BBD272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41C3CE2" w14:textId="4475D0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A5865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441A5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3BB360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at</w:t>
            </w:r>
          </w:p>
        </w:tc>
        <w:tc>
          <w:tcPr>
            <w:tcW w:w="4069" w:type="dxa"/>
            <w:shd w:val="clear" w:color="auto" w:fill="auto"/>
          </w:tcPr>
          <w:p w14:paraId="6B7CD5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F1AF3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805C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0363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ED4AF2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945678" w14:textId="76C19C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FC5F5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8720E3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A97F5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h</w:t>
            </w:r>
          </w:p>
        </w:tc>
        <w:tc>
          <w:tcPr>
            <w:tcW w:w="4069" w:type="dxa"/>
            <w:shd w:val="clear" w:color="auto" w:fill="auto"/>
          </w:tcPr>
          <w:p w14:paraId="32B104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BFB8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257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85563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5DCEF90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0515C56" w14:textId="7C9828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C504D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FB41DC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2BE762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n</w:t>
            </w:r>
          </w:p>
        </w:tc>
        <w:tc>
          <w:tcPr>
            <w:tcW w:w="4069" w:type="dxa"/>
            <w:shd w:val="clear" w:color="auto" w:fill="auto"/>
          </w:tcPr>
          <w:p w14:paraId="66B65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7D1734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470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7338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3E7CA2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3515BA" w14:textId="746011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78F6E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4945CE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3ABCBC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.in</w:t>
            </w:r>
          </w:p>
        </w:tc>
        <w:tc>
          <w:tcPr>
            <w:tcW w:w="4069" w:type="dxa"/>
            <w:shd w:val="clear" w:color="auto" w:fill="auto"/>
          </w:tcPr>
          <w:p w14:paraId="75A39E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10083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B05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6BAB6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21F468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E42E613" w14:textId="248E83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78151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7272D7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50823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.uk</w:t>
            </w:r>
          </w:p>
        </w:tc>
        <w:tc>
          <w:tcPr>
            <w:tcW w:w="4069" w:type="dxa"/>
            <w:shd w:val="clear" w:color="auto" w:fill="auto"/>
          </w:tcPr>
          <w:p w14:paraId="5440B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2A4BD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013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BA131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EA4CE8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4758F7" w14:textId="0A5C61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42CC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56946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12C10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m.br</w:t>
            </w:r>
          </w:p>
        </w:tc>
        <w:tc>
          <w:tcPr>
            <w:tcW w:w="4069" w:type="dxa"/>
            <w:shd w:val="clear" w:color="auto" w:fill="auto"/>
          </w:tcPr>
          <w:p w14:paraId="13040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1D026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04FF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7D3AD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AEEA79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3942807" w14:textId="151627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D048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270591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4B1707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z</w:t>
            </w:r>
          </w:p>
        </w:tc>
        <w:tc>
          <w:tcPr>
            <w:tcW w:w="4069" w:type="dxa"/>
            <w:shd w:val="clear" w:color="auto" w:fill="auto"/>
          </w:tcPr>
          <w:p w14:paraId="4D867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5BA3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B16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4F8561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167647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09FF8F6" w14:textId="0DFDC5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41ED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EFF9E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6F7FFF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de</w:t>
            </w:r>
          </w:p>
        </w:tc>
        <w:tc>
          <w:tcPr>
            <w:tcW w:w="4069" w:type="dxa"/>
            <w:shd w:val="clear" w:color="auto" w:fill="auto"/>
          </w:tcPr>
          <w:p w14:paraId="1C6773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7CF8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32FA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EB3C3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47909D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68651E5" w14:textId="5B91D0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A009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731A64F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6A0F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dk</w:t>
            </w:r>
          </w:p>
        </w:tc>
        <w:tc>
          <w:tcPr>
            <w:tcW w:w="4069" w:type="dxa"/>
            <w:shd w:val="clear" w:color="auto" w:fill="auto"/>
          </w:tcPr>
          <w:p w14:paraId="772E16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E24F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797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D515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593134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27B6902" w14:textId="040702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37814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40B42A8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AD096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es</w:t>
            </w:r>
          </w:p>
        </w:tc>
        <w:tc>
          <w:tcPr>
            <w:tcW w:w="4069" w:type="dxa"/>
            <w:shd w:val="clear" w:color="auto" w:fill="auto"/>
          </w:tcPr>
          <w:p w14:paraId="0F1EE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E972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4A39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75870E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5FA1CD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FAB66E8" w14:textId="1C0571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D97B3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FDB059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0732F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gr</w:t>
            </w:r>
          </w:p>
        </w:tc>
        <w:tc>
          <w:tcPr>
            <w:tcW w:w="4069" w:type="dxa"/>
            <w:shd w:val="clear" w:color="auto" w:fill="auto"/>
          </w:tcPr>
          <w:p w14:paraId="6DDFF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3C55D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B04D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7940E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2701D2B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30B174" w14:textId="17DE96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321491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0E48E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10F1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hu</w:t>
            </w:r>
          </w:p>
        </w:tc>
        <w:tc>
          <w:tcPr>
            <w:tcW w:w="4069" w:type="dxa"/>
            <w:shd w:val="clear" w:color="auto" w:fill="auto"/>
          </w:tcPr>
          <w:p w14:paraId="6AAAD6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6EFFC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B553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A4869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36D62F5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BFCA473" w14:textId="515010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63D82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0C747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680CD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info</w:t>
            </w:r>
          </w:p>
        </w:tc>
        <w:tc>
          <w:tcPr>
            <w:tcW w:w="4069" w:type="dxa"/>
            <w:shd w:val="clear" w:color="auto" w:fill="auto"/>
          </w:tcPr>
          <w:p w14:paraId="50D2A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9A75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942A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24BF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03E09E5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1E2D447" w14:textId="079057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F68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9B983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82C3F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it</w:t>
            </w:r>
          </w:p>
        </w:tc>
        <w:tc>
          <w:tcPr>
            <w:tcW w:w="4069" w:type="dxa"/>
            <w:shd w:val="clear" w:color="auto" w:fill="auto"/>
          </w:tcPr>
          <w:p w14:paraId="3487B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6CAA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7D72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AF8D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D55557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B26218D" w14:textId="476F93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60E20A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C4EF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0178A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lv</w:t>
            </w:r>
          </w:p>
        </w:tc>
        <w:tc>
          <w:tcPr>
            <w:tcW w:w="4069" w:type="dxa"/>
            <w:shd w:val="clear" w:color="auto" w:fill="auto"/>
          </w:tcPr>
          <w:p w14:paraId="3219E6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6B09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77B2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E04E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02E02F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DBDAFF1" w14:textId="1E75D0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113A3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97104E2" w14:textId="77777777" w:rsidR="001C1938" w:rsidRPr="00A213FA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FD510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m</w:t>
            </w:r>
          </w:p>
        </w:tc>
        <w:tc>
          <w:tcPr>
            <w:tcW w:w="4069" w:type="dxa"/>
            <w:shd w:val="clear" w:color="auto" w:fill="auto"/>
          </w:tcPr>
          <w:p w14:paraId="4BF2FD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43E23D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64F5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113A99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7E16A5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356ADE" w14:textId="28C7A8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51A1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529ACC2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797BD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.uk</w:t>
            </w:r>
          </w:p>
        </w:tc>
        <w:tc>
          <w:tcPr>
            <w:tcW w:w="4069" w:type="dxa"/>
            <w:shd w:val="clear" w:color="auto" w:fill="auto"/>
          </w:tcPr>
          <w:p w14:paraId="33443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5B1083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8B29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2CB385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7687BF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5C9739F" w14:textId="0E87B9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C6581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3D19F3E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27AE49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m.au</w:t>
            </w:r>
          </w:p>
        </w:tc>
        <w:tc>
          <w:tcPr>
            <w:tcW w:w="4069" w:type="dxa"/>
            <w:shd w:val="clear" w:color="auto" w:fill="auto"/>
          </w:tcPr>
          <w:p w14:paraId="644374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0ADFCC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B1E7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3218A5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12D250E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BBD74F" w14:textId="07E01F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13FE3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B1394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594442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ie</w:t>
            </w:r>
          </w:p>
        </w:tc>
        <w:tc>
          <w:tcPr>
            <w:tcW w:w="4069" w:type="dxa"/>
            <w:shd w:val="clear" w:color="auto" w:fill="auto"/>
          </w:tcPr>
          <w:p w14:paraId="2AC386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2A1E93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1D69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6D633A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3569B4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975ECA8" w14:textId="3C130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04BA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4C81248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162E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.paddypower.mobi</w:t>
            </w:r>
          </w:p>
        </w:tc>
        <w:tc>
          <w:tcPr>
            <w:tcW w:w="4069" w:type="dxa"/>
            <w:shd w:val="clear" w:color="auto" w:fill="auto"/>
          </w:tcPr>
          <w:p w14:paraId="1B6ABC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68C51B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B42A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56CDE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44EF4B3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2E2E0C" w14:textId="3FF4AD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A940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</w:tcPr>
          <w:p w14:paraId="311B52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3.com</w:t>
            </w:r>
          </w:p>
        </w:tc>
        <w:tc>
          <w:tcPr>
            <w:tcW w:w="4069" w:type="dxa"/>
            <w:shd w:val="clear" w:color="auto" w:fill="auto"/>
          </w:tcPr>
          <w:p w14:paraId="00278C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7" w:history="1">
              <w:r w:rsidRPr="00A213FA">
                <w:rPr>
                  <w:rStyle w:val="Hyperlink"/>
                  <w:rFonts w:ascii="Times New Roman" w:hAnsi="Times New Roman"/>
                  <w:color w:val="000000"/>
                  <w:sz w:val="24"/>
                  <w:szCs w:val="24"/>
                </w:rPr>
                <w:t>info-lt@unibetsupport.com</w:t>
              </w:r>
            </w:hyperlink>
          </w:p>
          <w:p w14:paraId="0840F5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19D2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shd w:val="clear" w:color="auto" w:fill="auto"/>
          </w:tcPr>
          <w:p w14:paraId="5CB91F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315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April, 2017</w:t>
            </w:r>
          </w:p>
        </w:tc>
      </w:tr>
      <w:tr w:rsidR="001C1938" w:rsidRPr="00A213FA" w14:paraId="673B66A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616DD" w14:textId="28B711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7DC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Engage Entertainment Group Inc.“</w:t>
            </w:r>
          </w:p>
        </w:tc>
        <w:tc>
          <w:tcPr>
            <w:tcW w:w="2351" w:type="dxa"/>
            <w:shd w:val="clear" w:color="auto" w:fill="auto"/>
          </w:tcPr>
          <w:p w14:paraId="32E2E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spins.com</w:t>
            </w:r>
          </w:p>
        </w:tc>
        <w:tc>
          <w:tcPr>
            <w:tcW w:w="4069" w:type="dxa"/>
            <w:shd w:val="clear" w:color="auto" w:fill="auto"/>
          </w:tcPr>
          <w:p w14:paraId="45D8F564" w14:textId="77777777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@7spins.com</w:t>
            </w:r>
          </w:p>
        </w:tc>
        <w:tc>
          <w:tcPr>
            <w:tcW w:w="4171" w:type="dxa"/>
            <w:shd w:val="clear" w:color="auto" w:fill="auto"/>
          </w:tcPr>
          <w:p w14:paraId="2F4AE4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572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9 of May, 2017</w:t>
            </w:r>
          </w:p>
        </w:tc>
      </w:tr>
      <w:tr w:rsidR="001C1938" w:rsidRPr="00A213FA" w14:paraId="144AFFA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6CDCEEA0" w14:textId="121AAA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2BB5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Hillside (Sports) LP“</w:t>
            </w:r>
          </w:p>
          <w:p w14:paraId="18DA3A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br/>
              <w:t>„Hillside (Gaming) LP“</w:t>
            </w:r>
          </w:p>
          <w:p w14:paraId="06FF6F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51" w:type="dxa"/>
            <w:shd w:val="clear" w:color="auto" w:fill="auto"/>
          </w:tcPr>
          <w:p w14:paraId="106AA1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sb.com</w:t>
            </w:r>
          </w:p>
        </w:tc>
        <w:tc>
          <w:tcPr>
            <w:tcW w:w="4069" w:type="dxa"/>
            <w:shd w:val="clear" w:color="auto" w:fill="auto"/>
          </w:tcPr>
          <w:p w14:paraId="65C16F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-eng@customerservices365.com</w:t>
            </w:r>
          </w:p>
          <w:p w14:paraId="48F0CB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0800 288365</w:t>
            </w:r>
          </w:p>
        </w:tc>
        <w:tc>
          <w:tcPr>
            <w:tcW w:w="4171" w:type="dxa"/>
            <w:shd w:val="clear" w:color="auto" w:fill="auto"/>
          </w:tcPr>
          <w:p w14:paraId="58AA31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571-596/2017, 9 of May, 2017</w:t>
            </w:r>
          </w:p>
        </w:tc>
      </w:tr>
      <w:tr w:rsidR="001C1938" w:rsidRPr="00A213FA" w14:paraId="3A1C73C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1C3EBBB5" w14:textId="240F22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B3C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Celton Manx Ltd“</w:t>
            </w:r>
          </w:p>
        </w:tc>
        <w:tc>
          <w:tcPr>
            <w:tcW w:w="2351" w:type="dxa"/>
            <w:shd w:val="clear" w:color="auto" w:fill="auto"/>
          </w:tcPr>
          <w:p w14:paraId="644901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bobet.com</w:t>
            </w:r>
          </w:p>
        </w:tc>
        <w:tc>
          <w:tcPr>
            <w:tcW w:w="4069" w:type="dxa"/>
            <w:shd w:val="clear" w:color="auto" w:fill="auto"/>
          </w:tcPr>
          <w:p w14:paraId="5FDC55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@sbobet.com</w:t>
            </w:r>
          </w:p>
          <w:p w14:paraId="22BDF0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+44 1624 721960</w:t>
            </w:r>
          </w:p>
        </w:tc>
        <w:tc>
          <w:tcPr>
            <w:tcW w:w="4171" w:type="dxa"/>
            <w:shd w:val="clear" w:color="auto" w:fill="auto"/>
          </w:tcPr>
          <w:p w14:paraId="6BC330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68-596/2017, 9 of May, 2017</w:t>
            </w:r>
          </w:p>
        </w:tc>
      </w:tr>
      <w:tr w:rsidR="001C1938" w:rsidRPr="00A213FA" w14:paraId="210815D1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7092B178" w14:textId="7398F8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AF45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Petfre (Gibraltar) Ltd“</w:t>
            </w:r>
          </w:p>
        </w:tc>
        <w:tc>
          <w:tcPr>
            <w:tcW w:w="2351" w:type="dxa"/>
            <w:shd w:val="clear" w:color="auto" w:fill="auto"/>
          </w:tcPr>
          <w:p w14:paraId="4D073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otesport.com</w:t>
            </w:r>
          </w:p>
        </w:tc>
        <w:tc>
          <w:tcPr>
            <w:tcW w:w="4069" w:type="dxa"/>
            <w:shd w:val="clear" w:color="auto" w:fill="auto"/>
          </w:tcPr>
          <w:p w14:paraId="280C7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customercare@totesport.com</w:t>
            </w:r>
          </w:p>
          <w:p w14:paraId="00BFC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+44 (0) 1925 907520</w:t>
            </w:r>
          </w:p>
        </w:tc>
        <w:tc>
          <w:tcPr>
            <w:tcW w:w="4171" w:type="dxa"/>
            <w:shd w:val="clear" w:color="auto" w:fill="auto"/>
          </w:tcPr>
          <w:p w14:paraId="578B96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70-596/2017, 9 of May, 2017</w:t>
            </w:r>
          </w:p>
        </w:tc>
      </w:tr>
      <w:tr w:rsidR="001C1938" w:rsidRPr="00A213FA" w14:paraId="1CA3D533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4E39AE7E" w14:textId="4E7D5D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5E8012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ddell Limited N.V.“</w:t>
            </w:r>
          </w:p>
        </w:tc>
        <w:tc>
          <w:tcPr>
            <w:tcW w:w="2351" w:type="dxa"/>
            <w:shd w:val="clear" w:color="auto" w:fill="auto"/>
          </w:tcPr>
          <w:p w14:paraId="007FE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station.com</w:t>
            </w:r>
          </w:p>
        </w:tc>
        <w:tc>
          <w:tcPr>
            <w:tcW w:w="4069" w:type="dxa"/>
            <w:shd w:val="clear" w:color="auto" w:fill="auto"/>
          </w:tcPr>
          <w:p w14:paraId="4664C9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pinstation.com</w:t>
              </w:r>
            </w:hyperlink>
          </w:p>
          <w:p w14:paraId="239375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shd w:val="clear" w:color="auto" w:fill="auto"/>
          </w:tcPr>
          <w:p w14:paraId="6B14EB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877-596/2017, 29 of May, 2017</w:t>
            </w:r>
          </w:p>
        </w:tc>
      </w:tr>
      <w:tr w:rsidR="001C1938" w:rsidRPr="00A213FA" w14:paraId="403C609F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5436D9F8" w14:textId="3A7AF2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754F4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</w:tcPr>
          <w:p w14:paraId="71268B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4.com</w:t>
            </w:r>
          </w:p>
        </w:tc>
        <w:tc>
          <w:tcPr>
            <w:tcW w:w="4069" w:type="dxa"/>
            <w:shd w:val="clear" w:color="auto" w:fill="auto"/>
          </w:tcPr>
          <w:p w14:paraId="6EC479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282E9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52F5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  <w:shd w:val="clear" w:color="auto" w:fill="auto"/>
          </w:tcPr>
          <w:p w14:paraId="50AE0D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09-596/2017, 1 of June 2017</w:t>
            </w:r>
          </w:p>
        </w:tc>
      </w:tr>
      <w:tr w:rsidR="001C1938" w:rsidRPr="00A213FA" w14:paraId="6C5095C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539577" w14:textId="19C7DA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99F1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08C0D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casino.eu</w:t>
            </w:r>
          </w:p>
        </w:tc>
        <w:tc>
          <w:tcPr>
            <w:tcW w:w="4069" w:type="dxa"/>
          </w:tcPr>
          <w:p w14:paraId="69AA34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1BC35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A213FA" w14:paraId="5E6D61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8DCC80" w14:textId="23173C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CEB3E1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lympic Casino Eesti AS“</w:t>
            </w:r>
          </w:p>
        </w:tc>
        <w:tc>
          <w:tcPr>
            <w:tcW w:w="2351" w:type="dxa"/>
          </w:tcPr>
          <w:p w14:paraId="47BAC2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lybet.com</w:t>
            </w:r>
          </w:p>
        </w:tc>
        <w:tc>
          <w:tcPr>
            <w:tcW w:w="4069" w:type="dxa"/>
          </w:tcPr>
          <w:p w14:paraId="62CF9A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olybet.com</w:t>
            </w:r>
          </w:p>
        </w:tc>
        <w:tc>
          <w:tcPr>
            <w:tcW w:w="4171" w:type="dxa"/>
          </w:tcPr>
          <w:p w14:paraId="5169AF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A213FA" w14:paraId="1E3B6D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48655D" w14:textId="4D8BAE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6579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WILLIAMS d.o.o. Banja Luka“</w:t>
            </w:r>
          </w:p>
        </w:tc>
        <w:tc>
          <w:tcPr>
            <w:tcW w:w="2351" w:type="dxa"/>
          </w:tcPr>
          <w:p w14:paraId="01015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in.com</w:t>
            </w:r>
          </w:p>
        </w:tc>
        <w:tc>
          <w:tcPr>
            <w:tcW w:w="4069" w:type="dxa"/>
          </w:tcPr>
          <w:p w14:paraId="2CA9D1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win.com</w:t>
            </w:r>
          </w:p>
        </w:tc>
        <w:tc>
          <w:tcPr>
            <w:tcW w:w="4171" w:type="dxa"/>
          </w:tcPr>
          <w:p w14:paraId="09DA7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074-484/2017, 14 of June 2017</w:t>
            </w:r>
          </w:p>
        </w:tc>
      </w:tr>
      <w:tr w:rsidR="001C1938" w:rsidRPr="00A213FA" w14:paraId="47F7C8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8D69A36" w14:textId="02BF7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E6FE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7BFF2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5.com</w:t>
            </w:r>
          </w:p>
        </w:tc>
        <w:tc>
          <w:tcPr>
            <w:tcW w:w="4069" w:type="dxa"/>
          </w:tcPr>
          <w:p w14:paraId="59C57C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8388B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E5C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7F645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269-596/2017, 29 of June 2017</w:t>
            </w:r>
          </w:p>
        </w:tc>
      </w:tr>
      <w:tr w:rsidR="001C1938" w:rsidRPr="00A213FA" w14:paraId="22CEB8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7C4C09A" w14:textId="05EED3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D930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DDELL Limited N. V.“</w:t>
            </w:r>
          </w:p>
        </w:tc>
        <w:tc>
          <w:tcPr>
            <w:tcW w:w="2351" w:type="dxa"/>
          </w:tcPr>
          <w:p w14:paraId="639E9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daycasino.com</w:t>
            </w:r>
          </w:p>
        </w:tc>
        <w:tc>
          <w:tcPr>
            <w:tcW w:w="4069" w:type="dxa"/>
          </w:tcPr>
          <w:p w14:paraId="5634B9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daycasino.com</w:t>
            </w:r>
          </w:p>
        </w:tc>
        <w:tc>
          <w:tcPr>
            <w:tcW w:w="4171" w:type="dxa"/>
          </w:tcPr>
          <w:p w14:paraId="3FC5D0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9-596/2017, 5 of July 2017</w:t>
            </w:r>
          </w:p>
        </w:tc>
      </w:tr>
      <w:tr w:rsidR="001C1938" w:rsidRPr="00A213FA" w14:paraId="28C8A7F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78267C" w14:textId="362B0E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6959B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”Sportsbet Pty Ltd“</w:t>
            </w:r>
          </w:p>
        </w:tc>
        <w:tc>
          <w:tcPr>
            <w:tcW w:w="2351" w:type="dxa"/>
          </w:tcPr>
          <w:p w14:paraId="37A450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bet.com.au</w:t>
            </w:r>
          </w:p>
        </w:tc>
        <w:tc>
          <w:tcPr>
            <w:tcW w:w="4069" w:type="dxa"/>
          </w:tcPr>
          <w:p w14:paraId="35AB32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+61 3 9654 1999</w:t>
            </w:r>
          </w:p>
        </w:tc>
        <w:tc>
          <w:tcPr>
            <w:tcW w:w="4171" w:type="dxa"/>
          </w:tcPr>
          <w:p w14:paraId="03AD41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8-596/2017, 5 of July 2017</w:t>
            </w:r>
          </w:p>
        </w:tc>
      </w:tr>
      <w:tr w:rsidR="001C1938" w:rsidRPr="00A213FA" w14:paraId="6BF95D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4E0F657" w14:textId="2CD823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573D4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oWild Malta Ltd“</w:t>
            </w:r>
          </w:p>
        </w:tc>
        <w:tc>
          <w:tcPr>
            <w:tcW w:w="2351" w:type="dxa"/>
          </w:tcPr>
          <w:p w14:paraId="6ED58B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jackpots.com</w:t>
            </w:r>
          </w:p>
        </w:tc>
        <w:tc>
          <w:tcPr>
            <w:tcW w:w="4069" w:type="dxa"/>
          </w:tcPr>
          <w:p w14:paraId="114EE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Tel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+356 2778 1768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 El. paštas</w:t>
            </w:r>
            <w:r w:rsidRPr="00A213FA">
              <w:rPr>
                <w:rStyle w:val="apple-converted-space"/>
                <w:rFonts w:ascii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ildjackpots.com</w:t>
            </w:r>
          </w:p>
        </w:tc>
        <w:tc>
          <w:tcPr>
            <w:tcW w:w="4171" w:type="dxa"/>
          </w:tcPr>
          <w:p w14:paraId="1C4707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4641-463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8 of July 2017</w:t>
            </w:r>
          </w:p>
        </w:tc>
      </w:tr>
      <w:tr w:rsidR="001C1938" w:rsidRPr="00A213FA" w14:paraId="7B98F6A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8970AAC" w14:textId="7AD99C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81540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Trannel (International) Ltd.“</w:t>
            </w:r>
          </w:p>
        </w:tc>
        <w:tc>
          <w:tcPr>
            <w:tcW w:w="2351" w:type="dxa"/>
          </w:tcPr>
          <w:p w14:paraId="3D809D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16.com</w:t>
            </w:r>
          </w:p>
        </w:tc>
        <w:tc>
          <w:tcPr>
            <w:tcW w:w="4069" w:type="dxa"/>
          </w:tcPr>
          <w:p w14:paraId="0A1F85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6474F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B16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+356 2133 3532 </w:t>
            </w:r>
          </w:p>
        </w:tc>
        <w:tc>
          <w:tcPr>
            <w:tcW w:w="4171" w:type="dxa"/>
          </w:tcPr>
          <w:p w14:paraId="386AFD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48-463/2017, 3 of August 2017</w:t>
            </w:r>
          </w:p>
        </w:tc>
      </w:tr>
      <w:tr w:rsidR="001C1938" w:rsidRPr="00A213FA" w14:paraId="57845C4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3C0EF5" w14:textId="094AAD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16AB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5B236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7.com</w:t>
            </w:r>
          </w:p>
        </w:tc>
        <w:tc>
          <w:tcPr>
            <w:tcW w:w="4069" w:type="dxa"/>
          </w:tcPr>
          <w:p w14:paraId="10E70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94969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643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FD633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992-463/2017, 24 of August 2017</w:t>
            </w:r>
          </w:p>
        </w:tc>
      </w:tr>
      <w:tr w:rsidR="001C1938" w:rsidRPr="00A213FA" w14:paraId="382A17A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BD5B2BE" w14:textId="10E8C7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36E26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7498C9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247B3B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888games.com</w:t>
            </w:r>
          </w:p>
        </w:tc>
        <w:tc>
          <w:tcPr>
            <w:tcW w:w="4069" w:type="dxa"/>
          </w:tcPr>
          <w:p w14:paraId="26B93C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B4CB0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07-596/2017, 24 of August 2017</w:t>
            </w:r>
          </w:p>
        </w:tc>
      </w:tr>
      <w:tr w:rsidR="001C1938" w:rsidRPr="00A213FA" w14:paraId="78D4594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1D9534E" w14:textId="4D471F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5DAC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9B664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55451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888casino.com</w:t>
            </w:r>
          </w:p>
        </w:tc>
        <w:tc>
          <w:tcPr>
            <w:tcW w:w="4069" w:type="dxa"/>
          </w:tcPr>
          <w:p w14:paraId="55A10D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8895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69-596/2017, 31 of August 2017</w:t>
            </w:r>
          </w:p>
        </w:tc>
      </w:tr>
      <w:tr w:rsidR="001C1938" w:rsidRPr="00A213FA" w14:paraId="6D88225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571DC60" w14:textId="3C8D8B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C2011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obe Investments Limited“</w:t>
            </w:r>
          </w:p>
        </w:tc>
        <w:tc>
          <w:tcPr>
            <w:tcW w:w="2351" w:type="dxa"/>
          </w:tcPr>
          <w:p w14:paraId="75572D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nergycasino.com</w:t>
            </w:r>
          </w:p>
        </w:tc>
        <w:tc>
          <w:tcPr>
            <w:tcW w:w="4069" w:type="dxa"/>
          </w:tcPr>
          <w:p w14:paraId="2C820D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energycasino.com</w:t>
              </w:r>
            </w:hyperlink>
          </w:p>
          <w:p w14:paraId="143A21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189E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9994 5112</w:t>
            </w:r>
            <w:r w:rsidRPr="00A213FA">
              <w:rPr>
                <w:rFonts w:ascii="Open Sans" w:hAnsi="Open Sans" w:cs="Arial"/>
                <w:sz w:val="2"/>
                <w:szCs w:val="2"/>
              </w:rPr>
              <w:t>2</w:t>
            </w:r>
          </w:p>
          <w:p w14:paraId="6C747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Open Sans" w:hAnsi="Open Sans" w:cs="Arial"/>
                <w:sz w:val="2"/>
                <w:szCs w:val="2"/>
              </w:rPr>
              <w:t>+44 203 608 6491 +44 203 608 64+44 203 608 6491 91</w:t>
            </w:r>
          </w:p>
        </w:tc>
        <w:tc>
          <w:tcPr>
            <w:tcW w:w="4171" w:type="dxa"/>
          </w:tcPr>
          <w:p w14:paraId="4B9D5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150-596/2017, 07 of September 2017</w:t>
            </w:r>
          </w:p>
        </w:tc>
      </w:tr>
      <w:tr w:rsidR="001C1938" w:rsidRPr="00A213FA" w14:paraId="7BB614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A995C4A" w14:textId="1D3798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7634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9D6B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8.com</w:t>
            </w:r>
          </w:p>
        </w:tc>
        <w:tc>
          <w:tcPr>
            <w:tcW w:w="4069" w:type="dxa"/>
          </w:tcPr>
          <w:p w14:paraId="7DEAE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6D1E7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A4E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9429E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226-596/2017, 14 of September 2017</w:t>
            </w:r>
          </w:p>
        </w:tc>
      </w:tr>
      <w:tr w:rsidR="001C1938" w:rsidRPr="00A213FA" w14:paraId="1B9A39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2F847E" w14:textId="78E7E5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FAA0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 ir „Betfair Casino Limited“</w:t>
            </w:r>
          </w:p>
        </w:tc>
        <w:tc>
          <w:tcPr>
            <w:tcW w:w="2351" w:type="dxa"/>
          </w:tcPr>
          <w:p w14:paraId="49E586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fair.com</w:t>
            </w:r>
          </w:p>
        </w:tc>
        <w:tc>
          <w:tcPr>
            <w:tcW w:w="4069" w:type="dxa"/>
          </w:tcPr>
          <w:p w14:paraId="0555F6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DC68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5-596/2017, 28 of September 2017</w:t>
            </w:r>
          </w:p>
        </w:tc>
      </w:tr>
      <w:tr w:rsidR="001C1938" w:rsidRPr="00A213FA" w14:paraId="1B746BF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A08471" w14:textId="7369DC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7059F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r Green Limited“</w:t>
            </w:r>
          </w:p>
        </w:tc>
        <w:tc>
          <w:tcPr>
            <w:tcW w:w="2351" w:type="dxa"/>
          </w:tcPr>
          <w:p w14:paraId="0DB43B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rgreen.com</w:t>
            </w:r>
          </w:p>
        </w:tc>
        <w:tc>
          <w:tcPr>
            <w:tcW w:w="4069" w:type="dxa"/>
          </w:tcPr>
          <w:p w14:paraId="566D8F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235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4-596/2017, 28 of September 2017</w:t>
            </w:r>
          </w:p>
        </w:tc>
      </w:tr>
      <w:tr w:rsidR="001C1938" w:rsidRPr="00A213FA" w14:paraId="7AC06A3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5F3F51" w14:textId="3F3627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D0CFD0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65430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9.com</w:t>
            </w:r>
          </w:p>
        </w:tc>
        <w:tc>
          <w:tcPr>
            <w:tcW w:w="4069" w:type="dxa"/>
          </w:tcPr>
          <w:p w14:paraId="66DDAC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1270A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5CF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95E0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3-596/2017, 28 of September 2017</w:t>
            </w:r>
          </w:p>
        </w:tc>
      </w:tr>
      <w:tr w:rsidR="001C1938" w:rsidRPr="00A213FA" w14:paraId="4155407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B6F188" w14:textId="1B833C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F5CC1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oyal Panda Limited“</w:t>
            </w:r>
          </w:p>
        </w:tc>
        <w:tc>
          <w:tcPr>
            <w:tcW w:w="2351" w:type="dxa"/>
          </w:tcPr>
          <w:p w14:paraId="247836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oyalpanda.com</w:t>
            </w:r>
          </w:p>
        </w:tc>
        <w:tc>
          <w:tcPr>
            <w:tcW w:w="4069" w:type="dxa"/>
          </w:tcPr>
          <w:p w14:paraId="32C40F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royalpanda.com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6872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796BE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778 0418</w:t>
            </w:r>
          </w:p>
          <w:p w14:paraId="0F2E15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6053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9-463/2017, 28 of October 2017</w:t>
            </w:r>
          </w:p>
        </w:tc>
      </w:tr>
      <w:tr w:rsidR="001C1938" w:rsidRPr="00A213FA" w14:paraId="0E95455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E981263" w14:textId="14C39D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B06606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2EACC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betspin.com, www.guts.com, rizk.com, www.metalcasino.com</w:t>
            </w:r>
          </w:p>
        </w:tc>
        <w:tc>
          <w:tcPr>
            <w:tcW w:w="4069" w:type="dxa"/>
          </w:tcPr>
          <w:p w14:paraId="34C3CB0D" w14:textId="77777777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</w:tcPr>
          <w:p w14:paraId="565178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7-463/2017, 2 of November 2017</w:t>
            </w:r>
          </w:p>
        </w:tc>
      </w:tr>
      <w:tr w:rsidR="001C1938" w:rsidRPr="00A213FA" w14:paraId="75574B2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F910846" w14:textId="2F6C7A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F722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8FBDD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0.com</w:t>
            </w:r>
          </w:p>
        </w:tc>
        <w:tc>
          <w:tcPr>
            <w:tcW w:w="4069" w:type="dxa"/>
          </w:tcPr>
          <w:p w14:paraId="615A92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BB02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6331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F6CA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8-463/2017, 31 of October 2017</w:t>
            </w:r>
          </w:p>
        </w:tc>
      </w:tr>
      <w:tr w:rsidR="001C1938" w:rsidRPr="00A213FA" w14:paraId="675F3D2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EA4D5D" w14:textId="6FB3A3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7A6C5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</w:tcPr>
          <w:p w14:paraId="4403C0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bet.com</w:t>
            </w:r>
          </w:p>
          <w:p w14:paraId="5EEDAF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-x-bet.com</w:t>
            </w:r>
          </w:p>
          <w:p w14:paraId="5F79D1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-bet.com</w:t>
            </w:r>
          </w:p>
        </w:tc>
        <w:tc>
          <w:tcPr>
            <w:tcW w:w="4069" w:type="dxa"/>
          </w:tcPr>
          <w:p w14:paraId="5F6C97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F23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4DEF10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6-463/2017, 16 of November 2017</w:t>
            </w:r>
          </w:p>
        </w:tc>
      </w:tr>
      <w:tr w:rsidR="001C1938" w:rsidRPr="00A213FA" w14:paraId="11D858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BB9AA27" w14:textId="59930B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CC181B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69A4A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1.com</w:t>
            </w:r>
          </w:p>
        </w:tc>
        <w:tc>
          <w:tcPr>
            <w:tcW w:w="4069" w:type="dxa"/>
          </w:tcPr>
          <w:p w14:paraId="3831C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9C96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2AC6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A1BA6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61-463/2017, 24 of November 2017</w:t>
            </w:r>
          </w:p>
        </w:tc>
      </w:tr>
      <w:tr w:rsidR="001C1938" w:rsidRPr="00A213FA" w14:paraId="680682A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3D2CC72" w14:textId="7922D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8F9F87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68BD0EB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37EB8D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erlenny.com</w:t>
            </w:r>
          </w:p>
        </w:tc>
        <w:tc>
          <w:tcPr>
            <w:tcW w:w="4069" w:type="dxa"/>
          </w:tcPr>
          <w:p w14:paraId="629A98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superlenny.com</w:t>
            </w:r>
          </w:p>
        </w:tc>
        <w:tc>
          <w:tcPr>
            <w:tcW w:w="4171" w:type="dxa"/>
          </w:tcPr>
          <w:p w14:paraId="5FEB7C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52-463/2017, 24 of November 2017</w:t>
            </w:r>
          </w:p>
        </w:tc>
      </w:tr>
      <w:tr w:rsidR="001C1938" w:rsidRPr="00A213FA" w14:paraId="55B4BC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CF8AD3" w14:textId="47E484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10D9D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uromirbet d.o.o.“</w:t>
            </w:r>
          </w:p>
        </w:tc>
        <w:tc>
          <w:tcPr>
            <w:tcW w:w="2351" w:type="dxa"/>
          </w:tcPr>
          <w:p w14:paraId="224E61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limp.com</w:t>
            </w:r>
          </w:p>
        </w:tc>
        <w:tc>
          <w:tcPr>
            <w:tcW w:w="4069" w:type="dxa"/>
          </w:tcPr>
          <w:p w14:paraId="33EDF0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elpdesk@olimp.com</w:t>
            </w:r>
          </w:p>
        </w:tc>
        <w:tc>
          <w:tcPr>
            <w:tcW w:w="4171" w:type="dxa"/>
          </w:tcPr>
          <w:p w14:paraId="4A2056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39-569/2017, 29 of November 2017</w:t>
            </w:r>
          </w:p>
        </w:tc>
      </w:tr>
      <w:tr w:rsidR="001C1938" w:rsidRPr="00A213FA" w14:paraId="6AE38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A1667A" w14:textId="24C198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7E503C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27CFB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88-sb.com</w:t>
            </w:r>
          </w:p>
        </w:tc>
        <w:tc>
          <w:tcPr>
            <w:tcW w:w="4069" w:type="dxa"/>
          </w:tcPr>
          <w:p w14:paraId="6617C2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389E7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30B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0-463/2017, 29 of November 2017</w:t>
            </w:r>
          </w:p>
        </w:tc>
      </w:tr>
      <w:tr w:rsidR="001C1938" w:rsidRPr="00A213FA" w14:paraId="64113C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E85F8D" w14:textId="3206B8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A66B2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Pari-Match N.V.” </w:t>
            </w:r>
          </w:p>
          <w:p w14:paraId="0A6A9E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ari-Match Limited”</w:t>
            </w:r>
          </w:p>
        </w:tc>
        <w:tc>
          <w:tcPr>
            <w:tcW w:w="2351" w:type="dxa"/>
          </w:tcPr>
          <w:p w14:paraId="373F1A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rimatch.com</w:t>
            </w:r>
          </w:p>
        </w:tc>
        <w:tc>
          <w:tcPr>
            <w:tcW w:w="4069" w:type="dxa"/>
          </w:tcPr>
          <w:p w14:paraId="0AFB3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rimatch.com</w:t>
            </w:r>
          </w:p>
          <w:p w14:paraId="63A5A8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488D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-800-210-410</w:t>
            </w:r>
          </w:p>
        </w:tc>
        <w:tc>
          <w:tcPr>
            <w:tcW w:w="4171" w:type="dxa"/>
          </w:tcPr>
          <w:p w14:paraId="2B6530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1-596/2017, 29 of November 2017</w:t>
            </w:r>
          </w:p>
        </w:tc>
      </w:tr>
      <w:tr w:rsidR="001C1938" w:rsidRPr="00A213FA" w14:paraId="713D123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43B5770" w14:textId="46DB78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3961AA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“ „Ragnarok Corporation“ NV.</w:t>
            </w:r>
          </w:p>
        </w:tc>
        <w:tc>
          <w:tcPr>
            <w:tcW w:w="2351" w:type="dxa"/>
          </w:tcPr>
          <w:p w14:paraId="608A91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nnacle.com</w:t>
            </w:r>
          </w:p>
        </w:tc>
        <w:tc>
          <w:tcPr>
            <w:tcW w:w="4069" w:type="dxa"/>
          </w:tcPr>
          <w:p w14:paraId="3F0A2F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</w:tcPr>
          <w:p w14:paraId="04D81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09-596/2017, 14 of December 2017</w:t>
            </w:r>
          </w:p>
        </w:tc>
      </w:tr>
      <w:tr w:rsidR="001C1938" w:rsidRPr="00A213FA" w14:paraId="5C2B94E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F0D7B1" w14:textId="6CA74F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8F8A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sion Media Services N.V.“</w:t>
            </w:r>
          </w:p>
        </w:tc>
        <w:tc>
          <w:tcPr>
            <w:tcW w:w="2351" w:type="dxa"/>
          </w:tcPr>
          <w:p w14:paraId="05B2CB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motion.com</w:t>
            </w:r>
          </w:p>
        </w:tc>
        <w:tc>
          <w:tcPr>
            <w:tcW w:w="4069" w:type="dxa"/>
          </w:tcPr>
          <w:p w14:paraId="37448A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gsolution@pagsolution.com</w:t>
            </w:r>
          </w:p>
        </w:tc>
        <w:tc>
          <w:tcPr>
            <w:tcW w:w="4171" w:type="dxa"/>
          </w:tcPr>
          <w:p w14:paraId="5B796B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10-596/2017, 14 of December 2017</w:t>
            </w:r>
          </w:p>
        </w:tc>
      </w:tr>
      <w:tr w:rsidR="001C1938" w:rsidRPr="00A213FA" w14:paraId="0ADD81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FBAAA0" w14:textId="69B213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7CD6DA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don B.V.“</w:t>
            </w:r>
          </w:p>
        </w:tc>
        <w:tc>
          <w:tcPr>
            <w:tcW w:w="2351" w:type="dxa"/>
          </w:tcPr>
          <w:p w14:paraId="4EF47B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bet.com</w:t>
            </w:r>
          </w:p>
        </w:tc>
        <w:tc>
          <w:tcPr>
            <w:tcW w:w="4069" w:type="dxa"/>
          </w:tcPr>
          <w:p w14:paraId="14451D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bet.com</w:t>
            </w:r>
          </w:p>
        </w:tc>
        <w:tc>
          <w:tcPr>
            <w:tcW w:w="4171" w:type="dxa"/>
          </w:tcPr>
          <w:p w14:paraId="3A8E9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3-596/2017, 21 of December 2017</w:t>
            </w:r>
          </w:p>
        </w:tc>
      </w:tr>
      <w:tr w:rsidR="001C1938" w:rsidRPr="00A213FA" w14:paraId="563A9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CA9301" w14:textId="6FA814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C768A4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AA34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2.com</w:t>
            </w:r>
          </w:p>
        </w:tc>
        <w:tc>
          <w:tcPr>
            <w:tcW w:w="4069" w:type="dxa"/>
          </w:tcPr>
          <w:p w14:paraId="05856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C5C8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A0EE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8FB28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4-596/2017, 21 of December 2017</w:t>
            </w:r>
          </w:p>
        </w:tc>
      </w:tr>
      <w:tr w:rsidR="001C1938" w:rsidRPr="00A213FA" w14:paraId="2C33B7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E93DA3" w14:textId="1E1ECD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EE62C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5350D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8sb.com</w:t>
            </w:r>
          </w:p>
        </w:tc>
        <w:tc>
          <w:tcPr>
            <w:tcW w:w="4069" w:type="dxa"/>
          </w:tcPr>
          <w:p w14:paraId="5E87A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526E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109E8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5-596/2017, 21 of December 2017</w:t>
            </w:r>
          </w:p>
        </w:tc>
      </w:tr>
      <w:tr w:rsidR="001C1938" w:rsidRPr="00A213FA" w14:paraId="2C60BAE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7147E46" w14:textId="1EB4C1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83D21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6C2E2B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llsport365.com</w:t>
            </w:r>
          </w:p>
        </w:tc>
        <w:tc>
          <w:tcPr>
            <w:tcW w:w="4069" w:type="dxa"/>
          </w:tcPr>
          <w:p w14:paraId="4234F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59C00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4CCE96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403-596/2018, 8 of January 2018 </w:t>
            </w:r>
          </w:p>
        </w:tc>
      </w:tr>
      <w:tr w:rsidR="001C1938" w:rsidRPr="00A213FA" w14:paraId="26C8654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EF4C39" w14:textId="17750B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84BD67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306E55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13C7E0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hrills.com</w:t>
            </w:r>
          </w:p>
        </w:tc>
        <w:tc>
          <w:tcPr>
            <w:tcW w:w="4069" w:type="dxa"/>
          </w:tcPr>
          <w:p w14:paraId="75F28C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thrills.com</w:t>
            </w:r>
          </w:p>
        </w:tc>
        <w:tc>
          <w:tcPr>
            <w:tcW w:w="4171" w:type="dxa"/>
          </w:tcPr>
          <w:p w14:paraId="750047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40-596/2018, 18 of January 2018</w:t>
            </w:r>
          </w:p>
        </w:tc>
      </w:tr>
      <w:tr w:rsidR="001C1938" w:rsidRPr="00A213FA" w14:paraId="4F7342D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E1DF0E" w14:textId="0054F6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43717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09B7C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3.com</w:t>
            </w:r>
          </w:p>
        </w:tc>
        <w:tc>
          <w:tcPr>
            <w:tcW w:w="4069" w:type="dxa"/>
          </w:tcPr>
          <w:p w14:paraId="17F7FD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FC21D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E84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E6EE5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39-463/2018 , 18 of January 2018</w:t>
            </w:r>
          </w:p>
        </w:tc>
      </w:tr>
      <w:tr w:rsidR="001C1938" w:rsidRPr="00A213FA" w14:paraId="4AD78E1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D809A0" w14:textId="569398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1F5F8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344EC5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88365.com </w:t>
            </w:r>
          </w:p>
        </w:tc>
        <w:tc>
          <w:tcPr>
            <w:tcW w:w="4069" w:type="dxa"/>
          </w:tcPr>
          <w:p w14:paraId="4CF2D1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A4A58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13EA1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7-463/2018, 8 of February 2018</w:t>
            </w:r>
          </w:p>
        </w:tc>
      </w:tr>
      <w:tr w:rsidR="001C1938" w:rsidRPr="00A213FA" w14:paraId="1A301A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72E5A4" w14:textId="775061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4E0A3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o-Gaming Limited“</w:t>
            </w:r>
          </w:p>
        </w:tc>
        <w:tc>
          <w:tcPr>
            <w:tcW w:w="2351" w:type="dxa"/>
          </w:tcPr>
          <w:p w14:paraId="28FC1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eon.com</w:t>
            </w:r>
          </w:p>
        </w:tc>
        <w:tc>
          <w:tcPr>
            <w:tcW w:w="4069" w:type="dxa"/>
          </w:tcPr>
          <w:p w14:paraId="6A0F1F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6147C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8-463/2018, 8 of February 2018</w:t>
            </w:r>
          </w:p>
        </w:tc>
      </w:tr>
      <w:tr w:rsidR="001C1938" w:rsidRPr="00A213FA" w14:paraId="71C7606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88463C" w14:textId="61AE7D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0FB3BF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413880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4.com</w:t>
            </w:r>
          </w:p>
        </w:tc>
        <w:tc>
          <w:tcPr>
            <w:tcW w:w="4069" w:type="dxa"/>
          </w:tcPr>
          <w:p w14:paraId="2FA934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info-lt@unibetsupport.com</w:t>
            </w:r>
          </w:p>
          <w:p w14:paraId="09619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0803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2133 3532</w:t>
            </w:r>
          </w:p>
        </w:tc>
        <w:tc>
          <w:tcPr>
            <w:tcW w:w="4171" w:type="dxa"/>
          </w:tcPr>
          <w:p w14:paraId="7176B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89-596/2018, 14 of February 2018</w:t>
            </w:r>
          </w:p>
        </w:tc>
      </w:tr>
      <w:tr w:rsidR="001C1938" w:rsidRPr="00A213FA" w14:paraId="13FDAF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8CA84F9" w14:textId="7E0628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C5BFC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Digimedia Ltd“ </w:t>
            </w:r>
          </w:p>
          <w:p w14:paraId="4FEFD5B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amma Limited“</w:t>
            </w:r>
          </w:p>
        </w:tc>
        <w:tc>
          <w:tcPr>
            <w:tcW w:w="2351" w:type="dxa"/>
          </w:tcPr>
          <w:p w14:paraId="3EE77B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palace.com</w:t>
            </w:r>
          </w:p>
        </w:tc>
        <w:tc>
          <w:tcPr>
            <w:tcW w:w="4069" w:type="dxa"/>
          </w:tcPr>
          <w:p w14:paraId="518B97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733D5B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05-463/2018, 23 of February 2018</w:t>
            </w:r>
          </w:p>
        </w:tc>
      </w:tr>
      <w:tr w:rsidR="001C1938" w:rsidRPr="00A213FA" w14:paraId="64334C7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487802" w14:textId="4D48E2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5308C2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irload Ltd.“</w:t>
            </w:r>
          </w:p>
        </w:tc>
        <w:tc>
          <w:tcPr>
            <w:tcW w:w="2351" w:type="dxa"/>
          </w:tcPr>
          <w:p w14:paraId="527D09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vbet.com</w:t>
            </w:r>
          </w:p>
        </w:tc>
        <w:tc>
          <w:tcPr>
            <w:tcW w:w="4069" w:type="dxa"/>
          </w:tcPr>
          <w:p w14:paraId="21DDD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lvbet.com</w:t>
            </w:r>
          </w:p>
          <w:p w14:paraId="56E663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960A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77 041 568</w:t>
            </w:r>
          </w:p>
        </w:tc>
        <w:tc>
          <w:tcPr>
            <w:tcW w:w="4171" w:type="dxa"/>
          </w:tcPr>
          <w:p w14:paraId="1A26F9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92-463/2018, 01 of March 2018</w:t>
            </w:r>
          </w:p>
        </w:tc>
      </w:tr>
      <w:tr w:rsidR="001C1938" w:rsidRPr="00A213FA" w14:paraId="50E5AA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F08F50E" w14:textId="0028A4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5ADD7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6937ED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lt.unibet-25.com </w:t>
            </w:r>
          </w:p>
        </w:tc>
        <w:tc>
          <w:tcPr>
            <w:tcW w:w="4069" w:type="dxa"/>
          </w:tcPr>
          <w:p w14:paraId="21A01A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6190A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BFA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8064B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9270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2153-463/2018,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09 of March 2018</w:t>
            </w:r>
          </w:p>
        </w:tc>
      </w:tr>
      <w:tr w:rsidR="001C1938" w:rsidRPr="00A213FA" w14:paraId="188466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D7BAB2" w14:textId="324BE0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022082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A03A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roomcasino.com</w:t>
            </w:r>
          </w:p>
        </w:tc>
        <w:tc>
          <w:tcPr>
            <w:tcW w:w="4069" w:type="dxa"/>
          </w:tcPr>
          <w:p w14:paraId="11F9DA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room.com</w:t>
            </w:r>
          </w:p>
        </w:tc>
        <w:tc>
          <w:tcPr>
            <w:tcW w:w="4171" w:type="dxa"/>
          </w:tcPr>
          <w:p w14:paraId="395331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7AED0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3-463/2018, 22 of March 2018</w:t>
            </w:r>
          </w:p>
        </w:tc>
      </w:tr>
      <w:tr w:rsidR="001C1938" w:rsidRPr="00A213FA" w14:paraId="6F24BA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A699B2C" w14:textId="23E414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72BD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</w:tcPr>
          <w:p w14:paraId="3CE655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tropez.com</w:t>
            </w:r>
          </w:p>
        </w:tc>
        <w:tc>
          <w:tcPr>
            <w:tcW w:w="4069" w:type="dxa"/>
          </w:tcPr>
          <w:p w14:paraId="6B6FC4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tropez.com</w:t>
            </w:r>
          </w:p>
          <w:p w14:paraId="39BFFF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B62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21-9896</w:t>
            </w:r>
          </w:p>
        </w:tc>
        <w:tc>
          <w:tcPr>
            <w:tcW w:w="4171" w:type="dxa"/>
          </w:tcPr>
          <w:p w14:paraId="073F9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D45F0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4-463/2018, 22 of March 2018</w:t>
            </w:r>
          </w:p>
        </w:tc>
      </w:tr>
      <w:tr w:rsidR="001C1938" w:rsidRPr="00A213FA" w14:paraId="16CEFDF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031AC7" w14:textId="7FF3B8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2747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EE30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6.com</w:t>
            </w:r>
          </w:p>
        </w:tc>
        <w:tc>
          <w:tcPr>
            <w:tcW w:w="4069" w:type="dxa"/>
          </w:tcPr>
          <w:p w14:paraId="56E5DB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4B237B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3CEC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B57E2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9C3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553-463/2018, 05 of </w:t>
            </w:r>
          </w:p>
          <w:p w14:paraId="64150E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ril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2018</w:t>
            </w:r>
          </w:p>
        </w:tc>
      </w:tr>
      <w:tr w:rsidR="001C1938" w:rsidRPr="00A213FA" w14:paraId="21202CA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F0D59A" w14:textId="43FE1C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3F40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9EFF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ggspeak.com</w:t>
            </w:r>
          </w:p>
        </w:tc>
        <w:tc>
          <w:tcPr>
            <w:tcW w:w="4069" w:type="dxa"/>
          </w:tcPr>
          <w:p w14:paraId="62AEA0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desk.com</w:t>
            </w:r>
          </w:p>
        </w:tc>
        <w:tc>
          <w:tcPr>
            <w:tcW w:w="4171" w:type="dxa"/>
          </w:tcPr>
          <w:p w14:paraId="604A97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8977F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639-463/2018, 11 of </w:t>
            </w:r>
          </w:p>
          <w:p w14:paraId="56F21B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4D4C763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5F006D" w14:textId="06946C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9A041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3EC2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redkings.com, </w:t>
            </w:r>
          </w:p>
        </w:tc>
        <w:tc>
          <w:tcPr>
            <w:tcW w:w="4069" w:type="dxa"/>
          </w:tcPr>
          <w:p w14:paraId="46D2B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1BBB4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D6CC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1D7D8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43F0E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21E3E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1BC5CAE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61024B" w14:textId="070A46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9A19B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7DAA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.redkings.com, </w:t>
            </w:r>
          </w:p>
        </w:tc>
        <w:tc>
          <w:tcPr>
            <w:tcW w:w="4069" w:type="dxa"/>
          </w:tcPr>
          <w:p w14:paraId="1A459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7BF9D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BA0E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1BA7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A627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E317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3936B17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069FDF" w14:textId="3032B4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2FE3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B2C6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.redkings.com</w:t>
            </w:r>
          </w:p>
        </w:tc>
        <w:tc>
          <w:tcPr>
            <w:tcW w:w="4069" w:type="dxa"/>
          </w:tcPr>
          <w:p w14:paraId="517C64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2C287F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B80A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76D8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F83E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15BC8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72BC74D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242E585" w14:textId="244F7D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6BE29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4E10C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.redkings.com</w:t>
            </w:r>
          </w:p>
        </w:tc>
        <w:tc>
          <w:tcPr>
            <w:tcW w:w="4069" w:type="dxa"/>
          </w:tcPr>
          <w:p w14:paraId="589B4B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58A084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0D92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20C282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11334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8E2E0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75589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DBB180" w14:textId="1890A3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13561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77E3A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08.com</w:t>
            </w:r>
          </w:p>
        </w:tc>
        <w:tc>
          <w:tcPr>
            <w:tcW w:w="4069" w:type="dxa"/>
          </w:tcPr>
          <w:p w14:paraId="73A0F7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14B0A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6D922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318A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1-596/2018, 26 of </w:t>
            </w:r>
          </w:p>
          <w:p w14:paraId="24052B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049BFD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3861AEE" w14:textId="7FD59E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AC3FE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BF7A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7.com</w:t>
            </w:r>
          </w:p>
        </w:tc>
        <w:tc>
          <w:tcPr>
            <w:tcW w:w="4069" w:type="dxa"/>
          </w:tcPr>
          <w:p w14:paraId="2795CC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8E4C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E0D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C88B4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383B5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2-596/2018, 26 of </w:t>
            </w:r>
          </w:p>
          <w:p w14:paraId="4EE364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5CEC58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6561B7" w14:textId="412809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62900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ucky Dino Gaming Limited“</w:t>
            </w:r>
          </w:p>
        </w:tc>
        <w:tc>
          <w:tcPr>
            <w:tcW w:w="2351" w:type="dxa"/>
          </w:tcPr>
          <w:p w14:paraId="233D5C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jefe.com</w:t>
            </w:r>
          </w:p>
        </w:tc>
        <w:tc>
          <w:tcPr>
            <w:tcW w:w="4069" w:type="dxa"/>
          </w:tcPr>
          <w:p w14:paraId="041463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jefe.com</w:t>
            </w:r>
          </w:p>
        </w:tc>
        <w:tc>
          <w:tcPr>
            <w:tcW w:w="4171" w:type="dxa"/>
          </w:tcPr>
          <w:p w14:paraId="1D3B88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F2D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4-596/2018, 17 of </w:t>
            </w:r>
          </w:p>
          <w:p w14:paraId="72450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A213FA" w14:paraId="6C0012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208D636" w14:textId="37F41B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0ED1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B89D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y.com</w:t>
            </w:r>
          </w:p>
        </w:tc>
        <w:tc>
          <w:tcPr>
            <w:tcW w:w="4069" w:type="dxa"/>
          </w:tcPr>
          <w:p w14:paraId="015CA4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y.com</w:t>
            </w:r>
          </w:p>
        </w:tc>
        <w:tc>
          <w:tcPr>
            <w:tcW w:w="4171" w:type="dxa"/>
          </w:tcPr>
          <w:p w14:paraId="5A2870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8109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3-596/2018, 17 of </w:t>
            </w:r>
          </w:p>
          <w:p w14:paraId="5D56F4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A213FA" w14:paraId="6598E72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9D68C0A" w14:textId="2AC15B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C727E8" w14:textId="77777777" w:rsidR="001C1938" w:rsidRPr="00A213FA" w:rsidRDefault="001C1938" w:rsidP="00FC170C">
            <w:pPr>
              <w:jc w:val="center"/>
              <w:rPr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152EC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poker.com</w:t>
            </w:r>
          </w:p>
        </w:tc>
        <w:tc>
          <w:tcPr>
            <w:tcW w:w="4069" w:type="dxa"/>
          </w:tcPr>
          <w:p w14:paraId="7535FFBD" w14:textId="77777777" w:rsidR="001C1938" w:rsidRPr="00A213FA" w:rsidRDefault="001C1938" w:rsidP="00FC170C">
            <w:pPr>
              <w:pStyle w:val="NormalWeb"/>
              <w:jc w:val="center"/>
            </w:pPr>
          </w:p>
          <w:p w14:paraId="33A0FA22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http://888-external-en.custhelp.com</w:t>
            </w:r>
          </w:p>
        </w:tc>
        <w:tc>
          <w:tcPr>
            <w:tcW w:w="4171" w:type="dxa"/>
          </w:tcPr>
          <w:p w14:paraId="41A8C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4A54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3325-596/2018, 6 of </w:t>
            </w:r>
          </w:p>
          <w:p w14:paraId="558B8C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A213FA" w14:paraId="2CF282C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5E8DB46" w14:textId="56CF56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30DB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0A720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53C03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365365.com</w:t>
            </w:r>
          </w:p>
        </w:tc>
        <w:tc>
          <w:tcPr>
            <w:tcW w:w="4069" w:type="dxa"/>
          </w:tcPr>
          <w:p w14:paraId="0FC36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651F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181BD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95AFF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0F24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3324-596/2018, 6 of </w:t>
            </w:r>
          </w:p>
          <w:p w14:paraId="76FEED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A213FA" w14:paraId="3BADC96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8F585D" w14:textId="6B3FA0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3DE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EAEBE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8.com</w:t>
            </w:r>
          </w:p>
        </w:tc>
        <w:tc>
          <w:tcPr>
            <w:tcW w:w="4069" w:type="dxa"/>
          </w:tcPr>
          <w:p w14:paraId="50D24A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7BFC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831F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6BAC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7B50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424-596/2018, 14 of </w:t>
            </w:r>
          </w:p>
          <w:p w14:paraId="682056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7EEA4E3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13C48B" w14:textId="02F845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267B9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503E75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347E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3DA78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588.com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F4882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B2B0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1356E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D2AB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420612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E1350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I-3549-463/2018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46106B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F4D42C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DC77888" w14:textId="098312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867F0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</w:tc>
        <w:tc>
          <w:tcPr>
            <w:tcW w:w="2351" w:type="dxa"/>
          </w:tcPr>
          <w:p w14:paraId="7686B6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superlines.com</w:t>
            </w:r>
          </w:p>
        </w:tc>
        <w:tc>
          <w:tcPr>
            <w:tcW w:w="4069" w:type="dxa"/>
          </w:tcPr>
          <w:p w14:paraId="2924F1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superlines.com</w:t>
            </w:r>
          </w:p>
          <w:p w14:paraId="094BCD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1F6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832E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21 2330 560 54</w:t>
            </w:r>
          </w:p>
        </w:tc>
        <w:tc>
          <w:tcPr>
            <w:tcW w:w="4171" w:type="dxa"/>
          </w:tcPr>
          <w:p w14:paraId="7419F9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37C2B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548-596/2018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6D96DA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712C16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2079772" w14:textId="047671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49D1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F205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9.com</w:t>
            </w:r>
          </w:p>
        </w:tc>
        <w:tc>
          <w:tcPr>
            <w:tcW w:w="4069" w:type="dxa"/>
          </w:tcPr>
          <w:p w14:paraId="39B6A2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85B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4280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154C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BD4E7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3-596/2018, 19 of </w:t>
            </w:r>
          </w:p>
          <w:p w14:paraId="41B8FF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E9A73D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3588F94" w14:textId="4EF724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88FA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1CF19E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-365365.com</w:t>
            </w:r>
          </w:p>
        </w:tc>
        <w:tc>
          <w:tcPr>
            <w:tcW w:w="4069" w:type="dxa"/>
          </w:tcPr>
          <w:p w14:paraId="7C6444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D9A5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51838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5D2FF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68C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-596/2018, 19 of </w:t>
            </w:r>
          </w:p>
          <w:p w14:paraId="123D23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80FE70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65B7553" w14:textId="7A3BE3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09F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BEACE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0.com</w:t>
            </w:r>
          </w:p>
        </w:tc>
        <w:tc>
          <w:tcPr>
            <w:tcW w:w="4069" w:type="dxa"/>
          </w:tcPr>
          <w:p w14:paraId="4A085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E448D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EFF6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EDB5A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02161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091-463/2018, 08 of </w:t>
            </w:r>
          </w:p>
          <w:p w14:paraId="7BB0C8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506EED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1E97FD" w14:textId="669D24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B9915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670974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C9E7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CB741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1-365sb.com</w:t>
            </w:r>
          </w:p>
          <w:p w14:paraId="6D4792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DCB04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07397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7DDA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028A4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3F8C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59-463/2018, 23 of </w:t>
            </w:r>
          </w:p>
          <w:p w14:paraId="7AEF7B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5BF6F91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9E0895" w14:textId="358958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BC1B9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6A7B3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under.com</w:t>
            </w:r>
          </w:p>
        </w:tc>
        <w:tc>
          <w:tcPr>
            <w:tcW w:w="4069" w:type="dxa"/>
          </w:tcPr>
          <w:p w14:paraId="1362EA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elp@dunder.com</w:t>
            </w:r>
          </w:p>
        </w:tc>
        <w:tc>
          <w:tcPr>
            <w:tcW w:w="4171" w:type="dxa"/>
          </w:tcPr>
          <w:p w14:paraId="54C6E8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DD81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60-463/2018, 23 of </w:t>
            </w:r>
          </w:p>
          <w:p w14:paraId="172405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1F21DBC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CC00BDB" w14:textId="7120C0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9392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E5986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1.com</w:t>
            </w:r>
          </w:p>
        </w:tc>
        <w:tc>
          <w:tcPr>
            <w:tcW w:w="4069" w:type="dxa"/>
          </w:tcPr>
          <w:p w14:paraId="2B8EA0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9ABBD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A0E2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31AEF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6C5A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8-596/2018, 08 of </w:t>
            </w:r>
          </w:p>
          <w:p w14:paraId="36D186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3F2DEEF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FA389D" w14:textId="1079B3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5AC38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170B68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oyalvegascasino.com</w:t>
            </w:r>
          </w:p>
        </w:tc>
        <w:tc>
          <w:tcPr>
            <w:tcW w:w="4069" w:type="dxa"/>
          </w:tcPr>
          <w:p w14:paraId="2BBEB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9CBE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14B24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9-596/2018, 08 of </w:t>
            </w:r>
          </w:p>
          <w:p w14:paraId="0AB790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650D379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352304" w14:textId="27F19D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8D2D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5017EB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dflushcasino.com</w:t>
            </w:r>
          </w:p>
        </w:tc>
        <w:tc>
          <w:tcPr>
            <w:tcW w:w="4069" w:type="dxa"/>
          </w:tcPr>
          <w:p w14:paraId="40ACE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9EFF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99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424-463/2018, 07 of </w:t>
            </w:r>
          </w:p>
          <w:p w14:paraId="1E8EBD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A213FA" w14:paraId="1B1ADB2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71A1928" w14:textId="7B2690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43FF0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P Entertainment N.V.“</w:t>
            </w:r>
          </w:p>
        </w:tc>
        <w:tc>
          <w:tcPr>
            <w:tcW w:w="2351" w:type="dxa"/>
          </w:tcPr>
          <w:p w14:paraId="7E9C8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abe.casino</w:t>
            </w:r>
          </w:p>
        </w:tc>
        <w:tc>
          <w:tcPr>
            <w:tcW w:w="4069" w:type="dxa"/>
          </w:tcPr>
          <w:p w14:paraId="5633AD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babe.casino</w:t>
            </w:r>
          </w:p>
        </w:tc>
        <w:tc>
          <w:tcPr>
            <w:tcW w:w="4171" w:type="dxa"/>
          </w:tcPr>
          <w:p w14:paraId="179A06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AF3B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29-596/2018, 13 of </w:t>
            </w:r>
          </w:p>
          <w:p w14:paraId="43AE91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A213FA" w14:paraId="427AAC7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57386B" w14:textId="118EB6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1C505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43E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2.com</w:t>
            </w:r>
          </w:p>
        </w:tc>
        <w:tc>
          <w:tcPr>
            <w:tcW w:w="4069" w:type="dxa"/>
          </w:tcPr>
          <w:p w14:paraId="219E8E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AC11B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298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4C17F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4390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30-596/2018, 08 of </w:t>
            </w:r>
          </w:p>
          <w:p w14:paraId="71115F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0B19070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736E4EF" w14:textId="2AF0FB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FF99C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5EC7E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playmillion.com;</w:t>
            </w:r>
          </w:p>
          <w:p w14:paraId="0CBDA4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playmillion.com</w:t>
            </w:r>
          </w:p>
        </w:tc>
        <w:tc>
          <w:tcPr>
            <w:tcW w:w="4069" w:type="dxa"/>
          </w:tcPr>
          <w:p w14:paraId="626C18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ales</w:t>
              </w:r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US"/>
                </w:rPr>
                <w:t>@skillonnet.com</w:t>
              </w:r>
            </w:hyperlink>
          </w:p>
          <w:p w14:paraId="6805CC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17ECE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725279200</w:t>
            </w:r>
          </w:p>
        </w:tc>
        <w:tc>
          <w:tcPr>
            <w:tcW w:w="4171" w:type="dxa"/>
          </w:tcPr>
          <w:p w14:paraId="38D62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15-596/2018, 27 of September 2018</w:t>
            </w:r>
          </w:p>
        </w:tc>
      </w:tr>
      <w:tr w:rsidR="001C1938" w:rsidRPr="00A213FA" w14:paraId="47D6069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A2F4F23" w14:textId="79DCF0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FBE9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.V.“</w:t>
            </w:r>
          </w:p>
        </w:tc>
        <w:tc>
          <w:tcPr>
            <w:tcW w:w="2351" w:type="dxa"/>
          </w:tcPr>
          <w:p w14:paraId="5234E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issicasino.com</w:t>
            </w:r>
          </w:p>
        </w:tc>
        <w:tc>
          <w:tcPr>
            <w:tcW w:w="4069" w:type="dxa"/>
          </w:tcPr>
          <w:p w14:paraId="5239D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@nissicasino.com</w:t>
            </w:r>
          </w:p>
        </w:tc>
        <w:tc>
          <w:tcPr>
            <w:tcW w:w="4171" w:type="dxa"/>
          </w:tcPr>
          <w:p w14:paraId="0FCDD6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69A7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774-596/2018, 3 of </w:t>
            </w:r>
          </w:p>
          <w:p w14:paraId="4E73B4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A213FA" w14:paraId="7CF2FE4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8C78972" w14:textId="2BFD8E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9F0D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483EEE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365365.com</w:t>
            </w:r>
          </w:p>
        </w:tc>
        <w:tc>
          <w:tcPr>
            <w:tcW w:w="4069" w:type="dxa"/>
          </w:tcPr>
          <w:p w14:paraId="3148D2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1BC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CB2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6B0F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E3D87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905-596/2018, 11 of </w:t>
            </w:r>
          </w:p>
          <w:p w14:paraId="59967A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A213FA" w14:paraId="2AA732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115C16" w14:textId="394FB9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06625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BA Entertainment Ltd“</w:t>
            </w:r>
          </w:p>
        </w:tc>
        <w:tc>
          <w:tcPr>
            <w:tcW w:w="2351" w:type="dxa"/>
          </w:tcPr>
          <w:p w14:paraId="29F6FC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3000.com</w:t>
            </w:r>
          </w:p>
          <w:p w14:paraId="03300F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5CCDC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office@iba-entertainment.com</w:t>
            </w:r>
          </w:p>
          <w:p w14:paraId="7F28B0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570DC7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 234 5700</w:t>
            </w:r>
          </w:p>
        </w:tc>
        <w:tc>
          <w:tcPr>
            <w:tcW w:w="4171" w:type="dxa"/>
          </w:tcPr>
          <w:p w14:paraId="46ABEC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9C79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246-596/2018, 11 of </w:t>
            </w:r>
          </w:p>
          <w:p w14:paraId="29FEAF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A213FA" w14:paraId="0B52900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B52EFF3" w14:textId="42980B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CC35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02617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3.com</w:t>
            </w:r>
          </w:p>
        </w:tc>
        <w:tc>
          <w:tcPr>
            <w:tcW w:w="4069" w:type="dxa"/>
          </w:tcPr>
          <w:p w14:paraId="70644B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2A234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3CBEA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0EB45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DD18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24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-596/2018, 11 of </w:t>
            </w:r>
          </w:p>
          <w:p w14:paraId="58F35D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A213FA" w14:paraId="3DB5FCC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96C606A" w14:textId="5E0683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BB6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355DA68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64CB7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jackpotcitycasino.com</w:t>
            </w:r>
          </w:p>
        </w:tc>
        <w:tc>
          <w:tcPr>
            <w:tcW w:w="4069" w:type="dxa"/>
          </w:tcPr>
          <w:p w14:paraId="6D8C8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playersupportcenter.com</w:t>
            </w:r>
          </w:p>
        </w:tc>
        <w:tc>
          <w:tcPr>
            <w:tcW w:w="4171" w:type="dxa"/>
          </w:tcPr>
          <w:p w14:paraId="427B34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B97E5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2-463/2018, 19 of </w:t>
            </w:r>
          </w:p>
          <w:p w14:paraId="5D5916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 2018</w:t>
            </w:r>
          </w:p>
        </w:tc>
      </w:tr>
      <w:tr w:rsidR="001C1938" w:rsidRPr="00A213FA" w14:paraId="70BA73E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AFD629" w14:textId="3AF5C0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B7914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24D14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4.com</w:t>
            </w:r>
          </w:p>
        </w:tc>
        <w:tc>
          <w:tcPr>
            <w:tcW w:w="4069" w:type="dxa"/>
          </w:tcPr>
          <w:p w14:paraId="722A9F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8451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5D1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72829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AC5DD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4-463/2018, 19 of </w:t>
            </w:r>
          </w:p>
          <w:p w14:paraId="33BCE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December 2018 </w:t>
            </w:r>
          </w:p>
        </w:tc>
      </w:tr>
      <w:tr w:rsidR="001C1938" w:rsidRPr="00A213FA" w14:paraId="638546E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FDD8BC" w14:textId="00F4A9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47080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NBWGS N.V“</w:t>
            </w:r>
          </w:p>
        </w:tc>
        <w:tc>
          <w:tcPr>
            <w:tcW w:w="2351" w:type="dxa"/>
          </w:tcPr>
          <w:p w14:paraId="3AFFD2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utsbet.com</w:t>
            </w:r>
          </w:p>
        </w:tc>
        <w:tc>
          <w:tcPr>
            <w:tcW w:w="4069" w:type="dxa"/>
          </w:tcPr>
          <w:p w14:paraId="0331A9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nutsbet.com</w:t>
            </w:r>
          </w:p>
        </w:tc>
        <w:tc>
          <w:tcPr>
            <w:tcW w:w="4171" w:type="dxa"/>
          </w:tcPr>
          <w:p w14:paraId="234E10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4E64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2054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11B4E3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313493F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AFDED41" w14:textId="450F4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8388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30D89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5.com</w:t>
            </w:r>
          </w:p>
        </w:tc>
        <w:tc>
          <w:tcPr>
            <w:tcW w:w="4069" w:type="dxa"/>
          </w:tcPr>
          <w:p w14:paraId="29579C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12210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2F244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33127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CA7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2055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744FB7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579349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91C722C" w14:textId="7752D7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4D1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ir „Hillside (Sports) GP Limited“</w:t>
            </w:r>
          </w:p>
        </w:tc>
        <w:tc>
          <w:tcPr>
            <w:tcW w:w="2351" w:type="dxa"/>
          </w:tcPr>
          <w:p w14:paraId="4803B0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8365.com</w:t>
            </w:r>
          </w:p>
        </w:tc>
        <w:tc>
          <w:tcPr>
            <w:tcW w:w="4069" w:type="dxa"/>
          </w:tcPr>
          <w:p w14:paraId="5097E9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ED5B3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75DC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3A3A8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894DB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2057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41A44F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498DA0B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8746636" w14:textId="4027D7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8205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hark 77 Limited“</w:t>
            </w:r>
          </w:p>
        </w:tc>
        <w:tc>
          <w:tcPr>
            <w:tcW w:w="2351" w:type="dxa"/>
          </w:tcPr>
          <w:p w14:paraId="7B151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bet.com</w:t>
            </w:r>
          </w:p>
        </w:tc>
        <w:tc>
          <w:tcPr>
            <w:tcW w:w="4069" w:type="dxa"/>
          </w:tcPr>
          <w:p w14:paraId="72852E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csd@18bet.com</w:t>
            </w:r>
          </w:p>
        </w:tc>
        <w:tc>
          <w:tcPr>
            <w:tcW w:w="4171" w:type="dxa"/>
          </w:tcPr>
          <w:p w14:paraId="7A4660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0066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251-463/2019, 07 of </w:t>
            </w:r>
          </w:p>
          <w:p w14:paraId="1F66E5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0FB9A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95B33E4" w14:textId="5384BA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2A0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3340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6.com</w:t>
            </w:r>
          </w:p>
          <w:p w14:paraId="7EDD72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087A6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F0419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B64D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684AD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AF5AE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4-463/2019, 22 of </w:t>
            </w:r>
          </w:p>
          <w:p w14:paraId="2E348C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5C0C67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63BC41" w14:textId="25E254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039DE9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ssava Enterprises (Gibraltar) Limited”</w:t>
            </w:r>
          </w:p>
        </w:tc>
        <w:tc>
          <w:tcPr>
            <w:tcW w:w="2351" w:type="dxa"/>
          </w:tcPr>
          <w:p w14:paraId="771CD3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ladies.com</w:t>
            </w:r>
          </w:p>
          <w:p w14:paraId="27DFE4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533FC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888ladies.com</w:t>
            </w:r>
          </w:p>
          <w:p w14:paraId="520D4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62707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(0) 20 3409 0565</w:t>
            </w:r>
          </w:p>
        </w:tc>
        <w:tc>
          <w:tcPr>
            <w:tcW w:w="4171" w:type="dxa"/>
          </w:tcPr>
          <w:p w14:paraId="0F34DC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ECD4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6-463/2019, 22 of </w:t>
            </w:r>
          </w:p>
          <w:p w14:paraId="0D955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0327AC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8BAABD" w14:textId="76C8BD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21DB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Bet NV“</w:t>
            </w:r>
          </w:p>
        </w:tc>
        <w:tc>
          <w:tcPr>
            <w:tcW w:w="2351" w:type="dxa"/>
          </w:tcPr>
          <w:p w14:paraId="69F8D6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ostbet.com</w:t>
            </w:r>
          </w:p>
        </w:tc>
        <w:tc>
          <w:tcPr>
            <w:tcW w:w="4069" w:type="dxa"/>
          </w:tcPr>
          <w:p w14:paraId="0A49E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@mostbet.com</w:t>
            </w:r>
          </w:p>
        </w:tc>
        <w:tc>
          <w:tcPr>
            <w:tcW w:w="4171" w:type="dxa"/>
          </w:tcPr>
          <w:p w14:paraId="502491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EB3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7-463/2019, 22 of </w:t>
            </w:r>
          </w:p>
          <w:p w14:paraId="4B0E6A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20CCD2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4035F22" w14:textId="0E2270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65597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3B2631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enesiscasino.com</w:t>
            </w:r>
          </w:p>
        </w:tc>
        <w:tc>
          <w:tcPr>
            <w:tcW w:w="4069" w:type="dxa"/>
          </w:tcPr>
          <w:p w14:paraId="433F2A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genesiscasino.com</w:t>
            </w:r>
          </w:p>
        </w:tc>
        <w:tc>
          <w:tcPr>
            <w:tcW w:w="4171" w:type="dxa"/>
          </w:tcPr>
          <w:p w14:paraId="693ED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FC9A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600-426/2019, 01 of </w:t>
            </w:r>
          </w:p>
          <w:p w14:paraId="14BD0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39AB93A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276B4C" w14:textId="5A52A8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4C0E6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7D2B1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joy.com</w:t>
            </w:r>
          </w:p>
        </w:tc>
        <w:tc>
          <w:tcPr>
            <w:tcW w:w="4069" w:type="dxa"/>
          </w:tcPr>
          <w:p w14:paraId="78F570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casinojoy.com</w:t>
            </w:r>
          </w:p>
          <w:p w14:paraId="7AF0E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92E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00356 20341518</w:t>
            </w:r>
          </w:p>
        </w:tc>
        <w:tc>
          <w:tcPr>
            <w:tcW w:w="4171" w:type="dxa"/>
          </w:tcPr>
          <w:p w14:paraId="297FEF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266D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775-463/2019, 14 of </w:t>
            </w:r>
          </w:p>
          <w:p w14:paraId="5947FC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4A717F3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983"/>
        </w:trPr>
        <w:tc>
          <w:tcPr>
            <w:tcW w:w="1162" w:type="dxa"/>
            <w:vAlign w:val="center"/>
          </w:tcPr>
          <w:p w14:paraId="064C2E09" w14:textId="301C30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8EC3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6FD0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tinumplaycasino.com</w:t>
            </w:r>
          </w:p>
        </w:tc>
        <w:tc>
          <w:tcPr>
            <w:tcW w:w="4069" w:type="dxa"/>
          </w:tcPr>
          <w:p w14:paraId="3453AC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+35621319493</w:t>
            </w:r>
          </w:p>
        </w:tc>
        <w:tc>
          <w:tcPr>
            <w:tcW w:w="4171" w:type="dxa"/>
          </w:tcPr>
          <w:p w14:paraId="0901F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08C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901-463/2019, 21 of </w:t>
            </w:r>
          </w:p>
          <w:p w14:paraId="0A5A6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30EEA8E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F2A39EB" w14:textId="44857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FCDD8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”</w:t>
            </w:r>
          </w:p>
        </w:tc>
        <w:tc>
          <w:tcPr>
            <w:tcW w:w="2351" w:type="dxa"/>
          </w:tcPr>
          <w:p w14:paraId="2CCACF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xtraspel.com</w:t>
            </w:r>
          </w:p>
        </w:tc>
        <w:tc>
          <w:tcPr>
            <w:tcW w:w="4069" w:type="dxa"/>
          </w:tcPr>
          <w:p w14:paraId="7B7C6F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contactus@aspireglobal.com</w:t>
            </w:r>
          </w:p>
          <w:p w14:paraId="6FBB8D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301F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22484900</w:t>
            </w:r>
          </w:p>
        </w:tc>
        <w:tc>
          <w:tcPr>
            <w:tcW w:w="4171" w:type="dxa"/>
          </w:tcPr>
          <w:p w14:paraId="1622F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E78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3006-463/2019, 28 of March 2019 </w:t>
            </w:r>
          </w:p>
          <w:p w14:paraId="2D9E675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A213FA" w14:paraId="78C262C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D37AC4" w14:textId="4E786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995E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4A98C3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ingbillycasino.com</w:t>
            </w:r>
          </w:p>
        </w:tc>
        <w:tc>
          <w:tcPr>
            <w:tcW w:w="4069" w:type="dxa"/>
          </w:tcPr>
          <w:p w14:paraId="61A0D1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support@kingbillycasino.com</w:t>
            </w:r>
          </w:p>
          <w:p w14:paraId="7197F8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  <w:p w14:paraId="6E1A3C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+35627782263</w:t>
            </w:r>
          </w:p>
        </w:tc>
        <w:tc>
          <w:tcPr>
            <w:tcW w:w="4171" w:type="dxa"/>
          </w:tcPr>
          <w:p w14:paraId="7F83A7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108-463/2019, 04 of April 2019</w:t>
            </w:r>
          </w:p>
        </w:tc>
      </w:tr>
      <w:tr w:rsidR="001C1938" w:rsidRPr="00A213FA" w14:paraId="0C8F129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454CC1A" w14:textId="7D4CD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426F0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74F32BF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bitstarz.com</w:t>
            </w:r>
          </w:p>
          <w:p w14:paraId="2FE9B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3545C6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50DCD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4E42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95B3F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-3203-463/2019,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11 of April 2019</w:t>
            </w:r>
          </w:p>
        </w:tc>
      </w:tr>
      <w:tr w:rsidR="001C1938" w:rsidRPr="00A213FA" w14:paraId="7C457A7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CA0E03" w14:textId="078AC2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8886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lectraWorks Limited“</w:t>
            </w:r>
          </w:p>
        </w:tc>
        <w:tc>
          <w:tcPr>
            <w:tcW w:w="2351" w:type="dxa"/>
          </w:tcPr>
          <w:p w14:paraId="09E5557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asvegas.com</w:t>
            </w:r>
          </w:p>
          <w:p w14:paraId="3E0CC11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A57BFA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casinolasvegas.com</w:t>
            </w:r>
          </w:p>
          <w:p w14:paraId="635F79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 800 727 89 132</w:t>
            </w:r>
          </w:p>
        </w:tc>
        <w:tc>
          <w:tcPr>
            <w:tcW w:w="4171" w:type="dxa"/>
          </w:tcPr>
          <w:p w14:paraId="60C500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0B35E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1-463/2019, 18 of April 2019</w:t>
            </w:r>
          </w:p>
        </w:tc>
      </w:tr>
      <w:tr w:rsidR="001C1938" w:rsidRPr="00A213FA" w14:paraId="41C113B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789F06" w14:textId="715B94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795C3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</w:tcPr>
          <w:p w14:paraId="10D32B7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.com</w:t>
            </w:r>
          </w:p>
        </w:tc>
        <w:tc>
          <w:tcPr>
            <w:tcW w:w="4069" w:type="dxa"/>
          </w:tcPr>
          <w:p w14:paraId="1037D97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99D69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</w:tcPr>
          <w:p w14:paraId="36EB7F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38C8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2-463/2019, 18 of April 2019</w:t>
            </w:r>
          </w:p>
        </w:tc>
      </w:tr>
      <w:tr w:rsidR="001C1938" w:rsidRPr="00A213FA" w14:paraId="736FA64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71E91A6" w14:textId="6149E1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C6674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8758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7.com</w:t>
            </w:r>
          </w:p>
          <w:p w14:paraId="1FE9A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2B9C7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C3015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BBB2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4563AB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BAA68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0-463/2019, 18 of April 2019</w:t>
            </w:r>
          </w:p>
        </w:tc>
      </w:tr>
      <w:tr w:rsidR="001C1938" w:rsidRPr="00A213FA" w14:paraId="0E77E53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4B42B2" w14:textId="6A683D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4A6A0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20D24D5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3EED98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     gamingclub.com</w:t>
            </w:r>
          </w:p>
        </w:tc>
        <w:tc>
          <w:tcPr>
            <w:tcW w:w="4069" w:type="dxa"/>
          </w:tcPr>
          <w:p w14:paraId="3BF149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hyperlink r:id="rId32" w:history="1">
              <w:r w:rsidRPr="00A213FA">
                <w:rPr>
                  <w:rStyle w:val="Hyperlink"/>
                  <w:rFonts w:ascii="&amp;quot" w:hAnsi="&amp;quot"/>
                  <w:color w:val="auto"/>
                  <w:u w:val="none"/>
                  <w:bdr w:val="none" w:sz="0" w:space="0" w:color="auto" w:frame="1"/>
                </w:rPr>
                <w:t>support@playersupportcenter.com</w:t>
              </w:r>
            </w:hyperlink>
          </w:p>
        </w:tc>
        <w:tc>
          <w:tcPr>
            <w:tcW w:w="4171" w:type="dxa"/>
          </w:tcPr>
          <w:p w14:paraId="328B90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F23E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365-463/2019, 26 of April 2019</w:t>
            </w:r>
          </w:p>
        </w:tc>
      </w:tr>
      <w:tr w:rsidR="001C1938" w:rsidRPr="00A213FA" w14:paraId="6CC07B5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A267DF" w14:textId="3C1120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77A2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DA266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8.com</w:t>
            </w:r>
          </w:p>
        </w:tc>
        <w:tc>
          <w:tcPr>
            <w:tcW w:w="4069" w:type="dxa"/>
          </w:tcPr>
          <w:p w14:paraId="5A51F0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48436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F38B5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DA5BE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A8509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5-1063/2019, 9 of May 2019</w:t>
            </w:r>
          </w:p>
        </w:tc>
      </w:tr>
      <w:tr w:rsidR="001C1938" w:rsidRPr="00A213FA" w14:paraId="293B287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F48C76C" w14:textId="780F44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1735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anbet Curacao N.V.“</w:t>
            </w:r>
          </w:p>
        </w:tc>
        <w:tc>
          <w:tcPr>
            <w:tcW w:w="2351" w:type="dxa"/>
          </w:tcPr>
          <w:p w14:paraId="1377E2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bet.com</w:t>
            </w:r>
          </w:p>
        </w:tc>
        <w:tc>
          <w:tcPr>
            <w:tcW w:w="4069" w:type="dxa"/>
          </w:tcPr>
          <w:p w14:paraId="79457A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+44 1273 964706</w:t>
            </w:r>
          </w:p>
        </w:tc>
        <w:tc>
          <w:tcPr>
            <w:tcW w:w="4171" w:type="dxa"/>
          </w:tcPr>
          <w:p w14:paraId="798B26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A3FB6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4-463/2019, 9 of May 2019</w:t>
            </w:r>
          </w:p>
        </w:tc>
      </w:tr>
      <w:tr w:rsidR="001C1938" w:rsidRPr="00A213FA" w14:paraId="177801B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D8C4F92" w14:textId="7CC358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AD574E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19F35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.com</w:t>
            </w:r>
          </w:p>
        </w:tc>
        <w:tc>
          <w:tcPr>
            <w:tcW w:w="4069" w:type="dxa"/>
          </w:tcPr>
          <w:p w14:paraId="2740D14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7CA89C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6B779F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71E7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3-1063/2019, 9 of May 2019</w:t>
            </w:r>
          </w:p>
        </w:tc>
      </w:tr>
      <w:tr w:rsidR="001C1938" w:rsidRPr="00A213FA" w14:paraId="368326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1E56865" w14:textId="6D1FB3E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E2D20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</w:tcPr>
          <w:p w14:paraId="009FCF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.com</w:t>
            </w:r>
          </w:p>
        </w:tc>
        <w:tc>
          <w:tcPr>
            <w:tcW w:w="4069" w:type="dxa"/>
          </w:tcPr>
          <w:p w14:paraId="0DF697D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82C20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5FED43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50E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2-463/2019, 9 of May 2019</w:t>
            </w:r>
          </w:p>
        </w:tc>
      </w:tr>
      <w:tr w:rsidR="001C1938" w:rsidRPr="00A213FA" w14:paraId="210A284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697D0E" w14:textId="744674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EF598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      </w:t>
            </w:r>
          </w:p>
        </w:tc>
        <w:tc>
          <w:tcPr>
            <w:tcW w:w="2351" w:type="dxa"/>
          </w:tcPr>
          <w:p w14:paraId="7E4A68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.com      </w:t>
            </w:r>
          </w:p>
        </w:tc>
        <w:tc>
          <w:tcPr>
            <w:tcW w:w="4069" w:type="dxa"/>
          </w:tcPr>
          <w:p w14:paraId="07A7767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3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1xslot.com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</w:tcPr>
          <w:p w14:paraId="3E7828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AA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23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A213FA" w14:paraId="3739325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B8DDA7" w14:textId="4DE582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1C14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W Marketing BV“</w:t>
            </w:r>
          </w:p>
        </w:tc>
        <w:tc>
          <w:tcPr>
            <w:tcW w:w="2351" w:type="dxa"/>
          </w:tcPr>
          <w:p w14:paraId="485215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vobet.com</w:t>
            </w:r>
          </w:p>
        </w:tc>
        <w:tc>
          <w:tcPr>
            <w:tcW w:w="4069" w:type="dxa"/>
          </w:tcPr>
          <w:p w14:paraId="101D205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vobet.com</w:t>
            </w:r>
          </w:p>
        </w:tc>
        <w:tc>
          <w:tcPr>
            <w:tcW w:w="4171" w:type="dxa"/>
          </w:tcPr>
          <w:p w14:paraId="486E82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29B9F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24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A213FA" w14:paraId="04CC03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4E0B01" w14:textId="78CE3E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08EA7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521703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4.com</w:t>
            </w:r>
          </w:p>
        </w:tc>
        <w:tc>
          <w:tcPr>
            <w:tcW w:w="4069" w:type="dxa"/>
          </w:tcPr>
          <w:p w14:paraId="57E9BCF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4" w:history="1">
              <w:r w:rsidRPr="00A213FA">
                <w:rPr>
                  <w:rStyle w:val="Hyperlink"/>
                  <w:rFonts w:ascii="Times New Roman" w:hAnsi="Times New Roman"/>
                  <w:spacing w:val="8"/>
                  <w:sz w:val="24"/>
                  <w:szCs w:val="24"/>
                </w:rPr>
                <w:t>support@bitstarz.com</w:t>
              </w:r>
            </w:hyperlink>
            <w:r w:rsidRPr="00A213FA">
              <w:rPr>
                <w:rFonts w:ascii="Times New Roman" w:hAnsi="Times New Roman"/>
                <w:color w:val="548235"/>
                <w:sz w:val="24"/>
                <w:szCs w:val="24"/>
              </w:rPr>
              <w:t> </w:t>
            </w:r>
          </w:p>
        </w:tc>
        <w:tc>
          <w:tcPr>
            <w:tcW w:w="4171" w:type="dxa"/>
          </w:tcPr>
          <w:p w14:paraId="3D040F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D18A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8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1044D3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9E498B" w14:textId="1B51E7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0780CF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W Marketing BV“</w:t>
            </w:r>
          </w:p>
        </w:tc>
        <w:tc>
          <w:tcPr>
            <w:tcW w:w="2351" w:type="dxa"/>
          </w:tcPr>
          <w:p w14:paraId="28967E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mpeonbet.com</w:t>
            </w:r>
          </w:p>
        </w:tc>
        <w:tc>
          <w:tcPr>
            <w:tcW w:w="4069" w:type="dxa"/>
          </w:tcPr>
          <w:p w14:paraId="3071916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5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campeonbet.com</w:t>
              </w:r>
            </w:hyperlink>
          </w:p>
        </w:tc>
        <w:tc>
          <w:tcPr>
            <w:tcW w:w="4171" w:type="dxa"/>
          </w:tcPr>
          <w:p w14:paraId="0FE304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32F14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7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70CB650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739C90" w14:textId="3027A0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4A14D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bet (International) Ltd.“</w:t>
            </w:r>
          </w:p>
        </w:tc>
        <w:tc>
          <w:tcPr>
            <w:tcW w:w="2351" w:type="dxa"/>
          </w:tcPr>
          <w:p w14:paraId="7E0E05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9.com</w:t>
            </w:r>
          </w:p>
        </w:tc>
        <w:tc>
          <w:tcPr>
            <w:tcW w:w="4069" w:type="dxa"/>
          </w:tcPr>
          <w:p w14:paraId="7AE382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6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0508F8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235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BDFF4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B00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81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0607FDE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5EEC07D" w14:textId="7B37DF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5B4F4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.V.“</w:t>
            </w:r>
          </w:p>
        </w:tc>
        <w:tc>
          <w:tcPr>
            <w:tcW w:w="2351" w:type="dxa"/>
          </w:tcPr>
          <w:p w14:paraId="10FC54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-bets.com</w:t>
            </w:r>
          </w:p>
        </w:tc>
        <w:tc>
          <w:tcPr>
            <w:tcW w:w="4069" w:type="dxa"/>
          </w:tcPr>
          <w:p w14:paraId="3B39A50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D7C955F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548235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1F7B2E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3A89925" w14:textId="020FE1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9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2 of May 2019</w:t>
            </w:r>
          </w:p>
        </w:tc>
      </w:tr>
      <w:tr w:rsidR="001C1938" w:rsidRPr="00A213FA" w14:paraId="146530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BA3679E" w14:textId="2982F1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46CB12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„Maxent Limited“</w:t>
            </w:r>
          </w:p>
        </w:tc>
        <w:tc>
          <w:tcPr>
            <w:tcW w:w="2351" w:type="dxa"/>
          </w:tcPr>
          <w:p w14:paraId="778468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vulkanbet.com</w:t>
            </w:r>
          </w:p>
        </w:tc>
        <w:tc>
          <w:tcPr>
            <w:tcW w:w="4069" w:type="dxa"/>
          </w:tcPr>
          <w:p w14:paraId="2DB5DD1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7" w:tgtFrame="_blank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  <w:lang w:eastAsia="lt-LT"/>
                </w:rPr>
                <w:t>support@vulkanbet.com</w:t>
              </w:r>
            </w:hyperlink>
          </w:p>
        </w:tc>
        <w:tc>
          <w:tcPr>
            <w:tcW w:w="4171" w:type="dxa"/>
          </w:tcPr>
          <w:p w14:paraId="34EE7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C8D50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I-3779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A213FA" w14:paraId="68AB5B8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1544E9" w14:textId="1F6DF4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100160C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„Orakum N.V.“</w:t>
            </w:r>
          </w:p>
        </w:tc>
        <w:tc>
          <w:tcPr>
            <w:tcW w:w="2351" w:type="dxa"/>
          </w:tcPr>
          <w:p w14:paraId="1FEBA7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casino-z.com</w:t>
            </w:r>
          </w:p>
        </w:tc>
        <w:tc>
          <w:tcPr>
            <w:tcW w:w="4069" w:type="dxa"/>
          </w:tcPr>
          <w:p w14:paraId="2E88FCC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8" w:history="1">
              <w:r w:rsidRPr="00A213FA">
                <w:rPr>
                  <w:rStyle w:val="Hyperlink"/>
                  <w:rFonts w:ascii="Times New Roman" w:hAnsi="Times New Roman"/>
                  <w:color w:val="001842"/>
                  <w:sz w:val="24"/>
                  <w:szCs w:val="24"/>
                  <w:lang w:eastAsia="lt-LT"/>
                </w:rPr>
                <w:t>support@casino-z.com</w:t>
              </w:r>
            </w:hyperlink>
          </w:p>
          <w:p w14:paraId="585675F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</w:tcPr>
          <w:p w14:paraId="07F7B7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540F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I-3780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A213FA" w14:paraId="65F26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E3DFE1" w14:textId="585AD9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10824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</w:tcPr>
          <w:p w14:paraId="416362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chan.com</w:t>
            </w:r>
          </w:p>
        </w:tc>
        <w:tc>
          <w:tcPr>
            <w:tcW w:w="4069" w:type="dxa"/>
          </w:tcPr>
          <w:p w14:paraId="1CD98BC2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  <w:hyperlink r:id="rId39" w:history="1">
              <w:r w:rsidRPr="00A213FA">
                <w:rPr>
                  <w:rStyle w:val="Hyperlink"/>
                  <w:rFonts w:ascii="Arial" w:hAnsi="Arial" w:cs="Arial"/>
                </w:rPr>
                <w:t>support@casinochan.com</w:t>
              </w:r>
            </w:hyperlink>
            <w:r w:rsidRPr="00A213FA">
              <w:rPr>
                <w:rFonts w:ascii="Arial" w:hAnsi="Arial" w:cs="Arial"/>
                <w:color w:val="3B3B3B"/>
              </w:rPr>
              <w:t xml:space="preserve"> </w:t>
            </w:r>
          </w:p>
        </w:tc>
        <w:tc>
          <w:tcPr>
            <w:tcW w:w="4171" w:type="dxa"/>
          </w:tcPr>
          <w:p w14:paraId="60D351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D7E1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5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51B940F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046A503" w14:textId="306291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135384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  <w:p w14:paraId="01BE0ED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ree Ltd“ </w:t>
            </w:r>
          </w:p>
          <w:p w14:paraId="734BDCF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4067E2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riverbellecasino.com</w:t>
            </w:r>
          </w:p>
        </w:tc>
        <w:tc>
          <w:tcPr>
            <w:tcW w:w="4069" w:type="dxa"/>
          </w:tcPr>
          <w:p w14:paraId="6C579E5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40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  <w:bdr w:val="none" w:sz="0" w:space="0" w:color="auto" w:frame="1"/>
                </w:rPr>
                <w:t>support@playersupportcenter.com</w:t>
              </w:r>
            </w:hyperlink>
          </w:p>
          <w:p w14:paraId="7861F0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5A257C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D5CF8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2C02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8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6E19B2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FDB62B" w14:textId="506BF1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426E2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</w:tcPr>
          <w:p w14:paraId="4989BD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365838.com</w:t>
            </w:r>
          </w:p>
        </w:tc>
        <w:tc>
          <w:tcPr>
            <w:tcW w:w="4069" w:type="dxa"/>
          </w:tcPr>
          <w:p w14:paraId="443387A3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hyperlink r:id="rId4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+44 1782 684 654</w:t>
              </w:r>
            </w:hyperlink>
          </w:p>
        </w:tc>
        <w:tc>
          <w:tcPr>
            <w:tcW w:w="4171" w:type="dxa"/>
          </w:tcPr>
          <w:p w14:paraId="07E74E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FC25A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4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134ABE4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3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CACBF" w14:textId="58155D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C129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Equinox Dynamic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5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orientxpress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EE6C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  <w:t>support@orientxpress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D8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E37F1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6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4 of June 2019</w:t>
            </w:r>
          </w:p>
        </w:tc>
      </w:tr>
      <w:tr w:rsidR="001C1938" w:rsidRPr="00A213FA" w14:paraId="1193574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0441" w14:textId="46AF3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0B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352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1C5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2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46F4A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5BC6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636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C8CD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1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A213FA" w14:paraId="2185481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72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7F5B7" w14:textId="4A12F5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A4CC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Marikit Holdings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BD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db-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0484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800 086-87-44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18F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67F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3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A213FA" w14:paraId="4645971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000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6A88" w14:textId="5466B5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A48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1x Cor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E56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1xgjm.world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F266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C2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6268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4068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June 2019</w:t>
            </w:r>
          </w:p>
        </w:tc>
      </w:tr>
      <w:tr w:rsidR="001C1938" w:rsidRPr="00A213FA" w14:paraId="200F68E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845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250A0" w14:textId="035475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C135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DFABE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yam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92F9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Open Sans" w:hAnsi="Open Sans"/>
                <w:color w:val="000000"/>
                <w:shd w:val="clear" w:color="auto" w:fill="F5F5F5"/>
              </w:rPr>
              <w:t>support@playam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311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11CD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-4507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A213FA" w14:paraId="133C3C2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89FE5" w14:textId="5A2E9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C1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387E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1FE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3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5B3EC8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9EC49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E8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C9EA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I-4510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A213FA" w14:paraId="7C7D528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3A35F" w14:textId="491FEC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F6C12" w14:textId="14FDAC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1D26C" w14:textId="62D24989" w:rsidR="001C1938" w:rsidRPr="00A213FA" w:rsidRDefault="001C1938" w:rsidP="00FC170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231A8" w14:textId="385BE735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5B829" w14:textId="7777777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 </w:t>
            </w:r>
            <w:r w:rsidRPr="00A213FA">
              <w:rPr>
                <w:shd w:val="clear" w:color="auto" w:fill="FFFFFF"/>
                <w:lang w:val="en-GB"/>
              </w:rPr>
              <w:t>Vilnius Regional Administrative Court‘s decision No.</w:t>
            </w:r>
            <w:r w:rsidRPr="00A213FA">
              <w:rPr>
                <w:color w:val="000000" w:themeColor="text1"/>
              </w:rPr>
              <w:t xml:space="preserve"> </w:t>
            </w:r>
          </w:p>
          <w:p w14:paraId="4937CB41" w14:textId="6C1093EC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A213FA">
              <w:rPr>
                <w:color w:val="000000" w:themeColor="text1"/>
              </w:rPr>
              <w:t xml:space="preserve">eI-4584-1063/2019, 25 of July 2019 </w:t>
            </w:r>
          </w:p>
        </w:tc>
      </w:tr>
      <w:tr w:rsidR="001C1938" w:rsidRPr="00A213FA" w14:paraId="5D676C1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EC69" w14:textId="68C1A7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A4180" w14:textId="481F18F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F9EAB" w14:textId="486A43B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E7C37" w14:textId="49CDDE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4" w:history="1">
              <w:r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-lt@unibetsupport.com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56F7C9" w14:textId="3A7B4E6A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DAA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6CC8FC" w14:textId="6A1776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I-4750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8 of August 2019</w:t>
            </w:r>
          </w:p>
        </w:tc>
      </w:tr>
      <w:tr w:rsidR="001C1938" w:rsidRPr="00A213FA" w14:paraId="4F6FB6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19A2A" w14:textId="6855C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0291" w14:textId="328AC5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F30" w14:textId="2E09340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mel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E3CA6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  <w:t>+442038077601</w:t>
            </w:r>
          </w:p>
          <w:p w14:paraId="2E61CE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F5C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3A5F87" w14:textId="67AB8F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eI-4922-463/2019, 28 of August 2019</w:t>
            </w:r>
          </w:p>
        </w:tc>
      </w:tr>
      <w:tr w:rsidR="001C1938" w:rsidRPr="00A213FA" w14:paraId="36B39B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75A05" w14:textId="3DA890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54FD9" w14:textId="0CDA49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53677" w14:textId="78976E02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725CE" w14:textId="09CD2D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64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color w:val="000000" w:themeColor="text1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6F240FB" w14:textId="2BCA746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A213FA">
              <w:rPr>
                <w:shd w:val="clear" w:color="auto" w:fill="F9F9F9"/>
              </w:rPr>
              <w:t>eI-4940-463/2019</w:t>
            </w:r>
            <w:r w:rsidRPr="00A213FA">
              <w:rPr>
                <w:color w:val="000000" w:themeColor="text1"/>
              </w:rPr>
              <w:t>, 29 of August 2019</w:t>
            </w:r>
          </w:p>
        </w:tc>
      </w:tr>
      <w:tr w:rsidR="001C1938" w:rsidRPr="00A213FA" w14:paraId="2239142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93652" w14:textId="06A9D1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ABE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74A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7CFE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A830" w14:textId="393CC7DA" w:rsidR="001C1938" w:rsidRPr="00A213FA" w:rsidRDefault="001C1938" w:rsidP="00FC170C">
            <w:pPr>
              <w:pStyle w:val="NormalWeb"/>
              <w:spacing w:after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E6258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DAEB" w14:textId="3BCF6D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11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D66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8CC19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A8D0E" w14:textId="2AFEC0F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318FDAD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C87D" w14:textId="1FB19B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38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D1AB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6C38F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010" w14:textId="0A3D897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C76D5D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E39D" w14:textId="7BA039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7F8F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04F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31F4B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567E" w14:textId="75D05E5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9C8C6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AB66" w14:textId="4CDD3D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724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B32D1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61C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FD2F" w14:textId="55C133C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00AB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8DF" w14:textId="5E9DB5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BCAC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E1C7D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7C119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7C62E" w14:textId="6FED692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ABF821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6173" w14:textId="633927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825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85772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F673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DD0" w14:textId="01E919E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48A949B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E17F9" w14:textId="22A17B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A9C1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25EF8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2107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E3377" w14:textId="66926C2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6DE987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D4054" w14:textId="281D5B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9AA5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96F1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71C12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CB528" w14:textId="1A4B325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18F30A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C24BC" w14:textId="094043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24C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1B00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AA5D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9314" w14:textId="51D60F5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E3D7AE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F820" w14:textId="017B1F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D9B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0A5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533BA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E4B59" w14:textId="1C1836A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E5D532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2085A" w14:textId="6B7694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743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D72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1447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8941" w14:textId="67F4A22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8463C9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2FD9" w14:textId="3F3867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D8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0B9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723A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5400" w14:textId="2EFD2F3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3A69D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8C32" w14:textId="71F020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E3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EEC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E46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0AE96" w14:textId="420A5A8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C9122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B4F2F" w14:textId="241668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9A26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82B92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C7E4B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5DFA2" w14:textId="223EDFC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76A119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C716F" w14:textId="0ABF52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863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E423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EAD3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704A5" w14:textId="611CAC9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42069F0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1E464" w14:textId="68C20E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809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8AD11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45652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045E8" w14:textId="2416E78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D70F11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05BE" w14:textId="77BAD9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C00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4839C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9DFAD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6A7D1" w14:textId="1DBC7CA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AA736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F88F" w14:textId="5636A9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8688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FEAED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449AE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B9245" w14:textId="6308153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06B89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F0" w14:textId="0A085E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CBEE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5B72F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1505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38095" w14:textId="482308C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8A120D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FC0FE" w14:textId="7E1117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C5F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73C2C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45D8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02B7D" w14:textId="031437F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3E791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CE6B" w14:textId="70B2C9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B18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FC3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823C4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EF3B0" w14:textId="39B40D1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854B1C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3868E" w14:textId="15E452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DC3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0F9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0A28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6BF45" w14:textId="4B67300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121778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5E95B" w14:textId="7337FE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6006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A6009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1356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8A75" w14:textId="50AB6DD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E7C1A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36BC2" w14:textId="462BF4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9B2A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7FEA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E67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5697A" w14:textId="5BA29CE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69D56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EAEC5" w14:textId="1F4273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3C06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7E4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EF0A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A4EA" w14:textId="086995F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AC3F24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81F3" w14:textId="5345AA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63AF7" w14:textId="233447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100F3" w14:textId="77CB2A36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shi.io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1354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support@oshi.io</w:t>
            </w:r>
          </w:p>
          <w:p w14:paraId="3D2E67C8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04716" w14:textId="4715B83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000-463/2019, 6 of September 2019</w:t>
            </w:r>
          </w:p>
        </w:tc>
      </w:tr>
      <w:tr w:rsidR="001C1938" w:rsidRPr="00A213FA" w14:paraId="6076B7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18A98" w14:textId="32A00C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EC11C" w14:textId="5A0D15E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2B7D" w14:textId="2850DCC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o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057F" w14:textId="3D47F6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ao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9DA0" w14:textId="0CADB6C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4992-463/2019</w:t>
            </w:r>
            <w:r w:rsidRPr="00A213FA">
              <w:rPr>
                <w:color w:val="000000" w:themeColor="text1"/>
              </w:rPr>
              <w:t>, 5 of September 2019</w:t>
            </w:r>
          </w:p>
        </w:tc>
      </w:tr>
      <w:tr w:rsidR="001C1938" w:rsidRPr="00A213FA" w14:paraId="094DAA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28CA" w14:textId="40FA08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A19A" w14:textId="1A797CB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C7114" w14:textId="41B1641F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tek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E7D3" w14:textId="4D5AE09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C8882" w14:textId="2F44190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060-1063-/2019, 12 of September 2019</w:t>
            </w:r>
          </w:p>
        </w:tc>
      </w:tr>
      <w:tr w:rsidR="001C1938" w:rsidRPr="00A213FA" w14:paraId="15EC7A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3D66" w14:textId="531DBF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14D51" w14:textId="57A8FA0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FFF69" w14:textId="088C2D9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asinonic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6109A" w14:textId="04BEC8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plaints.ems@ems-managemen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792EE" w14:textId="730436F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129-1063/2019</w:t>
            </w:r>
            <w:r w:rsidRPr="00A213FA">
              <w:rPr>
                <w:color w:val="000000" w:themeColor="text1"/>
              </w:rPr>
              <w:t>, 19 of September 2019</w:t>
            </w:r>
          </w:p>
        </w:tc>
      </w:tr>
      <w:tr w:rsidR="001C1938" w:rsidRPr="00A213FA" w14:paraId="5AFC83E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B49A" w14:textId="374874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F3ADB" w14:textId="26299E5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1C544" w14:textId="25AB2DF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355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6E9962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FE7B" w14:textId="4B37439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151-1063/2019</w:t>
            </w:r>
            <w:r w:rsidRPr="00A213FA">
              <w:rPr>
                <w:color w:val="000000" w:themeColor="text1"/>
              </w:rPr>
              <w:t>, 19 of September 2019</w:t>
            </w:r>
          </w:p>
        </w:tc>
      </w:tr>
      <w:tr w:rsidR="001C1938" w:rsidRPr="00A213FA" w14:paraId="36BC2AC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C11C" w14:textId="71AC4A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B14A2" w14:textId="0FDA99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34CF1" w14:textId="502C8BC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B74F7" w14:textId="57FA8D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32982" w14:textId="6FD16A1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160-1063/2019</w:t>
            </w:r>
            <w:r w:rsidRPr="00A213FA">
              <w:rPr>
                <w:color w:val="000000" w:themeColor="text1"/>
              </w:rPr>
              <w:t>, 20 of September 2019</w:t>
            </w:r>
          </w:p>
        </w:tc>
      </w:tr>
      <w:tr w:rsidR="001C1938" w:rsidRPr="00A213FA" w14:paraId="6923B8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F590" w14:textId="79ADEF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E8E53" w14:textId="759645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6C70A" w14:textId="20F32EA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EB003" w14:textId="2C50DF6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333B6" w14:textId="2D7634B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8B4714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5E02" w14:textId="20D2D5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3624B" w14:textId="359686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EC2EB" w14:textId="6AC4C62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8BE3" w14:textId="19F30C9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B4720" w14:textId="750AE44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0BF7436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FBE0" w14:textId="534B6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AAF7E" w14:textId="1C3663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B5CED" w14:textId="6D81040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8B602" w14:textId="0983E1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B3043" w14:textId="3DE4ABC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06BC2D0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6B9AE" w14:textId="0F823D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3EBF" w14:textId="236CC4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A0D03" w14:textId="1EAB222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20DF3" w14:textId="264A522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DF4C" w14:textId="089E8A1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95247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7E9FD" w14:textId="128DF0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186" w14:textId="0C3E015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C4784" w14:textId="41C69E1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5185" w14:textId="7BAC456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287F" w14:textId="4524994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E82C33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37FF" w14:textId="6A553A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51E83" w14:textId="1AF05B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3838" w14:textId="11FB2B5D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991C3" w14:textId="6BBB44E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9C260" w14:textId="28191B7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5FAF8B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5C75D" w14:textId="62A9EE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E3392" w14:textId="0A4E71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3A63" w14:textId="7E6484B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B357" w14:textId="7144B5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0679" w14:textId="663FD34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07A10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9373" w14:textId="2C34E7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787ED" w14:textId="740238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6978B" w14:textId="1432F70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0807F" w14:textId="023BED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492D" w14:textId="3998972B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1491B13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42F39" w14:textId="04A36A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45D40" w14:textId="50137AE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A14EC" w14:textId="165DDDBD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1962C" w14:textId="2A1057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FA51" w14:textId="2DEC20B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F00B79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7648" w14:textId="0C36DA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8226" w14:textId="4FFAB4E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4A50D" w14:textId="5FFADA1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CB4DF" w14:textId="358E35F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9DFC" w14:textId="56AEF87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613A61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02B1D" w14:textId="2F777F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2EAA0" w14:textId="2BBA38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D5F6" w14:textId="221A31E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03667" w14:textId="61FA43F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3E6CE" w14:textId="118003F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D3553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5C2F" w14:textId="16704B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053D6" w14:textId="590E1FA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D0DA2" w14:textId="0DE19ACC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vegas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36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eg.bennett@maxent.com</w:t>
            </w:r>
          </w:p>
          <w:p w14:paraId="40B0E9E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356 20172017</w:t>
            </w:r>
          </w:p>
          <w:p w14:paraId="73F0F85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3D813" w14:textId="20AC189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0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6E1C4CF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03C46" w14:textId="6D0772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F50021" w14:textId="67173A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2BC65" w14:textId="013008A1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guns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7C4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gunsbet.com </w:t>
            </w:r>
          </w:p>
          <w:p w14:paraId="4CC795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80899291</w:t>
            </w:r>
          </w:p>
          <w:p w14:paraId="09D23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4E4D9" w14:textId="74E2B11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 Vilnius Regional Administrative Court‘s decision No. </w:t>
            </w:r>
            <w:r w:rsidRPr="00A213FA">
              <w:rPr>
                <w:shd w:val="clear" w:color="auto" w:fill="F9F9F9"/>
              </w:rPr>
              <w:t>eI-5300-1063/2019</w:t>
            </w:r>
            <w:r w:rsidRPr="00A213FA">
              <w:rPr>
                <w:color w:val="000000" w:themeColor="text1"/>
              </w:rPr>
              <w:t>, 3 of October 2019</w:t>
            </w:r>
          </w:p>
        </w:tc>
      </w:tr>
      <w:tr w:rsidR="001C1938" w:rsidRPr="00A213FA" w14:paraId="0E275F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34D3A" w14:textId="51D076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B43D" w14:textId="2E01D4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B8FE3" w14:textId="278ED5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ity.net</w:t>
            </w:r>
          </w:p>
          <w:p w14:paraId="2B8D5FE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4EF4A" w14:textId="48DBAB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5" w:history="1">
              <w:r w:rsidRPr="00A213FA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.net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CE9EF" w14:textId="65EE49D6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591F62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CD15E" w14:textId="455300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C0AA" w14:textId="21188F6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2495F" w14:textId="574003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ityru.com</w:t>
            </w:r>
          </w:p>
          <w:p w14:paraId="6ED4187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B7DD9" w14:textId="78058B0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6" w:history="1">
              <w:r w:rsidRPr="00A213FA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ru.com</w:t>
              </w:r>
            </w:hyperlink>
            <w:r w:rsidRPr="00A213FA">
              <w:t xml:space="preserve"> 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7C7F9" w14:textId="02079B9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42BC535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05635" w14:textId="1C5871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0ECA" w14:textId="41B1F2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A576" w14:textId="7C25CD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-bc-mlpld.top</w:t>
            </w:r>
          </w:p>
          <w:p w14:paraId="4EDC2590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9D868" w14:textId="6D3B862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7" w:history="1">
              <w:r w:rsidRPr="00A213FA">
                <w:rPr>
                  <w:rStyle w:val="Hyperlink"/>
                  <w:rFonts w:ascii="Tahoma" w:hAnsi="Tahoma" w:cs="Tahoma"/>
                  <w:sz w:val="21"/>
                  <w:szCs w:val="21"/>
                </w:rPr>
                <w:t>support@betcityru.com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F87B" w14:textId="3C07F83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63A9280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6A4D" w14:textId="080AD6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E31D" w14:textId="3A930D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K Global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9B2E5" w14:textId="368794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bet.gg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A946" w14:textId="0A617B51" w:rsidR="001C1938" w:rsidRPr="00A213FA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cbet.gg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AB11B" w14:textId="149ECD5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436-426/2019</w:t>
            </w:r>
            <w:r w:rsidRPr="00A213FA">
              <w:rPr>
                <w:color w:val="000000" w:themeColor="text1"/>
              </w:rPr>
              <w:t>, 16 of October 2019</w:t>
            </w:r>
          </w:p>
        </w:tc>
      </w:tr>
      <w:tr w:rsidR="001C1938" w:rsidRPr="00A213FA" w14:paraId="36781AF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1D62" w14:textId="22C342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3D4C" w14:textId="58C47A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A80D2" w14:textId="0499F4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F0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5CCEDED" w14:textId="77777777" w:rsidR="001C1938" w:rsidRPr="00A213FA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7DD6" w14:textId="6A76644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447-426/2019</w:t>
            </w:r>
            <w:r w:rsidRPr="00A213FA">
              <w:rPr>
                <w:color w:val="000000" w:themeColor="text1"/>
              </w:rPr>
              <w:t>, 16 of October 2019</w:t>
            </w:r>
          </w:p>
        </w:tc>
      </w:tr>
      <w:tr w:rsidR="001C1938" w:rsidRPr="00A213FA" w14:paraId="2CD30D5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78B36" w14:textId="37CA2B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47D45" w14:textId="5207B3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1"/>
                <w:sz w:val="24"/>
                <w:szCs w:val="24"/>
              </w:rPr>
              <w:t>BGO Entertainment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69410" w14:textId="0C787A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bg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F50A" w14:textId="0512CF9F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&amp;quot" w:hAnsi="&amp;quot"/>
              </w:rPr>
              <w:t>support@bg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F6430" w14:textId="27111AB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45-463/2019</w:t>
            </w:r>
            <w:r w:rsidRPr="00A213FA">
              <w:rPr>
                <w:color w:val="000000" w:themeColor="text1"/>
              </w:rPr>
              <w:t>, 24 of October 2019</w:t>
            </w:r>
          </w:p>
          <w:p w14:paraId="52D7688F" w14:textId="563BC011" w:rsidR="001C1938" w:rsidRPr="00A213FA" w:rsidRDefault="001C1938" w:rsidP="00FC170C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1C1938" w:rsidRPr="00A213FA" w14:paraId="710FBE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EDE0" w14:textId="61EAA6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A8484" w14:textId="6F9112A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A0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1zcszvu.world</w:t>
            </w:r>
          </w:p>
          <w:p w14:paraId="035A83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9E9F" w14:textId="66CA77D2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097C" w14:textId="2825F52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53-463/2019</w:t>
            </w:r>
            <w:r w:rsidRPr="00A213FA">
              <w:rPr>
                <w:color w:val="000000" w:themeColor="text1"/>
              </w:rPr>
              <w:t>, 25 of October 2019</w:t>
            </w:r>
          </w:p>
        </w:tc>
      </w:tr>
      <w:tr w:rsidR="001C1938" w:rsidRPr="00A213FA" w14:paraId="479410F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80D0" w14:textId="01F5B0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C69D4" w14:textId="4FAD74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AD9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1qztfcu.world</w:t>
            </w:r>
          </w:p>
          <w:p w14:paraId="47B4C1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1DFA" w14:textId="546125CB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603FF" w14:textId="3E5F4AA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53-463/2019</w:t>
            </w:r>
            <w:r w:rsidRPr="00A213FA">
              <w:rPr>
                <w:color w:val="000000" w:themeColor="text1"/>
              </w:rPr>
              <w:t>, 25 of October 2019</w:t>
            </w:r>
          </w:p>
        </w:tc>
      </w:tr>
      <w:tr w:rsidR="001C1938" w:rsidRPr="00A213FA" w14:paraId="20AEED5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92A64" w14:textId="4993AC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C234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  <w:p w14:paraId="4F6168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57D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8.com</w:t>
            </w:r>
          </w:p>
          <w:p w14:paraId="0D0AAA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9D9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264C" w14:textId="3A14E85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687-1063/2019, 7 of November 2019</w:t>
            </w:r>
          </w:p>
        </w:tc>
      </w:tr>
      <w:tr w:rsidR="001C1938" w:rsidRPr="00A213FA" w14:paraId="5AF56CB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5D77" w14:textId="415E0A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D5E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DOM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68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dom.com</w:t>
            </w:r>
          </w:p>
          <w:p w14:paraId="407668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8E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support@pokerdom.com</w:t>
            </w:r>
          </w:p>
          <w:p w14:paraId="260055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2AF2" w14:textId="7777777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683-1063/2019, 7 of November 2019</w:t>
            </w:r>
          </w:p>
        </w:tc>
      </w:tr>
      <w:tr w:rsidR="001C1938" w:rsidRPr="00A213FA" w14:paraId="56ABAA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A2EF" w14:textId="4FB9E1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82F1" w14:textId="06AF91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Cherr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BB7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nmaker.com</w:t>
            </w:r>
          </w:p>
          <w:p w14:paraId="64D22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1380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herrycasino.com</w:t>
            </w:r>
          </w:p>
          <w:p w14:paraId="6C7EB4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D6E42" w14:textId="20AA619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777-463/2019</w:t>
            </w:r>
            <w:r w:rsidRPr="00A213FA">
              <w:rPr>
                <w:color w:val="000000" w:themeColor="text1"/>
              </w:rPr>
              <w:t>, 14 of November 2019</w:t>
            </w:r>
          </w:p>
        </w:tc>
      </w:tr>
      <w:tr w:rsidR="001C1938" w:rsidRPr="00A213FA" w14:paraId="1AD7022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DF15" w14:textId="290FB4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2B1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37C6D8BC" w14:textId="6042782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6FB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-andyou.com</w:t>
            </w:r>
          </w:p>
          <w:p w14:paraId="62756F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B22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E3BA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8700" w14:textId="530B94B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778-463/2019</w:t>
            </w:r>
            <w:r w:rsidRPr="00A213FA">
              <w:rPr>
                <w:color w:val="000000" w:themeColor="text1"/>
              </w:rPr>
              <w:t>, 14 of November 2019</w:t>
            </w:r>
          </w:p>
        </w:tc>
      </w:tr>
      <w:tr w:rsidR="001C1938" w:rsidRPr="00A213FA" w14:paraId="539492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8966" w14:textId="5A80BC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9D7F0" w14:textId="76FBAF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DC969" w14:textId="4B721B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3365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BF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1782684757</w:t>
            </w:r>
          </w:p>
          <w:p w14:paraId="612495F6" w14:textId="2FBFE36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EFE2" w14:textId="161CC24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871-1063/2019</w:t>
            </w:r>
            <w:r w:rsidRPr="00A213FA">
              <w:rPr>
                <w:color w:val="000000" w:themeColor="text1"/>
              </w:rPr>
              <w:t>, 21 of November 2019</w:t>
            </w:r>
          </w:p>
        </w:tc>
      </w:tr>
      <w:tr w:rsidR="001C1938" w:rsidRPr="00A213FA" w14:paraId="22B4BF2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2258" w14:textId="17C4C3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6E12" w14:textId="76C28D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49C27" w14:textId="48B0535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4E5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D3768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0B24A" w14:textId="73D71EC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872-1063/2019</w:t>
            </w:r>
            <w:r w:rsidRPr="00A213FA">
              <w:rPr>
                <w:color w:val="000000" w:themeColor="text1"/>
              </w:rPr>
              <w:t>, 21 of November 2019</w:t>
            </w:r>
          </w:p>
        </w:tc>
      </w:tr>
      <w:tr w:rsidR="001C1938" w:rsidRPr="00A213FA" w14:paraId="7798A5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7956A" w14:textId="728D8E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2D19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  <w:p w14:paraId="2B5BB72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D72F5" w14:textId="0BDFF15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01883" w14:textId="293A5BC4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4F00" w14:textId="37DBF69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67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213F69B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3A37B" w14:textId="3B95F0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999A" w14:textId="3EDF3AC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85C6C" w14:textId="14DED69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E6CE8" w14:textId="43DA05DD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D9AB" w14:textId="44B8599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061E755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5E369" w14:textId="02358F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11A1" w14:textId="1E1FC7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B2933" w14:textId="4445A45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86FF5" w14:textId="3EBF78C0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C917" w14:textId="7FEB6B1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556EACD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BD1E" w14:textId="5BE1C9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B0590" w14:textId="528825F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1ABC" w14:textId="4C25EB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8BB1" w14:textId="65D87920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E6A3" w14:textId="0578D0C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679DE11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DCF10" w14:textId="7FFE34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D68C2" w14:textId="3CABA9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8D36A" w14:textId="20A1BE4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4394" w14:textId="780CE4C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455D6" w14:textId="06EE911B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BDA271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F48A8" w14:textId="5642B3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32D85" w14:textId="21B1C1B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63503" w14:textId="3B60990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8AEF" w14:textId="03DAEFA5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ABA4F" w14:textId="0941635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30A3A55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9BB6" w14:textId="57E0E8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8057" w14:textId="0128417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60AC" w14:textId="00645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82DE" w14:textId="24ACEA5C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7D6D" w14:textId="2C8DED9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4E70B3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EBD4C" w14:textId="6A48C7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0BEE4" w14:textId="18A7840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7F6BD" w14:textId="6D80E2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7632" w14:textId="047485B3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2538" w14:textId="5BE03E3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5541DBF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46BF" w14:textId="051556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FD6F8" w14:textId="0539CC6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6A9CE" w14:textId="1563D4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D2923" w14:textId="31E2C65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013BC" w14:textId="44BF18E6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F342C0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ABBC8" w14:textId="1EA0DE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2CA90" w14:textId="63DFDB1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1C729" w14:textId="1DE5A36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winner5.mob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2495C" w14:textId="0DBA854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5239D" w14:textId="722AF86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75BE89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FC7D1" w14:textId="1C7B0A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5293" w14:textId="4797CCF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9AD56" w14:textId="259FB15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6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BB792" w14:textId="7A644A79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E5BA5" w14:textId="7587B6B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3DF39D9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E9843" w14:textId="374EB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403C1" w14:textId="7489F04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CC8C" w14:textId="6AD4ACF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9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3CAA3" w14:textId="7BFD38DA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19667" w14:textId="7279991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76DCA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84E65" w14:textId="61792B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47080" w14:textId="7263DF5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ElectraWorks Limited“ 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C95A" w14:textId="7C7BFB5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712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casino.com</w:t>
            </w:r>
          </w:p>
          <w:p w14:paraId="31253612" w14:textId="640FCD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 800 727 89 130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8291A" w14:textId="3F7AF11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</w:t>
            </w:r>
            <w:r w:rsidRPr="00A213FA">
              <w:t xml:space="preserve"> I-6067-1063/2019, 5 of December 2019</w:t>
            </w:r>
          </w:p>
        </w:tc>
      </w:tr>
      <w:tr w:rsidR="001C1938" w:rsidRPr="00A213FA" w14:paraId="2758A2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2F09" w14:textId="007F04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4D4E" w14:textId="4D52E80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96580" w14:textId="009D120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n-spo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7DA3C" w14:textId="24C8EE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an-s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BF7A7" w14:textId="564D03CC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</w:t>
            </w:r>
            <w:r w:rsidRPr="00A213FA">
              <w:t xml:space="preserve"> I-6068-1063/2019, 6 of December 2019</w:t>
            </w:r>
          </w:p>
        </w:tc>
      </w:tr>
      <w:tr w:rsidR="001C1938" w:rsidRPr="00A213FA" w14:paraId="7FE53B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830B" w14:textId="23EF13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0A2B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WHG (International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8174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liamhill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917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6678929</w:t>
            </w:r>
          </w:p>
          <w:p w14:paraId="4155CB6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lliamhillcasino.com</w:t>
            </w:r>
          </w:p>
          <w:p w14:paraId="136849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6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F0020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6136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2E831DC" w14:textId="44A41A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  <w:p w14:paraId="50CDBD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798BEC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CE3E" w14:textId="25CB5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EA2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CAF6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170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78461B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E67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C0595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40C9D6" w14:textId="4A088A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01152F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E1CCA" w14:textId="03EFEB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1CC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36B9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23D6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3D4AFE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E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DA6A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7D3F510C" w14:textId="3B8074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2 of December 2019</w:t>
            </w:r>
          </w:p>
        </w:tc>
      </w:tr>
      <w:tr w:rsidR="001C1938" w:rsidRPr="00A213FA" w14:paraId="18F30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CE9" w14:textId="2618EC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BD9E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314D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B0B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E143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1FC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C668C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5390EA1" w14:textId="1AE76E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67AEC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2582" w14:textId="253062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C81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E85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FC84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52D7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E90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9BD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0827427" w14:textId="4C635C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78E00D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2538C" w14:textId="4C2F2A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C040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E55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3D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173FA4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59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A8C0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EF3564" w14:textId="72EEC0B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63E0F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74F7E" w14:textId="487152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17942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C5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9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00B9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663A8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83E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D3F84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8D6CF70" w14:textId="285228A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5C0E7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ABB18" w14:textId="3E722F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8731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41E5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D839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99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6798F41" w14:textId="4864E8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212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5ECF3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  <w:p w14:paraId="0EF159CB" w14:textId="140B33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11F0B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635B" w14:textId="3D9705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F5F2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D40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0C6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AA566E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4AC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DD2F8E9" w14:textId="734E60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17A3B8" w14:textId="7AEE9D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6418FD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0DDE4" w14:textId="65C15B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D48B8" w14:textId="27336C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BB355" w14:textId="21E82F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D1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54B7A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155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909D0D6" w14:textId="3AF99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BA1AA8E" w14:textId="15472E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124FEE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80C2" w14:textId="45F213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051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7268B5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3BA3" w14:textId="7A4D7A4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lbet.org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91E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2C4884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9D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BF912E6" w14:textId="3193FC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74FFBF04" w14:textId="3601A1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A213FA" w14:paraId="55A18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5A980" w14:textId="72E9EB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4208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67450A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69CD1" w14:textId="6E11EB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wyzymelaa.top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47C5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AFAAD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13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3FE264E" w14:textId="79B21E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3DD95513" w14:textId="681053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A213FA" w14:paraId="326D1F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18A7" w14:textId="12F100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B9D3A" w14:textId="6CC3A9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B9CC1" w14:textId="293CD48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540E" w14:textId="1DB2CC1D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5EB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7D85387" w14:textId="3EFD99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020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AA82EB" w14:textId="2C96A6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January 2020</w:t>
            </w:r>
          </w:p>
        </w:tc>
      </w:tr>
      <w:tr w:rsidR="001C1938" w:rsidRPr="00A213FA" w14:paraId="36EFDC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58B" w14:textId="42AA74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2721" w14:textId="7F945AC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5EA76" w14:textId="796BAD1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0AA06" w14:textId="32DCC7C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Roboto" w:hAnsi="Roboto"/>
                <w:sz w:val="21"/>
                <w:szCs w:val="21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7CC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DD803A" w14:textId="1FFAF6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0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AC79D71" w14:textId="27BB74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 of January 2020</w:t>
            </w:r>
          </w:p>
        </w:tc>
      </w:tr>
      <w:tr w:rsidR="001C1938" w:rsidRPr="00A213FA" w14:paraId="2C4A3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9CAB" w14:textId="203F3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54B92" w14:textId="475221B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11F31" w14:textId="34E547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3B1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A467E1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0AC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D359C4" w14:textId="73CA6B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D5FB909" w14:textId="1158FA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5464A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73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B083C" w14:textId="341607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7D0F1" w14:textId="0FF146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7A404" w14:textId="363977D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732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12BE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B96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46C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60B09F" w14:textId="01C561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586EAA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E052" w14:textId="4C1FE3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A9935" w14:textId="7E97C5D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463EA" w14:textId="1F8D99B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2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9E3F3" w14:textId="164F5F7F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669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388C855" w14:textId="621FA7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110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5FA8FE1" w14:textId="1C459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 of January 2020</w:t>
            </w:r>
          </w:p>
        </w:tc>
      </w:tr>
      <w:tr w:rsidR="001C1938" w:rsidRPr="00A213FA" w14:paraId="145E0D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BEC3C" w14:textId="7E6114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8075" w14:textId="377E39F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6C6FE" w14:textId="008241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CEAD9" w14:textId="2014A8C6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092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28FB418" w14:textId="0C371F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1A41E1" w14:textId="37890D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17BB0C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305F" w14:textId="6D6091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B9497" w14:textId="44AC57B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023CC" w14:textId="397015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1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4D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D4A12C3" w14:textId="7BB651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3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45A0203" w14:textId="2D2BC6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DBEB1E1" w14:textId="260E0F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0A542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E5A3" w14:textId="2CBF38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29A86" w14:textId="33BDD7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EC758" w14:textId="74A6F6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10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D24B71" w14:textId="2439A7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3E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5BD5A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2A50B0A" w14:textId="6C3EB1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256CD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429" w14:textId="3EE4D2A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10AAE" w14:textId="266785A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36A42" w14:textId="12A7F2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09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4B056E6" w14:textId="1CDD5A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86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DE02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C0275C5" w14:textId="451A1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F286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517FE" w14:textId="6B72A3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62C16" w14:textId="5B0DF55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62667" w14:textId="57CD59C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5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75E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2C122A" w14:textId="7CFB3F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2B0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0C9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5C19971" w14:textId="1A39D9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5ABF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60D53" w14:textId="27F7DE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2384" w14:textId="7DE64F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13AD1" w14:textId="0787273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7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3A6926" w14:textId="65C7E0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1B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D413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E0AF26" w14:textId="69AB75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1C12F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0FEA" w14:textId="6B0DEC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44E7C" w14:textId="1D357C3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3DA04" w14:textId="1B7557E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BC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B0FA5BE" w14:textId="71BE48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CB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E20A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2563F25" w14:textId="58ADC2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63846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96361" w14:textId="103477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5D27" w14:textId="0691149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05DA3" w14:textId="7B3E1A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764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5050018" w14:textId="0459C7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63A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84526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BE1764F" w14:textId="4FEBBC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49330D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EE42F" w14:textId="47D867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4AA75" w14:textId="5383C8E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F3A5" w14:textId="161549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1C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A2EA9B3" w14:textId="7DCFD1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7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E92A9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31310A" w14:textId="4B821B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5741A7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326A1" w14:textId="540D2D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DBCF1" w14:textId="7E3FCE0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623D8" w14:textId="0E1F3AC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10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48E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8F9FB73" w14:textId="091B96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FCF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09E6D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4930267F" w14:textId="48EE75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312AF3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50547" w14:textId="1895DF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6110" w14:textId="0398E26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08EC8" w14:textId="5A281E1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9C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3C285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5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774D0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876D089" w14:textId="477FF2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49376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2A558" w14:textId="48B5F1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DF3B2" w14:textId="43971E8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A9528" w14:textId="3E78BB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900C9" w14:textId="496C33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08C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B261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9101662" w14:textId="0EA742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5727E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E45F" w14:textId="0709A3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3FD88" w14:textId="7E00D48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22F42" w14:textId="00E64B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E31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ABE3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707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2FE9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4B1315" w14:textId="4BDF67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2E112D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23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9BAD" w14:textId="17DEE6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D13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”</w:t>
            </w:r>
          </w:p>
          <w:p w14:paraId="2A0A2A4B" w14:textId="24BE40A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Virtual Digital Services Limited”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54F0B" w14:textId="042151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127F1" w14:textId="77777777" w:rsidR="001C1938" w:rsidRPr="00A213FA" w:rsidRDefault="001C1938" w:rsidP="00FC170C">
            <w:pPr>
              <w:pStyle w:val="NormalWeb"/>
              <w:spacing w:before="0" w:beforeAutospacing="0"/>
              <w:jc w:val="center"/>
            </w:pPr>
            <w:r w:rsidRPr="00A213FA">
              <w:t>support@777.com</w:t>
            </w:r>
          </w:p>
          <w:p w14:paraId="5DB643FE" w14:textId="31C24D6F" w:rsidR="001C1938" w:rsidRPr="00A213FA" w:rsidRDefault="001C1938" w:rsidP="00FC170C">
            <w:pPr>
              <w:pStyle w:val="NormalWeb"/>
              <w:spacing w:before="0" w:beforeAutospacing="0"/>
              <w:jc w:val="center"/>
            </w:pPr>
            <w:r w:rsidRPr="00A213FA">
              <w:rPr>
                <w:rStyle w:val="Hyperlink"/>
                <w:color w:val="auto"/>
                <w:u w:val="none"/>
              </w:rPr>
              <w:t>+44 203 876 8709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F9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485B84" w14:textId="46098A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495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45B4FCD" w14:textId="6A452A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February 2020</w:t>
            </w:r>
          </w:p>
        </w:tc>
      </w:tr>
      <w:tr w:rsidR="001C1938" w:rsidRPr="00A213FA" w14:paraId="65D52B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DCB6" w14:textId="5D4B86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200A" w14:textId="337A0A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DE517" w14:textId="6BE027C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8BCE" w14:textId="1161F6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176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000C632" w14:textId="096EAB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456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E823FC4" w14:textId="27D44A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February 2020</w:t>
            </w:r>
          </w:p>
        </w:tc>
      </w:tr>
      <w:tr w:rsidR="001C1938" w:rsidRPr="00A213FA" w14:paraId="702DE3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E049F" w14:textId="35820A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4153C" w14:textId="2792204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F97F5" w14:textId="1041F39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F78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BC560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E7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AEC86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E208226" w14:textId="6EDE97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1FD0AB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73B79" w14:textId="58C69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17EBA" w14:textId="7A95B37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78374" w14:textId="38589F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AE9D6" w14:textId="5E6534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06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4AEE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897169" w14:textId="4631EA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18C19A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7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45535" w14:textId="56CAFC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1A5B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1C15CEC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00B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andyou.com</w:t>
            </w:r>
          </w:p>
          <w:p w14:paraId="0BAACAA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8BAD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22DA6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DA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F92CF5" w14:textId="7BDC69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eI2-2661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C6639BC" w14:textId="7F0BE88B" w:rsidR="001C1938" w:rsidRPr="00A213FA" w:rsidRDefault="001C1938" w:rsidP="00FC170C">
            <w:pPr>
              <w:pStyle w:val="NormalWeb"/>
              <w:spacing w:before="0" w:beforeAutospacing="0" w:after="0" w:afterAutospacing="0" w:line="252" w:lineRule="auto"/>
              <w:jc w:val="center"/>
              <w:rPr>
                <w:color w:val="000000"/>
              </w:rPr>
            </w:pPr>
            <w:r w:rsidRPr="00A213FA">
              <w:rPr>
                <w:color w:val="000000" w:themeColor="text1"/>
              </w:rPr>
              <w:t>5 of March 2020</w:t>
            </w:r>
          </w:p>
        </w:tc>
      </w:tr>
      <w:tr w:rsidR="001C1938" w:rsidRPr="00A213FA" w14:paraId="6742B0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9045" w14:textId="443C18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E9CDC" w14:textId="3008BE7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Araxio Development N.V.</w:t>
            </w: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445B7" w14:textId="5A7EEC5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camp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D7FA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mpobet.com</w:t>
            </w:r>
          </w:p>
          <w:p w14:paraId="74F3543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79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93FF90B" w14:textId="1D5909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2776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5F3DBC4" w14:textId="60D4D6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 of March 2020</w:t>
            </w:r>
          </w:p>
        </w:tc>
      </w:tr>
      <w:tr w:rsidR="001C1938" w:rsidRPr="00A213FA" w14:paraId="6B0D2B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48863" w14:textId="50853D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32EE" w14:textId="6A20730E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9CB2" w14:textId="79EAC3E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.unibet-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D992" w14:textId="77777777" w:rsidR="001C1938" w:rsidRPr="00A213FA" w:rsidRDefault="001C1938" w:rsidP="00FC170C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info-lt@unibetsupport.com</w:t>
            </w:r>
          </w:p>
          <w:p w14:paraId="2617100A" w14:textId="7DCC84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B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6EDF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DCF0C06" w14:textId="5D888A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64C0F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1EFB" w14:textId="229CA2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49FE" w14:textId="0F62D038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861B3" w14:textId="5CDAC0D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starz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8F45B" w14:textId="4F2509C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color w:val="000000"/>
                <w:sz w:val="24"/>
                <w:szCs w:val="24"/>
                <w:lang w:eastAsia="lt-LT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C93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F6637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B332937" w14:textId="7F5DBF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442704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53CE1" w14:textId="6E22CF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58A5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”,</w:t>
            </w:r>
          </w:p>
          <w:p w14:paraId="626281E3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”</w:t>
            </w:r>
          </w:p>
          <w:p w14:paraId="166D6A78" w14:textId="781DDA65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A3244" w14:textId="2C505B5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betreg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CDBD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br/>
              <w:t>contactus@aspireglobal.com</w:t>
            </w:r>
          </w:p>
          <w:p w14:paraId="7C874F23" w14:textId="4B19B82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04F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A30C261" w14:textId="0B8334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7-1063/2020, </w:t>
            </w:r>
          </w:p>
          <w:p w14:paraId="6DF3FC68" w14:textId="73942F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A213FA" w14:paraId="29513E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415AC" w14:textId="487618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4B14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3B06C56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0E78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4238D4AB" w14:textId="3E3EE28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0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85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9436B28" w14:textId="30040A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47A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FB160D" w14:textId="429D81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4A729880" w14:textId="1A264B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01ACE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610AB" w14:textId="7597CF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F3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586A6CA7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2DB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5D71851" w14:textId="5203C12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9469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27CC8024" w14:textId="26A649A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E76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88679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6B5CBF11" w14:textId="49E74F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2DF4B0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DD938" w14:textId="5BF207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94AB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1F31AD4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4A98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658F68F" w14:textId="7989B35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BDAC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DF780A0" w14:textId="777432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10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E3AB7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3B0E4833" w14:textId="7DA87A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5C131D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AB54D" w14:textId="6F25AD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53EA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89A269D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18AD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6CC80E21" w14:textId="5F6496F9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3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9FE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51D2F190" w14:textId="1983BE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9F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50B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489F89B" w14:textId="646F89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AB98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77DE1" w14:textId="136C32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1B20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4F6505BE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44E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719A1E2A" w14:textId="0467393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0BBE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408430C9" w14:textId="1266215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740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F99D9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A506EDB" w14:textId="0C4993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2530A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E8E45" w14:textId="38CABE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BBD8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3F14AD21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01F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1742B072" w14:textId="2D7B4DA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7B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7477B6A4" w14:textId="4F7254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87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39971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FA69862" w14:textId="009E21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1CF3D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00BE1" w14:textId="54F831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6D27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03547010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51FC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595BC790" w14:textId="4DAA7E4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03F7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3103D088" w14:textId="373021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0E7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5DA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7A63CD7D" w14:textId="6D5989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AFEC0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E4AD6" w14:textId="508302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E183" w14:textId="318BF850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D3C66" w14:textId="61C1D772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li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2FEC7" w14:textId="64732E1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23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9A7B3A" w14:textId="0AAC7D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0-1063/2020, </w:t>
            </w:r>
          </w:p>
          <w:p w14:paraId="4A84FD85" w14:textId="44C818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A213FA" w14:paraId="7913CC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EFE6" w14:textId="4D0C9E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1BBB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2E25BE" w14:textId="3ADD18F5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54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6AC608" w14:textId="2EF019E5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E410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0A2E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03C2335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7B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37C78F1" w14:textId="13F7A9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8-1063/2020, </w:t>
            </w:r>
          </w:p>
          <w:p w14:paraId="5E1F7D39" w14:textId="04F897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8 of April 2020</w:t>
            </w:r>
          </w:p>
        </w:tc>
      </w:tr>
      <w:tr w:rsidR="001C1938" w:rsidRPr="00A213FA" w14:paraId="541156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5960" w14:textId="7817EB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17CBC" w14:textId="05531806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B5F4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FB0F5D" w14:textId="605E273F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4971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893F2C" w14:textId="0BF458B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D6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7A9E4EE" w14:textId="6E60B8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9-463/2020, </w:t>
            </w:r>
          </w:p>
          <w:p w14:paraId="6C495366" w14:textId="6722E7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9 of April 2020</w:t>
            </w:r>
          </w:p>
        </w:tc>
      </w:tr>
      <w:tr w:rsidR="001C1938" w:rsidRPr="00A213FA" w14:paraId="42302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BAAC" w14:textId="48A80B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F94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4EE3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B4903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7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EA4E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D991A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30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FA9238" w14:textId="6FE9AC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0B59C0B" w14:textId="6641F8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770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3E0BB" w14:textId="71BEC8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5679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596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6223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00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17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60F2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FEE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402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63697F6" w14:textId="1B8553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6 of April </w:t>
            </w:r>
          </w:p>
        </w:tc>
      </w:tr>
      <w:tr w:rsidR="001C1938" w:rsidRPr="00A213FA" w14:paraId="5AA84F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62E59" w14:textId="3F1237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ECB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0C6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45BDE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35C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411DB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1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2C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11E18BF" w14:textId="6E6FDB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A3601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3B1C" w14:textId="38D972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5EE9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D044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693C3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87E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5E75C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CE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D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DD908DD" w14:textId="2FDEC9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6C341E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E3A3" w14:textId="091A15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1CAD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7AA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EDD72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63528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474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D7F63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E64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8AB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70DEC6E" w14:textId="78615C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710817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E1C1" w14:textId="48B8E7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969A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6080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EB36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585E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5EE9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C9C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AF9C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5225447" w14:textId="5A14BA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50E9FB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0EFC" w14:textId="78A0DA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7B27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303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0085E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3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E52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407F1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F9A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D5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B5898C8" w14:textId="56662F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673667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1631" w14:textId="4DF0B0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2BE5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FBEB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D45A1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48365365.com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9F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A71F2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C90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7952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C626E82" w14:textId="306AB1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4A04F1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EBC8" w14:textId="25B000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188A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271E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876F1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b-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CF7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26D146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40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40C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DB453F0" w14:textId="6971008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263B2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4C156" w14:textId="6C01E5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9E2C6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9A4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8543A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6546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23D8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F63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DC4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C65F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01EA318" w14:textId="1A437C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70F7AF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E6577" w14:textId="1FDAC8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74B3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E482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C3476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68365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713A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D9FAA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42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AE8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B72DF92" w14:textId="4EF342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DDE4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BABA0" w14:textId="2756A2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16E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0815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5E377A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137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8FB04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EC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AA9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D695B3F" w14:textId="5AF070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B82D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47F77" w14:textId="41A36C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AA93C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B34B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B158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77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448D4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EA6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81F2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04ED37D0" w14:textId="204D2E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7D344A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78772" w14:textId="359859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3E43A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C7474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76B0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A2CB4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E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9FF88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2B9B2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D85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E5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-6216-1063/2019, </w:t>
            </w:r>
          </w:p>
          <w:p w14:paraId="0FCB16BF" w14:textId="7C1D44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9CDF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4A8F" w14:textId="30B659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0485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4C74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pr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E41D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A27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F806BD" w14:textId="1B4C0F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6-463/2020, </w:t>
            </w:r>
          </w:p>
          <w:p w14:paraId="14A1AF47" w14:textId="0C2780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4082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64194" w14:textId="5E817C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58D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9EB578" w14:textId="4F6A4D20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DA09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A462E1" w14:textId="57A5894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068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2FC11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4724AF9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9C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26F7E9" w14:textId="2017D6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1FB313B7" w14:textId="2501783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305A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81FA" w14:textId="28A1F9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1F59" w14:textId="6C7BD003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776C4" w14:textId="64E7F79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1.xyz.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2A73" w14:textId="3212BA2B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1xslot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0CF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66AC24" w14:textId="09256C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eI2-3371-463/2020, </w:t>
            </w:r>
          </w:p>
          <w:p w14:paraId="4C5D5152" w14:textId="4096BA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A213FA" w14:paraId="7F180E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8D90F" w14:textId="68DB10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BBCFD" w14:textId="6B3B3E91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F3A7" w14:textId="5ADC276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91AEA" w14:textId="4AE07575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56A1" w14:textId="48DB15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793F4D" w14:textId="6D326A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38FA8DA0" w14:textId="02AF8A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5F272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2191" w14:textId="371E91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B9B8F" w14:textId="53A73C7C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B8C4C" w14:textId="51C83C9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2728" w14:textId="09CA052A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014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0B1273" w14:textId="63419A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652AC8" w14:textId="78CF88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505A23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C7D2" w14:textId="2AB0AB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8B900" w14:textId="49733001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E1CA0" w14:textId="63057BF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07FC" w14:textId="6471984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3CE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AE5D5A" w14:textId="782C77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180A90" w14:textId="70401B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05FCFC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C1DE7" w14:textId="56B88A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1956" w14:textId="65DCED66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CB9CD" w14:textId="678C5F5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0EB34" w14:textId="0F3234B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DFB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BA55C18" w14:textId="751F68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48FBFBF0" w14:textId="61CAC6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6DE4F0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8511" w14:textId="00A86C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332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623D12B" w14:textId="3C7EFAAB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18FD" w14:textId="6E6342D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88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73D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888.com</w:t>
            </w:r>
          </w:p>
          <w:p w14:paraId="1BF78EDC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A9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CBED0" w14:textId="05107F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3366-463/2020,</w:t>
            </w:r>
          </w:p>
          <w:p w14:paraId="03304573" w14:textId="391003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A213FA" w14:paraId="2A861A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83998" w14:textId="584B37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58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4EA9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78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6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A7026A" w14:textId="04829D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FE475BF" w14:textId="0E165A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5339E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CA2" w14:textId="58ACFA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4849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F8AD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4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567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95B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C749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2014152" w14:textId="3F57F7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FB9C2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E6C9D" w14:textId="7F252E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B1B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32B1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B64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49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8A88C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9684206" w14:textId="051B45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B711F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5542" w14:textId="5075AA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9CBC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3C1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3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01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4E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D90A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EA23ED" w14:textId="36837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F057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AFA4F" w14:textId="4D1FE3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9D7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AB6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2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6B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B31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24C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47D1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A383D5" w14:textId="113F7C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951F4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5B9B" w14:textId="5B5F70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26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4E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sport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1F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790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2095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B7E17A" w14:textId="520FF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4A9D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874F8" w14:textId="777C85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181F" w14:textId="1CF29A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R Consulting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48C8" w14:textId="15A5DC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apphir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313AD" w14:textId="1EE22E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sapphire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9C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453F8B" w14:textId="59DCDD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5-1063/2020,</w:t>
            </w:r>
          </w:p>
          <w:p w14:paraId="2DF6806E" w14:textId="76A37F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06BFB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C1D1A" w14:textId="7F2C72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5DDE" w14:textId="2903E4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EC4F3" w14:textId="1559F8B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73157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53B3" w14:textId="37A7A5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9E1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CADBAE" w14:textId="15EC0D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6-1063/2020,</w:t>
            </w:r>
          </w:p>
          <w:p w14:paraId="2065E76D" w14:textId="0F5A99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C8C0E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1BEBC" w14:textId="673853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F0073" w14:textId="753D1E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C6E87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010090" w14:textId="1DD0F5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E425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7F646A" w14:textId="5F22E6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69A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84F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5E3BF0A7" w14:textId="122E0C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04824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2000" w14:textId="76DAE6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18F91" w14:textId="307BA11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D9946" w14:textId="11E00E8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5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D3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DE5F9" w14:textId="20CE0B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F0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64D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7EC6F9A" w14:textId="4CC5B0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8182C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D6FEB" w14:textId="46BDDC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B4B08" w14:textId="3305EE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A68BF" w14:textId="0596CFD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115D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4211E03" w14:textId="759FE1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890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F0B1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5891C86" w14:textId="27E656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70017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9282" w14:textId="7CC636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05D7F" w14:textId="0D1162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F8391" w14:textId="6F04983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9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37E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670E84" w14:textId="2CD94C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4A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671E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A4CAAE" w14:textId="73106C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88276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D695" w14:textId="5B1FEC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1DE8C" w14:textId="30A812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375F2" w14:textId="3ACE5E5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212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954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C06EE0" w14:textId="0998FA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8F9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E31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66A566E" w14:textId="34B0B9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03E2A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0641A" w14:textId="72B02C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CF8E9" w14:textId="0391349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5D6B6" w14:textId="749B945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6C7B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0FAFCAD" w14:textId="26797A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D36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ED6C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7BC5CBA" w14:textId="7E5519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A623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D66A" w14:textId="6B9CB3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5434" w14:textId="388C0AD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899C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895BD5" w14:textId="6680E9B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32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DD58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C94C7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663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F5D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2B59000" w14:textId="3274FC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C7AE2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BDE39" w14:textId="75A077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13B1" w14:textId="0FB5E8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1EC1" w14:textId="50A6A43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ingsit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A775" w14:textId="23F6A0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E1C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4C0DDD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0-10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3A0913" w14:textId="4AE5F8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of May, 2020 </w:t>
            </w:r>
          </w:p>
        </w:tc>
      </w:tr>
      <w:tr w:rsidR="001C1938" w:rsidRPr="00A213FA" w14:paraId="0D53E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D6B33" w14:textId="280D61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662C4" w14:textId="461E4D5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7A782" w14:textId="138A98D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z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209CE" w14:textId="47154D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-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D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59793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2-10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F0D0A" w14:textId="1A5623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0 of May, 2020</w:t>
            </w:r>
          </w:p>
        </w:tc>
      </w:tr>
      <w:tr w:rsidR="001C1938" w:rsidRPr="00A213FA" w14:paraId="6860D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3E4A" w14:textId="2451CD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918C" w14:textId="286733A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7A95" w14:textId="1A36998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n-spor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6DFC" w14:textId="3BAC27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80 682 81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D15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17AB4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1-4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453DCE" w14:textId="21BEEC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1 of May, 2020</w:t>
            </w:r>
          </w:p>
        </w:tc>
      </w:tr>
      <w:tr w:rsidR="001C1938" w:rsidRPr="00A213FA" w14:paraId="73F60F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B4AC7" w14:textId="7153D8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0A79C" w14:textId="04B73AB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D40E" w14:textId="0455730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ame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5E266" w14:textId="5D2A8B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714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2312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3B1735" w14:textId="2C7F92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218956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5EAC" w14:textId="389818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BE3A" w14:textId="5B404F0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FBDCB" w14:textId="4D24510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0DF01" w14:textId="054453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8C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1882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E7DD10" w14:textId="5F3F47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1E5AB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7EA5C" w14:textId="3DEFBE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746A" w14:textId="48A299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B854" w14:textId="20D748F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3115" w14:textId="7E1613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BC5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CD15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7FB8E9" w14:textId="1EC3A8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C89AE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B9A2" w14:textId="317517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3505" w14:textId="2D71BC7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F15C" w14:textId="7F5858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8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22984" w14:textId="7B39D2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B4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71E4E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9F97A7" w14:textId="40C446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1E5DC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52AA" w14:textId="7422B8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F32F" w14:textId="740226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A5175" w14:textId="119C6DF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5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3A0E4" w14:textId="3932D5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5A5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FD99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A004D2" w14:textId="1C06E9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29DDE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CA9A" w14:textId="72FCD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6102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reen Feather Online Limited“</w:t>
            </w:r>
          </w:p>
          <w:p w14:paraId="353364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D7F7C" w14:textId="3B467DB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bo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6814" w14:textId="1A527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86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C77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82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0A58B4D" w14:textId="5AA34C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A213FA" w14:paraId="51EC28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B9BE4" w14:textId="699800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91A2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rStorm (Curacao) N.V.“</w:t>
            </w:r>
          </w:p>
          <w:p w14:paraId="4CC84E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9E25D" w14:textId="1559F4F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ll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E139" w14:textId="37170D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shangrilalive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558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FE1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77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646EF" w14:textId="6B8C98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A213FA" w14:paraId="1B3B42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DA73C" w14:textId="074F21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9885" w14:textId="588C82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8D332" w14:textId="21753FA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pari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1DCC" w14:textId="2A17ED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3800920104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39B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667E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5-463/2020,</w:t>
            </w:r>
          </w:p>
          <w:p w14:paraId="19F30609" w14:textId="330FAF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2E0004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759C" w14:textId="01B2A1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B478" w14:textId="0C1397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82E6B" w14:textId="66A950F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2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9C03" w14:textId="0894DB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8D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47E8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68B2CA19" w14:textId="144662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28F44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B3B8A" w14:textId="3CE58A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805BB" w14:textId="46B0DD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C6A7" w14:textId="0A2E055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1C7EB" w14:textId="22908B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138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101C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43AF2E47" w14:textId="5029A7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93E55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6424C" w14:textId="4CF405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A2C5C" w14:textId="5E718D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49B97" w14:textId="453FC28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559" w14:textId="3A161D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8C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1DB0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A3CCAD5" w14:textId="660102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5DD500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1064" w14:textId="487650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2AB7D" w14:textId="54ADE22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A81B" w14:textId="2DC982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xslot5.xyz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321E0" w14:textId="268F1A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6F2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EC8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0A750D5" w14:textId="564A51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41067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DED52" w14:textId="7E09AB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3D27" w14:textId="2652BB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4DD42" w14:textId="4F02D49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E985" w14:textId="3AA386F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D9C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3DE55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3563642A" w14:textId="236FC0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66E6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22667" w14:textId="54152A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050C" w14:textId="42B5C2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9014" w14:textId="51FF68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0644" w14:textId="4E54EB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A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1402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0F471E9F" w14:textId="33AB7C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18D168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872D7" w14:textId="4B0FC2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A8828" w14:textId="6FEAB9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64F82" w14:textId="1AEA0A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4F423" w14:textId="1FA038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E5B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37FE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1E6A83F" w14:textId="1D1B7E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28C50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B55FF" w14:textId="36B83F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63A0" w14:textId="38B9FB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3F8D2" w14:textId="51F3E00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6854" w14:textId="13E679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B7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7905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57848C3" w14:textId="7AD7E5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57C77E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511E" w14:textId="5567DD7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3DD91" w14:textId="25128B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7E336" w14:textId="5378F06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458CC" w14:textId="61ACAC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FD9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4BE8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79F5D35" w14:textId="7D12C8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6921DC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3382" w14:textId="0CA74C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4D518" w14:textId="3665AA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FF5DF" w14:textId="753D57E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B76" w14:textId="4D6252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2FF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3E173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8F8D05" w14:textId="7B17C0D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50CA8D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57868" w14:textId="091FA5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91902" w14:textId="255A59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126D" w14:textId="1637445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CE259" w14:textId="61448B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E50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4B4A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E448D4" w14:textId="3A688C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309465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D365" w14:textId="1E0A51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B7646" w14:textId="23D2CD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3831" w14:textId="6932CA5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984B2" w14:textId="5C899C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01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24C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6472CA" w14:textId="73C302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622D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5E6C" w14:textId="0CF622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233C" w14:textId="657EEB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F9203" w14:textId="512C23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12F10" w14:textId="256477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38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aus apygardos administracinio teismo </w:t>
            </w:r>
          </w:p>
          <w:p w14:paraId="2CD77EF0" w14:textId="469288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20 m. birželio 4 d. nutartis administracinėje byloje 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1C1938" w:rsidRPr="00A213FA" w14:paraId="4BF5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6F21F" w14:textId="599A53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34C7A" w14:textId="0922DF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CD86" w14:textId="19D6704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420E" w14:textId="529DCF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D7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7D8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8EBA7" w14:textId="1D84C2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0050B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9FC1D" w14:textId="108407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AD37" w14:textId="5DB238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C1BD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56F829" w14:textId="6664E2E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132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7B2D4A" w14:textId="76D096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8D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C732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3B85350B" w14:textId="6ED678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6AE781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DA4E" w14:textId="341C3F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17FB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294BC41" w14:textId="7A1E51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B8EE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F06CA47" w14:textId="1FE61ED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F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E14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28AD6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E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AB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34AE2B2" w14:textId="750477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95761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DFCDB" w14:textId="3ABDDA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E88FB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EA2C29" w14:textId="55C9E3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CE920" w14:textId="3D2D12F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ri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84E5C" w14:textId="053D51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C63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F21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7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3022D" w14:textId="6579C6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8 of June 2020</w:t>
            </w:r>
          </w:p>
        </w:tc>
      </w:tr>
      <w:tr w:rsidR="001C1938" w:rsidRPr="00A213FA" w14:paraId="0CB4B1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DF76" w14:textId="206EDD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B9BD1" w14:textId="0B1167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574C6" w14:textId="35AC42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9D3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E8F83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D8D38" w14:textId="22A30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FA1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0421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0F8D83" w14:textId="1F8D1C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6FD08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F711" w14:textId="583D0E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00DD5" w14:textId="44B3390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F893C" w14:textId="2AA03D4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98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5B5EC4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D08901" w14:textId="5DA6DA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09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118F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24CCC6" w14:textId="4FBCE2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13CD22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8DA9" w14:textId="395E33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D5A3E" w14:textId="72C7FE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BF229" w14:textId="7D6E72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A62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7DCFD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5EFA0" w14:textId="43E5B9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B05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B1CC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6BA13" w14:textId="0211F8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4E4F5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E79ED" w14:textId="6DDC24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85A22" w14:textId="696BFF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68672" w14:textId="6F2A330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EA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ECCE2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9090D1" w14:textId="652710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0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716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6DC0" w14:textId="39BC8C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8087FD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1436" w14:textId="317D70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E3082" w14:textId="3BFAEB9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E3B6" w14:textId="242BF9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5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FFC5C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0799F4" w14:textId="5F6ABE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BB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28D8D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AA0181" w14:textId="7B70DD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206D28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E1E7F" w14:textId="344220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4C679" w14:textId="7EE297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F1614" w14:textId="55D4606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6F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05521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BEDC81" w14:textId="5CF6D5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3D7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5560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1DEF2C" w14:textId="50FE26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B1275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15BB" w14:textId="67E41D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A5B4F" w14:textId="76FA54C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DBE45" w14:textId="7C93208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75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A1948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190500" w14:textId="46F5DB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005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EB47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E1CA15" w14:textId="552355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8331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FE729" w14:textId="3542A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40E3A" w14:textId="4BB470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8423" w14:textId="645D751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AF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4FE41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C40DFB" w14:textId="792D6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47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78D2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5912CD" w14:textId="232859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4A3187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5E3A" w14:textId="59FBDA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FACA3" w14:textId="1BD83E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D3B0" w14:textId="51D6AC8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73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3A59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7BE50C" w14:textId="52E493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B4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59B9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0EDC97" w14:textId="0F3520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3C8F03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F331" w14:textId="2E0280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95EF" w14:textId="2F55C8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0EAAE" w14:textId="08F929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5D43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814F6" w14:textId="2F9A47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68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F51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9B91608" w14:textId="24B96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622B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DF37" w14:textId="30F9A6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1E1E" w14:textId="2D0EF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695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C53645" w14:textId="3F6B72D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071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BFD8F2" w14:textId="2FA950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D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7D05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F29AA0" w14:textId="545792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1287E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B814D" w14:textId="746293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C4D8D" w14:textId="56201D5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1A9D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17E741" w14:textId="25AE12F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9A65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F519A" w14:textId="4D0ECB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E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2556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A4222" w14:textId="3C74EE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604EDC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5314E" w14:textId="04D03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11F47" w14:textId="295BF7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A9D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F9CB7E" w14:textId="67F1CE6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7C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D00A5C5" w14:textId="62C651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93A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C78F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46049" w14:textId="3FE7CB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234297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C2780" w14:textId="435906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4385D" w14:textId="2875BA4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8F11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2F99D" w14:textId="05C5E66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40E1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BECDDC" w14:textId="463CCB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6AD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11CF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EC31E2" w14:textId="1950BF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06A329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E36E" w14:textId="4948BF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E0EB8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F9C5D4" w14:textId="2B875D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A462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27522B" w14:textId="3C32B6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3B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5842C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7883B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BA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E835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04F209E" w14:textId="6160C9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42EC72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1CB2" w14:textId="06DB78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6A145" w14:textId="6527AAA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AEF9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D5AE49" w14:textId="2D5701D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DC0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28BCE4E" w14:textId="24FC58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6F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B5A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125-463/2020, </w:t>
            </w:r>
          </w:p>
          <w:p w14:paraId="0876717D" w14:textId="06DF4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19FBD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3D5F4" w14:textId="2CA39A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3A351" w14:textId="74D32D8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44AC" w14:textId="6486064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vpgmz6t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ADB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egal@pinnacle.com</w:t>
            </w:r>
          </w:p>
          <w:p w14:paraId="41706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9E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6A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064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0A16066" w14:textId="569E72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June 2020</w:t>
            </w:r>
          </w:p>
        </w:tc>
      </w:tr>
      <w:tr w:rsidR="001C1938" w:rsidRPr="00A213FA" w14:paraId="259573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1FDE9" w14:textId="1B5CFA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6D4AC" w14:textId="778B4DB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99C3B" w14:textId="3630BE4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1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CB66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7D5B6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74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A69D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6102CDA" w14:textId="15F296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87CA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8DF7A" w14:textId="5914D6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239D7" w14:textId="5D283F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1C3F2" w14:textId="6C20B4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188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708C2" w14:textId="3DA86A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831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2DAC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37DF41" w14:textId="2B48D6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A213FA" w14:paraId="677A3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7182" w14:textId="0F68A3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C66CA" w14:textId="16BC130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00FB4" w14:textId="48337F9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53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72856" w14:textId="7AB2F6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FD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E68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FB32AB6" w14:textId="5C349D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A213FA" w14:paraId="27E88E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B1D9" w14:textId="3C4636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6B5A4" w14:textId="5B2E71E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05F5" w14:textId="1FD3878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416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85661" w14:textId="11020D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EC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5E76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368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FD6A0EE" w14:textId="43E333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July 2020</w:t>
            </w:r>
          </w:p>
        </w:tc>
      </w:tr>
      <w:tr w:rsidR="001C1938" w:rsidRPr="00A213FA" w14:paraId="6867A0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3F5CC" w14:textId="6C9A11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96095" w14:textId="764574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B2D4A" w14:textId="61A6394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FF5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B52B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4253E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08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E464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3E662C2" w14:textId="17E1B3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7B6E6E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76AF" w14:textId="6DACA5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F9BB" w14:textId="2CC41C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2D4" w14:textId="7A8BD52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sports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68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F144F6" w14:textId="7CC0AB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ab/>
              <w:t>support@pokerstarssports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C6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EB87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1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EF892E" w14:textId="30ADED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A213FA" w14:paraId="3B00D3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2E9F" w14:textId="136650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E76C8" w14:textId="5308073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rikit Holdings Ltd“, „Orakum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FBB82" w14:textId="7609647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788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956CC" w14:textId="61608F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48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890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43B198" w14:textId="23C59A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A213FA" w14:paraId="10AE01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9484" w14:textId="571D1C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65A08" w14:textId="7FFC9C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8A2BA" w14:textId="191A465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85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A700A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6B767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C33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507A0BC" w14:textId="4BD1E7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3A66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C3DA0" w14:textId="12E935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CE0A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7F5510D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3A5F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andyou1.com</w:t>
            </w:r>
          </w:p>
          <w:p w14:paraId="7D731F2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9DC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47E2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C3C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Vilnius Regional Administrative Court‘s decision </w:t>
            </w:r>
          </w:p>
          <w:p w14:paraId="152940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4782-1063/2020, </w:t>
            </w:r>
          </w:p>
          <w:p w14:paraId="360E0A1B" w14:textId="6AA360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August 2020</w:t>
            </w:r>
          </w:p>
        </w:tc>
      </w:tr>
      <w:tr w:rsidR="001C1938" w:rsidRPr="00A213FA" w14:paraId="623796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75746" w14:textId="17B3B3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C05E6" w14:textId="4EFFBB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B30EE" w14:textId="43BB55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0F546" w14:textId="04D69D3F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B2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FC65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00E5DF7" w14:textId="3CBDE8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A213FA" w14:paraId="61A6CD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0C38" w14:textId="63F716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873" w14:textId="449FC65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01A7F" w14:textId="4089D1C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532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56AC0" w14:textId="024179A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35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3C28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5D482D" w14:textId="06EA4B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t>3 of September 2020</w:t>
            </w:r>
          </w:p>
        </w:tc>
      </w:tr>
      <w:tr w:rsidR="001C1938" w:rsidRPr="00A213FA" w14:paraId="2D4163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3E780" w14:textId="19304F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50720" w14:textId="4E52E93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0037" w14:textId="5DC989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568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EA30" w14:textId="17BDCDC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FB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4F42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4013B8" w14:textId="7BA4B8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t>3 of September 2020</w:t>
            </w:r>
          </w:p>
        </w:tc>
      </w:tr>
      <w:tr w:rsidR="001C1938" w:rsidRPr="00A213FA" w14:paraId="0354A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CF738" w14:textId="6D5603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E76C" w14:textId="3B017E5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1066" w14:textId="435898F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DDC3" w14:textId="38F0E88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5C1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AAE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4908-1063/2020, </w:t>
            </w:r>
          </w:p>
          <w:p w14:paraId="27BC7156" w14:textId="2CEA6D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A213FA" w14:paraId="08C476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8973" w14:textId="17C046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C27E" w14:textId="638D126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1AB7" w14:textId="3607A6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209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38708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D56A82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78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22C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07D0F65" w14:textId="34ED7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9A5FE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1397A" w14:textId="464AF3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6EFCF" w14:textId="7056F69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C704" w14:textId="533E373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96D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371D718" w14:textId="7438B840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162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31DDD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558A43" w14:textId="1BD6F2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FA7A7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3285" w14:textId="445DED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442" w14:textId="144E88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F3696" w14:textId="23E7A5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D1F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2DCB37" w14:textId="0EA1A1C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7A1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8359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D9FC0F" w14:textId="0C0D06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7078DF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CF2A" w14:textId="625F41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A6D28" w14:textId="797551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5B6A" w14:textId="24C32C4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45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71E113" w14:textId="1599194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AE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31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D48180" w14:textId="4E4C48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69DC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19723" w14:textId="7B69CA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01A85" w14:textId="5C2E3F0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D03" w14:textId="75351CB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AF67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73B483" w14:textId="00EDFB6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1D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1E77B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E0D6D1" w14:textId="6885A8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BCF7A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6B07" w14:textId="2483A3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E1B2" w14:textId="2962E2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4573" w14:textId="5185B99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D1B7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3E3A2D" w14:textId="6784512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9BD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709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4A8B51" w14:textId="21D14D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25AA7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7319B" w14:textId="692DCF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FAFF" w14:textId="322F1F1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7F3DC" w14:textId="54C96B2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C72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8315FD" w14:textId="00E1541F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4EA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9457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3EF674D" w14:textId="7EFC9F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74BFA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77E8" w14:textId="1D747D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2DA3F" w14:textId="1170DA2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B69FF" w14:textId="316E30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8F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71DE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0E1D92" w14:textId="40AC3D7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E29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91643F" w14:textId="5C58C8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7963BB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862B" w14:textId="18F3FB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C18A1" w14:textId="3F771C8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9BFD1" w14:textId="578DF67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590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DE99A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607AE8" w14:textId="75E7F6A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EC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1580926" w14:textId="0AA678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6003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FF92" w14:textId="62F6B0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31D1" w14:textId="4660511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11E75" w14:textId="781385B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BD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462B4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3A3EE8" w14:textId="39AC8E26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23.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61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58BF9F0" w14:textId="4E79E3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CA75D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693E" w14:textId="2CE4CE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143D2" w14:textId="3E0A01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9006" w14:textId="20DE7D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164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+442038073623</w:t>
            </w:r>
          </w:p>
          <w:p w14:paraId="6EC5C0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2933FD" w14:textId="3387011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1A3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BC2369" w14:textId="3A35BE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550CE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D507" w14:textId="60DEE5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36E5" w14:textId="53640AF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E8B9" w14:textId="4005FBF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F7F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D923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5AF2DF" w14:textId="4220DA0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B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72443FA" w14:textId="6A781F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141CCA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CD26" w14:textId="62291D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418CC" w14:textId="31670A3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3CD3" w14:textId="58FF13D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7D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D3D48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024804" w14:textId="5323FB9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70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91815E" w14:textId="40804E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2B64C2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BB98" w14:textId="5E6B2E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475E8" w14:textId="27A108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C2E42" w14:textId="67E187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8F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051B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F75FE3" w14:textId="3A8DCEF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93D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6F264CFF" w14:textId="2DBFE5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7EB6F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70D2" w14:textId="50DD29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0B0B" w14:textId="0E8DFD2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28E45" w14:textId="7835AD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0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A69D4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68CEC6" w14:textId="091CA3B6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14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6D15660" w14:textId="52D92D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7785F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436C" w14:textId="4F827D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E5FDA" w14:textId="08FCF9F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EAF7" w14:textId="6C0E2BE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73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F09B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B5C51F" w14:textId="6380FFA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C58035E" w14:textId="2340AC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FDCCE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8A2C" w14:textId="5C2191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9639" w14:textId="1CB9227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ED330" w14:textId="056B4D2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A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26508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E8A10C" w14:textId="1904B8D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3C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076FD36" w14:textId="20099B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D4B37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5594" w14:textId="0ECAFB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AD401" w14:textId="042D553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D78B" w14:textId="5A2B134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F1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90AF7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80DDA5" w14:textId="24B8BF4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E9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6C3B6DE" w14:textId="2B9CC9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28273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7413B" w14:textId="1C0F34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E44E9" w14:textId="0DDCD6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5544" w14:textId="6C1D4F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77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AF06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1FB80" w14:textId="44278092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C2A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53A49A0" w14:textId="4878F7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F502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E0861" w14:textId="0E4B39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423AB" w14:textId="4D10DDC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913F6" w14:textId="1B1980F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4B9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504F6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FB117" w14:textId="0A732FA1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6F3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D98856" w14:textId="3FFB8C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7493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2ADBC" w14:textId="76F13D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FCBF4" w14:textId="69E439B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0347E" w14:textId="7386A18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0A5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05E1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6AB258" w14:textId="199EE14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59E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E48BB61" w14:textId="4711BE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2A5CD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545B" w14:textId="1FBE12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1B1F" w14:textId="0335DF4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5C0B" w14:textId="44C2A1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DA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3F4C7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C3B524" w14:textId="20878A90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86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F08E0D4" w14:textId="22CEAA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105E29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8EEA" w14:textId="59E9C8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4D38" w14:textId="1CF75B0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4F9B" w14:textId="586B86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34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DCB6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E2ED95" w14:textId="2E93EA6C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F7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DC16C22" w14:textId="1CEB4B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21091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875E" w14:textId="78AF30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C304" w14:textId="5BEA95F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4E30" w14:textId="518916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D6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76E13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1A6A31" w14:textId="64F5D8C5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E0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468C313" w14:textId="326CB3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5E024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7DA45" w14:textId="73F471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D4F33" w14:textId="570CA8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431F7" w14:textId="1BAB48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97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2E623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ADB3C9" w14:textId="21F1A5DE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E8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AD704CE" w14:textId="761A82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A92A3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2964" w14:textId="03A6A2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C847" w14:textId="535E28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43BA9" w14:textId="5E53B3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0B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BB10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31A381" w14:textId="0145FAC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B0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35A4EEC" w14:textId="5FC293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1EC3E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28C98" w14:textId="2AA339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85A38" w14:textId="38C8012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9D643" w14:textId="6BE0CF9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BE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169D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3D797E" w14:textId="55C10B19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3A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D6AB69C" w14:textId="772742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6F83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41844" w14:textId="52E63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3D0C7" w14:textId="544FDA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D47AC" w14:textId="168D6AB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4D5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DCF32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23621C" w14:textId="20C3A1DD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56E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57790BB" w14:textId="1316C9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FB130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AB254" w14:textId="63CD36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82884" w14:textId="659608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2E49" w14:textId="47D6F74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A4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E2010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F079A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3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A74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1C50DD9" w14:textId="5E1223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94257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D685A" w14:textId="52C075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8BC" w14:textId="7DEAA7F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C513" w14:textId="2E3B004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066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78C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E54D43" w14:textId="73176E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04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9D3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D1BCBC" w14:textId="000CF7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DE50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F1156" w14:textId="3C6BFF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8D5B3" w14:textId="6A1CEA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B1C7A" w14:textId="726ADB1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1C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60561A" w14:textId="2A0E33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7C3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4CA3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125-463/2020, </w:t>
            </w:r>
          </w:p>
          <w:p w14:paraId="76D3FEDB" w14:textId="7A327C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4AACED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2FFF9" w14:textId="163EE6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2AA28" w14:textId="173853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68AF0" w14:textId="66F5D0E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CDAD3" w14:textId="7F5BE7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C7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75C3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6693AEFC" w14:textId="21DE2A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5A5693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413E" w14:textId="0617EB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CC3A" w14:textId="7172C15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ABB5" w14:textId="5A6F3E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020B" w14:textId="78C475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4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08B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7F1817D0" w14:textId="0BBF49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343C7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B0996" w14:textId="5EBB21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B8EFD" w14:textId="0D28A6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7565" w14:textId="6B8C2D8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9CB3" w14:textId="7BBC38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4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A6E8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41AD665B" w14:textId="242204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7AAF4F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8D5F" w14:textId="4BEED6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63652" w14:textId="70B14B9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EEC91" w14:textId="5CAEEC1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250F" w14:textId="3DA382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31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7F9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544874A2" w14:textId="4E2F8A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68DE3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3893" w14:textId="24B8CD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93472" w14:textId="1F9602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DD97A" w14:textId="58DF619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CCB8D" w14:textId="0CAF38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EB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11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3549BCD6" w14:textId="468DDA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04938E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39B0" w14:textId="60B9C4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2F1D9" w14:textId="56D6BE6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4F4A9" w14:textId="075252D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AE7A3" w14:textId="7C403C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7F8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3DC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 </w:t>
            </w:r>
          </w:p>
          <w:p w14:paraId="4E2535F3" w14:textId="1EC947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435686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CB22F" w14:textId="51C63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09D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10C706C" w14:textId="0AF059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8D50" w14:textId="41B5200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B4A3E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C7C1D3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ED72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A8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F5D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2F9D5F1C" w14:textId="422491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2E731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5062" w14:textId="3CCCB8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5C678" w14:textId="72E5DB9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BE7FF" w14:textId="7725266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06BB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F00BF5" w14:textId="2D71C5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1F8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D043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07AC8A" w14:textId="30ACF6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1F32B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6198" w14:textId="14CD0C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7C87A" w14:textId="2B9CBA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C5D" w14:textId="36B1DFE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7A1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CCD94A" w14:textId="2B4357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7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D15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69-463/2020, </w:t>
            </w:r>
          </w:p>
          <w:p w14:paraId="39B8CF3D" w14:textId="0D4C02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1 October 2020</w:t>
            </w:r>
          </w:p>
        </w:tc>
      </w:tr>
      <w:tr w:rsidR="001C1938" w:rsidRPr="00A213FA" w14:paraId="49E774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6E83D" w14:textId="195C43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869F8" w14:textId="413AE3C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61899" w14:textId="0B42090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86B0" w14:textId="7F6094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45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7CA9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237-463/2020, </w:t>
            </w:r>
          </w:p>
          <w:p w14:paraId="625DF75C" w14:textId="1A7C9B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of 7 October 2020 </w:t>
            </w:r>
          </w:p>
        </w:tc>
      </w:tr>
      <w:tr w:rsidR="001C1938" w:rsidRPr="00A213FA" w14:paraId="256719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C7C61" w14:textId="0389F1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C64AA" w14:textId="1A6040A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E95EB" w14:textId="799CC4A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1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A08C6" w14:textId="0E30CB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9EE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525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237-463/2020,</w:t>
            </w:r>
          </w:p>
          <w:p w14:paraId="128F7ACF" w14:textId="64A8BC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7 October 2020</w:t>
            </w:r>
          </w:p>
        </w:tc>
      </w:tr>
      <w:tr w:rsidR="001C1938" w:rsidRPr="00A213FA" w14:paraId="1D542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32685" w14:textId="5DF772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9CBBB" w14:textId="4277D3B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991E3" w14:textId="0A00E0A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644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72E79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20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9397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D053F25" w14:textId="3C9A33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07F5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0711F" w14:textId="78F4F4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08309" w14:textId="41C42B5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FC2C4" w14:textId="1DC0ACE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4F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7EFB284" w14:textId="5E8A1D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EAB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64B0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1A05F92" w14:textId="08DCAF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4F0E3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7218C" w14:textId="6858DD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EC3D7" w14:textId="3FF358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BC99F" w14:textId="75A2027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2D3A6" w14:textId="63457B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49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E74F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E3696" w14:textId="7EDE93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770E4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3208" w14:textId="34239BE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71627" w14:textId="314FA0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A750" w14:textId="56CC2B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D66" w14:textId="71ABF7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C6F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52A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6773D20" w14:textId="04FBA8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B52D1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F177A" w14:textId="552192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5779" w14:textId="6E2369B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809F" w14:textId="5F9C950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F0810" w14:textId="150D58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EB9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FD19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EC51F69" w14:textId="57D357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91CA9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E7A06" w14:textId="040912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C038F" w14:textId="0BD748E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5473" w14:textId="5D14F89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18EE8" w14:textId="0892CD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C8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57A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240690" w14:textId="28D78D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9CB89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55011" w14:textId="6B0429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D7A23" w14:textId="5602F1A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36204" w14:textId="49FE41B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3E9FF" w14:textId="3A2B77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E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B2D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F04E4D5" w14:textId="73D888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A1B5E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0666F" w14:textId="19B7C5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8106" w14:textId="60A40F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8EB6" w14:textId="10F3FD0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F9330" w14:textId="7B3F4A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9F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01EB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ABE85AF" w14:textId="7DAC45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A58E9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6930B" w14:textId="3A2172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E748" w14:textId="4D58CE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B0A4" w14:textId="63071A1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1443E" w14:textId="22809C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FD0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DCA9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EF3CEFF" w14:textId="665907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08E30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6290" w14:textId="3042F8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F412" w14:textId="0E733C6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C3480" w14:textId="75E0ED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6E3CC" w14:textId="511446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00B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5508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564,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9DE605" w14:textId="2DB640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5EF7A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D1A2F" w14:textId="144C5F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25AA9" w14:textId="3D14EB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DA36" w14:textId="66A1AF2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3B22" w14:textId="63C92F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B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1D7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35684F" w14:textId="3FEBF9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8587B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56A78" w14:textId="50FEFF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2994" w14:textId="2A7F21F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1DE26" w14:textId="6A4662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400F1" w14:textId="293934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7A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810B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BE4ECAD" w14:textId="299812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4519C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67806" w14:textId="618E97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7638F" w14:textId="562B08C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33592" w14:textId="4BFBB0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B0CF7" w14:textId="11B796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693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21D8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8D1B01" w14:textId="79899F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84E5B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C71E" w14:textId="364EC6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F98B9" w14:textId="2E810AD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2CE58" w14:textId="278A9C7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2D758" w14:textId="0BA0AB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802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2E8F4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42C087B" w14:textId="4DF917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A45BE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EBBB" w14:textId="072F72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A3EFF" w14:textId="1FB95A2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A336" w14:textId="24C4A2A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54203" w14:textId="26A086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59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00A9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8F21614" w14:textId="7F6612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1F617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85A09" w14:textId="424033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2C257" w14:textId="510FEDB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670DB" w14:textId="6B1F730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2EBE" w14:textId="308C9C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B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416D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0D1F6CF" w14:textId="350ECA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58672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85C19" w14:textId="33FA61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1E719" w14:textId="75E237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B96E1" w14:textId="026E36D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05B0" w14:textId="5939BB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4D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C9A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C8F0383" w14:textId="5B141F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ADB43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CEB9" w14:textId="276960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E85D1" w14:textId="3A43C6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09172" w14:textId="5533263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992E" w14:textId="264F28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4D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5FA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7596097" w14:textId="42BBB3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048D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186E" w14:textId="10B16E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DF287" w14:textId="0972E4F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239" w14:textId="17C7B3C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2BA1" w14:textId="634882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2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05E5E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C309ECC" w14:textId="5F5016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2024C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5D8" w14:textId="01E373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8B90B" w14:textId="2D3A678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FB249" w14:textId="34A321C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78BCF" w14:textId="71549B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6AD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7B951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8FB769E" w14:textId="0B7268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EC129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50BC" w14:textId="0DCA12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0E32" w14:textId="60C5D38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25C18" w14:textId="204FCE8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ECF2" w14:textId="30B238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D8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6EF4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6F5CCDE" w14:textId="14AC6F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7F28D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CEE7" w14:textId="1C37A2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BB1" w14:textId="7FFD17F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FEDE0" w14:textId="2B8E68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5632C" w14:textId="114DDE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BDF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A6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6EA5CAF" w14:textId="169753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61876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29F41" w14:textId="1D71D2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45EE0" w14:textId="608DCB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E2F" w14:textId="3AB29C9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9D80" w14:textId="712F2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15B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C45E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601BD4" w14:textId="727553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23E03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A4DE1" w14:textId="329653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A66B1" w14:textId="5118BC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23F62" w14:textId="3D06A81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7D73" w14:textId="436B7B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AD0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0AD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CD77F5E" w14:textId="6AAD39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662E8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BFD7" w14:textId="4C1286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46B6" w14:textId="047AC09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CA962" w14:textId="743A84E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AE0CE" w14:textId="040A0A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191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B665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4CF0E43" w14:textId="6853E2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340EE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26E8" w14:textId="7DCE0F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752CC" w14:textId="19216CE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1EA6" w14:textId="325C34A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852B" w14:textId="165C0C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E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082B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1B5B72C" w14:textId="346C20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3072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414B" w14:textId="653E3B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0B0CA" w14:textId="080A3F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B075A" w14:textId="0C409E1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5FCF4" w14:textId="25FC75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C1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0F2D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CB6271B" w14:textId="13636E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F9100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35590" w14:textId="1F70D0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777" w14:textId="10C2B0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66E7C" w14:textId="17F982B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9675B" w14:textId="5A17FE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45B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C42E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1FF05DF" w14:textId="7E4A3D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740AD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C299" w14:textId="45F56C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2E3D" w14:textId="20F3863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BF03" w14:textId="3971E44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FC2AA" w14:textId="614F18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A78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3DEC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C0BAEE1" w14:textId="2592D4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00899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457D4" w14:textId="735AD9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A5474" w14:textId="7E2E121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CA51" w14:textId="4877EBD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8016" w14:textId="3B9EA2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AA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E8E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4A8CCF" w14:textId="7E6E11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9E18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BDAA1" w14:textId="7F5A8B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F3D0A" w14:textId="707CF2F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6780" w14:textId="0481E61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5C30" w14:textId="0663E9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72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687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FD6A3D" w14:textId="012302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CC167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A6AC2" w14:textId="4F97AA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E75A9" w14:textId="544A2A2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9E6C" w14:textId="3C4111D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80C1" w14:textId="2756F5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2A1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F3C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DEE5F0D" w14:textId="03E0D3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C9F79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F2EE6" w14:textId="087F8D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0D3E" w14:textId="139909B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3B546" w14:textId="7115C53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E2FA5" w14:textId="6B3B70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3D3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56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2C6B876" w14:textId="306962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6C7D5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0C61B" w14:textId="20512A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CAD6F" w14:textId="2010A9D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65AEF" w14:textId="3A4F4DA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53FA" w14:textId="0F61F4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4C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477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911466F" w14:textId="661690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1339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49A68" w14:textId="64E18A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43CFB" w14:textId="206AE0F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441AD" w14:textId="3F464E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12D" w14:textId="0739E4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B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5831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2F288D" w14:textId="14786F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9F7F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4BF5" w14:textId="3B8C05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B53E" w14:textId="7A979DE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FC8D" w14:textId="2590B5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9A8B" w14:textId="3B91C2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0F7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5713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510A0DD" w14:textId="4B8F3A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34CC0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1881" w14:textId="05C782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C7D5" w14:textId="7102DB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20E59" w14:textId="15A074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D34B8" w14:textId="478FAF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4FF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DE48E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C15CB" w14:textId="542CEA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128FD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106B8" w14:textId="51E58F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B83CB" w14:textId="10DFB6D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BD4C2" w14:textId="7175C11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D5AD" w14:textId="4D7EC7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17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186BF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B4312" w14:textId="1965F8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7879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4508" w14:textId="6ECFA9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3919" w14:textId="79CB09C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2ADC" w14:textId="7D4403F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5E4EF" w14:textId="35591C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011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9AF2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BC7956" w14:textId="226069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89D3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C42EE" w14:textId="2F9B00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054CB" w14:textId="7E4A856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A94A" w14:textId="0BEC203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68E7" w14:textId="7C9C1A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54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A848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2D4AD8" w14:textId="00F2B8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ED71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10E04" w14:textId="686F8C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36866" w14:textId="33E8234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8ECB1" w14:textId="6B9F11A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D38C3" w14:textId="5075BF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DB3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4D08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B47716D" w14:textId="1A5C3F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8C919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8B6F" w14:textId="1A6E5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FB3D" w14:textId="7A5213B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2BCD" w14:textId="39CB27D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2CBD" w14:textId="41C49E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039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ED23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6243A1" w14:textId="346B83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4A786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E95CB" w14:textId="1744FB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56F81" w14:textId="40F8CFC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36AC6" w14:textId="2448640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0FA2" w14:textId="083347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A2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DC0EE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028B4A8" w14:textId="3D9C98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65C0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F2FE4" w14:textId="4C6A02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CFF03" w14:textId="0A99049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1758" w14:textId="2B5146C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C4B2F" w14:textId="681536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6B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EDD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7AD1719" w14:textId="4E847A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D2716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6C65F" w14:textId="1A0125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50C5E" w14:textId="6297DD7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85487" w14:textId="7718EF5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FABD7" w14:textId="12A271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69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08C0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940270D" w14:textId="08DA25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3063B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D0B77" w14:textId="390D98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DA54D" w14:textId="015E62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B6958" w14:textId="1CEB515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51DCD" w14:textId="0A9C6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6E1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250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7250A3B" w14:textId="3B928F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8AA68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D685A" w14:textId="59A099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44E6" w14:textId="7A5631C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4FD4E" w14:textId="57C038F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65355" w14:textId="045759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3C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0E18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07ADFC" w14:textId="6FD84D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E42A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E7D4E" w14:textId="012241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9E59D" w14:textId="6F3C7A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A8E6D" w14:textId="7E449CD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6D600" w14:textId="29415C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366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C727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B4C6EC8" w14:textId="234164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705D1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D399" w14:textId="1A46DE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57BAF" w14:textId="6423868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6C004" w14:textId="41ED198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3252" w14:textId="3FF814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93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EDC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F43799" w14:textId="2094DD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85D3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6D86E" w14:textId="2BD305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9E46D" w14:textId="1B6762D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1C2B" w14:textId="6848C30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E46AF" w14:textId="4A6FB2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0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BC9AA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1BA6FBC" w14:textId="32A3D6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BA075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2FC21" w14:textId="5991A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2B52" w14:textId="3031723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BE81" w14:textId="73F820D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25346" w14:textId="110FD4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940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15A2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9617A60" w14:textId="2719FE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82C75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F365" w14:textId="43949C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3B5D" w14:textId="1C941D8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382C" w14:textId="793D00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AE494" w14:textId="344768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05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FB486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D2FA729" w14:textId="4BA701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BE607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DD1C" w14:textId="374DB6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4FC4" w14:textId="16DFC6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EED0" w14:textId="21BD5C4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EE2" w14:textId="788ADA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3FD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504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A034E76" w14:textId="09EA17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0338B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39154" w14:textId="3B5013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3ABB" w14:textId="7E856A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8CB08" w14:textId="5F54308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1ED77" w14:textId="3BD69E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B7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0D3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3FB5F0" w14:textId="1F6789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517A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D377" w14:textId="0A0A2D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62E1" w14:textId="38C454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A4C19" w14:textId="5EE057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264F" w14:textId="5F7BD5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005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D9C9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588CA0" w14:textId="5A8B39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BC22D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78CAB" w14:textId="4382A9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C6A6B" w14:textId="610261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4CBD" w14:textId="3372776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952C" w14:textId="495B12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EE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B63BD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536A0C3" w14:textId="3C62EB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9928C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4908C" w14:textId="069B68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A3D20" w14:textId="224B90B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7CE8A" w14:textId="47FAA74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B5CC5" w14:textId="75F0F6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A9E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2DD4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342ED33" w14:textId="293C32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3D07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9639" w14:textId="13116D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DC015" w14:textId="5CE0F9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EA205" w14:textId="3DCFB29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A8317" w14:textId="6402E2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DE5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38E1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533EB23" w14:textId="68341F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9CBD8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3B18B" w14:textId="1EA0A5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F112" w14:textId="0BE4B3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DE8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F315A3" w14:textId="5181476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oo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DA91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91B660" w14:textId="266BB8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oo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DA9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7E6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31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E0E6881" w14:textId="2FBF3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CE621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FD70" w14:textId="140764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29E7D" w14:textId="5FE7355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gimedi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CAFE" w14:textId="43F51FF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ackpotsinafla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93C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266B36" w14:textId="01F788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A01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459F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41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0EBB0B0" w14:textId="35F70A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A213FA" w14:paraId="7825FA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D3818" w14:textId="7A9BE7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DDFEA" w14:textId="6AF95C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DCC4" w14:textId="7B5DD51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ela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90CFD" w14:textId="59C5B2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ela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E6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B86E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415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AA4322F" w14:textId="276399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A213FA" w14:paraId="38E7E2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552" w14:textId="4A156C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C0065" w14:textId="27F7499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7E1DC" w14:textId="54CE590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40F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E406D1F" w14:textId="7B37CC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87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24A8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8A6FA93" w14:textId="695C24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0F509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8B25E" w14:textId="330201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F9438" w14:textId="72A4D0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5FA8B" w14:textId="37CD650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ica5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63F0" w14:textId="5DA87D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DC3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90D6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74BC5EF" w14:textId="087C85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3B46C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306E" w14:textId="6F03F1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9D611" w14:textId="659556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EA8C" w14:textId="2D332B7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C252" w14:textId="1F1653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CEA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CB02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663285E0" w14:textId="531BBC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1D2A9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00DF2" w14:textId="05450D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3C778" w14:textId="17B5CB1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162B" w14:textId="343C044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45B8" w14:textId="7D7CB4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ACE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4C2C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ECA4C02" w14:textId="2A437E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382467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0C5" w14:textId="45238A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B197" w14:textId="746DE22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4EA" w14:textId="3689435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A95F" w14:textId="4AE926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19B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70BF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518D6339" w14:textId="127679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A596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22D0" w14:textId="7F8A96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61E0" w14:textId="4CE7278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C9FD3" w14:textId="5AE3842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C2623" w14:textId="6552F6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06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143F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EFFE74E" w14:textId="6BC4F8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0B0B7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98B46" w14:textId="02C3A1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0CE66" w14:textId="6A62A27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B1452" w14:textId="64FFF48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74B88" w14:textId="4A544F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49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03B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4CB96DA9" w14:textId="614FDB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1119DD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CB62C" w14:textId="260446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57CDE" w14:textId="28BC687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2F8C" w14:textId="5F019D9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D65A" w14:textId="5C0862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454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DF2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64C1DA3" w14:textId="42A8D9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B7F15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D8318" w14:textId="0D0BE4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FDC" w14:textId="7F99E82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090FB" w14:textId="4E6CD09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B7E1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D6C0A8" w14:textId="6570D9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85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07F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94-463/2020</w:t>
            </w:r>
          </w:p>
          <w:p w14:paraId="5FA9ADD8" w14:textId="30F53C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4F48B2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72D7C" w14:textId="1C3F8D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8B23B" w14:textId="2865A1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A6684" w14:textId="5DF1399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B8AB3" w14:textId="0A3B0F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49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6511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5C4F06F" w14:textId="5055A1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6A51D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6219" w14:textId="4D2D7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2775" w14:textId="1BFFE19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E0D4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58D32" w14:textId="78D090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her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7AA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067AE5" w14:textId="67F37A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egasher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4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EB20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73-1063/2020, </w:t>
            </w:r>
          </w:p>
          <w:p w14:paraId="08A5AB31" w14:textId="1D4529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5 of November 2020</w:t>
            </w:r>
          </w:p>
        </w:tc>
      </w:tr>
      <w:tr w:rsidR="001C1938" w:rsidRPr="00A213FA" w14:paraId="05E5B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4CAD" w14:textId="63679C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2D9B" w14:textId="77777777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  <w:p w14:paraId="1696538E" w14:textId="62997A2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025BC" w14:textId="34F1517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egent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46B26" w14:textId="28CE1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gent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D9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2F05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5-463/2020, </w:t>
            </w:r>
          </w:p>
          <w:p w14:paraId="410F6014" w14:textId="53041A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of November 2020</w:t>
            </w:r>
          </w:p>
        </w:tc>
      </w:tr>
      <w:tr w:rsidR="001C1938" w:rsidRPr="00A213FA" w14:paraId="36876D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DC6D7" w14:textId="18EAEC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0C3B" w14:textId="06433BC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9036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5C2360" w14:textId="5DE382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e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D53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60219" w14:textId="20A402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pe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73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4512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6-1063/2020, </w:t>
            </w:r>
          </w:p>
          <w:p w14:paraId="264B6C53" w14:textId="4CD0C7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A213FA" w14:paraId="5AA32B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8DCDA" w14:textId="078E5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D42BB" w14:textId="1963CE4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CD47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45C7DD" w14:textId="2CA0467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go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D1CC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115182" w14:textId="410543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god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A31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28F8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7-463/2020, </w:t>
            </w:r>
          </w:p>
          <w:p w14:paraId="4E70DB8A" w14:textId="2ADFBB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A213FA" w14:paraId="076501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1C0C" w14:textId="7AC147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D2E0" w14:textId="1B123E4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59F09" w14:textId="25EC42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2F6EF" w14:textId="73C882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849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A8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48E8006C" w14:textId="4DC0B0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68F4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0E10C" w14:textId="63D6BD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67423" w14:textId="61CFBF3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eck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2100C" w14:textId="79E7609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we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7215" w14:textId="3C7189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support@power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A40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670A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750-463/2020, </w:t>
            </w:r>
          </w:p>
          <w:p w14:paraId="752B3B4F" w14:textId="2C139E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November 2020</w:t>
            </w:r>
          </w:p>
        </w:tc>
      </w:tr>
      <w:tr w:rsidR="001C1938" w:rsidRPr="00A213FA" w14:paraId="432049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12799" w14:textId="40320A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CDC8" w14:textId="07F3F0B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B4A25" w14:textId="3465A38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85B23" w14:textId="3A4005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66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A650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16D248F" w14:textId="6F775C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61A63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DE5BD" w14:textId="5ACDD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36943" w14:textId="678DC3D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A14DE" w14:textId="449EEF5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6735" w14:textId="204FB2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345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1179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273EF0" w14:textId="10715C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52CBF6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8CD1" w14:textId="25580D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0200" w14:textId="383A350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65D6" w14:textId="2C1061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5802E" w14:textId="0B81C1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6A7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B19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A36E52" w14:textId="0102944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242C5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C3AF" w14:textId="3E0550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0B75" w14:textId="2795695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7C6C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D25D26" w14:textId="2191069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assu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FA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4C45E3" w14:textId="2DBB38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kassu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0EF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5E54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835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D21C917" w14:textId="68EC03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32E541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E8712" w14:textId="6CF3BC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0A3F8" w14:textId="3C53C2E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8E85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9F2030" w14:textId="77A5417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C79F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A282AB" w14:textId="54700A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pin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F9B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DBB9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836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7B9A8F" w14:textId="6F6000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4DDCDD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3E17" w14:textId="5D8257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3BAAB" w14:textId="0525A7E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D0271" w14:textId="10A68C8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39E77" w14:textId="6069E1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ABA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52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E7306E8" w14:textId="774CF6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5BAC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34BF" w14:textId="6C60D1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45E80" w14:textId="45A8179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6E5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8A298A" w14:textId="1E9FF1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a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7586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68998F" w14:textId="29D770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sinolab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241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DF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937-1063/2020, </w:t>
            </w:r>
          </w:p>
          <w:p w14:paraId="68D7B154" w14:textId="3FD6DB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A213FA" w14:paraId="41FE84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020E4" w14:textId="5956EF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A5F2" w14:textId="7CB8356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595C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CE397" w14:textId="1FB083C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plan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D67B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F41E47" w14:textId="6A4128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casinoplan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89B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683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938-1063/2020, </w:t>
            </w:r>
          </w:p>
          <w:p w14:paraId="1E3A69EE" w14:textId="5ABF03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A213FA" w14:paraId="3DA3D4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1FE2" w14:textId="773FE4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0ECC" w14:textId="0DF251B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C7EF3" w14:textId="2435EE1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arbado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F1E1F" w14:textId="43FABD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barbadoscasino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2C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D6B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37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E737031" w14:textId="5B2543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December 2020</w:t>
            </w:r>
          </w:p>
        </w:tc>
      </w:tr>
      <w:tr w:rsidR="001C1938" w:rsidRPr="00A213FA" w14:paraId="72FFBF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6BBE7" w14:textId="692C82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37346" w14:textId="47EAA45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9FC8D" w14:textId="0FAFC4D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88EF" w14:textId="651F7C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casinoluc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7C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D142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0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141F40" w14:textId="1DE8BC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A213FA" w14:paraId="7784E9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13DA" w14:textId="6BAA3B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F7506" w14:textId="51F7B1E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576C" w14:textId="2671ED5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A7F9" w14:textId="7BAA58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96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DEA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FE7B7D8" w14:textId="0593AD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64203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E21" w14:textId="7CB91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2326D" w14:textId="53A2D2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562A7" w14:textId="2871681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ika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67F75" w14:textId="21B3F9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967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9675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39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B14565C" w14:textId="5324AD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A213FA" w14:paraId="7CC701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5DD99" w14:textId="63885E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070E" w14:textId="2DB45FE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8113" w14:textId="7BD039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E7957" w14:textId="7E4AE9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E5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59A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2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6B1C45D" w14:textId="0E3292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48D63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ACDAE" w14:textId="01A517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18F8F" w14:textId="74EC0EF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725C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7D4AD2" w14:textId="7040E3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layfrank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97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C4D60" w14:textId="08F05F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playfran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0E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2A9D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3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215C15" w14:textId="24F69B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6A6C31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E63D6" w14:textId="3579A4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D912" w14:textId="38E03CB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5FF4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9C3039" w14:textId="689F864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gicr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690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2ECC0" w14:textId="03FA13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magicre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291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4C0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4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715239" w14:textId="2AD0CB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6658DA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3D19" w14:textId="169B44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D434" w14:textId="2F27795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715F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90ACD9" w14:textId="45C254E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lli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409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43F87E" w14:textId="7AFBBC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billio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39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F6A0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6306-463/2020, </w:t>
            </w:r>
          </w:p>
          <w:p w14:paraId="65A0D6AF" w14:textId="22810A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A213FA" w14:paraId="4DBDF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1A8" w14:textId="5DB159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DFB" w14:textId="3CE80C2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676A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A7BB14" w14:textId="37A2B9A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nersmagic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87B4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C0C063" w14:textId="585F38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winersmagic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626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17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307-463/2020, </w:t>
            </w:r>
          </w:p>
          <w:p w14:paraId="75A172CC" w14:textId="7F52CE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A213FA" w14:paraId="01EE7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F765" w14:textId="77CA00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9A27B" w14:textId="2719041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budant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EB5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8AF26B" w14:textId="61F99F4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mi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3AC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82D360" w14:textId="205DFC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mi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D3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81A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1740-463/2021, </w:t>
            </w:r>
          </w:p>
          <w:p w14:paraId="59F40847" w14:textId="004DF6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A213FA" w14:paraId="2E31E5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62D13" w14:textId="1B7610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305" w14:textId="7D9B9C3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B8D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6CB60" w14:textId="1D50BA2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opr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CD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C5036F" w14:textId="0925FF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gopr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CFB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EAED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1741-463/2021, </w:t>
            </w:r>
          </w:p>
          <w:p w14:paraId="66217FD4" w14:textId="72B383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A213FA" w14:paraId="0698FE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5AD05" w14:textId="1B536C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B4FF7" w14:textId="63B417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8495" w14:textId="0EF242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1766" w14:textId="7EEFF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vulkanvega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DD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EB78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84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DCAB01" w14:textId="0A7CCD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of January 2021</w:t>
            </w:r>
          </w:p>
        </w:tc>
      </w:tr>
      <w:tr w:rsidR="001C1938" w:rsidRPr="00A213FA" w14:paraId="24B7B0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2C93" w14:textId="6A6D2B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E8DA" w14:textId="46DE39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F127" w14:textId="5650089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ebby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25AF" w14:textId="57673C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C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5E3D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933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856D1D" w14:textId="1F5FB5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f January 2021</w:t>
            </w:r>
          </w:p>
        </w:tc>
      </w:tr>
      <w:tr w:rsidR="001C1938" w:rsidRPr="00A213FA" w14:paraId="6ACC23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07B1" w14:textId="792A62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D26A" w14:textId="3E3CC13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Bet Solutions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006E" w14:textId="3BCC4C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04039" w14:textId="278D1F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@sports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8E5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57E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2016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CC9064" w14:textId="44470C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January 2021</w:t>
            </w:r>
          </w:p>
        </w:tc>
      </w:tr>
      <w:tr w:rsidR="001C1938" w:rsidRPr="00A213FA" w14:paraId="7EA671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EA08" w14:textId="6A1F3C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01ABF" w14:textId="77777777" w:rsidR="001C1938" w:rsidRPr="00A213FA" w:rsidRDefault="001C1938" w:rsidP="00FC170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  <w:p w14:paraId="4D91EF5A" w14:textId="241EE8D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1D3E" w14:textId="50D6E5E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master.io 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D3A6" w14:textId="5F3DD2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ecurity@betmas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11D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5BC3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093-463/2021, </w:t>
            </w:r>
          </w:p>
          <w:p w14:paraId="2B127886" w14:textId="115DF4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 of Febuary 2021</w:t>
            </w:r>
          </w:p>
        </w:tc>
      </w:tr>
      <w:tr w:rsidR="001C1938" w:rsidRPr="00A213FA" w14:paraId="40E7BD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4E0E" w14:textId="4B601B1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512A" w14:textId="601AC19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dvanced Hospitalit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AF8B" w14:textId="7D82EA5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.n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7ED" w14:textId="226610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info@betwinner.com; complaints@betwinner.com; security@betwinner.n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EB3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5C1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73-463/2021, </w:t>
            </w:r>
          </w:p>
          <w:p w14:paraId="21DD4689" w14:textId="1ED134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of Febuary 2021</w:t>
            </w:r>
          </w:p>
        </w:tc>
      </w:tr>
      <w:tr w:rsidR="001C1938" w:rsidRPr="00A213FA" w14:paraId="334CB3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F1D3" w14:textId="40FD1E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81E" w14:textId="13D7E18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33F3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20B725" w14:textId="1DCE39D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ex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54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1EBDAA" w14:textId="7CCDC8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next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31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5C3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327-1063/2021, </w:t>
            </w:r>
          </w:p>
          <w:p w14:paraId="015EF795" w14:textId="7DF8F8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of Febuary 2021</w:t>
            </w:r>
          </w:p>
        </w:tc>
      </w:tr>
      <w:tr w:rsidR="001C1938" w:rsidRPr="00A213FA" w14:paraId="037F6A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047D" w14:textId="4999FE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6EE6D" w14:textId="07C0CB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1A05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659C39" w14:textId="7880AE7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l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250B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71245" w14:textId="02D05B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lucklan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E1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3D8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328-463/2021, </w:t>
            </w:r>
          </w:p>
          <w:p w14:paraId="6CF4B98E" w14:textId="2E19FE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 of Febuary 2021</w:t>
            </w:r>
          </w:p>
        </w:tc>
      </w:tr>
      <w:tr w:rsidR="001C1938" w:rsidRPr="00A213FA" w14:paraId="5DA739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04D36" w14:textId="33C3E4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F278" w14:textId="4D3778C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0A18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8EE57" w14:textId="52E1F6A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8E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0C461D" w14:textId="133448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505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79D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8-1063/2021,  </w:t>
            </w:r>
          </w:p>
          <w:p w14:paraId="62EA9D73" w14:textId="2A3380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A213FA" w14:paraId="06ABA4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C274" w14:textId="7D1102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B708" w14:textId="42D1688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389A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0D6E0B" w14:textId="7AE40B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847D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43886B" w14:textId="0209EA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ldslo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30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7C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9-1063/2021, </w:t>
            </w:r>
          </w:p>
          <w:p w14:paraId="6ED54457" w14:textId="21948D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5 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A213FA" w14:paraId="34465D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93F47" w14:textId="109C5C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D66C7" w14:textId="3CCC14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Equinox Dynamic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ADEB" w14:textId="7C41962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casinosuperline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F11A" w14:textId="7B2AFC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lang w:eastAsia="lt-LT"/>
              </w:rPr>
              <w:t>support@superlinescasino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DAD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58A5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7-1063/2021, </w:t>
            </w:r>
          </w:p>
          <w:p w14:paraId="6BC65F64" w14:textId="7DD8EF5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f of March 2021</w:t>
            </w:r>
          </w:p>
        </w:tc>
      </w:tr>
      <w:tr w:rsidR="001C1938" w:rsidRPr="00A213FA" w14:paraId="2648BC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DE8B" w14:textId="59A1F7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6ECA" w14:textId="2F470A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Hillside (Sports) ENC”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  <w:t>„Hillside (Gaming) ENC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EEB42" w14:textId="5379F89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88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445CE" w14:textId="094192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C2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8682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</w:rPr>
              <w:t>eI2-2558-860/2021,</w:t>
            </w:r>
          </w:p>
          <w:p w14:paraId="7EC6A8DA" w14:textId="384BB3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A213FA" w14:paraId="2EC2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5BAC" w14:textId="359067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492DA" w14:textId="048EA7C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G International N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85F9" w14:textId="6FC6EB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okies2g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4D97" w14:textId="3D40FE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@pokies2g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41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7FFB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</w:rPr>
              <w:t>eI2-2559-809/2021,</w:t>
            </w:r>
          </w:p>
          <w:p w14:paraId="1F0F732C" w14:textId="7FE75A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rch 2021</w:t>
            </w:r>
          </w:p>
        </w:tc>
      </w:tr>
      <w:tr w:rsidR="001C1938" w:rsidRPr="00A213FA" w14:paraId="4CFF3C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370C5" w14:textId="7FDA8E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3266" w14:textId="0CEA08A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C3E35" w14:textId="095A67E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ackiejackp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B5835" w14:textId="6C51BB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C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EE0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552-553/2021,</w:t>
            </w:r>
          </w:p>
          <w:p w14:paraId="1023EB1C" w14:textId="6B81E4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A213FA" w14:paraId="623EAC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5A064" w14:textId="7EA0D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ED9F" w14:textId="60A8B5E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F009" w14:textId="4357EC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tlantic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36C1A" w14:textId="1F0AC6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atlanticspin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F95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C4EC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67-1063/2021,</w:t>
            </w:r>
          </w:p>
          <w:p w14:paraId="58C6EB53" w14:textId="57BDBC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042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9DB9" w14:textId="7AFF2F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1B2E6" w14:textId="0ED90FC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91996" w14:textId="383DE5E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eptune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8F64" w14:textId="39AAC9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 neptune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19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B3D7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68-1063/2021,</w:t>
            </w:r>
          </w:p>
          <w:p w14:paraId="4D84F1ED" w14:textId="5C66D5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56B7F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74B2" w14:textId="2ABDD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85A4" w14:textId="09212CF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3A82B" w14:textId="58C5B6B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-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726F4" w14:textId="33FEBD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26E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2758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83E345D" w14:textId="4473CE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85C15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897" w14:textId="4FDBBE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E595F" w14:textId="60350F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540C" w14:textId="6EAFDCE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03596" w14:textId="6BBA1E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93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C74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4F4A49F" w14:textId="52B4AB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FA25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E71D" w14:textId="3C339C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E28" w14:textId="1076E03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FA094" w14:textId="3B8370F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024C2" w14:textId="3C91CA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A2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BA9B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0CEFBE5" w14:textId="42E864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5FD8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160A" w14:textId="23051F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71FF" w14:textId="1CDE3D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420EC" w14:textId="14FA396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DD0B" w14:textId="5E785C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992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C51C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FAFCAA2" w14:textId="16E04D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55DD2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AA2CD" w14:textId="169AF3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44D71" w14:textId="03B855D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BC004" w14:textId="51C12F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3CBC" w14:textId="7B4F10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D0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6199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5EF0C5B2" w14:textId="765D80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012D1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7B922" w14:textId="5182F0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FFA1" w14:textId="62F85F6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C98C2" w14:textId="6D7006B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D1914" w14:textId="7DBFA6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4F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96B2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E37DC7F" w14:textId="513FB1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5CB339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B65C" w14:textId="274A1D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7D75D" w14:textId="6EFA02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DF2DD" w14:textId="083E18B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C73A" w14:textId="51467A2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8C5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511E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9C9C5B9" w14:textId="1EFD9D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6B289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C5808" w14:textId="615316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0BEF" w14:textId="0BF097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8D8A5" w14:textId="28026DC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BFF7F" w14:textId="003AE2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A8E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AC7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28A55E8A" w14:textId="48EBA1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33E0FE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DD9E" w14:textId="4BA330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B9FC" w14:textId="295EC3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FCC3F" w14:textId="33712CE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B3C3E" w14:textId="17D522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33D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76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A42E892" w14:textId="4D3B06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7B64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1F75" w14:textId="4E8A82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929C" w14:textId="54A68B9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DE1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1952F8" w14:textId="7DC2692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it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8C66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90EE4E" w14:textId="50EF16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iton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E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51DB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783-463/2021,</w:t>
            </w:r>
          </w:p>
          <w:p w14:paraId="1812E3B4" w14:textId="055F31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10051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9FD8" w14:textId="32C66D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DCCF" w14:textId="5E59B1F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C8A0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8AB284" w14:textId="2616E9D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gentspinn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657D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EF62A4" w14:textId="6C33BD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gentspinn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9EE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0181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784-463/2021,</w:t>
            </w:r>
          </w:p>
          <w:p w14:paraId="40A834F9" w14:textId="64D845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03F32D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263B" w14:textId="016821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9B39" w14:textId="0D58118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A1DD" w14:textId="06A41F2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okoyoko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720E" w14:textId="614C42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23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682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800-1063/2021,</w:t>
            </w:r>
          </w:p>
          <w:p w14:paraId="43894399" w14:textId="7240D6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4846E8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BC4C3" w14:textId="12E8D2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27D" w14:textId="0A9B469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B5A20" w14:textId="01EFD7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extr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D579C" w14:textId="693DC3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pport@casinoextra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D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E410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4-463/2021,</w:t>
            </w:r>
          </w:p>
          <w:p w14:paraId="3B3701A5" w14:textId="1867C3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74F74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3CF1B" w14:textId="08F2FF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D2CA7" w14:textId="5BE4913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6E773" w14:textId="6AA3CA2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9E617" w14:textId="288E94C8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rPr>
                <w:rFonts w:ascii="Times New Roman" w:hAnsi="Times New Roman"/>
              </w:rPr>
              <w:t>mrplay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7D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6462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5-463/2021,</w:t>
            </w:r>
          </w:p>
          <w:p w14:paraId="515CECDA" w14:textId="1E1437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59D7A3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0718" w14:textId="6D3B7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2E0DD" w14:textId="6031800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3A28" w14:textId="660A659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iff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8C908" w14:textId="37E816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riffoncasino.com</w:t>
            </w:r>
            <w:r w:rsidRPr="00A213FA"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21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71DE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6-463/2021,</w:t>
            </w:r>
          </w:p>
          <w:p w14:paraId="4694E9BC" w14:textId="1363BD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0F1BFB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3D228" w14:textId="1CFAE9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0380" w14:textId="741B53E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Mirage Corporation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D1D78" w14:textId="576E03E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04183" w14:textId="3297B5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haz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1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185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2867-1063/2021,</w:t>
            </w:r>
          </w:p>
          <w:p w14:paraId="4AFE0BEA" w14:textId="681909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2A739F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DC344" w14:textId="60E6D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8FA1E" w14:textId="070574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 Logia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8D4" w14:textId="774EE1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plu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CE06" w14:textId="2836FF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vegasplu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DF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C9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950-535/2021,</w:t>
            </w:r>
          </w:p>
          <w:p w14:paraId="498C67B6" w14:textId="408396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of April 2021</w:t>
            </w:r>
          </w:p>
        </w:tc>
      </w:tr>
      <w:tr w:rsidR="001C1938" w:rsidRPr="00A213FA" w14:paraId="54B3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3340" w14:textId="12EFA8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B0F8C" w14:textId="0D6E111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138D" w14:textId="529253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c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C9B6" w14:textId="529A65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 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390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D1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957-535-2021,</w:t>
            </w:r>
          </w:p>
          <w:p w14:paraId="0F193286" w14:textId="61E533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7 of April 2021 </w:t>
            </w:r>
          </w:p>
        </w:tc>
      </w:tr>
      <w:tr w:rsidR="001C1938" w:rsidRPr="00A213FA" w14:paraId="0E058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D9441" w14:textId="0F214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D66FD" w14:textId="1F85114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  <w:r w:rsidRPr="00A213FA">
              <w:rPr>
                <w:rFonts w:ascii="Times New Roman" w:hAnsi="Times New Roman"/>
                <w:sz w:val="24"/>
                <w:szCs w:val="24"/>
              </w:rPr>
              <w:br/>
              <w:t>„Reinvent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4EEF8" w14:textId="4EF440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ongo.g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091FC" w14:textId="0B5112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2C3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7C40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92-1063/2021,</w:t>
            </w:r>
          </w:p>
          <w:p w14:paraId="5DDD4DFB" w14:textId="17D02A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4C293C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9B77" w14:textId="0A2ED8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1466" w14:textId="588BA88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16F49" w14:textId="00CD35E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2262" w14:textId="5B99F0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F3B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960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4CBEBB6E" w14:textId="33389A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4E919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22E5" w14:textId="423F57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674FF" w14:textId="450BE4F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3140" w14:textId="745C018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5638E" w14:textId="08B315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 xml:space="preserve">support@vegaz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51B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1CEB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8-1063/2021,</w:t>
            </w:r>
          </w:p>
          <w:p w14:paraId="08F9095E" w14:textId="3D8A15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253B9E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9E545" w14:textId="1313A5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D84F9" w14:textId="73CBA31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31681" w14:textId="663CADC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enbett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29D7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  <w:p w14:paraId="69B328BB" w14:textId="50BF4A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93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EEB2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4-1063/2021,</w:t>
            </w:r>
          </w:p>
          <w:p w14:paraId="192E6DEB" w14:textId="7B3B6C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48825C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6D387" w14:textId="73AF9A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D416" w14:textId="671A733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14FF" w14:textId="7CC283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88601" w14:textId="4D2C8E41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A3F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4BED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5-1063/2021,</w:t>
            </w:r>
          </w:p>
          <w:p w14:paraId="17B9A883" w14:textId="01D9CE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518A30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E6F4D" w14:textId="32C10B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909A" w14:textId="6933E79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81D30" w14:textId="07477E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B1F2" w14:textId="5CBD1F15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Style w:val="object"/>
                <w:rFonts w:ascii="Times New Roman" w:hAnsi="Times New Roman"/>
                <w:sz w:val="24"/>
                <w:szCs w:val="24"/>
              </w:rPr>
              <w:t>support@casinoin.io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43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53E5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3095-1063/2021,</w:t>
            </w:r>
          </w:p>
          <w:p w14:paraId="67EB8640" w14:textId="6A9189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0752ED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E944" w14:textId="32ED4A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6B323" w14:textId="411624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332F6" w14:textId="0978E51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f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DAC4" w14:textId="7DFA8922" w:rsidR="001C1938" w:rsidRPr="00A213FA" w:rsidRDefault="001C1938" w:rsidP="00FC170C">
            <w:pPr>
              <w:jc w:val="center"/>
              <w:rPr>
                <w:rStyle w:val="object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EA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0AE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66B34B0C" w14:textId="5017D2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1FE77B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C401" w14:textId="544930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33E7" w14:textId="6FF677B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30115" w14:textId="5D5B46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dafa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4623" w14:textId="11A3DE73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98E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45C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02089FCF" w14:textId="488642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1EC40C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9FF1A" w14:textId="16C799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8533" w14:textId="2067B5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EDFEE" w14:textId="45B5B8C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E3D" w14:textId="677FC06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1C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155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38292D85" w14:textId="142CC82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0D3068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FBEE4" w14:textId="02655D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11DB" w14:textId="72C5A06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90760" w14:textId="22A69A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CE1CB" w14:textId="6C8BBF2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D0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CAD5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775EDC25" w14:textId="675E46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441FA6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254E" w14:textId="05B8C2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FE66" w14:textId="3786D02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B5975" w14:textId="49ED06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3C580" w14:textId="253224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B4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5BA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279CC433" w14:textId="0BC8BD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85844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50CE" w14:textId="1C12B0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FBABD" w14:textId="685A744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BBE93" w14:textId="712BCCC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lackpan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AE60B" w14:textId="385C4B0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750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E28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6D080943" w14:textId="0EACDA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0F791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6B6A" w14:textId="1404AE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B0EE" w14:textId="58526A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051C1" w14:textId="6CCD14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tosec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5B43" w14:textId="128A2F73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13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2BEC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C9306CF" w14:textId="690BCA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62142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57C" w14:textId="129418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0F3C0" w14:textId="3B11DC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CE17" w14:textId="3740CA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igleagu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60AD1" w14:textId="4BA4CEF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A9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AA64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699D22F" w14:textId="0CEF82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517C1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9DCF9" w14:textId="568ADD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EE718" w14:textId="7087F43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444C2" w14:textId="2AB151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luejea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936D" w14:textId="6FA2B5D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7DB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1D3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7FAAAB57" w14:textId="0FD722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58F71F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89099" w14:textId="28548F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0231C" w14:textId="413E29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FC7BB" w14:textId="08D9CD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eeater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E339D" w14:textId="26A4A7CF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67E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F2A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71EF057" w14:textId="4A0107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391B31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4ADA5" w14:textId="4F1243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676D1" w14:textId="703D769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34FF" w14:textId="00FA7D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n1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30B40" w14:textId="249D5164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3D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5CD0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FE396C0" w14:textId="4BAEC3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369ABA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824B0" w14:textId="0AA8AE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47676" w14:textId="73D441B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76E5" w14:textId="30EA843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93kfn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E391" w14:textId="2FDE1CF3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965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7E33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37C90A3E" w14:textId="0A83C0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F5E0D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47F0B" w14:textId="0431CC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768F" w14:textId="4CED5AD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2E9D9" w14:textId="48C3C4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prm65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1EF84" w14:textId="1947D26C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48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B944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480E8055" w14:textId="1188FF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2B8C73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ED73F" w14:textId="05788E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6FFF" w14:textId="0A4B56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3087" w14:textId="0740C65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kingslots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68EE" w14:textId="5B058012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4kingslot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F2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5FF4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3-463/2021,</w:t>
            </w:r>
          </w:p>
          <w:p w14:paraId="2FC17403" w14:textId="242526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548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66969" w14:textId="7D094C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6CA1E" w14:textId="040689E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4CD18" w14:textId="09E6247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dmone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F6A6" w14:textId="5D10A04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madmoney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171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DA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2-463/2021,</w:t>
            </w:r>
          </w:p>
          <w:p w14:paraId="7C5F0B7A" w14:textId="27D638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25977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74358" w14:textId="68CC2B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F5425" w14:textId="650BB98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CBB" w14:textId="0DD942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365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57AE2" w14:textId="62D4C1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0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9AE8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5027E560" w14:textId="21DF6D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3EFF1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559EB" w14:textId="7BBA17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77A4B" w14:textId="632F0CE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ermione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54A2" w14:textId="1F0F41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toram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A85F9" w14:textId="27462E3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ratoram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75C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52A6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12-1063/2021,</w:t>
            </w:r>
          </w:p>
          <w:p w14:paraId="4A2260FF" w14:textId="4FCF5C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1</w:t>
            </w:r>
          </w:p>
        </w:tc>
      </w:tr>
      <w:tr w:rsidR="001C1938" w:rsidRPr="00A213FA" w14:paraId="5A0CB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161" w14:textId="2D354D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08EC" w14:textId="7C0FBC4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C01AE" w14:textId="02B779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hm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92FAC" w14:textId="53CAED6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hm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3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3319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2-1063/2021,</w:t>
            </w:r>
          </w:p>
          <w:p w14:paraId="6C56D3EA" w14:textId="046896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A213FA" w14:paraId="74CE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AAE98" w14:textId="70F180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E4EB" w14:textId="1E9C7F2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F433" w14:textId="74C7B99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tarsweb.pokerstar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006C" w14:textId="2D2894D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starsweb.pokerstars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45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A1AF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0-1063/2021,</w:t>
            </w:r>
          </w:p>
          <w:p w14:paraId="53801C67" w14:textId="34C930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0 of April 2021 </w:t>
            </w:r>
          </w:p>
        </w:tc>
      </w:tr>
      <w:tr w:rsidR="001C1938" w:rsidRPr="00A213FA" w14:paraId="4A33F4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A7D19" w14:textId="7BCE02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E1240" w14:textId="33AFB4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F304A" w14:textId="76A26E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C5747" w14:textId="506536D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ze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7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EA76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1-1063/2021,</w:t>
            </w:r>
          </w:p>
          <w:p w14:paraId="28DD3B2D" w14:textId="29C22D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A213FA" w14:paraId="041728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B5CA0" w14:textId="293A3A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2DE8" w14:textId="6B21122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6F793" w14:textId="6EC1DB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goldenlin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7129" w14:textId="1E03119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goldenlin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599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A47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04-463/2021,</w:t>
            </w:r>
          </w:p>
          <w:p w14:paraId="0A65F290" w14:textId="621FE3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56A551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1C96" w14:textId="39F38D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289E5" w14:textId="77777777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„Virtual Global Digital Services Limited“,</w:t>
            </w:r>
          </w:p>
          <w:p w14:paraId="073E564D" w14:textId="05D0FD85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888 UK Limit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17719" w14:textId="3D9A9D4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fruityvegas.co.u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303F3" w14:textId="6F915F79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upport@fruityvegas.co.u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890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92E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11-463/2021,</w:t>
            </w:r>
          </w:p>
          <w:p w14:paraId="567B6382" w14:textId="456717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4E6379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D895C" w14:textId="4F97E8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B4CD7" w14:textId="15ADCE21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Forwell Investments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F9358" w14:textId="47C997F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energy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7C80" w14:textId="1BD6A4C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support@energy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8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EDA9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12-463/2021,</w:t>
            </w:r>
          </w:p>
          <w:p w14:paraId="6B58F2B2" w14:textId="759EAC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59FD0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B0B8" w14:textId="11B114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4AEC" w14:textId="73C960BA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TH Gambl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35E6" w14:textId="0F90B1F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ca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F87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B57D31" w14:textId="1C31115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rcane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6F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1B0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05-1063/2021,</w:t>
            </w:r>
          </w:p>
          <w:p w14:paraId="039082F7" w14:textId="2EE7A7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2C5186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C399" w14:textId="516F3C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0944F" w14:textId="1E54EBF1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6585E" w14:textId="3AEC4F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casino-online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857A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48D46F" w14:textId="3906FB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casino-online.net,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0D9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D5B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06-463/2021,</w:t>
            </w:r>
          </w:p>
          <w:p w14:paraId="6A0A6855" w14:textId="219DDA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654F21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2AF15" w14:textId="336CC5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3B89B" w14:textId="3A3084FD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irGame G.P.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F570" w14:textId="726AB9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spe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AF70" w14:textId="03688E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espe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B27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6F5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1-1063/2021,</w:t>
            </w:r>
          </w:p>
          <w:p w14:paraId="11E04F4E" w14:textId="6786F4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A213FA" w14:paraId="4098F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705A" w14:textId="6ED760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1FEF" w14:textId="1EE9CD2B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FBC0" w14:textId="0A70BD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9CC31" w14:textId="222DE0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bet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91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975F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0-463/2021,</w:t>
            </w:r>
          </w:p>
          <w:p w14:paraId="635B4CAA" w14:textId="11454D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A213FA" w14:paraId="1B10B9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27581" w14:textId="57A834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957B" w14:textId="36CA8E8C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B53" w14:textId="13CB589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zaroy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F9F78" w14:textId="7B1185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lazaroyal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E60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E758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4-1063/2021,</w:t>
            </w:r>
          </w:p>
          <w:p w14:paraId="4AC5A326" w14:textId="552BB8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A213FA" w14:paraId="49AFAF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0B2" w14:textId="6AF19D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DF3E" w14:textId="434129E8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184D" w14:textId="35F1915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acelill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2673" w14:textId="0F6235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spacelill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5FA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589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3-463/2021,</w:t>
            </w:r>
          </w:p>
          <w:p w14:paraId="18E5F9DF" w14:textId="1D01AC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A213FA" w14:paraId="38239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C8EB8" w14:textId="523099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6B1E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2E4327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1EBFE1E" w14:textId="77777777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06D23" w14:textId="27705A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9FF2" w14:textId="1C58D3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84C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81A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2EFE4A7" w14:textId="75623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433CCA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693D" w14:textId="2D7864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14E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9E230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251C7" w14:textId="78209B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3E86" w14:textId="1605A9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9CB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1D2F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3B35E7D" w14:textId="3EC45B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004A7F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E3D1" w14:textId="7EC466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9EA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4183AA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15CC7" w14:textId="21E561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122D9" w14:textId="77CFC6A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29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B97F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3F2AFAE" w14:textId="7A66B7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BDEA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2271" w14:textId="4FADB7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E18" w14:textId="48DDA6C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5EC7" w14:textId="7A53EAC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oru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CCE3" w14:textId="006276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horus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40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285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57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E29FD14" w14:textId="6D4134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F6EA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5074" w14:textId="565E65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C5A5D" w14:textId="2178041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9507" w14:textId="144175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ongog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EF1A" w14:textId="2E39B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5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D71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63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219B62D" w14:textId="02AC35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45AF5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F81" w14:textId="7E757A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AD6D" w14:textId="6C463B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0837" w14:textId="5D779AB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bongogam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E2C0" w14:textId="507767F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CA1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2161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65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5F99F23" w14:textId="01AEA6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1864B6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FB153" w14:textId="7BDD6D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2A0A8" w14:textId="54EDE95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2F43" w14:textId="461DD08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8starz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FC46" w14:textId="00D592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C3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1558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02A1E898" w14:textId="1FFFEE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5EEDDB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8BA6" w14:textId="78B1A3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14301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8C124D7" w14:textId="2C543A48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1529" w14:textId="364CA9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A38E" w14:textId="360EBE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EA1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40AF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3E4E5A60" w14:textId="26A1FE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74FD9D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AD8E" w14:textId="51CBC5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C0AA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1A86FF26" w14:textId="55F7F972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111F" w14:textId="252973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B491" w14:textId="423C892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6CE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41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22140481" w14:textId="19FF3F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2DA97A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1B4" w14:textId="11603A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99AF9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4DD4F4C" w14:textId="3BBB0884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E656" w14:textId="114283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C2EE8" w14:textId="3FB8AD6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173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AE3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CF066ED" w14:textId="708FF8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1C20B6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5C9F3" w14:textId="33BCF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FAC8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69B121A0" w14:textId="12C67465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3F9BA" w14:textId="626C00D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01F0C" w14:textId="6468E9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D87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B398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4963FE54" w14:textId="1CEDB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BBE23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5A906" w14:textId="73F06D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A0DE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59F201CD" w14:textId="69D43232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FF46" w14:textId="0C96A8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CE62F" w14:textId="0AC30FF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7BA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D5A5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5D79D65" w14:textId="0930BE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73F9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3D72" w14:textId="69A05F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D1EB3" w14:textId="724F3C2C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artingale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F7C2A" w14:textId="64C44D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sino.part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2783" w14:textId="59E03E3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@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asino.party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09B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187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64-463/2021,</w:t>
            </w:r>
          </w:p>
          <w:p w14:paraId="49A76E4F" w14:textId="3887A8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BE9A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08E8" w14:textId="4878CB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E8393" w14:textId="3BDD9FCE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6954" w14:textId="404867F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7ADEE" w14:textId="34C96F8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9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76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640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7686B50" w14:textId="7A269F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17A4A8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E1AD8" w14:textId="5D1E53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8AF41" w14:textId="51E017CE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821D6" w14:textId="1CFE261C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6E4AF" w14:textId="5D08C5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579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6ED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640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28FF486" w14:textId="685BEE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6F39B7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61B4D" w14:textId="6F6AB0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5668" w14:textId="66500DD0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989F5" w14:textId="282EC32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3BFF" w14:textId="25005EF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725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8428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CA05DC2" w14:textId="070E32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21C798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0F79" w14:textId="6AEF06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503A" w14:textId="1E095B2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E8E8B" w14:textId="67FA9F8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63A7" w14:textId="14C660B6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8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7C74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4EF2DB" w14:textId="1780ED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520AE1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C88C" w14:textId="6ED786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98099" w14:textId="498A8DA1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729F9" w14:textId="63682EF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21EBA" w14:textId="2EDF36B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1E0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41B0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11CDA3" w14:textId="291C36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7B5A1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9EF" w14:textId="5D4263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4E17" w14:textId="1BE9EC6C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A125" w14:textId="781FB09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EBA6" w14:textId="72C77EE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B6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D45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E0405A9" w14:textId="4B3276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40B06C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D0AC" w14:textId="56E878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42C2" w14:textId="75D91940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5D215" w14:textId="24AAAC7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96604" w14:textId="42A6AFE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1FA3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89B80FE" w14:textId="66DA15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5D5AFF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1EEE3" w14:textId="2F6E7B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7520" w14:textId="4EFA4763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mega Marke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80D5D" w14:textId="7291700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million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803A" w14:textId="5083152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 support@spinmillio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E7E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D83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6-1063/2021,</w:t>
            </w:r>
          </w:p>
          <w:p w14:paraId="750509EF" w14:textId="645621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0D8E7C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EE0A" w14:textId="3C84DE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863" w14:textId="7486ED7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73D" w14:textId="774FEB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100DE" w14:textId="4FFE29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67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62E7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5FCB1917" w14:textId="626981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1412E1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6F4B" w14:textId="5056D2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6E48" w14:textId="43A14D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5986C" w14:textId="1E157EE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54007" w14:textId="39B250F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7EC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728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60360962" w14:textId="021E344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1F3564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8545C" w14:textId="2DE0A6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0D43" w14:textId="5853421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E93E3" w14:textId="0D1AFECB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4F6A" w14:textId="5FAD59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F62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C1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168FA18D" w14:textId="2F54FC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3066D2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E3492" w14:textId="1E5152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17" w14:textId="08CECA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C9416" w14:textId="002FF6D9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C497" w14:textId="4B1DA1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733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4E1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7F77C252" w14:textId="5C1497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3BFCA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3CD60" w14:textId="30C92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BF75" w14:textId="36E00B3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AE57" w14:textId="4C1A5E6C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1A59" w14:textId="2AA526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8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FFB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9AF7A88" w14:textId="63AA07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1DC950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DEAB" w14:textId="2F840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91C37" w14:textId="05BF7F8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3882" w14:textId="1E8CF06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947E" w14:textId="1FF08C3F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11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1086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103D6145" w14:textId="5E01F2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78A66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CD266" w14:textId="764270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07D61" w14:textId="0E78BC8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6C269" w14:textId="48E5AC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D1D9F" w14:textId="2E05AE1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58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9CE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6EA630AE" w14:textId="22FF24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63B31E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46B2" w14:textId="6DDDAA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0D33B" w14:textId="44DD230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483F6" w14:textId="7294A6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1BDC" w14:textId="4BD553A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606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6453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1346FD5" w14:textId="31E3A6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4EB36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AD7" w14:textId="6BDF0C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7D1C4" w14:textId="46B1CC2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7291E" w14:textId="2DF116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1205D" w14:textId="14E811E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34C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A8AF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4CE38007" w14:textId="4D6EF1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3846C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8B77" w14:textId="66F93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C27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core N.V.“</w:t>
            </w:r>
          </w:p>
          <w:p w14:paraId="74BB5DF2" w14:textId="3632E7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07B8" w14:textId="59F9A0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cosmic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512F5" w14:textId="58915FC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3E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E6EA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922-1063/2021,</w:t>
            </w:r>
          </w:p>
          <w:p w14:paraId="42B5172C" w14:textId="4CB28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June 2021</w:t>
            </w:r>
          </w:p>
        </w:tc>
      </w:tr>
      <w:tr w:rsidR="001C1938" w:rsidRPr="00A213FA" w14:paraId="08C787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9CBA5" w14:textId="010543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63E66" w14:textId="486F73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4B782" w14:textId="76B8F4BA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puestamo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B1A5" w14:textId="30916B33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puestamo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3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E365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938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01BE25B" w14:textId="10A925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A213FA" w14:paraId="4A6E3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D0618" w14:textId="41F991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7567" w14:textId="20F4DD73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LOBONE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7AA1C" w14:textId="6CE03D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fortu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EF22" w14:textId="71AFA93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layfortuna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B8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5D3A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937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5353A1AC" w14:textId="568AD0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A213FA" w14:paraId="5D2E42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C5E8" w14:textId="1E579B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109F" w14:textId="029D2A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9E93" w14:textId="627EF32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okernox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015CA" w14:textId="3B42F7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okernox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86D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3E8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015-1063/2021,</w:t>
            </w:r>
          </w:p>
          <w:p w14:paraId="1F60BC8D" w14:textId="1B8DC0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June 2021</w:t>
            </w:r>
          </w:p>
        </w:tc>
      </w:tr>
      <w:tr w:rsidR="001C1938" w:rsidRPr="00A213FA" w14:paraId="7146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1C20" w14:textId="21E446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E28D" w14:textId="6E80931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3F67E" w14:textId="5596B7A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queenpl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40D40" w14:textId="1210A9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queen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55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DE6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049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34D230B" w14:textId="54F727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une 2021</w:t>
            </w:r>
          </w:p>
        </w:tc>
      </w:tr>
      <w:tr w:rsidR="001C1938" w:rsidRPr="00A213FA" w14:paraId="7E3C9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5AFAD" w14:textId="4D68AB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E6F3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3316B85" w14:textId="183C9C9F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6A7D5" w14:textId="68512FD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5A0A" w14:textId="0DA622A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C33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7C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1380C4C" w14:textId="0A16D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258B03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BFA9F" w14:textId="437F46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CC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59A76D6" w14:textId="45D32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B7C0" w14:textId="4FF3EDEE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F0995" w14:textId="5BFB9F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92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1EA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7EF61E3" w14:textId="4D329B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42F119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9FA3" w14:textId="04C4D8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E756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915F094" w14:textId="5CA9E4F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38BB" w14:textId="7CC2236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C3C0B" w14:textId="3ED45B4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E12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D887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5F18513A" w14:textId="56CC58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4B0FF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0C0C" w14:textId="0EC547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10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SG International N.V.“, </w:t>
            </w:r>
          </w:p>
          <w:p w14:paraId="2140183B" w14:textId="423DBA4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SG International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E4A2E" w14:textId="5520161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avaron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89C5" w14:textId="4AFBC0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hyperlink r:id="rId4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avarona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0FF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2D0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3-631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BD23A35" w14:textId="351399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9 July 2021</w:t>
            </w:r>
          </w:p>
        </w:tc>
      </w:tr>
      <w:tr w:rsidR="001C1938" w:rsidRPr="00A213FA" w14:paraId="2AE13E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060CF" w14:textId="415831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33D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A5ECD0D" w14:textId="210588A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C46" w14:textId="6C5863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E0705" w14:textId="15F02637" w:rsidR="001C1938" w:rsidRPr="00A213FA" w:rsidRDefault="001C1938" w:rsidP="00FC170C">
            <w:pPr>
              <w:jc w:val="center"/>
            </w:pPr>
            <w:hyperlink r:id="rId50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C7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522F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01D03080" w14:textId="61E9EC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37B0C6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1A14" w14:textId="6F8291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CDEF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ADD4C4D" w14:textId="48D26A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51A6A" w14:textId="4B3CF5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127A" w14:textId="7CAA01AE" w:rsidR="001C1938" w:rsidRPr="00A213FA" w:rsidRDefault="001C1938" w:rsidP="00FC170C">
            <w:pPr>
              <w:jc w:val="center"/>
            </w:pPr>
            <w:hyperlink r:id="rId51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F58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36D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F388E1C" w14:textId="384A1E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480BD7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18DA8" w14:textId="7F0EE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8CE6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C943CBA" w14:textId="660346D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651E" w14:textId="26C0B45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5F68F" w14:textId="49D437F7" w:rsidR="001C1938" w:rsidRPr="00A213FA" w:rsidRDefault="001C1938" w:rsidP="00FC170C">
            <w:pPr>
              <w:jc w:val="center"/>
            </w:pPr>
            <w:hyperlink r:id="rId52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3D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709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5408A70" w14:textId="6CFA5B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2624CD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444C" w14:textId="79A942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78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830F0D" w14:textId="390100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075E" w14:textId="7690147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69FA" w14:textId="106D4324" w:rsidR="001C1938" w:rsidRPr="00A213FA" w:rsidRDefault="001C1938" w:rsidP="00FC170C">
            <w:pPr>
              <w:jc w:val="center"/>
            </w:pPr>
            <w:hyperlink r:id="rId53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57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58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1E69668" w14:textId="6C65D8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1FA83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C2DFF" w14:textId="6D7850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674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0D8546" w14:textId="587795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EAF2A" w14:textId="7EA36A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A4D7" w14:textId="5E4C6538" w:rsidR="001C1938" w:rsidRPr="00A213FA" w:rsidRDefault="001C1938" w:rsidP="00FC170C">
            <w:pPr>
              <w:jc w:val="center"/>
            </w:pPr>
            <w:hyperlink r:id="rId54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F2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FEAA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618AA9FD" w14:textId="18E297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2B1B15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C0E4" w14:textId="3BC02A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5FF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E3AF9A5" w14:textId="226725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EA83" w14:textId="6A11B8E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C6694" w14:textId="44EE63E2" w:rsidR="001C1938" w:rsidRPr="00A213FA" w:rsidRDefault="001C1938" w:rsidP="00FC170C">
            <w:pPr>
              <w:jc w:val="center"/>
            </w:pPr>
            <w:hyperlink r:id="rId55" w:history="1">
              <w:r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AA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C46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1C37FE14" w14:textId="6BA51C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1D79EA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E52D" w14:textId="561CF83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BB96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1ABEAFC" w14:textId="4AE4A2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26DF0" w14:textId="404CFC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03FFE" w14:textId="6477171E" w:rsidR="001C1938" w:rsidRPr="00A213FA" w:rsidRDefault="001C1938" w:rsidP="00FC170C">
            <w:pPr>
              <w:jc w:val="center"/>
            </w:pPr>
            <w:r w:rsidRPr="00A213FA">
              <w:rPr>
                <w:rStyle w:val="Hyperlink"/>
                <w:rFonts w:ascii="Times New Roman" w:hAnsi="Times New Roman"/>
                <w:color w:val="auto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EC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C82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243C8C5" w14:textId="263560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0A03C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7FE5A" w14:textId="306C74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9964" w14:textId="2DC6D5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147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3A4ADF" w14:textId="51F035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fashiontv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B92A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573A07" w14:textId="13765CDA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fashiontv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4C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4D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467-463/2021,</w:t>
            </w:r>
          </w:p>
          <w:p w14:paraId="5C5A29D5" w14:textId="60BC75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0D17D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32D64" w14:textId="4BCECB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129A0" w14:textId="3C8DE7E3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BE8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6569FDD" w14:textId="166A99A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7slotsb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4A0D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3FB8B9" w14:textId="6AEBFCE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777slotsbay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E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0AF7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468-463/2021,</w:t>
            </w:r>
          </w:p>
          <w:p w14:paraId="7B9E906F" w14:textId="14CFDA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7DAFA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78AD" w14:textId="576DE6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B84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1435758" w14:textId="4AAF0F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AA448" w14:textId="38EDD8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BC7" w14:textId="17A7CA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E1E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1F1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650E12B" w14:textId="740219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17C029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44B46" w14:textId="2E2A9A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EFCC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E28924D" w14:textId="7EE4FF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14D98" w14:textId="321CEA8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A8DD9" w14:textId="1A5E575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8B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C31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A707834" w14:textId="6487AC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6B1B31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99E1" w14:textId="33762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BAA0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1A234D0" w14:textId="49C75A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F4DD" w14:textId="7FF8751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24E" w14:textId="79B0CD4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FA8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B7FD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B1B2304" w14:textId="52757D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4780B4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91A80" w14:textId="57B175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B53A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56A5014" w14:textId="436416E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EF638" w14:textId="71CFD72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88BDA" w14:textId="4D7E3D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7F6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1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2669E4F1" w14:textId="51A6FF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09BE4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7E52B" w14:textId="4DF431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40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EFF6B86" w14:textId="300FC4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CE9C4" w14:textId="68006B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0E83B" w14:textId="73182CA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46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E42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E4A0C14" w14:textId="6DFEC2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01FC1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5DF3D" w14:textId="2C2CD0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E5A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F31E858" w14:textId="76E0B3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7939" w14:textId="2558E20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63FEC" w14:textId="5DE461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D9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B746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DF0DC2" w14:textId="6709D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4E2D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3CCF" w14:textId="4E59EC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2B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1759382" w14:textId="062531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8D8EA" w14:textId="5BE3E93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6580E" w14:textId="5175FB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C4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D6C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0BD0320" w14:textId="631BBF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5DADCA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F173B" w14:textId="6ACA1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84A4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F2B041B" w14:textId="6495288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95933" w14:textId="4940B47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FC7C1" w14:textId="5258DE8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AC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42D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1CF02DD" w14:textId="4AF841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98E8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E335" w14:textId="64FBD3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CEE6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B1E26E5" w14:textId="31E31E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F356" w14:textId="711594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0367" w14:textId="63E62CB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B9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3347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DF98C77" w14:textId="454DAB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32E52B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EB824" w14:textId="2BF236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5F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39AFBA4" w14:textId="159D43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4B61F" w14:textId="4D3E370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B7A55" w14:textId="66D307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FC2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0F7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50FC1F" w14:textId="39DE8E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71F07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074D" w14:textId="061B1D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733E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025DC28" w14:textId="440F76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BB36F" w14:textId="2038FBE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F6A" w14:textId="45238CC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D78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032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B3632C" w14:textId="615322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CE28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13A6" w14:textId="59558F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269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D94A9C4" w14:textId="0C667E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16B3E" w14:textId="53138F7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F55A" w14:textId="3072D66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7D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BD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0C050A4" w14:textId="07A7EE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31F45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3360" w14:textId="4280A0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BEDD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6FBB65" w14:textId="36810A2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0382" w14:textId="0F6F765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68B1" w14:textId="421B272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A6E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8E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3013FAC" w14:textId="120601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9F49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7E278" w14:textId="5BA175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057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257F8F2" w14:textId="4C9D2BF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65692" w14:textId="44ABD8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40623" w14:textId="0FADD929" w:rsidR="001C1938" w:rsidRPr="00A213FA" w:rsidRDefault="001C1938" w:rsidP="00FC170C">
            <w:pPr>
              <w:jc w:val="center"/>
            </w:pPr>
            <w:hyperlink r:id="rId5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C4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277F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44C6A85" w14:textId="165762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1D8C6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1A34F" w14:textId="5C1FC9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0F4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922CD9C" w14:textId="7B110A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D78D" w14:textId="57C63C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1C0F" w14:textId="6AFEF6A4" w:rsidR="001C1938" w:rsidRPr="00A213FA" w:rsidRDefault="001C1938" w:rsidP="00FC170C">
            <w:pPr>
              <w:jc w:val="center"/>
            </w:pPr>
            <w:hyperlink r:id="rId5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8D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0E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2592B23" w14:textId="712DA8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25E5F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28B5" w14:textId="4A7D2C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D2FD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7C89DB0" w14:textId="4B809C6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6658C" w14:textId="1FFDD53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261F6" w14:textId="67E99417" w:rsidR="001C1938" w:rsidRPr="00A213FA" w:rsidRDefault="001C1938" w:rsidP="00FC170C">
            <w:pPr>
              <w:jc w:val="center"/>
            </w:pPr>
            <w:hyperlink r:id="rId5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332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03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3F4D364" w14:textId="61B8B1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8FBB7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7C044" w14:textId="3F2FBF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74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0C7BD35" w14:textId="600F4AD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25F2F" w14:textId="45B7E8B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279" w14:textId="3B685614" w:rsidR="001C1938" w:rsidRPr="00A213FA" w:rsidRDefault="001C1938" w:rsidP="00FC170C">
            <w:pPr>
              <w:jc w:val="center"/>
            </w:pPr>
            <w:hyperlink r:id="rId6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B18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AE95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D2044D" w14:textId="64B44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0BCE0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B580D" w14:textId="25C342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4E6B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EDBB0B" w14:textId="1C52F3F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D8A69" w14:textId="3566E2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A9D2" w14:textId="47125E9C" w:rsidR="001C1938" w:rsidRPr="00A213FA" w:rsidRDefault="001C1938" w:rsidP="00FC170C">
            <w:pPr>
              <w:jc w:val="center"/>
            </w:pPr>
            <w:hyperlink r:id="rId6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72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5AD4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036C8AA" w14:textId="0CA53F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C7B39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5B31" w14:textId="4EEC63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97D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6414090" w14:textId="37BA3D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C562" w14:textId="7EE445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F7C0" w14:textId="165AFACD" w:rsidR="001C1938" w:rsidRPr="00A213FA" w:rsidRDefault="001C1938" w:rsidP="00FC170C">
            <w:pPr>
              <w:jc w:val="center"/>
            </w:pPr>
            <w:hyperlink r:id="rId6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447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439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D34E99" w14:textId="5AAAB5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1479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EDCC6" w14:textId="5DBDB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CB2C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BE8803C" w14:textId="22B33A5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2B47" w14:textId="50D1B80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52673" w14:textId="188CD223" w:rsidR="001C1938" w:rsidRPr="00A213FA" w:rsidRDefault="001C1938" w:rsidP="00FC170C">
            <w:pPr>
              <w:jc w:val="center"/>
            </w:pPr>
            <w:hyperlink r:id="rId6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D30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880D3BC" w14:textId="718CB4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A39F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24D" w14:textId="51E987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A54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40EB08E" w14:textId="749F91E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1459" w14:textId="28AD965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6F3A" w14:textId="266DB42B" w:rsidR="001C1938" w:rsidRPr="00A213FA" w:rsidRDefault="001C1938" w:rsidP="00FC170C">
            <w:pPr>
              <w:jc w:val="center"/>
            </w:pPr>
            <w:hyperlink r:id="rId6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595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5DE0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224D631" w14:textId="6C8112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0BEB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B3D90" w14:textId="06FD78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70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2859249" w14:textId="089C93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9AD3E" w14:textId="79E23F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8229B" w14:textId="77B4DC93" w:rsidR="001C1938" w:rsidRPr="00A213FA" w:rsidRDefault="001C1938" w:rsidP="00FC170C">
            <w:pPr>
              <w:jc w:val="center"/>
            </w:pPr>
            <w:hyperlink r:id="rId6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F1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857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A44A2E" w14:textId="6235E4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B86E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7473" w14:textId="44F841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2FCB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39B52DF" w14:textId="49164C7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E87D" w14:textId="777FD2A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1D516" w14:textId="7DC17309" w:rsidR="001C1938" w:rsidRPr="00A213FA" w:rsidRDefault="001C1938" w:rsidP="00FC170C">
            <w:pPr>
              <w:jc w:val="center"/>
            </w:pPr>
            <w:hyperlink r:id="rId6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11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222D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9E86005" w14:textId="3C272E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832D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01C2" w14:textId="0300F4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54B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D2F3801" w14:textId="5378D3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477FA" w14:textId="5D5AED7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B5DCD" w14:textId="04561B93" w:rsidR="001C1938" w:rsidRPr="00A213FA" w:rsidRDefault="001C1938" w:rsidP="00FC170C">
            <w:pPr>
              <w:jc w:val="center"/>
            </w:pPr>
            <w:hyperlink r:id="rId6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C82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CD1B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94A7336" w14:textId="46A8BA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19A92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8C38C" w14:textId="56B906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C351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7D2C70D" w14:textId="5B0E0D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F480" w14:textId="4516833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7D82" w14:textId="0BB474E7" w:rsidR="001C1938" w:rsidRPr="00A213FA" w:rsidRDefault="001C1938" w:rsidP="00FC170C">
            <w:pPr>
              <w:jc w:val="center"/>
            </w:pPr>
            <w:hyperlink r:id="rId6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8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D31C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FC5C81A" w14:textId="32F088F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C6A25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6A284" w14:textId="13494C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D871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6B5A394" w14:textId="52058A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147E5" w14:textId="39AF77D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001F1" w14:textId="1B9579D4" w:rsidR="001C1938" w:rsidRPr="00A213FA" w:rsidRDefault="001C1938" w:rsidP="00FC170C">
            <w:pPr>
              <w:jc w:val="center"/>
            </w:pPr>
            <w:hyperlink r:id="rId6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F8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2C65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0976E2A" w14:textId="7F3A75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9DD14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4845F" w14:textId="7DFCC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B138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C370E8C" w14:textId="375A0A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E920" w14:textId="144CCB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496A" w14:textId="6137649D" w:rsidR="001C1938" w:rsidRPr="00A213FA" w:rsidRDefault="001C1938" w:rsidP="00FC170C">
            <w:pPr>
              <w:jc w:val="center"/>
            </w:pPr>
            <w:hyperlink r:id="rId7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B3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AEEA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C364AB6" w14:textId="7B5E99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82761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A5D1" w14:textId="6475B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CE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F8718A4" w14:textId="0787DEB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943FD" w14:textId="0277DC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216C7" w14:textId="4B61B21A" w:rsidR="001C1938" w:rsidRPr="00A213FA" w:rsidRDefault="001C1938" w:rsidP="00FC170C">
            <w:pPr>
              <w:jc w:val="center"/>
            </w:pPr>
            <w:hyperlink r:id="rId7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A6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276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270B046" w14:textId="759666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F3809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48EC1" w14:textId="12A41D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24F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7C542B5" w14:textId="22E1413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BCE5" w14:textId="368F60E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7E4C" w14:textId="35853ECF" w:rsidR="001C1938" w:rsidRPr="00A213FA" w:rsidRDefault="001C1938" w:rsidP="00FC170C">
            <w:pPr>
              <w:jc w:val="center"/>
            </w:pPr>
            <w:hyperlink r:id="rId7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74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76F0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F851309" w14:textId="30F92E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FECE8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26418" w14:textId="3D12DC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1E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E06A85D" w14:textId="3C9A3F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5C1BD" w14:textId="0495F5B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65437" w14:textId="08009D1E" w:rsidR="001C1938" w:rsidRPr="00A213FA" w:rsidRDefault="001C1938" w:rsidP="00FC170C">
            <w:pPr>
              <w:jc w:val="center"/>
            </w:pPr>
            <w:hyperlink r:id="rId7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83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D1B3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2992AE" w14:textId="16CF68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7740F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5640F" w14:textId="17A2CB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B3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3CC7981" w14:textId="6F9395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E0CA0" w14:textId="0BD19AD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729E6" w14:textId="032EB5FA" w:rsidR="001C1938" w:rsidRPr="00A213FA" w:rsidRDefault="001C1938" w:rsidP="00FC170C">
            <w:pPr>
              <w:jc w:val="center"/>
            </w:pPr>
            <w:hyperlink r:id="rId7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7F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F41C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0AF12E2" w14:textId="0DE6D8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806D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057E8" w14:textId="5B614C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65D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393E12" w14:textId="4EB4F3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E366" w14:textId="0EF295D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95FF" w14:textId="0B6A4D38" w:rsidR="001C1938" w:rsidRPr="00A213FA" w:rsidRDefault="001C1938" w:rsidP="00FC170C">
            <w:pPr>
              <w:jc w:val="center"/>
            </w:pPr>
            <w:hyperlink r:id="rId7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0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DA02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E254CF9" w14:textId="248FBC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DE138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810B" w14:textId="3EB1C2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7936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3D86994" w14:textId="78BEA9E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F96E" w14:textId="458850A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C04F" w14:textId="198A8211" w:rsidR="001C1938" w:rsidRPr="00A213FA" w:rsidRDefault="001C1938" w:rsidP="00FC170C">
            <w:pPr>
              <w:jc w:val="center"/>
            </w:pPr>
            <w:hyperlink r:id="rId7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C7B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0BAA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EFD7E40" w14:textId="3789B3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E24C2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F1702" w14:textId="447B1F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E5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EA284B6" w14:textId="339955F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23EA" w14:textId="1C839C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B422" w14:textId="0013F3B0" w:rsidR="001C1938" w:rsidRPr="00A213FA" w:rsidRDefault="001C1938" w:rsidP="00FC170C">
            <w:pPr>
              <w:jc w:val="center"/>
            </w:pPr>
            <w:hyperlink r:id="rId7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85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092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59B33F2" w14:textId="66500F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175F7E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BB58" w14:textId="426A47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DF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DBDE6FA" w14:textId="303AB3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CDA7" w14:textId="570C42B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8486D" w14:textId="0C68A09B" w:rsidR="001C1938" w:rsidRPr="00A213FA" w:rsidRDefault="001C1938" w:rsidP="00FC170C">
            <w:pPr>
              <w:jc w:val="center"/>
            </w:pPr>
            <w:hyperlink r:id="rId7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615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CB1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AEF3F63" w14:textId="701B21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6543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5CB9E" w14:textId="024F23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8DE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BE1475C" w14:textId="19E928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81E5" w14:textId="20B97FC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2F033" w14:textId="0767EA69" w:rsidR="001C1938" w:rsidRPr="00A213FA" w:rsidRDefault="001C1938" w:rsidP="00FC170C">
            <w:pPr>
              <w:jc w:val="center"/>
            </w:pPr>
            <w:hyperlink r:id="rId7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86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BED8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35D5B4" w14:textId="168EE1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00B85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B41A1" w14:textId="30FFD0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B7D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9D1AC4E" w14:textId="180E738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C1F0D" w14:textId="7D73FD0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1315" w14:textId="65BEEBB4" w:rsidR="001C1938" w:rsidRPr="00A213FA" w:rsidRDefault="001C1938" w:rsidP="00FC170C">
            <w:pPr>
              <w:jc w:val="center"/>
            </w:pPr>
            <w:hyperlink r:id="rId8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543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D9F5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78F2E9" w14:textId="37A6AF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162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D78E6" w14:textId="60DCB2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BDA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AE402B8" w14:textId="18EF8D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92DB9" w14:textId="3921D98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C0D17" w14:textId="62A3217A" w:rsidR="001C1938" w:rsidRPr="00A213FA" w:rsidRDefault="001C1938" w:rsidP="00FC170C">
            <w:pPr>
              <w:jc w:val="center"/>
            </w:pPr>
            <w:hyperlink r:id="rId8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834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1EF4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E3F0100" w14:textId="768AD3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4DCB6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23826" w14:textId="0DC62D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8F1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8E0FBFF" w14:textId="5402C7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3894" w14:textId="09BBB29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88E4" w14:textId="00BE7A16" w:rsidR="001C1938" w:rsidRPr="00A213FA" w:rsidRDefault="001C1938" w:rsidP="00FC170C">
            <w:pPr>
              <w:jc w:val="center"/>
            </w:pPr>
            <w:hyperlink r:id="rId8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58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81ED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14B67E0" w14:textId="6F84B0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14281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BC59" w14:textId="06DC1F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EAA2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B375DE6" w14:textId="52120C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29E8" w14:textId="196655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6B98" w14:textId="05F56619" w:rsidR="001C1938" w:rsidRPr="00A213FA" w:rsidRDefault="001C1938" w:rsidP="00FC170C">
            <w:pPr>
              <w:jc w:val="center"/>
            </w:pPr>
            <w:hyperlink r:id="rId8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86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2F5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1A768A" w14:textId="7EF253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F840A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1CD1B" w14:textId="45BFEB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4268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D6675E0" w14:textId="1F27688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4EFE2" w14:textId="45E2E3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A551" w14:textId="2C2D7744" w:rsidR="001C1938" w:rsidRPr="00A213FA" w:rsidRDefault="001C1938" w:rsidP="00FC170C">
            <w:pPr>
              <w:jc w:val="center"/>
            </w:pPr>
            <w:hyperlink r:id="rId8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523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7951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59E3C7" w14:textId="633839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F3E1E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2F205" w14:textId="6EBD7B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68BD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83B9723" w14:textId="7C5E724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1F415" w14:textId="4E52946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D7F5A" w14:textId="51137334" w:rsidR="001C1938" w:rsidRPr="00A213FA" w:rsidRDefault="001C1938" w:rsidP="00FC170C">
            <w:pPr>
              <w:jc w:val="center"/>
            </w:pPr>
            <w:hyperlink r:id="rId8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778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1840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2B8299" w14:textId="1E6EED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3B9E8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08C9C" w14:textId="7640B5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32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A4F3934" w14:textId="3839328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25562" w14:textId="0555113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741B" w14:textId="2B81EAC2" w:rsidR="001C1938" w:rsidRPr="00A213FA" w:rsidRDefault="001C1938" w:rsidP="00FC170C">
            <w:pPr>
              <w:jc w:val="center"/>
            </w:pPr>
            <w:hyperlink r:id="rId8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7D9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FC6F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4D120B" w14:textId="0A420F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B3D85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FD589" w14:textId="2B8030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A1A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98FABAE" w14:textId="010C95B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A13EB" w14:textId="5AD91A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AF2D1" w14:textId="55D6915F" w:rsidR="001C1938" w:rsidRPr="00A213FA" w:rsidRDefault="001C1938" w:rsidP="00FC170C">
            <w:pPr>
              <w:jc w:val="center"/>
            </w:pPr>
            <w:hyperlink r:id="rId8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D8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1E1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B620A9B" w14:textId="69829B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376A0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1BCEC" w14:textId="6FDAAD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69BA" w14:textId="2726D3D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9BCB1" w14:textId="1799C3A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admiralxxx.bes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8AE03" w14:textId="00F3FB19" w:rsidR="001C1938" w:rsidRPr="00A213FA" w:rsidRDefault="001C1938" w:rsidP="00FC170C">
            <w:pPr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49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B5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00088F85" w14:textId="395603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F0CE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375D" w14:textId="334D8E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E1D8" w14:textId="268662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B0D6F" w14:textId="0C80F9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p.admiralxxx.n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3FCE" w14:textId="4AE1F1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AFE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E068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642F8BA3" w14:textId="5D143A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BFCE4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C85AE" w14:textId="4153E4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9E5" w14:textId="4C657D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10D2F" w14:textId="6C9746C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xx.clu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3997E" w14:textId="0284554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87C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4FCB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7704534F" w14:textId="0F4183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5A8B5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51411" w14:textId="4A64B8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CC7B" w14:textId="397B29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471A3" w14:textId="44FB145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                   luckybirdcasino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FB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C843B9" w14:textId="5DF623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luckybirdcasino12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5C1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CB4F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27-463/2021,</w:t>
            </w:r>
          </w:p>
          <w:p w14:paraId="25DACAF4" w14:textId="23BA17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5B52A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C7F9B" w14:textId="151594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84D8D" w14:textId="5349C786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LOBONET B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3F7CE" w14:textId="50784CB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                             boo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353E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69505" w14:textId="1055CB5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ooi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7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725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28-463/2021,</w:t>
            </w:r>
          </w:p>
          <w:p w14:paraId="003FABF9" w14:textId="6A8FC9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18133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8C39C" w14:textId="77F21A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51AB9" w14:textId="0544586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305B" w14:textId="2A00629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itoon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EE45C" w14:textId="6BD3791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ovitoonscasino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95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377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9-1063/2021,</w:t>
            </w:r>
          </w:p>
          <w:p w14:paraId="456B53F8" w14:textId="03A742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26E5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6960F" w14:textId="1DE423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7A813" w14:textId="013D53F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EVAILER B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A6A9" w14:textId="28CB7B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win-773595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17F5B" w14:textId="214A199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win-773595.top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4FF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8E8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1-1063/2021,</w:t>
            </w:r>
          </w:p>
          <w:p w14:paraId="124F975C" w14:textId="57D88D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F0F7C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317E0" w14:textId="542BBF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7F6B1" w14:textId="174064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Aspire Global International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FCA20" w14:textId="1C6D0C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nnin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A2823" w14:textId="1E8EF91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innings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7C5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6BEB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2-463/2021,</w:t>
            </w:r>
          </w:p>
          <w:p w14:paraId="48527997" w14:textId="2824C6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6 September 2021 </w:t>
            </w:r>
          </w:p>
        </w:tc>
      </w:tr>
      <w:tr w:rsidR="001C1938" w:rsidRPr="00A213FA" w14:paraId="59A2F5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B5996" w14:textId="2D6FD2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C175" w14:textId="764996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opus Hold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289FC" w14:textId="00138D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ipes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5247" w14:textId="0932B2C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aripesa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171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7CA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0-1063/2021,</w:t>
            </w:r>
          </w:p>
          <w:p w14:paraId="52D53D71" w14:textId="13ED9D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6E91F9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24F" w14:textId="35DFD1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6EEED" w14:textId="2A1347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8C5D9" w14:textId="40B87D9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-admiralxxx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082D" w14:textId="00B6EC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86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74F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6F560DD" w14:textId="3AA0D0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03DD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FEDDF" w14:textId="6669C0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5517E" w14:textId="243238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FB35" w14:textId="35B9942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EF14" w14:textId="2B7525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AE7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FD05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7808AF66" w14:textId="75DB4F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AD51A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D0CB" w14:textId="020D13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AD6D" w14:textId="5D8371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7F27B" w14:textId="1696EDE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4841" w14:textId="373284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9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BE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5006AAD9" w14:textId="635C31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42529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7B9B" w14:textId="4ABC8D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BF43B" w14:textId="422A21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25EB" w14:textId="6564DA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51vj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C81D7" w14:textId="69239E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3F9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45B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0FDC3F0" w14:textId="3C72A9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C6EAE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D9BE" w14:textId="3E87FAF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C0CAA" w14:textId="3F9C8E9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B568" w14:textId="7416CB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21845" w14:textId="2993C5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87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2724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729DF78" w14:textId="58A766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EE906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DB92" w14:textId="01B469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4508C" w14:textId="51B0F3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E2E6" w14:textId="0C8C42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77BCE" w14:textId="7BD8F3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44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A63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305570C" w14:textId="1428A5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575E0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0E37" w14:textId="015303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4247" w14:textId="048C0B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5FA7" w14:textId="0BB225A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7CE8" w14:textId="4C5AD4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F72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155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4E4B80E" w14:textId="6AA9E0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B5F7C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76AD" w14:textId="68CB50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A860A" w14:textId="65851E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51A81" w14:textId="3EE99A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69DC8" w14:textId="22CC1DB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E0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FB8A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D7FD01C" w14:textId="4E0BC8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BA7CD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DBDB9" w14:textId="5ADB48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17C7" w14:textId="3F09096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128A0" w14:textId="58BA656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5B5D" w14:textId="01D1B2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B8A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E4D4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18DE571" w14:textId="1CB497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DC7A8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23CFB" w14:textId="2989BF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A2A60" w14:textId="2791EAE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85966" w14:textId="23ED9B6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848E" w14:textId="6D6F7F1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B19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AED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BEC2802" w14:textId="6A9140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A20D2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BD703" w14:textId="248F36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47470" w14:textId="2A72BFA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F189" w14:textId="0F2F36F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5F08E" w14:textId="215D997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674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34CB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C9A64FB" w14:textId="18673B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575E60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1BB05" w14:textId="251839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09F5B" w14:textId="08004F7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5F84" w14:textId="0EF4E6E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35A7" w14:textId="644A72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3D2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5928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DFE1452" w14:textId="7B778A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3F0BE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B2DC" w14:textId="2D7235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7862E" w14:textId="112FE3C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4789" w14:textId="754165B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C2EC8" w14:textId="68E7E7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E3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4AB8A99" w14:textId="04F3BA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8AD9C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D5D9" w14:textId="1187B0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E429" w14:textId="54CBB8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4DC52" w14:textId="267A6A8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5377E" w14:textId="41555DF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90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081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68EA070" w14:textId="2471A3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E6427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6A6E7" w14:textId="1D8AF7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DA670" w14:textId="726137A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6EB36" w14:textId="169FEA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A25E5" w14:textId="0FF29C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AF5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860C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B5CB3A3" w14:textId="6E9F08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2120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0ACB8" w14:textId="775793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EA68" w14:textId="313E34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37045" w14:textId="3A7FCDF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6F4C3" w14:textId="540E67D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23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3D6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AF8B3AF" w14:textId="14928F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D6B54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23A9" w14:textId="75D2B2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FCA03" w14:textId="7AD13BE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90BC" w14:textId="47F4692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p1.admiral-x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E4641" w14:textId="0672113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A8E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15D8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D59E9CD" w14:textId="7A0FE7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69097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B0F1" w14:textId="2F1F7C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4CEDA" w14:textId="03FDBA1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0535A" w14:textId="37D9810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p1.admiral-x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9732" w14:textId="2E373CD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4C0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B6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3B7461C" w14:textId="4C4BF0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8ED2E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A65B2" w14:textId="65EFD9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C0527" w14:textId="0E89EA6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7871" w14:textId="5BF328D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3.51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462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AF67A2" w14:textId="5357B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rg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63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03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44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02790DD" w14:textId="7C8BE4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73167B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F9237" w14:textId="3D8952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8FE61" w14:textId="1094ECC6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A421" w14:textId="3C4C20E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voyag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0D0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2C7E79" w14:textId="4A7E0B8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voyager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DE3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AF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45-1063/2021, </w:t>
            </w:r>
          </w:p>
          <w:p w14:paraId="63FCC4CB" w14:textId="41CAC8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6246BC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71B2" w14:textId="583DA1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576A8" w14:textId="74D744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5DF53" w14:textId="0167069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5A41" w14:textId="6874C8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B4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5D7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5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DA4470E" w14:textId="5F1239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September 2021</w:t>
            </w:r>
          </w:p>
        </w:tc>
      </w:tr>
      <w:tr w:rsidR="001C1938" w:rsidRPr="00A213FA" w14:paraId="30C6D4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A1332" w14:textId="4F7755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43DF" w14:textId="77FAC9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omall LTD Malta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B2A1" w14:textId="6B0C8F7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etzes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94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88" w:history="1">
              <w:r w:rsidRPr="00A213FA">
                <w:rPr>
                  <w:rFonts w:ascii="Times New Roman" w:hAnsi="Times New Roman"/>
                  <w:sz w:val="24"/>
                  <w:szCs w:val="24"/>
                </w:rPr>
                <w:br/>
              </w:r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general@betzest.com</w:t>
              </w:r>
            </w:hyperlink>
          </w:p>
          <w:p w14:paraId="6AA0A48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7B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4CF8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52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FD59BCD" w14:textId="7FE291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06762C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3947" w14:textId="3009B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5A6C" w14:textId="32AEB1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rgold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9E01" w14:textId="72EB81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en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BC1" w14:textId="4FCD0C8B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ren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6FD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216C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81-1063/2021, </w:t>
            </w:r>
          </w:p>
          <w:p w14:paraId="0751AA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  <w:p w14:paraId="2DA3F8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23BE71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64961" w14:textId="7F8583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686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9A00F4" w14:textId="4B9765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6E13" w14:textId="0A244AC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69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  <w:p w14:paraId="0642BC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1B1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E568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82-1063/2021, </w:t>
            </w:r>
          </w:p>
          <w:p w14:paraId="4938D133" w14:textId="5FE9E7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</w:tc>
      </w:tr>
      <w:tr w:rsidR="001C1938" w:rsidRPr="00A213FA" w14:paraId="10B528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3EF80" w14:textId="4019BE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5C2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D27D7AB" w14:textId="6764EB4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909D" w14:textId="25A4220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BA8B" w14:textId="24BAF2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3C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4BB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6A225D" w14:textId="68F550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41B0AD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F2D9" w14:textId="36B393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EE4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36735DD" w14:textId="0DC3FC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409D" w14:textId="32A820B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DC55C" w14:textId="76FBB8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7D8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AC8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E96411" w14:textId="364CFE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6B8FCC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25927" w14:textId="22282A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11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392FBB2" w14:textId="67AC078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9CEE" w14:textId="4DAA8EE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11F3" w14:textId="233916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66E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9B51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28A007" w14:textId="7C9F77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37ECF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D520F" w14:textId="79F160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502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491BF40" w14:textId="5597C0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BDC4" w14:textId="39BF613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6AE92" w14:textId="7E010F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E86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6081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33CA84" w14:textId="1C5297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2541D8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0720" w14:textId="3C088B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598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42B2333" w14:textId="4A1950C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24DCA" w14:textId="483CC5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EAA" w14:textId="5E6326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90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31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3B209" w14:textId="6A4088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540BB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7386" w14:textId="2ECBF9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F35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9F68857" w14:textId="0EC4CB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2EF9" w14:textId="2EC6DD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BD73C" w14:textId="1E1B2B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CC0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24A4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9ACC4EE" w14:textId="6EC63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6924C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59530" w14:textId="622B78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1CA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34915BA" w14:textId="14AC66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33864" w14:textId="34E0540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73A88" w14:textId="1D0390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C9C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B982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FD43F5" w14:textId="19C940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045B0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A188" w14:textId="38CBD3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67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B9C9209" w14:textId="57EC3CC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1C85" w14:textId="1CE4FF2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C51A" w14:textId="181D58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B58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B0B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13456C" w14:textId="109C0F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7FCCB1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97F6" w14:textId="7E750B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489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C648A44" w14:textId="6443D4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91AA2" w14:textId="1934173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FA113" w14:textId="7E6A73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98C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FCA8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734938" w14:textId="4FDB66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50564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E177" w14:textId="6B53B7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A1F2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4FB60FC" w14:textId="2ED9A04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4535B" w14:textId="6DE611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E7931" w14:textId="2E4093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83F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76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E3C09F2" w14:textId="57307C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416C9F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CDCEA" w14:textId="05AD00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634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003EF47" w14:textId="5CCBFB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2A58" w14:textId="18898D0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4A9D" w14:textId="6FF2F2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08E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A2325C4" w14:textId="707999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127499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C661" w14:textId="58F2AF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AA73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AA96277" w14:textId="14AE8D9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1FEE" w14:textId="077A261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CF037" w14:textId="7413B9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48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3AE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378201B" w14:textId="299A79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104F6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09F9" w14:textId="714737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6E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  <w:p w14:paraId="54D16E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AC994" w14:textId="4C75F06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lafiest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E8A4" w14:textId="6395A0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lafiesta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CC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472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2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E0A60F" w14:textId="1C9C79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A213FA" w14:paraId="713518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D2073" w14:textId="542C0F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420" w14:textId="22B19F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959E2" w14:textId="1348C4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osmicslot12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E6CE" w14:textId="69AB7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1A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1D3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23-463/2021, </w:t>
            </w:r>
          </w:p>
          <w:p w14:paraId="46882D0D" w14:textId="06D173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44C287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23E7" w14:textId="3949F0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4077E" w14:textId="166B96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5DEB" w14:textId="388C73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FBEA4" w14:textId="7F37DE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ish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194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788B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24-1063/2021, </w:t>
            </w:r>
          </w:p>
          <w:p w14:paraId="16A14AE2" w14:textId="027BB9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A213FA" w14:paraId="5DBE8C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39FC" w14:textId="649F91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B6A96" w14:textId="038CCD2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4E7DD" w14:textId="4BA7EDA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AD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9AFEE5C" w14:textId="65EA6B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9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A5E1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1D5840E7" w14:textId="25DB3C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056F3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A91B4" w14:textId="5895CC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494C4" w14:textId="12A028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BC5AC" w14:textId="2537FC2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226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BB203E" w14:textId="6C0DD3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127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DD95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D0AC4F" w14:textId="41CBE9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112625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699B" w14:textId="05C6C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4655" w14:textId="227226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B21B7" w14:textId="104569B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92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99469E" w14:textId="2E9B91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0D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C8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7736ECC4" w14:textId="08F9B6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4948B6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EAAE" w14:textId="354E6C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D414" w14:textId="52CB09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7C5F3" w14:textId="5229778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2F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1EE72" w14:textId="42B1FB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830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7812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54B545EF" w14:textId="75767E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5BC3F8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B2E3A" w14:textId="1C9F15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95AE9" w14:textId="21C5249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F70" w14:textId="2319CBD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AA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26D10E1" w14:textId="347E87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BA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89E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D2D3E83" w14:textId="15C10B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20329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07C1E" w14:textId="1E191A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9AC3" w14:textId="678507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BFB17" w14:textId="758F19A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A2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DC696F" w14:textId="4AEDE2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F5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6BF6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C5BD7C" w14:textId="5FD217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51554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21E3" w14:textId="441ADF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C640" w14:textId="16E4E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555A" w14:textId="66906D6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24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DFF17D7" w14:textId="309C48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95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729ED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E426B25" w14:textId="3E880B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5EFE95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9CE3" w14:textId="55F41F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7D92" w14:textId="45F94F9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4F9FE" w14:textId="086FC2E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3F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768B5" w14:textId="414B63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5F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A63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26D89CA8" w14:textId="262655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29FD01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E6669" w14:textId="115900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A808" w14:textId="663F54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053D" w14:textId="268DDE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FE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EA7AFD4" w14:textId="4D1C28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68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CA21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2113A79" w14:textId="0D838F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31FE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2C5DE" w14:textId="1E8498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BE19" w14:textId="1ADE19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2A6DE" w14:textId="5587DD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FA4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26847B3" w14:textId="026AFD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ar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8B8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135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5-1063/2021, </w:t>
            </w:r>
          </w:p>
          <w:p w14:paraId="65936894" w14:textId="3E2ED2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185C8D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D3772" w14:textId="5FD866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FD35" w14:textId="2F999F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Pro Xenon Mediathek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D091" w14:textId="338F594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ajot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81D3F" w14:textId="1D610A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kajot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F62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0A09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9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63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936DA2C" w14:textId="4D0A0F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ctober 2021</w:t>
            </w:r>
          </w:p>
        </w:tc>
      </w:tr>
      <w:tr w:rsidR="001C1938" w:rsidRPr="00A213FA" w14:paraId="7BEB80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519ED" w14:textId="0BEB2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3E0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>Media Entertainment N.V.“,</w:t>
            </w:r>
          </w:p>
          <w:p w14:paraId="27DF3EB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56080BA" w14:textId="3A7572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71B11" w14:textId="46AD12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61732" w14:textId="78BB52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B5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E2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0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849F98" w14:textId="4011EF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1E140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5BB2" w14:textId="5731BA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F2C0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058EEC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2E8B73A3" w14:textId="0ECBF16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001FE" w14:textId="40F8B1F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93594" w14:textId="1FD132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14D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B5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1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495378" w14:textId="5AD899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684186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CDD7" w14:textId="29D7EE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FA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5A41222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C0693A2" w14:textId="0FC7F7A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AA896" w14:textId="05739D9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4A59" w14:textId="3F70F2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D0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615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2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B1997" w14:textId="211574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4E270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EF80" w14:textId="5BF73E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563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7BE01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D6EBFD6" w14:textId="3F3C1D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79BE" w14:textId="003A266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53162" w14:textId="51E0A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5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A17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3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0461C2" w14:textId="5EB902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52FF1F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5F1E6" w14:textId="37319D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D15C" w14:textId="71CE35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Netgame Entertainm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70DE" w14:textId="0EDD0E1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reelempero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7C234" w14:textId="5171A94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reelempero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7A9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9BB5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7E1F84B" w14:textId="45A102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631F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B1C7" w14:textId="057560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181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86CF455" w14:textId="19E9CFD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674E" w14:textId="39D6804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5C9B7" w14:textId="75033D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hyperlink r:id="rId9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A8D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324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E85C07" w14:textId="45D096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763861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8501" w14:textId="030F25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E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1B67132" w14:textId="3845B1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1727E" w14:textId="64A7A5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211C2" w14:textId="0E816FC2" w:rsidR="001C1938" w:rsidRPr="00A213FA" w:rsidRDefault="001C1938" w:rsidP="00FC170C">
            <w:pPr>
              <w:spacing w:after="0" w:line="240" w:lineRule="auto"/>
              <w:jc w:val="center"/>
            </w:pPr>
            <w:hyperlink r:id="rId9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92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F5A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E00BFA" w14:textId="63749F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52F627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320C" w14:textId="77163D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637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DCCE4CF" w14:textId="1653C0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282A3" w14:textId="260A96F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6BDA" w14:textId="7F4ECC2F" w:rsidR="001C1938" w:rsidRPr="00A213FA" w:rsidRDefault="001C1938" w:rsidP="00FC170C">
            <w:pPr>
              <w:spacing w:after="0" w:line="240" w:lineRule="auto"/>
              <w:jc w:val="center"/>
            </w:pPr>
            <w:hyperlink r:id="rId9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C1F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4AEE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6D84C5C" w14:textId="38A2D6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1741A3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E66E" w14:textId="2B4926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5B4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036E5BF" w14:textId="59D4B03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8BDC9" w14:textId="4F79573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82FE" w14:textId="7D14CBDF" w:rsidR="001C1938" w:rsidRPr="00A213FA" w:rsidRDefault="001C1938" w:rsidP="00FC170C">
            <w:pPr>
              <w:spacing w:after="0" w:line="240" w:lineRule="auto"/>
              <w:jc w:val="center"/>
            </w:pPr>
            <w:hyperlink r:id="rId9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E2E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889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CEEFBE1" w14:textId="3987D2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2AEA4F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0D67" w14:textId="3046FD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65F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0DF04CF" w14:textId="0902B24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2B41" w14:textId="477E44E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01CF9" w14:textId="522730F5" w:rsidR="001C1938" w:rsidRPr="00A213FA" w:rsidRDefault="001C1938" w:rsidP="00FC170C">
            <w:pPr>
              <w:spacing w:after="0" w:line="240" w:lineRule="auto"/>
              <w:jc w:val="center"/>
            </w:pPr>
            <w:hyperlink r:id="rId98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E00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F1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8D47DC9" w14:textId="552DC9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0D53B6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D43C3" w14:textId="2E8072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B321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03D46B0" w14:textId="59FE17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A648" w14:textId="03DBD7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0D18D" w14:textId="23DE3C9F" w:rsidR="001C1938" w:rsidRPr="00A213FA" w:rsidRDefault="001C1938" w:rsidP="00FC170C">
            <w:pPr>
              <w:spacing w:after="0" w:line="240" w:lineRule="auto"/>
              <w:jc w:val="center"/>
            </w:pPr>
            <w:hyperlink r:id="rId99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86F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640C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023ED4E" w14:textId="043A0D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55615A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C33F8" w14:textId="10C7D9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413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Disrupt Entertainment N.V.“ </w:t>
            </w:r>
          </w:p>
          <w:p w14:paraId="3C70FEE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(„Disrupt Entertainment Limited N.V.“),</w:t>
            </w:r>
          </w:p>
          <w:p w14:paraId="41B2B7BD" w14:textId="55EF6C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pin Cit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FB73D" w14:textId="5D0F7A3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sinn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17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casinosinners.com</w:t>
            </w:r>
          </w:p>
          <w:p w14:paraId="27655004" w14:textId="77777777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7B3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170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40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BB6D69" w14:textId="2BB5F6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BEA57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F358" w14:textId="5DF6C1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4D24" w14:textId="139F54F8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E0D35" w14:textId="628B760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8DC2" w14:textId="1B3BAC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DE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D7BA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9D42DB6" w14:textId="652660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34C4F7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D066" w14:textId="5E6B1F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09B10" w14:textId="4780DF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9B5FE" w14:textId="360AB7A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8A72" w14:textId="543421B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1F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6C76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B70199" w14:textId="780108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2F793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C8FA8" w14:textId="4E9C9C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00914" w14:textId="11B7D5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376F" w14:textId="548FDFF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057D7" w14:textId="2E910A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8F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3BE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6E6CDFE" w14:textId="5D3395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B8A72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109FD" w14:textId="6939FC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9115E" w14:textId="2BB99E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C108E" w14:textId="0B08238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BD0C" w14:textId="524757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B8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BDD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86EAC" w14:textId="204B4B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56E549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3E4B" w14:textId="709612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321" w14:textId="6E21E8E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6F17" w14:textId="25F095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F7E61" w14:textId="199B70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6CE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90E7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0A00B7B" w14:textId="520AE7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37312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2C48" w14:textId="485952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72E4" w14:textId="189FFB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F592A" w14:textId="4C735A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C6CE9" w14:textId="006829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D05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BA9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AF984" w14:textId="199B45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2FB0F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64B2D" w14:textId="25C64A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AA02" w14:textId="224BD9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CCC19" w14:textId="52EF91B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E857E" w14:textId="4BB630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0D8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1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9740545" w14:textId="61F501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A0350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F43FF" w14:textId="432540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06561" w14:textId="459D3E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E089D" w14:textId="3C80669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48B9" w14:textId="24EBA5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4ED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268C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C8BCB4F" w14:textId="59A851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F64B6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C822" w14:textId="0736E7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9865" w14:textId="6E54C3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1E94" w14:textId="44D1262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DCF9" w14:textId="26B1DA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342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E86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0301B0" w14:textId="66CE20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23090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64AFF" w14:textId="606B85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FF10" w14:textId="36E940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EE43" w14:textId="2D57E9B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7E4C" w14:textId="20AEAD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6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E27A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766EA1F" w14:textId="1E76D2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52C1C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606D5" w14:textId="17FCA1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88D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  <w:p w14:paraId="0420EB6E" w14:textId="77F5008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8A76" w14:textId="0D21A2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universalslo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CD9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br/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universalslots.net</w:t>
            </w:r>
          </w:p>
          <w:p w14:paraId="2970D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719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3001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97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FD26AE" w14:textId="3CC096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F0C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96018" w14:textId="51CC4F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41ED" w14:textId="6B53A5E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Altacore N.V.“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5E656" w14:textId="03111F4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osmicslot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21E6C" w14:textId="42E9F1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684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AE86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3-1063/2021, </w:t>
            </w:r>
          </w:p>
          <w:p w14:paraId="4D960361" w14:textId="7D600A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2F2B0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A184" w14:textId="2622A8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901C3" w14:textId="2E06D5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54588" w14:textId="574C2E9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8starz1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50A1" w14:textId="20A33A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757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ACFD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7E9706F4" w14:textId="6495C4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241F25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96FAD" w14:textId="1AA68D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DFBF0" w14:textId="3856AA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19F5" w14:textId="6FCAFDC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B7177" w14:textId="597774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C9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014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2E1CDB8B" w14:textId="163B5B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19C444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05DF3" w14:textId="02816D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27F1" w14:textId="5FD067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61B46" w14:textId="591E555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1144A" w14:textId="7BBCAF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57E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C39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4A0415C7" w14:textId="749E4A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CCD7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3DA5" w14:textId="3A5B55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EA56" w14:textId="1F9839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FC7C5" w14:textId="2DD261E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CB4C" w14:textId="7B027F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D0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AF42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127710D5" w14:textId="5299B3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62E9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7FF4" w14:textId="5CF0F2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F3A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59E7EA6" w14:textId="5328A9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D52F5" w14:textId="5A09AE3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8B1A" w14:textId="406C9A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D8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808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290EED" w14:textId="1E3F7B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41D4E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0D9C" w14:textId="228AA6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4BF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FA4DA43" w14:textId="467AF11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605D9" w14:textId="757EEFF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B1094" w14:textId="21C7D7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059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992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427C0D3" w14:textId="41C33C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41DC60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B84E" w14:textId="3C26D0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FAB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3783CA3" w14:textId="30130C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B1650" w14:textId="65DE51C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3DC2C" w14:textId="1CF47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8A4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EBE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32470C" w14:textId="58B99C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4DC7C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F594" w14:textId="381FFE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13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EAA1F63" w14:textId="44BCCF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CCBE" w14:textId="1A80855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19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5C35" w14:textId="4F8946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97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DCC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F2629" w14:textId="05CFF7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3A93A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8FC59" w14:textId="3E7BC7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C390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9158612" w14:textId="4D947E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55308" w14:textId="54C722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225D" w14:textId="7672A6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36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87B2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9A6160F" w14:textId="6EE007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5FB4DB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467A9" w14:textId="2D9EF1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8EA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0E98820" w14:textId="347CAD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80347" w14:textId="2E2A4B3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717D" w14:textId="2793AA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EF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CDE9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08B92D" w14:textId="31928A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29711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40EBB" w14:textId="45A09E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877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B35FD1D" w14:textId="2135A3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C31EE" w14:textId="21BF5E2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34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3C9F" w14:textId="458B2C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81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4A64C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3A66C57" w14:textId="2AC0C4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5A672D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BBF32" w14:textId="3E0039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737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462C8CA" w14:textId="3A831D5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CF3D" w14:textId="530962D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4398B" w14:textId="2A2233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EA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E34F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AE04FEF" w14:textId="5C7C06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F08C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47AF6" w14:textId="299EA1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DECF6" w14:textId="600C2F5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858AE" w14:textId="4E81D78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EF7B6" w14:textId="663640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8C5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E3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C1C0A9" w14:textId="196498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B22D7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F0432" w14:textId="45B14A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BCA4" w14:textId="1F7101B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1CE8D" w14:textId="4D5C4E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DAB12" w14:textId="69462A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BB8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324C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588C60E" w14:textId="279F7E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6A0070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9B87" w14:textId="3D7496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A2A1C" w14:textId="29B6D9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6A7B" w14:textId="66CE6B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7E9B1" w14:textId="17FF32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0E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8D4B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3D12A0" w14:textId="1F96F3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3CB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6333" w14:textId="3CAFF2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E5333" w14:textId="312897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AA3CC" w14:textId="7D5BCB4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7B89" w14:textId="459170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9A4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4F6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A219FA" w14:textId="6E33E2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91123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5C48" w14:textId="44F572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1338" w14:textId="268CCE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15BF" w14:textId="02DC0DC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864" w14:textId="4F0A35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3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2977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3373C4C" w14:textId="02DA81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760241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BA30" w14:textId="1735BB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A8BD2" w14:textId="1A6630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C98" w14:textId="5D567A0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A1419" w14:textId="5993D9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7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506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511C6BE" w14:textId="0FB663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579EA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0FCE" w14:textId="037300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13139" w14:textId="43BE64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DJOWA Inc. Ltd.“, 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13F4" w14:textId="7A0F502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C2C9D" w14:textId="3882E7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9B7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059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10F86CFD" w14:textId="0C4B8B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CCA50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569D5" w14:textId="6DDFF0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F3BB" w14:textId="08AC92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EDJOWA Inc. Ltd.“, „Edjowa - Gaming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4798" w14:textId="5F84B82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F5308" w14:textId="019912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90F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AD91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5FB13850" w14:textId="0CAF44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456C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C6A0" w14:textId="431B41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DB10" w14:textId="28C68A3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2074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66E73A" w14:textId="3FCDDC5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2CF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C183FF" w14:textId="114878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CE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F155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6FF1A513" w14:textId="197875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494B8E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7E42" w14:textId="07A749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190C8" w14:textId="7B56DC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125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FC0439" w14:textId="3DF4758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DF21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AE80E" w14:textId="574E519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C44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0562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7AE549C2" w14:textId="19A5398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402FEB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5673" w14:textId="37C90B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754AA" w14:textId="5DE314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3404A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37E443" w14:textId="70E63BF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278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CA466" w14:textId="00D54E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7FF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4D70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C7BB086" w14:textId="7AD553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353E28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B23" w14:textId="36C96A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C660F" w14:textId="4CC382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FFB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E406D8" w14:textId="1443C0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3B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E76B8D" w14:textId="75C299F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91A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9B94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0515ED52" w14:textId="74A345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525033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71D2A" w14:textId="6806EE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6B643" w14:textId="1E21298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2CD1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6B18A9" w14:textId="12C2321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93EB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9DC996" w14:textId="60B753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527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9AF9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64B5031" w14:textId="565632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1BA863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B9FC7" w14:textId="6D0669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D8397" w14:textId="56196C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vento M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313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5679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DF9B8" w14:textId="6A64D6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rif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510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054EB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C1D4B9" w14:textId="75AA9AA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drif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1EB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789-463/2022, </w:t>
            </w:r>
          </w:p>
          <w:p w14:paraId="460A7E9F" w14:textId="0DF2A9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A213FA" w14:paraId="00D9E6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33E41" w14:textId="2A0F1B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5C9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„Mirage Corporation N.V.“, </w:t>
            </w:r>
          </w:p>
          <w:p w14:paraId="44084550" w14:textId="3712A45A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7D9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C57F817" w14:textId="36A3B8A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uda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05C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D53EA8" w14:textId="3D0C0A7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uda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9C6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33A0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800-463/2022, </w:t>
            </w:r>
          </w:p>
          <w:p w14:paraId="00D184A2" w14:textId="75B39C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A213FA" w14:paraId="5CDF76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A624E" w14:textId="208DD2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A46DE" w14:textId="644DA8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 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8C77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3D8824" w14:textId="274A191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z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8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BE8D2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B9CB096" w14:textId="6DD266B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casinoz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CAC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1FEE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814-1063/2022, </w:t>
            </w:r>
          </w:p>
          <w:p w14:paraId="652F265C" w14:textId="740963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January 2022</w:t>
            </w:r>
          </w:p>
        </w:tc>
      </w:tr>
      <w:tr w:rsidR="001C1938" w:rsidRPr="00A213FA" w14:paraId="6DA4AC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BAFD9" w14:textId="7BD955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607ED" w14:textId="6B524FF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ivestream Gaming Ltd“, „Livestream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392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0ADEC0" w14:textId="02A9E59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oot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BE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102273" w14:textId="1E799C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loot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056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BD02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52-1063/2022, </w:t>
            </w:r>
          </w:p>
          <w:p w14:paraId="7606602E" w14:textId="28059C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15359B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39ED" w14:textId="5BBD70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4FAB" w14:textId="77777777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Brivio Limited“,</w:t>
            </w:r>
          </w:p>
          <w:p w14:paraId="58601CED" w14:textId="77777777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Invicta Networks“</w:t>
            </w:r>
          </w:p>
          <w:p w14:paraId="1031EB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286B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616F788" w14:textId="6536F3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g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54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A22F75F" w14:textId="183ED4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B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80FB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46-463/2022, </w:t>
            </w:r>
          </w:p>
          <w:p w14:paraId="4A78BE9E" w14:textId="703A1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2DE29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10CE0" w14:textId="0D905A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8C7E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1907F213" w14:textId="6AA89E16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5974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0DE90C0" w14:textId="744A0843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wil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BE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5640B63" w14:textId="49724D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4A1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FA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47-463/2022, </w:t>
            </w:r>
          </w:p>
          <w:p w14:paraId="7A15B58B" w14:textId="316338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63C60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4B164" w14:textId="75F54E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52D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OSITIVE GAMING B.V.“,</w:t>
            </w:r>
          </w:p>
          <w:p w14:paraId="5F8636CC" w14:textId="5A6B0E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Karambit OU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066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F1187C" w14:textId="38E8330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goposit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A6C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4527DC" w14:textId="28237B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csgopositiv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D3C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047C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084-1063/2022, </w:t>
            </w:r>
          </w:p>
          <w:p w14:paraId="4E170274" w14:textId="1120C8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A213FA" w14:paraId="054453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FAFE" w14:textId="5ED97E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A0D6" w14:textId="2F0DD5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Hillside (Sports) ENC“,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1CB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3CC2548" w14:textId="4B69576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sur9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1B4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BF1872" w14:textId="39BF90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37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C5B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085-1063/2022, </w:t>
            </w:r>
          </w:p>
          <w:p w14:paraId="0319865D" w14:textId="659363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A213FA" w14:paraId="78E64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DC867" w14:textId="58D0FB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F1A3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3"/>
                <w:sz w:val="24"/>
                <w:szCs w:val="24"/>
              </w:rPr>
              <w:t>„Ice Gaming N.V.“,</w:t>
            </w:r>
          </w:p>
          <w:p w14:paraId="488DE2DF" w14:textId="024C64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3"/>
                <w:sz w:val="24"/>
                <w:szCs w:val="24"/>
              </w:rPr>
              <w:t>„Antart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5B7C" w14:textId="47B1A98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yber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48B0" w14:textId="05C197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cyber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E9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879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226-463/2022, </w:t>
            </w:r>
          </w:p>
          <w:p w14:paraId="1D985AF6" w14:textId="68DA08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February 2022</w:t>
            </w:r>
          </w:p>
        </w:tc>
      </w:tr>
      <w:tr w:rsidR="001C1938" w:rsidRPr="00A213FA" w14:paraId="7E818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110E" w14:textId="64443E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F0CC" w14:textId="039D550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CW Marketing B.V.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A1E" w14:textId="45D4C1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playfas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C69BB" w14:textId="0E1E3B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playfas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E3B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6606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307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BB0F3B0" w14:textId="330EEE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6E7B6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71BE" w14:textId="292C71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18D3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A426BB4" w14:textId="5423F762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A9E86" w14:textId="02D65AA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3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551E" w14:textId="745F4E7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126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34AC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C9E42F4" w14:textId="32D723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077CEC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0E5D4" w14:textId="291DB8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E8AA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3EDD2C8" w14:textId="4F7A275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F130" w14:textId="1C4547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908F" w14:textId="28CC012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4F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5092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A569ACA" w14:textId="660C55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9E541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FAAC" w14:textId="743231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AF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EB959AC" w14:textId="06C8EF8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1F660" w14:textId="65995F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8104" w14:textId="47E3A6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94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9590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733C83" w14:textId="5BE733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D2D7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16865" w14:textId="44A9F1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C47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C0EE8DF" w14:textId="167EE0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885B" w14:textId="1C6E79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E0A1" w14:textId="55476DA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69E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3F21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7AD449A" w14:textId="3103AD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0388B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DD583" w14:textId="469DDD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556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804E738" w14:textId="56CE50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72702" w14:textId="43FBBB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06580" w14:textId="2B510B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FDB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3E9C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129706" w14:textId="510FAA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570683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DC1" w14:textId="313BA1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DB8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1640432" w14:textId="771AAC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1DF43" w14:textId="5546D1B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D2CD" w14:textId="18E89B2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A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FAE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49C490" w14:textId="3A8E85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698D2D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1EA2" w14:textId="57B094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0E2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F470FFB" w14:textId="598CF2C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F5EF" w14:textId="0F49E3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3C549" w14:textId="20AC7C3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6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9427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A47E46" w14:textId="70ABC6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8D163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75677" w14:textId="2C2F98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AF5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8DCC5E2" w14:textId="584FE3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040D9" w14:textId="0BE26C1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B0A8" w14:textId="085A631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71E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69A0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E59DF1E" w14:textId="2D4914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172B44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99DC4" w14:textId="39095A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63049" w14:textId="7092D07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73051" w14:textId="4B54A0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67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7E6C" w14:textId="08A8BE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9D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D79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3FDDC2" w14:textId="675163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99A40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6BB4" w14:textId="36D00B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5AE" w14:textId="160DE71D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E8D27" w14:textId="2E6813B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A132B" w14:textId="69C8EE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821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D464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5E3814" w14:textId="6C1963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F58A0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A74F1" w14:textId="664693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FAF3" w14:textId="2D183BE5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F500" w14:textId="15BE87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in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2C7BB" w14:textId="494DD7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spin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E54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1CEA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eI2-3521-983/2022, </w:t>
            </w:r>
          </w:p>
          <w:p w14:paraId="72E53CC1" w14:textId="025397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2 March 2022</w:t>
            </w:r>
          </w:p>
        </w:tc>
      </w:tr>
      <w:tr w:rsidR="001C1938" w:rsidRPr="00A213FA" w14:paraId="3D4145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58B2" w14:textId="3C8CD2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E7B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untberg B.V“,</w:t>
            </w:r>
          </w:p>
          <w:p w14:paraId="7BBD9667" w14:textId="34F41A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untber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FE348" w14:textId="13A4453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zur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F105B" w14:textId="20002A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azurcasino.com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16F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FF7F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520-983/2022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, </w:t>
            </w:r>
          </w:p>
          <w:p w14:paraId="38234CAC" w14:textId="51D20B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3 March 2022</w:t>
            </w:r>
          </w:p>
        </w:tc>
      </w:tr>
      <w:tr w:rsidR="001C1938" w:rsidRPr="00A213FA" w14:paraId="744CF6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DAB6D" w14:textId="01716B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27C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18D66B8D" w14:textId="201C706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8AE13" w14:textId="7E102B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1567" w14:textId="4D678D85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CF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EADB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629-983/2022, </w:t>
            </w:r>
          </w:p>
          <w:p w14:paraId="3020C5B1" w14:textId="2A41B2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March 2022</w:t>
            </w:r>
          </w:p>
        </w:tc>
      </w:tr>
      <w:tr w:rsidR="001C1938" w:rsidRPr="00A213FA" w14:paraId="44CD6C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AEFA6" w14:textId="774726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57E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88A5B8" w14:textId="2083E2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6BB3" w14:textId="7E87B5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5C10" w14:textId="374061B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175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424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2A7D5" w14:textId="3F13BD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3712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84796" w14:textId="7FA22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3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D1F3583" w14:textId="540B02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AB46" w14:textId="457957F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B5740" w14:textId="5B3142E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6D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579D2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78EFC49" w14:textId="7D8589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55250B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22BA" w14:textId="09EBC1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4956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34F49C" w14:textId="2203CF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909F8" w14:textId="073D62B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04E54" w14:textId="590097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328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BED9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9C12F" w14:textId="4DB8A1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2425AF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8F912" w14:textId="347AA0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89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B8263E" w14:textId="182A4F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F85C" w14:textId="2A3FCB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A11C" w14:textId="6C7D7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DCA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FC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BC9825" w14:textId="1D5D1A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F4B2B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28B6C" w14:textId="5F7593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36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DCB7ABD" w14:textId="3167A2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06997" w14:textId="6FDD7B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CA41" w14:textId="1EDE50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873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DF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0EF7F3" w14:textId="79C0CC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5FD9E2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23FB" w14:textId="3CA6C1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EAF2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A4D4CAA" w14:textId="5A72A10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318F6" w14:textId="7A9810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14AF0" w14:textId="36C127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DD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2E6C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184D487" w14:textId="25FEAA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3F8BD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CA0B" w14:textId="6461D3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3A7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4AE368" w14:textId="7AE7A8B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2FDB3" w14:textId="243FB21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8BAE" w14:textId="3AA01F4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BE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3870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2BA48EA" w14:textId="4635C9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743F5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EF9D" w14:textId="18086A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DB7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48B42B7" w14:textId="5C7D4D8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B1071" w14:textId="4E1520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8E1A" w14:textId="1B898E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D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BF7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12471F" w14:textId="2B940A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0ED00F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6909" w14:textId="15DBF5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D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ADE557C" w14:textId="3239676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605F" w14:textId="5F40632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ECB0" w14:textId="4429E5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4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91F5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FFDD0D" w14:textId="421FC1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9FA07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92C" w14:textId="326B47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780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E4AE0F" w14:textId="707441B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63D74" w14:textId="3709C0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07A56" w14:textId="0C356E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2A2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AD22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481FDFF" w14:textId="6411AE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6CA61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6EBF" w14:textId="58B253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70C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B0E53E1" w14:textId="3818A6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4A4F2" w14:textId="24AE03B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B952" w14:textId="42D08A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D10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4A6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255A5DBA" w14:textId="36E883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248C20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79B9" w14:textId="4C27A2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2E2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6848880" w14:textId="53C9EF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4541" w14:textId="04EE19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EB5A4" w14:textId="3D5B6D8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63E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20EE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6BB2521" w14:textId="2E757C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0745C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C9A39" w14:textId="2781F3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C9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E57AD0" w14:textId="782D29D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4C04" w14:textId="77AA75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1EFC0" w14:textId="616C32E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C1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F18F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537585E" w14:textId="5ABCCB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62809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1BE48" w14:textId="3F6615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EEE4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57DD3E2" w14:textId="1898E8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452B" w14:textId="3D27B85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41B7" w14:textId="37D8DB5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2A5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691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FCDBAB6" w14:textId="4E169F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72F75D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45F1" w14:textId="4A4F6C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41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5D0C10" w14:textId="1DFA353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48FA9" w14:textId="22D8F78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3C09" w14:textId="789C700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368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4095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B93DFA3" w14:textId="28AA07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64D3F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11EE6" w14:textId="63F4F1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4B79" w14:textId="76C5ED6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B4CC8" w14:textId="2231AB3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D56BE" w14:textId="668311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D2E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ED4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5598CD" w14:textId="3DADCE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5E0B2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1AE5E" w14:textId="46DA0E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08EB" w14:textId="591512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1DEC3" w14:textId="186148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ABF0" w14:textId="6713D6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B30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FA20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0012DE" w14:textId="34B308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6B2AF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B51F" w14:textId="367319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323C7" w14:textId="0C09C0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6800" w14:textId="6D27ABA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2B89E" w14:textId="25F002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8E4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8FC1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2315F89" w14:textId="74F1E6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11E619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0DF4" w14:textId="78AB3A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13011" w14:textId="09B8893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DE1A1" w14:textId="077486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B515" w14:textId="1C5BAA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DF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F302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10A711" w14:textId="21ACC2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268E7C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A54E" w14:textId="5BF270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A8644" w14:textId="185096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DABE2" w14:textId="66A58D9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7B405" w14:textId="78365E0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13F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A93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1D2297C" w14:textId="5FE9CA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7C119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0F420" w14:textId="7ED544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219A" w14:textId="072092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FF0B5" w14:textId="07AE51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20879" w14:textId="4585A79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8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3419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E0BF70E" w14:textId="37B45F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00BD4A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DC66" w14:textId="56BDCD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26A5" w14:textId="6993E7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FDE" w14:textId="6A238DA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F6F03" w14:textId="70FD4B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D25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974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2BE5A" w14:textId="49598E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C07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08832" w14:textId="4A7274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D8F4" w14:textId="5673B35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ECF8" w14:textId="2FB4462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FC853" w14:textId="31F44A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14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AF58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484F717" w14:textId="5DD04F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7851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391C" w14:textId="23E1B2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DD829" w14:textId="518918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99CD" w14:textId="1382EBC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1F84" w14:textId="209CCEF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D6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FECA2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E50730" w14:textId="542CF5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D4359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D700" w14:textId="24928B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3F7D7" w14:textId="4A45A76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89B" w14:textId="6D34A0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104E" w14:textId="17100F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7C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8B94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D1A83EA" w14:textId="24BEDA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24F511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E6CDD" w14:textId="2506FF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1FAB" w14:textId="780C35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C49B" w14:textId="0761EC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d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2DD9" w14:textId="52A87D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complaints@casinodome.com</w:t>
            </w:r>
            <w:r w:rsidRPr="00A213FA">
              <w:rPr>
                <w:rFonts w:ascii="Times New Roman" w:hAnsi="Times New Roman"/>
                <w:color w:val="27284A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F9A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028B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6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BC4B8DE" w14:textId="57A214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A213FA" w14:paraId="3079B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710F9" w14:textId="187AA8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2FECB" w14:textId="222442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Genesis Global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57F85" w14:textId="6428B1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9FFFD" w14:textId="081C2A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vegaso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798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BEAF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833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45E4B41" w14:textId="5FADF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A213FA" w14:paraId="59FECA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49094" w14:textId="349EC1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B4746" w14:textId="46C4B8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L.C.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032C" w14:textId="03E69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lapiland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89868" w14:textId="3F60A3B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lapilande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589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2A0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7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DBBD6E" w14:textId="419CE8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 March 2022</w:t>
            </w:r>
          </w:p>
        </w:tc>
      </w:tr>
      <w:tr w:rsidR="001C1938" w:rsidRPr="00A213FA" w14:paraId="6C1E98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D631" w14:textId="497B52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E1436" w14:textId="03160080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9F937" w14:textId="7E1DEC2A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clu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8327" w14:textId="5CF9F3E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playclub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4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25BE9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3934-596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F6621C" w14:textId="7B0F32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A213FA" w14:paraId="7ABCF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998E" w14:textId="1B29B4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B195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48808FC3" w14:textId="64B7FA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80801" w14:textId="011C1B15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tela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7D1E0" w14:textId="2E479A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DC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3621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943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3B4B1B" w14:textId="4BB804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A213FA" w14:paraId="7B743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F14" w14:textId="2A0CE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5E17" w14:textId="144C8C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5A71" w14:textId="57A79D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3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82D6" w14:textId="5461ACA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9D8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E43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D00CB" w14:textId="6D41E6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A213FA" w14:paraId="6B85EA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6495D" w14:textId="4B1124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59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Raging Rhino NV“</w:t>
            </w:r>
          </w:p>
          <w:p w14:paraId="2AF940EA" w14:textId="1775437A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</w:rPr>
              <w:t>„Monkey 9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1977" w14:textId="08AA5B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d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B683" w14:textId="0A95DE0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help@luckyd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A1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B272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039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CB6F9E" w14:textId="42D89E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April 2022</w:t>
            </w:r>
          </w:p>
        </w:tc>
      </w:tr>
      <w:tr w:rsidR="001C1938" w:rsidRPr="00A213FA" w14:paraId="01B98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5922B" w14:textId="6BB7D0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BF2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55952FB2" w14:textId="4EB33FD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3A2B8" w14:textId="4DA521E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yonibe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4BA1" w14:textId="53126B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yoni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B7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0150D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21-860/2022,</w:t>
            </w:r>
          </w:p>
          <w:p w14:paraId="26E030B6" w14:textId="32C66B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4C8DA3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5D0C" w14:textId="05CDEE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097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R INVESTMENTS N.V.“</w:t>
            </w:r>
          </w:p>
          <w:p w14:paraId="5BFC463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R INVEST LP“</w:t>
            </w:r>
          </w:p>
          <w:p w14:paraId="035DA138" w14:textId="781F54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E82FD" w14:textId="64EFD6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zenbetting2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ECBD" w14:textId="600B399B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DE7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F8B34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6FCDFDC7" w14:textId="6A6E67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3B7B8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84A40" w14:textId="484BC9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E1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  <w:p w14:paraId="3814D9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RR INVEST LP“ </w:t>
            </w:r>
          </w:p>
          <w:p w14:paraId="59D566DE" w14:textId="12F79B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848F5" w14:textId="400BDDFC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nbetting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3D7F1" w14:textId="224FF06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764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5FF4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52FF29F" w14:textId="2F450E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25B261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242BF" w14:textId="1E72D1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E2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Galaxy Group Ltd“</w:t>
            </w:r>
          </w:p>
          <w:p w14:paraId="151770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38F2D" w14:textId="67D92864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galaxy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87801" w14:textId="10EF786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galaxy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A7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A50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91-983/2022,</w:t>
            </w:r>
          </w:p>
          <w:p w14:paraId="37F0A338" w14:textId="50325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April 2022</w:t>
            </w:r>
          </w:p>
        </w:tc>
      </w:tr>
      <w:tr w:rsidR="001C1938" w:rsidRPr="00A213FA" w14:paraId="6AA168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36610" w14:textId="35D118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88B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2086465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43EF6B9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09D9C" w14:textId="5A4591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jupi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B4442" w14:textId="39EEE56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2BB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14B10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92-983/2022,</w:t>
            </w:r>
          </w:p>
          <w:p w14:paraId="1A6688F9" w14:textId="77C0C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April 2022</w:t>
            </w:r>
          </w:p>
        </w:tc>
      </w:tr>
      <w:tr w:rsidR="001C1938" w:rsidRPr="00A213FA" w14:paraId="5587E2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3497" w14:textId="31A3DC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CF9E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Luster N.V.“ </w:t>
            </w:r>
          </w:p>
          <w:p w14:paraId="7E625C38" w14:textId="099BD87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uxerite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8C89B" w14:textId="3ACBA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emu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AA51" w14:textId="314092D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emu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D84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EAA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eI2-4295-48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1FF6AE42" w14:textId="4E2FC8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April 2022</w:t>
            </w:r>
          </w:p>
        </w:tc>
      </w:tr>
      <w:tr w:rsidR="001C1938" w:rsidRPr="00A213FA" w14:paraId="086F7B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7C8F" w14:textId="763EBF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604D" w14:textId="61FEB0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4876" w14:textId="02D031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1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8C37" w14:textId="07F9CE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B91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918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76F0068" w14:textId="2AF635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637A0F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4143" w14:textId="603678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3951C" w14:textId="711282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0FC" w14:textId="6E29462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2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FF6E8" w14:textId="407447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0B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78CC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F90076F" w14:textId="3F4ACB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06D60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5F058" w14:textId="24C626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240C7" w14:textId="00B7AB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BDFD8" w14:textId="21479E3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3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3B3C" w14:textId="538E42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C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50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9D83780" w14:textId="0C4053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237C1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F27F" w14:textId="60D1D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6FE" w14:textId="252BB4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8947B" w14:textId="18AA14B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4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1416" w14:textId="4FE918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E1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8B061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9509549" w14:textId="21931B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2D8E4A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18B79" w14:textId="6E0A9D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07C4B" w14:textId="33D457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3331" w14:textId="743BA64E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5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D902" w14:textId="2F67E33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5FE0E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74F0561" w14:textId="6E8D7E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3E7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A3EA" w14:textId="2835FA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C4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36F2018E" w14:textId="6F9C781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26B3D" w14:textId="60B7C8D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90E61" w14:textId="05A0F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E6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003A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4387-596/2022, </w:t>
            </w:r>
          </w:p>
          <w:p w14:paraId="17B96599" w14:textId="75CB48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 May 2022</w:t>
            </w:r>
          </w:p>
        </w:tc>
      </w:tr>
      <w:tr w:rsidR="001C1938" w:rsidRPr="00A213FA" w14:paraId="487252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71E92" w14:textId="39E6DA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1C4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magousta B.V.“ </w:t>
            </w:r>
          </w:p>
          <w:p w14:paraId="069CA6F3" w14:textId="7730D5D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odenmacko Trad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D7EEF" w14:textId="278856E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acas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7BAD" w14:textId="347B7008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  <w:t>support@supacasi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5A3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7E3C8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10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669-596/2022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84886C" w14:textId="288B30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May 2022</w:t>
            </w:r>
          </w:p>
        </w:tc>
      </w:tr>
      <w:tr w:rsidR="001C1938" w:rsidRPr="00A213FA" w14:paraId="0B87E4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FAA2" w14:textId="685029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01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501D71D" w14:textId="68C1A71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67190" w14:textId="6834C8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8F3C" w14:textId="4BF8A1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B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D0D5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3B06B62E" w14:textId="14A31A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579DA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DD7E" w14:textId="665832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774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8201865" w14:textId="7CBC15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AAA5" w14:textId="5683CAC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32826" w14:textId="1907709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716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9743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40C81A16" w14:textId="0214BC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5BF61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F83B" w14:textId="60A50E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8B7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2A5DD4F7" w14:textId="63A2190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FC000" w14:textId="5CA7A4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edo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5A9A7" w14:textId="26642C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AD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E026E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0CBA23A5" w14:textId="3E586E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1F45B0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3D7F7" w14:textId="3730BF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10B73" w14:textId="36B714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2A1E" w14:textId="2895353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urnin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9BE1B" w14:textId="7F26408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urnin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C5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0EA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260-983/2022,</w:t>
            </w:r>
          </w:p>
          <w:p w14:paraId="2BDED95E" w14:textId="6A3EE1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June 2022</w:t>
            </w:r>
          </w:p>
        </w:tc>
      </w:tr>
      <w:tr w:rsidR="001C1938" w:rsidRPr="00A213FA" w14:paraId="13C762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3A1A8" w14:textId="641CD0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D5F9B" w14:textId="60C61E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9246" w14:textId="2B8BB84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8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86E2" w14:textId="2A29A86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F4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4E74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,</w:t>
            </w:r>
          </w:p>
          <w:p w14:paraId="3E4C64E4" w14:textId="5CCEA7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A213FA" w14:paraId="56A9CF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C529" w14:textId="4083F6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657A" w14:textId="16347A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FB9E9" w14:textId="764C0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xi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BE926" w14:textId="5D2383AF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FA7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467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546C37E9" w14:textId="5CF710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A213FA" w14:paraId="47625B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484B7" w14:textId="218EFA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3380" w14:textId="44690C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5CC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oxi.casino</w:t>
            </w:r>
          </w:p>
          <w:p w14:paraId="1108993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3D36" w14:textId="3274F265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CF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BA68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0897ECC1" w14:textId="7C578F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A213FA" w14:paraId="6486DE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063A" w14:textId="053624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989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FCCA2BB" w14:textId="14CC25A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BA98" w14:textId="76CD35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ggbet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2512E" w14:textId="399249E1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1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E0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8-1161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59712435" w14:textId="2E2D73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42C4C7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07AE" w14:textId="091A04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54EA" w14:textId="1703FA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0476A" w14:textId="0EAB60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09890" w14:textId="5F8E94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65F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272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64699D4F" w14:textId="7A6A3E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1EF489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02692" w14:textId="463E58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49697" w14:textId="2875927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F9BF" w14:textId="418173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6D487" w14:textId="1E43F6E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ED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F9A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1574051B" w14:textId="45D21F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7B37F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B486" w14:textId="60CD1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5B96" w14:textId="058DFA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5A57" w14:textId="32BC98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39512" w14:textId="0841E98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78D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E64B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704AA8BB" w14:textId="76EB41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2</w:t>
            </w:r>
          </w:p>
        </w:tc>
      </w:tr>
      <w:tr w:rsidR="001C1938" w:rsidRPr="00A213FA" w14:paraId="5E7D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BBD6" w14:textId="377697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6D1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ED410" w14:textId="797B0C6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A430E" w14:textId="00980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305F" w14:textId="62C6044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6E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54F9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5826-561/2022,</w:t>
            </w:r>
          </w:p>
          <w:p w14:paraId="6F3BA6DE" w14:textId="23048B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3A835A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F0FC0" w14:textId="5B924A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F251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04EF3CC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5E2C2039" w14:textId="68FC3C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D24FD" w14:textId="2FAD6E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tbos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E889" w14:textId="2B8586E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497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94E9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5A459574" w14:textId="0AE069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2F9210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5F424" w14:textId="163B30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2C1C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10008DF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4BE3F473" w14:textId="005215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5C4C9" w14:textId="6803CC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tbos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B00CD" w14:textId="74DA3914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CA2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7C90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6A5A91A3" w14:textId="58C59D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091EBD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589AE" w14:textId="77C3F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2D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core Holding B.V.“</w:t>
            </w:r>
          </w:p>
          <w:p w14:paraId="1E9F9B59" w14:textId="762FCE8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beltra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7594" w14:textId="23123F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irsp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9D35" w14:textId="0E21797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.en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C69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9B75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631/2022,</w:t>
            </w:r>
          </w:p>
          <w:p w14:paraId="27C9F091" w14:textId="397D49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August 2022</w:t>
            </w:r>
          </w:p>
        </w:tc>
      </w:tr>
      <w:tr w:rsidR="001C1938" w:rsidRPr="00A213FA" w14:paraId="0F001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4D74" w14:textId="35203D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360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D80C12" w14:textId="5B44D6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3D977" w14:textId="7AD7A4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t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9CA6" w14:textId="3DBD6E6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0E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23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2-983/2022,</w:t>
            </w:r>
          </w:p>
          <w:p w14:paraId="74E84DDD" w14:textId="372693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2E4B12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59EE2" w14:textId="30D228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58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9DD31CB" w14:textId="2909E5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C35F4" w14:textId="7BA740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E9932" w14:textId="5A5AE81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5DE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B84D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5A87FEE9" w14:textId="477B2B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6D311B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3C23F" w14:textId="097648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3C78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65F9A8B" w14:textId="410A4A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88E0D" w14:textId="42E577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8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E7479" w14:textId="7817740A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A2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41D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4370114" w14:textId="47C020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0B86DA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7FCA" w14:textId="19C09D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786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481E8F" w14:textId="61A7ABA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913F0" w14:textId="78723A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BCAB" w14:textId="513B5036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110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609D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368EE33" w14:textId="027FCD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61806C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59D22" w14:textId="0D6C9D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D2C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Bittech B.V“</w:t>
            </w:r>
          </w:p>
          <w:p w14:paraId="0679E205" w14:textId="7362F1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83EE" w14:textId="35CE7A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games4fu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1B3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-en@888starz.bet</w:t>
            </w:r>
          </w:p>
          <w:p w14:paraId="1C31F81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0E2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9763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0-983/2022,</w:t>
            </w:r>
          </w:p>
          <w:p w14:paraId="4407276D" w14:textId="48D97B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1F207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BE5EA" w14:textId="1AE155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57D5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66B0303A" w14:textId="0836E87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70268" w14:textId="3D8035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cosmicslo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40163" w14:textId="7A9DEC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00F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CC224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7C95EFE1" w14:textId="0EF255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26BDF1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84287" w14:textId="518D06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39E3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63ED2D73" w14:textId="730A7C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59116" w14:textId="745FBA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cosmicslo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B995" w14:textId="179590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092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56472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099B52A3" w14:textId="398332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4810A7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DDE6D" w14:textId="2A4F5D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B076" w14:textId="030349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06B2F" w14:textId="3028D7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admiral-x-d6l2i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B0CE" w14:textId="29E7BA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A90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D7BC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E87BAA8" w14:textId="3F6AEA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475214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58AF" w14:textId="41BC58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FB74" w14:textId="0A5864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E6EBA" w14:textId="7C1BF27A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u4.admiral-xxx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AAA63" w14:textId="57322F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B6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92A4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5A7897B" w14:textId="7635A2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33AFEE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A66D2" w14:textId="719454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73797" w14:textId="61AA71A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89A1" w14:textId="62D789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-imzsd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89CEF" w14:textId="01D457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BA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196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009668C" w14:textId="7C7835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5F4B9F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ADC95" w14:textId="627399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3109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48C00C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,</w:t>
            </w:r>
          </w:p>
          <w:p w14:paraId="6F3D0E34" w14:textId="0AB80B2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pemonte Medi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C513" w14:textId="5190F2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ozen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17D5" w14:textId="40C4F9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dozen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01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B43F3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33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0462D7B" w14:textId="08D0F4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0ADE29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C00F" w14:textId="07C7D6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15E6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147EF5EA" w14:textId="28DE9F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CC3A" w14:textId="7F906F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C15" w14:textId="63186136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645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A52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08D6165" w14:textId="042752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94B2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A64EA" w14:textId="1873F2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CD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020E44D8" w14:textId="033B14A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3D228" w14:textId="0C936B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23183" w14:textId="0E9320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6D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7A6A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2422511" w14:textId="4B42AB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364A4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18DA4" w14:textId="331CA6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297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0937FFB" w14:textId="247E53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18AE2" w14:textId="1D5B37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pledo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03FA" w14:textId="4F6A5F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CC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2AEE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5575BAD" w14:textId="19FB7E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4EEE9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802D7" w14:textId="6D2832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84E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5351E8DE" w14:textId="563852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62AB" w14:textId="49C4B5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01AD" w14:textId="1A76E9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2DB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0A3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7A23598" w14:textId="643E27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2469B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5C1D" w14:textId="3A1F9E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DEF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magousta B.V.“, </w:t>
            </w:r>
          </w:p>
          <w:p w14:paraId="4B75A318" w14:textId="62BC88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odenmacko Trad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EB28C" w14:textId="75CCCB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hmy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951B" w14:textId="4CB0476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upport@ohmyz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03A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BFF7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452-860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68A8E42E" w14:textId="5F8E22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9783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C56B0" w14:textId="6A1DDF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66EC9" w14:textId="649F582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EE7C" w14:textId="50055A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DE03E" w14:textId="787F48D6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A1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29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D907227" w14:textId="5CC919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1CBB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FDD7" w14:textId="17029E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D9D4" w14:textId="5D58457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60BF" w14:textId="1E6E4B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B36" w14:textId="0845543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B5A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7B84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445B8B3" w14:textId="698EC8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5A2F2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D739F" w14:textId="5A8C8D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58E1" w14:textId="3370D2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37978" w14:textId="0A3A56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C03E" w14:textId="7B14E81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82B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65BA7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B46E796" w14:textId="353E7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6882AE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D3EA" w14:textId="5D1ABA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7EF8" w14:textId="34194F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418" w14:textId="4A074C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008CE" w14:textId="151370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AC6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105D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7BEA9BD" w14:textId="6FE3D5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473BC8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7203F" w14:textId="656B35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051A" w14:textId="510A04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985B7" w14:textId="0869C1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BC46C" w14:textId="5C24668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8B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6CEE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688B68AE" w14:textId="600150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A8180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F6216" w14:textId="5CDD57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C800" w14:textId="0DB5E12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F88F6" w14:textId="158BB4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5FA7E" w14:textId="2BA85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11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664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3BB7854C" w14:textId="0A44A8A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50E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ADB8B" w14:textId="326B33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2EA5" w14:textId="731876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7744" w14:textId="0C77E0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20FB" w14:textId="6DE677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6E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E88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A0CF647" w14:textId="46D369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10C3A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BDE3" w14:textId="55A0287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772C6" w14:textId="5E0EF4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AF072" w14:textId="7EC843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70913" w14:textId="63E0B7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DB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C670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3CE3F891" w14:textId="2FC42C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1AB631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B7DB8" w14:textId="7C3C8D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FA06" w14:textId="6FF321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8D87" w14:textId="5D4F51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2340" w14:textId="46F52B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D5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A181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FFD125C" w14:textId="592361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1D051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AD4A" w14:textId="3A0AA4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D3B0" w14:textId="559FDF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DEAF" w14:textId="715BA7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8797" w14:textId="64301C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E7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43E0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2805F2F" w14:textId="3009A5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27C0D6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A2E5" w14:textId="45429B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EEA1" w14:textId="446638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A5C3F" w14:textId="2088C5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BAD9" w14:textId="3A18CEB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F37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CA58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929E848" w14:textId="6BA3B7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784288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F92B" w14:textId="275BD3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E2C7" w14:textId="35CDBD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CC561" w14:textId="30EB5F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1951" w14:textId="50CA94DB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66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001D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6C114AA" w14:textId="3E879D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2DE16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40EFE" w14:textId="08D2AA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FF492" w14:textId="3732BD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7E1F" w14:textId="309844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1597A" w14:textId="5C7D2C12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9C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57BF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CE2A504" w14:textId="4A6856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B5A9B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2A4A4" w14:textId="14EE14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F8E0" w14:textId="285E8A1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28649" w14:textId="4DE44E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6815B" w14:textId="4AB59BC4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7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A1C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54D2393" w14:textId="636992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66B78A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1AC" w14:textId="0CA45A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FF18E" w14:textId="7614BF0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2A7E9" w14:textId="14F253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4885" w14:textId="2F785B30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F16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178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1CAAFCF8" w14:textId="52BBAD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A80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9FCB" w14:textId="181F7B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FC25" w14:textId="04CB25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D09A1" w14:textId="00610A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6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5ECC" w14:textId="25DBB853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AFF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75589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5BC94DF" w14:textId="57917F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7C3D8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6B31E" w14:textId="0ADCD0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28188" w14:textId="7FC3FD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D28" w14:textId="1CD75F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7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58DB3" w14:textId="0D740D00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6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7008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CA9E185" w14:textId="24F878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53020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FC10" w14:textId="5441ED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69C2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BC2CBF4" w14:textId="7C821E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16D3" w14:textId="26E457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-24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658E" w14:textId="21031F33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09B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FE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62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BEBEEAC" w14:textId="38A03B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A213FA" w14:paraId="6EF8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D69EE" w14:textId="00539C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4D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5EA59046" w14:textId="381B81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CABD8" w14:textId="12371F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2BD9" w14:textId="67BF180E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ACC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599D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560-860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4940E61" w14:textId="6EFEDC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A213FA" w14:paraId="04613E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DB3D" w14:textId="22B771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97625" w14:textId="1619B58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521E" w14:textId="7354FB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casino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9194C" w14:textId="1E4B693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support@wildcasino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3D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77DA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46-596/2022,</w:t>
            </w:r>
          </w:p>
          <w:p w14:paraId="62FC4EA0" w14:textId="3F0B48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A213FA" w14:paraId="2147C5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95774" w14:textId="728E34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CC500" w14:textId="44DF21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4BE4" w14:textId="3F23FE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online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6130" w14:textId="62F393B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support@betonline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6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CBF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6947-983/2022, </w:t>
            </w:r>
          </w:p>
          <w:p w14:paraId="331755EA" w14:textId="406580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A213FA" w14:paraId="0257FD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E886" w14:textId="548BAC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C3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4F207E" w14:textId="53E98E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E4403" w14:textId="41FDDF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3F071" w14:textId="4360F57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6AB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D3C2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04C1897" w14:textId="29E196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586BFE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6C72C" w14:textId="0D77E8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99B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23C13F" w14:textId="6B8CF2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954B1" w14:textId="193B5A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FD17" w14:textId="150E32B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29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82B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</w:t>
            </w:r>
          </w:p>
          <w:p w14:paraId="1DE43FB0" w14:textId="4EA506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1F743F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45B2" w14:textId="4C1511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E76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9DC993A" w14:textId="73B1F3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1E8F" w14:textId="0CCC89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441A5" w14:textId="1DD345C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7A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A1E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5072DC9" w14:textId="2A7093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1AEBC7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873" w14:textId="5F4C3A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3D5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5154B" w14:textId="572C9AF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34" w14:textId="65418D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0961" w14:textId="1ECF386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46B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C7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CC69FC2" w14:textId="39884A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</w:t>
            </w:r>
          </w:p>
        </w:tc>
      </w:tr>
      <w:tr w:rsidR="001C1938" w:rsidRPr="00A213FA" w14:paraId="513805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F9F46" w14:textId="0A668D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2E5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3E090A" w14:textId="15D4AD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D787C" w14:textId="1B165C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3FB33" w14:textId="43E84264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7DB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19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738984F" w14:textId="621106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4EDA8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14E8A" w14:textId="1B4FFB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AF0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83EB669" w14:textId="59FAA0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AF6A" w14:textId="7EF462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441D" w14:textId="0084CF49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0D0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121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FA7AE67" w14:textId="02476F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3CBDB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B7766" w14:textId="666EB7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7532" w14:textId="6CEB1D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E3A5" w14:textId="12D8EF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erslots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5FAAB" w14:textId="27680BF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ssupport@superslots.ag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D0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A80D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7165-860/2022,</w:t>
            </w:r>
          </w:p>
          <w:p w14:paraId="4D0E6822" w14:textId="3A274B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ctober 2022</w:t>
            </w:r>
          </w:p>
        </w:tc>
      </w:tr>
      <w:tr w:rsidR="001C1938" w:rsidRPr="00A213FA" w14:paraId="75DE48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7324C" w14:textId="40708D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5565" w14:textId="6A5017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Exertu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5B79D" w14:textId="1D9A6C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izz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1FD84" w14:textId="483D117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fizzslots.com/en/suppor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EE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CCD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7292-596/2022,</w:t>
            </w:r>
          </w:p>
          <w:p w14:paraId="1D8797FB" w14:textId="55525C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0306CD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8B8A" w14:textId="38F4B1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1D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AE2E29" w14:textId="000D74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ACA5" w14:textId="1F4B89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4EFEF" w14:textId="2FE418E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2D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4C2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AB5944A" w14:textId="41245C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3ED045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F69F7" w14:textId="1E5C68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D10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3E0F72F" w14:textId="04E1C5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7805F" w14:textId="645220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7C20" w14:textId="3DC7DD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11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FDA0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9AB9A3" w14:textId="43F8B3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6B1A84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1AEB" w14:textId="5A1A8A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31C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AE7499" w14:textId="793425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F982" w14:textId="609B6E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FC7AB" w14:textId="45F7CC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58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D32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147BC3FD" w14:textId="1D6711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0C2681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81B7D" w14:textId="473299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20E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0F36213" w14:textId="79108F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60AD" w14:textId="0B6CC8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7844C" w14:textId="6758FE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5D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CE54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25B1AF8" w14:textId="5F8C4A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499E70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A598" w14:textId="7B3447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AB1E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B27DD4" w14:textId="6CE6D24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1FE0A" w14:textId="6E1E3A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9F2C" w14:textId="18BF9C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51D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6932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EA63725" w14:textId="2DD568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619F57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DF0" w14:textId="1FA905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2F2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684BDE" w14:textId="76BEC6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37FE2" w14:textId="0FC4F7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BADF" w14:textId="125E67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87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B8E2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0B6D893" w14:textId="1BE05C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37AB4B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9D136" w14:textId="3255F1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C23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94BC821" w14:textId="0E103CE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966B7" w14:textId="1FFDE4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65452" w14:textId="6A3025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9CF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14D1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3A0D9F76" w14:textId="30A765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246587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A894" w14:textId="26112F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E40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65EC9D" w14:textId="309A912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31B60" w14:textId="34BE50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11A1" w14:textId="0432139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777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3B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BE752EF" w14:textId="6A11D8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5BAE62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583" w14:textId="7C5DB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12D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C8537E2" w14:textId="47AEEE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DDEB3" w14:textId="1D0F75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54DC6" w14:textId="75188C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027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634A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55691E" w14:textId="773A3D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10C3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19D6" w14:textId="32FEB3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9DC7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A3AFB90" w14:textId="285AF2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18E77" w14:textId="4420B5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4C30" w14:textId="35E691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AB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A09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B9EA8EC" w14:textId="4718BC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229F33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845F" w14:textId="7046CD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E6D5" w14:textId="063F359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6DAB" w14:textId="41F83F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8plm-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60F5C" w14:textId="6BAE699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5B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50AB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64F83F3F" w14:textId="3FC869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A213FA" w14:paraId="6F629C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92444" w14:textId="673616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12F7A" w14:textId="6FDED9B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72F04" w14:textId="5352DC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-5ofq2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822D" w14:textId="2CE036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7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9FF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4CB5A408" w14:textId="2149C4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A213FA" w14:paraId="7E2D92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0B35" w14:textId="21112E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86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LAKTIKA N.V.“</w:t>
            </w:r>
          </w:p>
          <w:p w14:paraId="57F8CB37" w14:textId="21A42B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EA72" w14:textId="3215FE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resh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72614" w14:textId="10CC8DB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resh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605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E017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548-983/2022, </w:t>
            </w:r>
          </w:p>
          <w:p w14:paraId="4F2CA11C" w14:textId="25F1CE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October 2022</w:t>
            </w:r>
          </w:p>
        </w:tc>
      </w:tr>
      <w:tr w:rsidR="001C1938" w:rsidRPr="00A213FA" w14:paraId="3FBE4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E6B8" w14:textId="2B25A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58D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F1DC928" w14:textId="26C840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AD2BB" w14:textId="6B62D3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298C" w14:textId="494A262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76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DA13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BCDC2FE" w14:textId="551E9A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66813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B883" w14:textId="5FCB51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9B8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7826CC2" w14:textId="220976F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308ED" w14:textId="6024FB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z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A134A" w14:textId="05C3EDD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65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456C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352B148" w14:textId="3B69C3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3EC6A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3F7F3" w14:textId="15F3B0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CF05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F0BEEB5" w14:textId="003D6E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16FE4" w14:textId="4FCCF0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E6B5F" w14:textId="0435CA3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B5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CA3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C2A0AC7" w14:textId="45046C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6F82A4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B671" w14:textId="40C839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C9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B1F8B9" w14:textId="2DFEF50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ABB8" w14:textId="290BC1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B9BDE" w14:textId="430B13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3AA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B24E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E76E63" w14:textId="31849E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65FC18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BD6B9" w14:textId="5C6348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53B6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895564" w14:textId="3EC3B4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C388" w14:textId="7500ED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08F5" w14:textId="3F9A5B1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617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D19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25B5C98" w14:textId="212076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8F34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4EC07" w14:textId="67D616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176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9F9BCB" w14:textId="0DC14C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866A8" w14:textId="4B9595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6FF71" w14:textId="44A284B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952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6E7D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AB265AC" w14:textId="48D517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1C3DDD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6685" w14:textId="1B39B3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F23B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A7CB017" w14:textId="0528F1C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C4FE7" w14:textId="0ECF3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219D3" w14:textId="3DC8E4B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7A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2BE1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9758361" w14:textId="108867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F1656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63D" w14:textId="0FAADA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87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B72E49" w14:textId="1D477C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9558" w14:textId="5A7F3B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8F6E3" w14:textId="5E1775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4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479E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14127F" w14:textId="749065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987D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861D" w14:textId="288B7B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49D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80B669" w14:textId="5942762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2DCF8" w14:textId="65BBB2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F5A1" w14:textId="6CB4F3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18A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618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132EBAB" w14:textId="3269DD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88ADF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EB8B" w14:textId="0A208F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29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B7D37AB" w14:textId="3962A2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84D8" w14:textId="17EDF0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4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37A0" w14:textId="1E2308A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5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7EEA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F58B0FF" w14:textId="32E4DE4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084A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EDA" w14:textId="1E348F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A3B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759B07" w14:textId="22C03D8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42DE" w14:textId="440522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2B11" w14:textId="141347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E40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FC97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8DC2503" w14:textId="425136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6165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5650" w14:textId="61720F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B2F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CAEE2A" w14:textId="7AE3F4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9673" w14:textId="1618BC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A7C5" w14:textId="4DF9BFD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22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7E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0C02349" w14:textId="222EF7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5D1486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A6A7" w14:textId="6FC667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A37F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41084A" w14:textId="52013D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804DA" w14:textId="14AB75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16B4" w14:textId="10D6CF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4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2EC3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3E6ECBA" w14:textId="2010B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C41BB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14FA" w14:textId="2981F9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9D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D678D05" w14:textId="0E3457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9B641" w14:textId="09080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1D9B8" w14:textId="1380173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3B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70A4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3A364B" w14:textId="4059CA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1324A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27253" w14:textId="7A5C12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DF01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88CBD2" w14:textId="593FE0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FFFE5" w14:textId="02A567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8CE67" w14:textId="1E8BEC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94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62C3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DE339EF" w14:textId="7D0499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1A21F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C754A" w14:textId="3946D8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A1B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C6F2D" w14:textId="1E77AB7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1DC47" w14:textId="6FFADB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8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C5BD8" w14:textId="05C6E90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7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281B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EBC5551" w14:textId="18A74D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CE3BE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D46FC" w14:textId="6DEBFD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CDEF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D8DA88" w14:textId="1AA1C5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7AF5" w14:textId="4B21B1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0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DE40B" w14:textId="66AF3FE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30B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3B1F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924812" w14:textId="603DED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05DB4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2C2" w14:textId="1163BD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9849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951591" w14:textId="34F13FD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3465" w14:textId="262A2B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BBC92" w14:textId="3ACF55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EDB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F452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C4DD127" w14:textId="331C97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F99C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285C6" w14:textId="3A6383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3F4B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42F03E" w14:textId="73D0C6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76944" w14:textId="2B51C1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5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E4186" w14:textId="7A8816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142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E52F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049A22" w14:textId="6A5D7D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5ED3E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7DDD" w14:textId="16B6D2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602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8E0440E" w14:textId="187C167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F8C79" w14:textId="6B75AA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CF16B" w14:textId="1C11DB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E07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E890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2692A1" w14:textId="09000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565D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DA30" w14:textId="7EBA59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BC86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242AD7" w14:textId="3834D9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C7E47" w14:textId="5E8752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55383" w14:textId="08624E9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E3A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B59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1F1D42E" w14:textId="42A864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FBE96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2BFD" w14:textId="4E0871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19B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C405A0E" w14:textId="66972C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C06D" w14:textId="5082B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DA4F" w14:textId="42D7E5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3B6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0B80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640D1D4" w14:textId="7345C4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99F1A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B4CF" w14:textId="34F6E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C47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6CF2BE2" w14:textId="73B509F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37044" w14:textId="034CFE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1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6C183" w14:textId="3BC031C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98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4925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2BA8C24" w14:textId="2C322D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4623CF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61410" w14:textId="7E3555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773D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5FC934F" w14:textId="2E93B0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344F" w14:textId="72D514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FA925" w14:textId="7374B4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79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8952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E8C03D" w14:textId="7A381B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C796B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57F31" w14:textId="5F284C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CB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8D3970" w14:textId="2119349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17832" w14:textId="5F0297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EF67" w14:textId="01767C5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0B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FDC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A092911" w14:textId="0D3075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5A22C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61B24" w14:textId="2818D2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5EB7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FC0286" w14:textId="7CE6B02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D5B3" w14:textId="3901DC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1A27" w14:textId="176B9A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2E3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E851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B603A1D" w14:textId="769C0A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3B94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342" w14:textId="5B3F70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B05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55C942E" w14:textId="54910A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5D16" w14:textId="5B57A8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8ED8E" w14:textId="4CE7E40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7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7426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11E5540" w14:textId="12015D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15AF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E4A5F" w14:textId="2BC229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483A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8D7DCA1" w14:textId="2A3C05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D638" w14:textId="5BB452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F1FD" w14:textId="2FCB70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C1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B2F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324D7A56" w14:textId="24B51C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A7A3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50351" w14:textId="52B2B3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DA8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AD0786" w14:textId="2CFAFE0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69C5C" w14:textId="33F149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958DB" w14:textId="4A9FD1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0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E10D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C27E76" w14:textId="21C5E7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7BDB40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4AB7" w14:textId="2C8C2F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245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1032E2" w14:textId="70BD4B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F139" w14:textId="28FAA1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F11EA" w14:textId="321DC0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4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117D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9F21AA" w14:textId="1E1072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F3AD4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FAB04" w14:textId="18F8AE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F8A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1406EED" w14:textId="14FA7E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5F7" w14:textId="68E15D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A8C5D" w14:textId="28BA4A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61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28EB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1D7CF5C" w14:textId="59DD18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A2FE8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865F" w14:textId="175C6F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AC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C59DF19" w14:textId="4E8FB7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B432" w14:textId="7A6C8C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D482" w14:textId="3162CD2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E1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78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CEE39E5" w14:textId="1CE2ED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4A619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A0C63" w14:textId="5027B5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0D7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71A0FED" w14:textId="6E15DE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C864" w14:textId="57F55F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1A79A" w14:textId="7B6E36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15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CAE4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B17A1C6" w14:textId="6CB907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B70C7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AEEDC" w14:textId="1E5F04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6B8E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AA4716" w14:textId="600029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F6AE" w14:textId="013559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22F6" w14:textId="76C8D67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91B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06BB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09B2896" w14:textId="0A53CB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BF167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0E86" w14:textId="3E2FF0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7A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5292EED" w14:textId="6655EC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2ADD" w14:textId="096C52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B485C" w14:textId="1BAE296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7E0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DE7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A23D6B9" w14:textId="79C691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34AD3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21280" w14:textId="503CEE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47F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2CC71BF" w14:textId="64BE31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7D89" w14:textId="6F90BB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0BFBF" w14:textId="1E68DE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11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F62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D88C718" w14:textId="7F33E6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E752B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B311" w14:textId="4C8568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0522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8715FAD" w14:textId="40FC1E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05B25" w14:textId="2327F9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5787A" w14:textId="4F9DEB7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F3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209B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CCBB897" w14:textId="38F4E9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8E0E7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5278" w14:textId="34FD3E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D711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D86B28B" w14:textId="1EC759B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C418E" w14:textId="60C89D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D43A" w14:textId="0B5BFFF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37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39A7A3" w14:textId="6E2C09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F9C4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E7FA" w14:textId="72642E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2B31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31B202A" w14:textId="6C9C52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DA387" w14:textId="441571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75BB1" w14:textId="05C28B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4D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8ED4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A35737D" w14:textId="537874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33BE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1D419" w14:textId="08699E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ABB4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8C299EE" w14:textId="650F9B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7F795" w14:textId="22CBE3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1EAD6" w14:textId="02EAF7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EB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EF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D9B2088" w14:textId="7A2FEE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86A16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C3F82" w14:textId="56EEC0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B94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CCD1587" w14:textId="42EB5A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F9178" w14:textId="59FB75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F9F" w14:textId="1EDC83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C8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58D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B932E74" w14:textId="3F0CFB5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F16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AF7" w14:textId="206CAA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FEB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E31EDD" w14:textId="789C606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C28E" w14:textId="222B1C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72E3" w14:textId="6AEC30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F6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721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DA35C3C" w14:textId="6BABE8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575EA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9E7EE" w14:textId="03C77F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DCF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E938B6F" w14:textId="127B267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8E030" w14:textId="198017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D7A7E" w14:textId="620C82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7B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FCE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570DA5E" w14:textId="679FDD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5E973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D38F3" w14:textId="17822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A9F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04E9886" w14:textId="3C9FD18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02C7" w14:textId="5A372C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BAE" w14:textId="11C6088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1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FC7E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818AE75" w14:textId="3A8C2F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170BA9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7870D" w14:textId="773B7C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C2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84C98D" w14:textId="0075FA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4F92A" w14:textId="491956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C361" w14:textId="6C2A7C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F86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CC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D1F5BA5" w14:textId="73D354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8326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2D27" w14:textId="402A5B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BC10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6390DB5" w14:textId="583803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F98BE" w14:textId="77F6B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8F83" w14:textId="4E00A5C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39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C9F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74549F1" w14:textId="493B6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72D1E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5EFB2" w14:textId="33F2E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95EB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2F93BD5" w14:textId="1772E68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2EC0" w14:textId="2E017E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35A76" w14:textId="0A5C628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CD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4632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DB22B1E" w14:textId="2F10AE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7D6C6E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A08F" w14:textId="091315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7AB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DE7EDE" w14:textId="1017D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A3A" w14:textId="7D07C8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92CE" w14:textId="2E9554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63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48ED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AE990FF" w14:textId="73C18E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1532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AE72" w14:textId="3C2959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883D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A30A35" w14:textId="60367D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B4EF8" w14:textId="2567A9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17762" w14:textId="14D978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201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009C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86DA4AB" w14:textId="206EED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F1425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30458" w14:textId="194838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41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89A7DE2" w14:textId="24FF0D5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C1FBE" w14:textId="67AE7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914B" w14:textId="2A4177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BA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40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C64B8D9" w14:textId="106754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8B6D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1415" w14:textId="02AC8F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E0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C14CC1" w14:textId="050106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943B" w14:textId="136442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8AF" w14:textId="0849EB1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BC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ADF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8DE5D5" w14:textId="070F6D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A8D8F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15AC" w14:textId="30FA6A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CA2A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CDE4E35" w14:textId="5228DA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B4895" w14:textId="045EC7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C4362" w14:textId="430B3D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77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A978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C41FCD8" w14:textId="008EB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198B5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12DF" w14:textId="11D787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E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FBCF882" w14:textId="60F0BBA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8B09" w14:textId="0E5AED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0C31D" w14:textId="514B86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4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F9B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42A30A4" w14:textId="799957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C2F4D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5D38" w14:textId="1487AA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AD6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D6FCB2" w14:textId="07B8B4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F9DA" w14:textId="53E225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FB15" w14:textId="25B855F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67D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C7C9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FE3B22" w14:textId="237A84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36AA8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C001" w14:textId="33B165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573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alcyon Super Holdings BV“</w:t>
            </w:r>
          </w:p>
          <w:p w14:paraId="75FBD8B3" w14:textId="4F53226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olas Technologi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55246" w14:textId="435CCD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loud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21C07" w14:textId="5A37EA7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loud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12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26A2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593-983/2022, </w:t>
            </w:r>
          </w:p>
          <w:p w14:paraId="6399EECA" w14:textId="282518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November, 2022</w:t>
            </w:r>
          </w:p>
        </w:tc>
      </w:tr>
      <w:tr w:rsidR="001C1938" w:rsidRPr="00A213FA" w14:paraId="598C2B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F4753" w14:textId="37871B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2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FC02759" w14:textId="04D9733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26643" w14:textId="252544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98" w14:textId="21D4997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058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1575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2B9B61B" w14:textId="7C468D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146790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AA41" w14:textId="553AAF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F41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892502A" w14:textId="309564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A18D9" w14:textId="6E49DA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82283" w14:textId="224A9786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3A7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37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890C1CC" w14:textId="331D00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76EC6E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23F5C" w14:textId="4766B3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85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C3582E3" w14:textId="2031050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B2FD4" w14:textId="139AD1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6D179" w14:textId="35738E7E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5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448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CEEF9A7" w14:textId="591644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2EF4A6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B9C34" w14:textId="4A0E21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464C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D846CE8" w14:textId="30DB545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B6FA" w14:textId="693FD8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8597" w14:textId="5167AEAC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9EB3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F0BB391" w14:textId="064DCF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00247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2CD6" w14:textId="1B1EDF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C5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CDBD60C" w14:textId="047C30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F6F11" w14:textId="2B5542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9772" w14:textId="00E8DEDF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CB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0DB5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B72DA0F" w14:textId="3E008D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728AA2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D345D" w14:textId="0A66B6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73E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DEA948" w14:textId="173B9D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0EC4C" w14:textId="6528E5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24-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601D8" w14:textId="6D03C839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3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BFDF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22C173F7" w14:textId="3EE094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A213FA" w14:paraId="15213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752A3" w14:textId="217D8E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961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BA08BD" w14:textId="1DEC99D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061C" w14:textId="18D630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online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5D01" w14:textId="6C11AF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B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28E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1295BA85" w14:textId="634F9D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A213FA" w14:paraId="09566D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FC79" w14:textId="68DD6C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5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4FE5A2C5" w14:textId="57CC31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2404D" w14:textId="4F981F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9908E" w14:textId="1A0E14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02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2ADB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67-596/2022, </w:t>
            </w:r>
          </w:p>
          <w:p w14:paraId="467B7579" w14:textId="312A67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8 November, 2022</w:t>
            </w:r>
          </w:p>
        </w:tc>
      </w:tr>
      <w:tr w:rsidR="001C1938" w:rsidRPr="00A213FA" w14:paraId="1E85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E45A" w14:textId="118DC7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0186" w14:textId="77777777" w:rsidR="001C1938" w:rsidRPr="00A213FA" w:rsidRDefault="001C1938" w:rsidP="00FC170C">
            <w:pPr>
              <w:spacing w:after="0" w:line="240" w:lineRule="auto"/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7C60201E" w14:textId="7757503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D0D6C" w14:textId="6BAE16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ice2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98B8" w14:textId="10B4D8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80D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926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5C76BF7" w14:textId="5E076B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A213FA" w14:paraId="44507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1B6C0" w14:textId="073169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729A8" w14:textId="77777777" w:rsidR="001C1938" w:rsidRPr="00A213FA" w:rsidRDefault="001C1938" w:rsidP="00FC170C">
            <w:pPr>
              <w:spacing w:after="0" w:line="240" w:lineRule="auto"/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23CCDD10" w14:textId="16D617DB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654A" w14:textId="2E5DEFEC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ice777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F7D61" w14:textId="64C9EF86" w:rsidR="001C1938" w:rsidRPr="00A213FA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C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A70E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39E69A" w14:textId="1AEE2F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A213FA" w14:paraId="485338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6EFA" w14:textId="0D96E1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066A8" w14:textId="2D9CC0B4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FBD8" w14:textId="71998E6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betflip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6BE2" w14:textId="2AFA1862" w:rsidR="001C1938" w:rsidRPr="00A213FA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flip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63C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C5E6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1184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9276B7C" w14:textId="6A293B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A213FA" w14:paraId="550EE2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01A1C" w14:textId="705E48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F0F5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17067A6B" w14:textId="2E8BDB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10F8" w14:textId="4678B8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a8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ED97B" w14:textId="205DED59" w:rsidR="001C1938" w:rsidRPr="00A213FA" w:rsidRDefault="001C1938" w:rsidP="00FC170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3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1909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DEA0000" w14:textId="009073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028B92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222C" w14:textId="6C03DB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FDE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F6DC3BB" w14:textId="7A87ABD5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ABD4A" w14:textId="41D802A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-caz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CB081" w14:textId="16EA1596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AE4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60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94BF890" w14:textId="27CA08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2DE2F1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1C285" w14:textId="6B0CD3D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BADD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5701B31" w14:textId="04B8B2C1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00D74" w14:textId="3CAE38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-caz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EF22" w14:textId="02C054C2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05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28D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902DCF1" w14:textId="169C19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1A502E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F60C" w14:textId="662826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DAB1" w14:textId="409E0BA8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71D9" w14:textId="0A320B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masterl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424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  <w:p w14:paraId="17592A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betmaster.help</w:t>
            </w:r>
          </w:p>
          <w:p w14:paraId="2F47587E" w14:textId="77777777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4CF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838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1185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F1A9843" w14:textId="3AE9B6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A213FA" w14:paraId="2C2FB1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EDA04" w14:textId="2D5970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4D44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9EE91CF" w14:textId="3A60AB7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CA18B" w14:textId="299DED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2830" w14:textId="2AAA9D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98E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6812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0489958" w14:textId="5B899D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77FE1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60E1E" w14:textId="5B4108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077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FB85EA0" w14:textId="37935B7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1623" w14:textId="2B27E2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519C6" w14:textId="3432E4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5D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40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7FAB1B3" w14:textId="735248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641E5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E849D" w14:textId="68FF5A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71D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0A324538" w14:textId="407616D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2213" w14:textId="0D57898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61D9A" w14:textId="7244D6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10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C14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ECA6999" w14:textId="38C819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37025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92A49" w14:textId="2745EF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DD1E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B0828AE" w14:textId="2009ECF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D8649" w14:textId="37D3E6F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567BA" w14:textId="574F7C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5CF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F968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3C90FCF" w14:textId="3019CD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2A5C20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EFF15" w14:textId="4112D5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9CC8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332C7716" w14:textId="02486EC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5225" w14:textId="2FCE74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93667" w14:textId="1E6972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9E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9884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48C28B" w14:textId="72180B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CBD39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0ACC1" w14:textId="0A9A5C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FE8C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F6019CA" w14:textId="2DC2F9D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A44A1" w14:textId="2BF82A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8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7C434" w14:textId="6A7B29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9E4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0E8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EEF86D" w14:textId="159ED8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4C2B96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34B7C" w14:textId="5EDF54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BBB4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654BC5F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FE3A1F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7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ol.casino</w:t>
            </w:r>
          </w:p>
          <w:p w14:paraId="6AC9A3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F85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5499E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2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5F28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209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F2C28F2" w14:textId="449A3F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4 December, 2022</w:t>
            </w:r>
          </w:p>
        </w:tc>
      </w:tr>
      <w:tr w:rsidR="001C1938" w:rsidRPr="00A213FA" w14:paraId="3D1394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9A11C" w14:textId="38CC4D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AE40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AB68E1B" w14:textId="3BDB466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80F7" w14:textId="662981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C5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53E77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AFA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6843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12092-983/2022, </w:t>
            </w:r>
          </w:p>
          <w:p w14:paraId="58868E72" w14:textId="0AECF1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3 December, 2022</w:t>
            </w:r>
          </w:p>
        </w:tc>
      </w:tr>
      <w:tr w:rsidR="001C1938" w:rsidRPr="00A213FA" w14:paraId="74F10B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8D77D" w14:textId="10D7F7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3C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63FBA96" w14:textId="3B009A0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713" w14:textId="21227CC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4409" w14:textId="43199D8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F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B06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300E8D6" w14:textId="06BB2C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22A44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AE083" w14:textId="4845F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BAF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1F3A99B" w14:textId="6CEFED9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E52A2" w14:textId="4B79A5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4FAF3" w14:textId="14C081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9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CC12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5CC1DE9" w14:textId="22E92A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44FD96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49DC4" w14:textId="3F36A3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38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9254468" w14:textId="319E30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DFD98" w14:textId="1CA6FD6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68E12" w14:textId="4D5525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D1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BB5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A74FC3E" w14:textId="659F28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7EB1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BFB4" w14:textId="2E1EF6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1F9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E2262D0" w14:textId="61E8363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5A5B3" w14:textId="247511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793A" w14:textId="3A200D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B91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8BF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E917E90" w14:textId="3BE5C4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5AE43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16D1" w14:textId="74D312F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0B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3A21BF" w14:textId="630BCF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D83B7" w14:textId="572C67D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C976" w14:textId="5D97DE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5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2B4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E97A6BC" w14:textId="6658BF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341A0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9E7F" w14:textId="608C56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448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47717D" w14:textId="450032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98BEB" w14:textId="339CF1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9A976" w14:textId="26EC4E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88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23F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846EDB4" w14:textId="316ADE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4003C2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18445" w14:textId="02EB60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850F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8C17B9" w14:textId="46A7D92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C0B8" w14:textId="304235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C0246" w14:textId="76FC56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8EC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701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801073" w14:textId="0F7ECF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213BFC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88CF3" w14:textId="1AEC65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8D0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E13ECDD" w14:textId="776A904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2C908" w14:textId="4E2DC9E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6FD5E" w14:textId="4DA6D8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BCC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9D8F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682C13C" w14:textId="4E979D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1A6FC2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79231" w14:textId="79FAA8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713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A03CB0" w14:textId="7CF0C3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1270" w14:textId="3B7CE6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13F1B" w14:textId="41A288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AB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214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A3EE8A5" w14:textId="7B2F08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156131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59B26" w14:textId="202DEB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7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9DC24A" w14:textId="605BC2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387A5" w14:textId="3B4E82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9B09" w14:textId="4DE025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7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7AC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3376CC" w14:textId="6213E0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D843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A6228" w14:textId="1CA107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C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3C45F57" w14:textId="754B4DB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5908" w14:textId="64F1D9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66C3C" w14:textId="2D32B4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F1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4B3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F31BF5" w14:textId="2952AC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9C69F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66C96" w14:textId="68B54E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D0F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1808025" w14:textId="285217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FA7C" w14:textId="706531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6483B" w14:textId="75281F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96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2F8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81DC977" w14:textId="100656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345258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B3CD" w14:textId="0EA421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2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3ABF61" w14:textId="7E3E560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A21D" w14:textId="38785D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3FD04" w14:textId="7CB958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388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3EA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9BE4B10" w14:textId="71E2F7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647C52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1079" w14:textId="49B8DE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D3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F6D29E" w14:textId="7BA5512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AB703" w14:textId="1026BF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D019" w14:textId="398986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972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B70D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37B1909" w14:textId="189942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A6F98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E851B" w14:textId="543104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30E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CA51F92" w14:textId="197ED6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F7CF" w14:textId="31FFB9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9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9CE3" w14:textId="3A6C91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F31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D8D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31A7E64" w14:textId="58882D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AF0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08E66" w14:textId="778A32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AA0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B83A63D" w14:textId="025A218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D3B11" w14:textId="56C598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AE5" w14:textId="756AF5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C4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E908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53B7BD95" w14:textId="42FE67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13767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4B48" w14:textId="0BC61F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1A7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49234FC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Starpay Ltd“ </w:t>
            </w:r>
          </w:p>
          <w:p w14:paraId="5A08FDD1" w14:textId="6AB90A9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E3403" w14:textId="57D745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E1EF3" w14:textId="7883BE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lucky3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C77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E583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2999-860/2023</w:t>
            </w:r>
          </w:p>
          <w:p w14:paraId="32960B2C" w14:textId="6CFAF9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3</w:t>
            </w:r>
          </w:p>
        </w:tc>
      </w:tr>
      <w:tr w:rsidR="001C1938" w:rsidRPr="00A213FA" w14:paraId="04DAB4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77E45" w14:textId="4AA18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AE2B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N.V.“</w:t>
            </w:r>
          </w:p>
          <w:p w14:paraId="1A618DD3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Limited“</w:t>
            </w:r>
          </w:p>
          <w:p w14:paraId="5643FB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A83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take.com</w:t>
            </w:r>
          </w:p>
          <w:p w14:paraId="09106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3907C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stake.com</w:t>
            </w:r>
          </w:p>
          <w:p w14:paraId="561382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AA4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7049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245-596/2023</w:t>
            </w:r>
          </w:p>
          <w:p w14:paraId="45811A4C" w14:textId="02D0A2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8 January 2023 </w:t>
            </w:r>
          </w:p>
        </w:tc>
      </w:tr>
      <w:tr w:rsidR="001C1938" w:rsidRPr="00A213FA" w14:paraId="7E7BA8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9AC9" w14:textId="3272FC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70363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ellona N.V.“</w:t>
            </w:r>
          </w:p>
          <w:p w14:paraId="5C2AF07A" w14:textId="4F89DE8E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Arzel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861E4" w14:textId="772BD58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1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6569" w14:textId="67AAD9F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1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5E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BCEE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3607-596/2023</w:t>
            </w:r>
          </w:p>
          <w:p w14:paraId="052F311C" w14:textId="1F19F6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5 January 2023 </w:t>
            </w:r>
          </w:p>
        </w:tc>
      </w:tr>
      <w:tr w:rsidR="001C1938" w:rsidRPr="00A213FA" w14:paraId="4DE0DF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962B" w14:textId="005B41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3A798" w14:textId="10789F2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3FFE" w14:textId="7E7EA43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0E1F1" w14:textId="5B6E8DE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7C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8274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C48BF54" w14:textId="67B7A5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205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F3887" w14:textId="47F004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6084" w14:textId="1B29D206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BAC9D" w14:textId="2E6B01B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9E09F" w14:textId="5A2D21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31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208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37B0896" w14:textId="72221D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79BB5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21939" w14:textId="5DDB9B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A035" w14:textId="3F39417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4FEE1" w14:textId="12905EE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A740" w14:textId="4796598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69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CC36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6F570DDA" w14:textId="0747FC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1B8C7D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CF40" w14:textId="4CD9AA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8A9E" w14:textId="0C1C89FB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18400" w14:textId="3DE612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lub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1BB1C" w14:textId="3E610B8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2F4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5D87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2E3E31C" w14:textId="071FA7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95B5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CFDE5" w14:textId="5570E4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51887" w14:textId="75C0662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AC0D2" w14:textId="711C3B5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40098" w14:textId="631D499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80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5483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807ABEB" w14:textId="633859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0BB8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EC0A" w14:textId="66F41C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1758" w14:textId="763034EC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57165" w14:textId="326B2A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C1525" w14:textId="5446CE8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E80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50F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10240409" w14:textId="0970D9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3CC9B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8C6D3" w14:textId="3DFE8D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0466C" w14:textId="6C78287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78CC" w14:textId="58B45CA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9029A" w14:textId="1A5358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B54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9E1F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3D59547" w14:textId="173A29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2231B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7A50" w14:textId="697997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74F43" w14:textId="19E3EC6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8B573" w14:textId="57EFF6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DD37" w14:textId="2BC95A4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B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708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BF431B0" w14:textId="3E9511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AC00E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32E7" w14:textId="78A8EE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9804" w14:textId="77D0EB93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4B1F6" w14:textId="24EA4C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C0269" w14:textId="4B86C7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F7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34B7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0F53A09" w14:textId="3C81F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5FB4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4FC0" w14:textId="03C3AF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475A" w14:textId="1DBF31D3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90FED" w14:textId="4AE73A5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D4D5" w14:textId="23B577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1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6B58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4025D222" w14:textId="373C62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B25DB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979A" w14:textId="053BCF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EC44B" w14:textId="77E6CCC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2074" w14:textId="6C4B208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2C640" w14:textId="192C79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C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EAD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DAC6EDD" w14:textId="641AD1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3FEA7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EC81" w14:textId="62A353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FF57F" w14:textId="2EAC6F40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9BA71" w14:textId="2834B4F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24876" w14:textId="090ED2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F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24BF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1128E51" w14:textId="29C3B5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CB445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9503" w14:textId="2EBA5D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865B0" w14:textId="3EE24726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E35D" w14:textId="09D060B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casino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C12C4" w14:textId="1A19F8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6D2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E0CF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6B8DAF1" w14:textId="0D982A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2783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A1A7" w14:textId="3E9B4F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12ADC" w14:textId="4C8D618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5ED53" w14:textId="66E3570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53DB" w14:textId="3A8F73D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C3B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6E03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43D612" w14:textId="3C7622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7965A3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63F5" w14:textId="6732E4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79E9" w14:textId="27332F9D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C9333" w14:textId="71B6566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BDCE" w14:textId="7B1E7CD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58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03F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A95D1B" w14:textId="0C46B2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D27B3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F6105" w14:textId="266F4E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CF51" w14:textId="0287EF85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0960" w14:textId="33FC6EB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957E" w14:textId="76308B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B5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833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F52F902" w14:textId="50DD0CD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6447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BFA88" w14:textId="172BFC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716B0" w14:textId="6F0816DB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E2B44" w14:textId="2461D0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E9490" w14:textId="57975B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98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2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6B62F61" w14:textId="3AABA0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144D66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6ADB" w14:textId="0D94E0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55974" w14:textId="5944F4EF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5A7C2" w14:textId="45754F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1978B" w14:textId="40859F5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70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CF98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1C5F6FB6" w14:textId="0C0D63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27F6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DCCDD" w14:textId="237A6A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6E091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2C091C5E" w14:textId="3B41D8F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1311" w14:textId="682C6D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279F9" w14:textId="0B66C4C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6D7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D87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4B3E169B" w14:textId="4BB415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18239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5CE83" w14:textId="2A497E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02BCD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69103A0D" w14:textId="5B4D0D6B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FE2FC" w14:textId="3608B9A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3A45A" w14:textId="07C8331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BA1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3DC7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63C5037C" w14:textId="71122B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0147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5ABAF" w14:textId="60912D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D041F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5C180B60" w14:textId="4B9424A1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94190" w14:textId="0D4E08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4E311" w14:textId="05AE08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661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7953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917CE07" w14:textId="4191DD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1EDD49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07783" w14:textId="3C910A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A741A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41F59503" w14:textId="2614D2BA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26551" w14:textId="07E4F5C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58402" w14:textId="75B57C5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07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9A4F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C360150" w14:textId="79F519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45A4D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993B" w14:textId="234233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4253A" w14:textId="10D5C0F8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51622" w14:textId="7358A8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EFE0D" w14:textId="2B3429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F7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19FB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0C5218D" w14:textId="1AD54C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AAAC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8634" w14:textId="3DBEAC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E5DBE" w14:textId="55A2633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F2E97" w14:textId="51C4F7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B5EA0" w14:textId="0C55885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hyperlink r:id="rId10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B2B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AED6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EA9FF0F" w14:textId="0A656B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5C6CC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1E5D" w14:textId="56FD3B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C19B" w14:textId="38A702AE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73FC3" w14:textId="7A1E98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5D769" w14:textId="02DC27D7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121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AB50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6159A21" w14:textId="52386B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6FAB08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5C539" w14:textId="4BD4B5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0222" w14:textId="7A8CF0A9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ACECE" w14:textId="0BF9730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A9CC" w14:textId="7BBF12F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2A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A2E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3DAE5B4" w14:textId="305FC1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072B2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5C30" w14:textId="3A56C0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5AE1" w14:textId="1D0A43C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8417A" w14:textId="2DD75F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4DA0F" w14:textId="3A86A0E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831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4B6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6ACE4B49" w14:textId="42320E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6AB4C7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02741" w14:textId="2D1FA4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ED5EF" w14:textId="2D6FB0A4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20C43" w14:textId="30D84D1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D4965" w14:textId="7511FFBC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CB8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975A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F75867A" w14:textId="547A19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F9868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0E4F" w14:textId="31F5C8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BB73" w14:textId="330E74DD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D00F3" w14:textId="4CA614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A1969" w14:textId="1A5E3723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5FF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DF42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8D8E49" w14:textId="580820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B9EE2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004E" w14:textId="3D1D3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58708" w14:textId="768B902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9F773" w14:textId="632607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6E3CD" w14:textId="44F3EF5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2B8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D9E7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FDEDF7" w14:textId="2B9F1B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EBD94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74C0B" w14:textId="247D99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D232F" w14:textId="238B0F27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B65BD" w14:textId="28D11C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AEF2F" w14:textId="79381E6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1A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E2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4B6AAA6" w14:textId="69589C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6EBE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C7707" w14:textId="0169E4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EEC8F" w14:textId="05F827D1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F973" w14:textId="1C1C41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7FE6" w14:textId="031772F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1F9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4A4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CAA9391" w14:textId="5B955F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71401F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B5BEE" w14:textId="566779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A9A2" w14:textId="6A2D6309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25C1A" w14:textId="6A3D381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50BF" w14:textId="499ECDA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A2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784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08AA09A" w14:textId="413245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0CCE5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8E8A0" w14:textId="5ABDFF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10BA" w14:textId="29F4547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B77CD" w14:textId="1D5A5B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D136" w14:textId="2E7A4B57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1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74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0D9C103" w14:textId="0FB50C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96F7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7187" w14:textId="4610D3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28B3" w14:textId="6661455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34102" w14:textId="3CAF2AF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A55E" w14:textId="270F732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BF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D45A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B1F778" w14:textId="6A9106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46DA69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58D0C" w14:textId="0E96BD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D096" w14:textId="1DF3BD7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EF26B" w14:textId="2AB8C47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CA50" w14:textId="0D56E114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584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C459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25C37EE" w14:textId="5EA4CA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468F3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DE1DF" w14:textId="47E00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EE023" w14:textId="7FA670E5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5410" w14:textId="2F460CC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03E" w14:textId="2D653DC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FF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773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843999C" w14:textId="2CF745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718868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D61AC" w14:textId="78960A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8D72E" w14:textId="710D88A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D56E" w14:textId="2F418E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FAF02" w14:textId="0105625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AEE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CE2C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A09B598" w14:textId="4080E9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14070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A076" w14:textId="2F242B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0B2D2" w14:textId="4400E6C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907F7" w14:textId="71A20FD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37B3A" w14:textId="7147C4F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C0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FB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E3B3A83" w14:textId="729EA9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174A9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8113" w14:textId="19AA43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CA4DF" w14:textId="711F6043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DD94D" w14:textId="5BBCD67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3417" w14:textId="767C4AE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58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0DDC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04B93D63" w14:textId="39BE50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4D4E41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36787" w14:textId="33D992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75E05" w14:textId="79A92FB3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8D3A" w14:textId="6A97EF1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D8BE" w14:textId="61BB67E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E8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34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A63AF71" w14:textId="424897A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ED082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A9D98" w14:textId="3CC971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CA3C4" w14:textId="2A57C6BD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35DFD" w14:textId="047004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966D6" w14:textId="585A073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415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3F7E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3AF4DC" w14:textId="25E40C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DBCD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DF6F2" w14:textId="171EF0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AF73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05879A2E" w14:textId="493BB61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785B" w14:textId="12C5EFC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003E4" w14:textId="4E8D0B3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55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B7F8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FE20A94" w14:textId="1AB622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4896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395F" w14:textId="19031F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AAADB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437BF24" w14:textId="06498754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8273" w14:textId="4DD947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1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3C5D" w14:textId="2387BE0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0DE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BA0E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BB9734F" w14:textId="3DD869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7532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4988" w14:textId="27D083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FF8C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4628B59" w14:textId="5C4D75E6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89DDE" w14:textId="22B0E2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D0608" w14:textId="76F9C20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5E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87DB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37D41D4" w14:textId="3A0EF3F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84F02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999C" w14:textId="05538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DBEB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0F45BB6F" w14:textId="466687C9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48ED" w14:textId="6673F37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e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5708" w14:textId="094F5C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6A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8092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5BDAAD1" w14:textId="5080BB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2729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4B106" w14:textId="71B585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EC176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23B81CE8" w14:textId="07A09D8B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9AF25" w14:textId="37C8908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1077D" w14:textId="245D32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BA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CBB7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3893992" w14:textId="2941C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D310B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B995" w14:textId="5BDDFB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1951E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33FA54BC" w14:textId="60627C5C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6E57" w14:textId="3D49B4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x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2C25E" w14:textId="4FAA25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B3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22E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72763EB" w14:textId="0B5E9A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4DF411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C6" w14:textId="6DF8EF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0C0C9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ED0F284" w14:textId="76A0D853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6979" w14:textId="1397EB5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b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F37A6" w14:textId="462CB7A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D96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DFC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A86BC56" w14:textId="0B2394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18080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4E49" w14:textId="01F943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71DB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48235F1" w14:textId="5C3BC2CE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15D9" w14:textId="7BAD44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F019F" w14:textId="4118CA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E0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EBCF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7ADF7CB" w14:textId="0A8E4A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566F9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8308" w14:textId="528F75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710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1C91EA" w14:textId="5E05334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86D6" w14:textId="088C93D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FAEDC" w14:textId="14116F2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44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6F61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F241612" w14:textId="760022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6173FA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ADE06" w14:textId="6489D6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44A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C47096" w14:textId="3878D7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ED40" w14:textId="0EEFDD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9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DAA62" w14:textId="2308EB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C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5F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EDE4E6F" w14:textId="79868F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7CA762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C2125" w14:textId="16F6E3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8F8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0407742" w14:textId="0DC937C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C11B1" w14:textId="7B6EC1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F90AA" w14:textId="6311ECF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EF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F06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1F4D89AD" w14:textId="5F7F72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2F656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C42F7" w14:textId="1881F6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1ACA2" w14:textId="06008B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8B7D1" w14:textId="5DEF98A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0953B" w14:textId="4BBFE9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c.game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47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94-983/2023,</w:t>
            </w:r>
          </w:p>
          <w:p w14:paraId="3AD53F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4 February 2023; </w:t>
            </w:r>
          </w:p>
          <w:p w14:paraId="21E97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ecision 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459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2B9DD24" w14:textId="1496D1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6E0542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DB5B" w14:textId="4CEC69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2CCA" w14:textId="5695BBC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„Run Good N.V.“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neyMatrix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92F99" w14:textId="4952B96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atural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0834" w14:textId="05A0AA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natural8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7F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92-983/2023,</w:t>
            </w:r>
          </w:p>
          <w:p w14:paraId="0AFB840B" w14:textId="3506EA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094E5B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A7BCE" w14:textId="249DF2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43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40C4E46" w14:textId="08B114A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3B55C" w14:textId="0C72A2C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ice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173C5" w14:textId="24DAE6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C2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5F67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CF3353E" w14:textId="581DFB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A213FA" w14:paraId="22F683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941A8" w14:textId="5A607F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44AA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A38C8A9" w14:textId="4EE19940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D455" w14:textId="3FC114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CB206" w14:textId="6D3599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E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4CD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E064E4C" w14:textId="382040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A213FA" w14:paraId="30289F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6E12C" w14:textId="42FF22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93A10" w14:textId="0BEBA206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552EE" w14:textId="69B3742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2325" w14:textId="247CE4C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hyperlink r:id="rId12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249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97EF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16FFC23" w14:textId="56C436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C75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A1C9" w14:textId="50CE12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47BDA" w14:textId="1A6D571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0403F" w14:textId="6FB2DD4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99DD" w14:textId="3BE0CBE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6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2D34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AA4791F" w14:textId="6D45F3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58BA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F9568" w14:textId="0CB50E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81B6" w14:textId="167F99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EF2B" w14:textId="382E5E7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2C79" w14:textId="65EBC477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CE8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DB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3B5EE82" w14:textId="697C6C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57C87F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0166" w14:textId="18FF18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C9BEB" w14:textId="546F4F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6557F" w14:textId="4D44F7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BBC8" w14:textId="69D523D4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C79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5627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502CEE9" w14:textId="17254B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788DE4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5219A" w14:textId="0D5B8A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6F559" w14:textId="53EBC6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4075" w14:textId="173C582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89C58" w14:textId="010FB8E0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2C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AAC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292E5FD" w14:textId="1A8EB6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F79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0D431" w14:textId="0BCD78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211D" w14:textId="27FCDA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809AF" w14:textId="2A6831E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86899" w14:textId="7A506441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7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F3E1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CB1903F" w14:textId="5A281D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0E8E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40A1" w14:textId="64A453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443B2" w14:textId="364D37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5CA05" w14:textId="4B5CA1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41128" w14:textId="3BBB5F5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5CA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6429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4732896" w14:textId="7B8DDF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D055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4B89F" w14:textId="0F1E22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B5CFE" w14:textId="3FE3609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B3CB7" w14:textId="10FC8CB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4F40D" w14:textId="43AF4AD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78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A8D0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03359B6" w14:textId="154474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C2E4F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341D" w14:textId="121E3F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02429" w14:textId="441396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81AD3" w14:textId="3E92AD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9FA01" w14:textId="1C0EAE8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A1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8D5D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4748BAAD" w14:textId="3254FA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3993E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9EEE8" w14:textId="2D79B1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F068E" w14:textId="55C4535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B7258" w14:textId="67BD21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5E01" w14:textId="5DC91A83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AFD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B60A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0B92381" w14:textId="21BB5A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DF11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9688" w14:textId="309310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B306" w14:textId="790402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7E24C" w14:textId="29E69FD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12D6A" w14:textId="0F8E55D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0F4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40E2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C381100" w14:textId="3C371C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5B72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7588B" w14:textId="14FCC1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CADAE" w14:textId="2C24B5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FB63E" w14:textId="175E8F0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F2DB0" w14:textId="21A0C892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B4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B88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7885F26" w14:textId="4B9058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36F5B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DDF" w14:textId="3F8D3D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7018F" w14:textId="2ECB693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CB15" w14:textId="4C8FCE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88F7" w14:textId="44014AA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B02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9D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9BD6F9A" w14:textId="56A078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98F13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CB999" w14:textId="287D9E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8EBCA" w14:textId="5D45A04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A699E" w14:textId="5322E1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A5F1" w14:textId="7C3DEBD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D53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CBF8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8F4FCB2" w14:textId="32039F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86088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468D1" w14:textId="76480B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0D16" w14:textId="45F3AA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0C2A" w14:textId="2FDF626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74CF" w14:textId="27CE2A90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8B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4919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E4A02F6" w14:textId="6458F8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739FB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9C05" w14:textId="44DDAB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1ED8" w14:textId="322785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12B2" w14:textId="313ED6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0026B" w14:textId="52A557C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59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23B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B898EDA" w14:textId="45F3D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72236A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B3A79" w14:textId="06FE82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F1C7C" w14:textId="357C8FB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836E" w14:textId="06A25F5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3109D" w14:textId="1E2F2EE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6CE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D941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F614867" w14:textId="739FA0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4F811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A393F" w14:textId="6CF264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31D65" w14:textId="4DE33E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BA108" w14:textId="21DF75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D749D" w14:textId="149C508C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C6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1FAD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B9F9A87" w14:textId="034E81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BFCE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C91BD" w14:textId="2A08E2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FAC65" w14:textId="2ABB68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6307" w14:textId="72AEE13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D032" w14:textId="3A022BA2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0B2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CB92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AA3E10A" w14:textId="46C073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115C9D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5984" w14:textId="31ECAB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0EFE" w14:textId="623B5B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11A5" w14:textId="1A2B822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CC06" w14:textId="122BF2F3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08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8E6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C1EB6EF" w14:textId="143405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95C0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C564" w14:textId="5F872C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4D3F" w14:textId="6DD956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aloma Med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1B0A" w14:textId="45C5488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underpick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2E78" w14:textId="3C7CD0C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ervice@cs.thunderpick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2BC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E5B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5626-860/2023, </w:t>
            </w:r>
          </w:p>
          <w:p w14:paraId="49DB7148" w14:textId="48E36C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 March 2023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A213FA" w14:paraId="71E0FC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EF17E" w14:textId="5FD2E0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1BA9" w14:textId="1B93530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t identified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8CE4E" w14:textId="7DE60B2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inonlin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F4ABE" w14:textId="7D47243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casinoin.help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64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8D0D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6110-596/2023,</w:t>
            </w:r>
          </w:p>
          <w:p w14:paraId="43035502" w14:textId="3E4162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544AF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0036" w14:textId="37F1EF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127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6A4B0C6E" w14:textId="333903A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B8B1" w14:textId="2D4CEAF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airspin.today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4B40" w14:textId="7ADED7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A63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D3CA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109-983/2023,</w:t>
            </w:r>
          </w:p>
          <w:p w14:paraId="074D8DC7" w14:textId="110C63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F3121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79848" w14:textId="578C9B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F67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bile Technology Marketing B.V.“</w:t>
            </w:r>
          </w:p>
          <w:p w14:paraId="188E0C2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Starpay Ltd.“</w:t>
            </w:r>
          </w:p>
          <w:p w14:paraId="3C89DD1F" w14:textId="1C75BE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4B55F" w14:textId="6C2423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ubl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BF73" w14:textId="416BCA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dubl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51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82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eI2-6077-596/2023 </w:t>
            </w:r>
          </w:p>
          <w:p w14:paraId="316372A0" w14:textId="59B1ED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5D5E80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035FC" w14:textId="4844B3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054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07F3C9B6" w14:textId="622B89C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F155" w14:textId="3B50687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15C9" w14:textId="16C53F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D84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4A75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65007391" w14:textId="447AEE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326B2E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38FE" w14:textId="0EBA0C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CD8C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765B66D3" w14:textId="185489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4D7" w14:textId="7E1CA9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sgo50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8D12" w14:textId="2CA8F5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20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523E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1B94B186" w14:textId="6327259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4E1C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2071C" w14:textId="127A08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70F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3507B2E3" w14:textId="1A70C50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66FA8" w14:textId="734432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500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348F" w14:textId="1A42F9F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6A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6B9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I2-6111-860/2023, </w:t>
            </w:r>
          </w:p>
          <w:p w14:paraId="33AB1217" w14:textId="0EEE83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7889F6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DCF22" w14:textId="6E96D5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AC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4BF03D78" w14:textId="2179F44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F092" w14:textId="5E9C2A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sgo500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3F1ED" w14:textId="2818000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663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EA37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6111-860/2023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E4BF42" w14:textId="684E63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56756A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3608" w14:textId="2B96A2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B879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13CF7D7E" w14:textId="6D2E229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012D" w14:textId="1DF200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2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C9E1" w14:textId="680B16A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F0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2AB9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08EDC" w14:textId="2422B8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A213FA" w14:paraId="7C7FD4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EE283" w14:textId="4CF70C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28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2F04998D" w14:textId="181D982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38785" w14:textId="426298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2D639" w14:textId="5B866C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8D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D721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D1151E6" w14:textId="722A85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A213FA" w14:paraId="31EA0F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96FE" w14:textId="3CAE9A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A3516" w14:textId="06BC99E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36A48" w14:textId="0C68AA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1051A" w14:textId="26546A5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hyperlink r:id="rId14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73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BC0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34D9215" w14:textId="1CA6A5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FA191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2053" w14:textId="11755C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4EBDD" w14:textId="3E9905E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963B7" w14:textId="0F84A4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32292" w14:textId="6EA0AE1C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45D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C70F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85212A1" w14:textId="51A0AF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19256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D2D7" w14:textId="5E62C7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2CE5" w14:textId="23FB41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F5CD" w14:textId="791B328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A48B" w14:textId="236F0E9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F4F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43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3FD57FE" w14:textId="3955E2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F1F1E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F7E1" w14:textId="0E979E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4709" w14:textId="35CA37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E502" w14:textId="29B7253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E552A" w14:textId="721C607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D7D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E75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EE62B7C" w14:textId="449E9F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C1CC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DFD57" w14:textId="699804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AED9" w14:textId="676522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C962C" w14:textId="2DE4502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D992" w14:textId="2AE2F5F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58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90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F5C89BB" w14:textId="071E7D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0600C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19005" w14:textId="080044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C816" w14:textId="1DBF35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EDDA5" w14:textId="4B7FED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9C639" w14:textId="05D9C7B3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C7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D264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7E67D42" w14:textId="7B608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5CAD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5B92" w14:textId="0D62A3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8E8AC" w14:textId="10FBE6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F941" w14:textId="2AB60E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2CAD" w14:textId="254A41F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273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376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6BB9835" w14:textId="1FD3BD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0AD2D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D62" w14:textId="1C1521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F9C0" w14:textId="066203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609BA" w14:textId="7927E4A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E949" w14:textId="0A7C64D1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46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A89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CE53849" w14:textId="5F307F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0B4E3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12CA" w14:textId="71B603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D19B" w14:textId="0498CF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21BD2" w14:textId="75537ED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23283" w14:textId="1F36384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CA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193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E8A2A8" w14:textId="5706D1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3B255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8704" w14:textId="6E9F22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07D79" w14:textId="413F0B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A3657" w14:textId="2ABA204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387F6" w14:textId="417503B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0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5C4C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853D8D5" w14:textId="2BFEF9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6895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C681" w14:textId="6A02E9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21B34" w14:textId="563F12B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A79A7" w14:textId="4CBE91B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B464" w14:textId="45E8BDAC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13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9CF8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A270F" w14:textId="5CF7BB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BBBA8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BEF53" w14:textId="0CD5B6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8FD13" w14:textId="54F6355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18509" w14:textId="0469569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A0E1" w14:textId="582B0491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0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99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D4DC642" w14:textId="5167BF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A9539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17697" w14:textId="7DC00D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F7F48" w14:textId="564ED0E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D3E3" w14:textId="28B011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76010" w14:textId="05AC377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BA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8809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AD3348" w14:textId="28D270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32403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E241" w14:textId="4BC949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8C66E" w14:textId="5FF432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CAC" w14:textId="363A84D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D3649" w14:textId="7E0645C0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6E8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E8557B" w14:textId="7BCEB1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6B464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59094" w14:textId="0417CF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836F0" w14:textId="57D3BB5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5F5F" w14:textId="70C6AC1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6C3F" w14:textId="10C4734E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82A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D3BF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A707139" w14:textId="037012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D50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5EA40" w14:textId="208B2D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61B4" w14:textId="5B423A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2907" w14:textId="16CAAE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EE72" w14:textId="7895E760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A3D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76E3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B383D3" w14:textId="5008F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B1E96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B3F6" w14:textId="166C05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CC938" w14:textId="057002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055EA" w14:textId="350E6E7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D36A" w14:textId="05B0100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16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BDB9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676871" w14:textId="398161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1A136B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23F47" w14:textId="490C93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8845" w14:textId="5E6D29C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2941C" w14:textId="1CE86D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D63C" w14:textId="1BB0D51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0F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0A3F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7F6A08" w14:textId="4443A8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3E295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F8509" w14:textId="02896C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9258" w14:textId="76168F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E1F58" w14:textId="5A81BF3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569F5" w14:textId="3E92B49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FE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5553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B7EA090" w14:textId="3E7EC2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C09E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F143B" w14:textId="6D0F58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816B0" w14:textId="2977A0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B566D" w14:textId="6D6729D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uckgr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F4A13" w14:textId="29BD6F4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2E3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D047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4697068" w14:textId="4846AD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17C90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A4227" w14:textId="00BA2E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370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07387670" w14:textId="457F7A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456DF" w14:textId="46827C1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1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56B9D" w14:textId="16DF3BB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2F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1687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9E42FB" w14:textId="695FF7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73CDB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C906F" w14:textId="01896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49E3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A6DCF03" w14:textId="2A468E0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B7404" w14:textId="6FC2970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E93B2" w14:textId="1728B92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36C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791C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C4F021" w14:textId="204F861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3C8D34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787C6" w14:textId="0FFD5F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575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49089F4" w14:textId="3AB2B0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91301" w14:textId="7434301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9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047F" w14:textId="112590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5C7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5913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5874FF" w14:textId="195C52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B08E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03FED" w14:textId="064C3E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C72B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6C813EC3" w14:textId="5339FCF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AC9C" w14:textId="72AAA7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7BA8F" w14:textId="17DBAD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83C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5AE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9CCA47" w14:textId="41A1C6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285E3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490C" w14:textId="35FD43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BF471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Lima Invest N.V.“</w:t>
            </w:r>
          </w:p>
          <w:p w14:paraId="5AF11D7C" w14:textId="659D67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Lima Inves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50CDD" w14:textId="628FA2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rabe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B6CED" w14:textId="3B4E5A1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uprabe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2F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AD8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7055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1E96A4" w14:textId="3D139A1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2 March 2023</w:t>
            </w:r>
          </w:p>
        </w:tc>
      </w:tr>
      <w:tr w:rsidR="001C1938" w:rsidRPr="00A213FA" w14:paraId="37FFD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961" w14:textId="500CCB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BB2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2B5A2C6D" w14:textId="7A40D0A8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71170" w14:textId="2391C9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4C63D" w14:textId="2ADE84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CF1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437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05CFC0" w14:textId="577154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97AA9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5BD60" w14:textId="15E568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403E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07ED4A1" w14:textId="6DC67BF3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0CA4" w14:textId="728DFA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1B57C" w14:textId="4BD40AB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BD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B509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5FC41F3" w14:textId="0E2FB7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995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F5AD" w14:textId="1CEC5D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4151A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F1CDD5" w14:textId="286A428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23202" w14:textId="0F87758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ick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53119" w14:textId="5AB4D49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C4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1C4B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E6952AA" w14:textId="1A94F2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920B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11B9" w14:textId="32C916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A94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8A4ED27" w14:textId="46A90641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D041" w14:textId="5D61BB3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center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1458" w14:textId="0956F68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C8D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1DCB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10D5FCB" w14:textId="7004E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BD6A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D1EC1" w14:textId="67705E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1B7DE" w14:textId="2F6A6BB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78CC1" w14:textId="20B2DB2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F7812" w14:textId="088DCC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AE4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4CDD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7DE079B" w14:textId="47D8E5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A213FA" w14:paraId="4CF84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3B65" w14:textId="5CE62A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361B" w14:textId="42BC91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8E4A" w14:textId="573456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8213" w14:textId="0DD9D69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DA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633F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5D00E6" w14:textId="6A884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A213FA" w14:paraId="2AA0E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50AC" w14:textId="050B37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F8850" w14:textId="286A01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LAKTIKA N.V.“ 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4DE2" w14:textId="05C6E9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gz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DBCC" w14:textId="3B081B2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7B2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65AB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803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3CA1552" w14:textId="5A70C7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65F7AF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8A95D" w14:textId="1A4D8D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6390A" w14:textId="5A33EB5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70FD2" w14:textId="14D844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C74D" w14:textId="47D5DCF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hyperlink r:id="rId16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1E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CF9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B88B0EA" w14:textId="32F957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0BFF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3E1F2" w14:textId="2C2B02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FADB9" w14:textId="6E9A18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5D83" w14:textId="28A1B7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8331F" w14:textId="5F07B362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8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9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0BA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47DFF82" w14:textId="2ED9D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5EC4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2FED1" w14:textId="08FF49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6973B" w14:textId="4BA1C5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49437" w14:textId="18196E7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DD79" w14:textId="22AE8306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9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549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4E4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DB161E" w14:textId="4376C4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A52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8DEE" w14:textId="44A4FC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6D9" w14:textId="0BE5B4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A388B" w14:textId="064DB1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8141F" w14:textId="6DAB51CD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0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E0C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D3F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848CB1E" w14:textId="776E8D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0E90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E0C31" w14:textId="088177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A2D8" w14:textId="0566F2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219A7" w14:textId="597FE16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EE5B2" w14:textId="19F5F898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1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E95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BA84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F2EC930" w14:textId="376E61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E333F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6C3AE" w14:textId="69DD6E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DD535" w14:textId="5D86A0F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93AC7" w14:textId="10D9D4B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0CD0B" w14:textId="0FC30232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2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800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6880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756F64A" w14:textId="262790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A60E2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3CF6A" w14:textId="6ED1EC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8E17C" w14:textId="3A3F454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32ED" w14:textId="2850A02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1A8FA" w14:textId="381C2A2B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3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8A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E05F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DC7AD4" w14:textId="46B71F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3F98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8723" w14:textId="0660AB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34A3" w14:textId="0C7BB1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432D9" w14:textId="0046FCE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7C4E" w14:textId="3E601EED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4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F46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18A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00B57E" w14:textId="33AAFA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C7B19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1A770" w14:textId="45AA3C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15459" w14:textId="74011E4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9A19" w14:textId="69F42A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7AAA" w14:textId="571A77D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5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B2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E9E2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3778D78" w14:textId="57A746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A83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62F9" w14:textId="2ED8D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5A653" w14:textId="3CC0B5E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A9D03" w14:textId="480E8A7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65448" w14:textId="70E328F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6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39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62F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29C1FFB" w14:textId="0475BE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002AA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70C9" w14:textId="5103C0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FAF02" w14:textId="55EED26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86FE" w14:textId="460A4F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C78A5" w14:textId="148B3235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7" w:history="1"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E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DAE3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FDD1886" w14:textId="40595B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D4A71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4C54" w14:textId="180EA0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DAF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E2E47E" w14:textId="1C4CEA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49588" w14:textId="4DDAA5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617D" w14:textId="57FEC1F4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7F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31D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DE582" w14:textId="42435E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41FF71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B89AB" w14:textId="043B56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29B7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7D1E72" w14:textId="03B1F05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5AD2A" w14:textId="5C5D9BC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11579" w14:textId="0E2E3C9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867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1A59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931AE7B" w14:textId="60D58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532ED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16202" w14:textId="7364D7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77D9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0C19AC7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15C9ABB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CC05D" w14:textId="4FFA74A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betitall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C992B" w14:textId="5659E4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D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7CA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8D0614" w14:textId="1B1FDA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23F3C1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B571E" w14:textId="7EB7D8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F8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735CB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43DA1A6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A8AD" w14:textId="05C862F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betitall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C4B8" w14:textId="73897A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E47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58D5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4B9B8CF" w14:textId="77099A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6DDDB3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DFB5" w14:textId="6DECDD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5A4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avorit United N.V.“</w:t>
            </w:r>
          </w:p>
          <w:p w14:paraId="242326C8" w14:textId="5AF858A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&amp;T Multimedia Services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C3A" w14:textId="046DAAE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winstl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1B866" w14:textId="7E4133A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nfo@Winstl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9D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133A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818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DC20A8" w14:textId="2CBE07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1 April 2023</w:t>
            </w:r>
          </w:p>
        </w:tc>
      </w:tr>
      <w:tr w:rsidR="001C1938" w:rsidRPr="00A213FA" w14:paraId="7A9B4C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A474E" w14:textId="33072A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22D" w14:textId="5960E39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7632" w14:textId="7508C7E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1A95" w14:textId="6CEA399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051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2497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BA855E" w14:textId="11DDC4D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AED5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A173" w14:textId="34E69B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7885A" w14:textId="57B24E6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6BAC9" w14:textId="6E76BC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8A5E7" w14:textId="5C1B26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9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1765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A019CE8" w14:textId="28AA30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52604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470D" w14:textId="0DFACE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C958A" w14:textId="17EB319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1A479" w14:textId="34DB5D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FB1E3" w14:textId="5EAE49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91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00F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F83C16" w14:textId="3B75261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644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D028B" w14:textId="69BF38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414C" w14:textId="4145083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E04B" w14:textId="105A39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9755C" w14:textId="7058AFB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A83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676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E83BA3" w14:textId="36912E2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F8A49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85C69" w14:textId="67D4B7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E0E46" w14:textId="6BF5135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5D03" w14:textId="33F3A2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FDCE" w14:textId="24A2AEB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4A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87D6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C786C7" w14:textId="77454F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74826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E459D" w14:textId="669F4F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18D5F" w14:textId="63FC9FC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96095" w14:textId="6D8B8B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A0" w14:textId="1D75D2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1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54F8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126F64" w14:textId="0BD60F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EE40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BCB0" w14:textId="08B668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AA92" w14:textId="659A91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559D" w14:textId="75D5E0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1592D" w14:textId="290B69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776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E9DD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6F7FB" w14:textId="17E058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3429C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B89B1" w14:textId="58C3A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E3732" w14:textId="72B76E6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6894" w14:textId="0212CE9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F9CA" w14:textId="268B5B3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7B6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4E5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7B9651" w14:textId="5F8BFF1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432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125B1" w14:textId="64FF8F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FAD67" w14:textId="69C0A1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C0CF1" w14:textId="1DF2091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94470" w14:textId="69528CB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E3E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DBA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537EC4" w14:textId="6A4320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221AD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38591" w14:textId="3B2B8C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7C500" w14:textId="65B6C2E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42C1" w14:textId="2F5F350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B0F7" w14:textId="728196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7A5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955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FFDF2E" w14:textId="788C49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F037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D93AC" w14:textId="10C06A9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72286" w14:textId="24A0176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3E07" w14:textId="2CAE80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C7A17" w14:textId="3D824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C86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23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64C5C1" w14:textId="57ECD4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48F28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61E1" w14:textId="40C50C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8CCDB" w14:textId="5D6E312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B869" w14:textId="6760427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7F98" w14:textId="72E2A9E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C8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1222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3DAFD4" w14:textId="7ED0EB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C6C9D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C8C6" w14:textId="627C68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1F01" w14:textId="5B34694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69B7" w14:textId="04B854A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6712B" w14:textId="2E94BF3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9A4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A05A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A0305F" w14:textId="36BE27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5A05D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DBE0" w14:textId="59D341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DF498" w14:textId="7F0A3C2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D4B59" w14:textId="46B386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09743" w14:textId="70305C7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50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2056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97979D" w14:textId="68A2AB9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F0C7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1DAD" w14:textId="1877D1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44D83" w14:textId="29540BF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885B" w14:textId="185B701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20F3B" w14:textId="06E759F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9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FAF4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2F3428" w14:textId="068FF19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095CD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FE7D4" w14:textId="479A1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770C" w14:textId="2CA607D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E8B2" w14:textId="788885A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A644" w14:textId="287CEF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3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B72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A261FB" w14:textId="49E5D6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5C5C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452B" w14:textId="7C8BB7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73D6" w14:textId="2A201FF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4C430" w14:textId="2D76ED1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75169" w14:textId="46728B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BE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7DB3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CAF92C" w14:textId="6E4EAD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61F66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F38DF" w14:textId="1714E67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58865" w14:textId="03574F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E6C2D" w14:textId="4782BD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B9E4" w14:textId="7DA1AA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CF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46C9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001480" w14:textId="27BB242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F560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3ABB" w14:textId="17D93E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0E3F" w14:textId="4BACBF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5976" w14:textId="3D388B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BDCA" w14:textId="3D3FD0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17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153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7BB185" w14:textId="617D515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084E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7710" w14:textId="0443E4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79DF2" w14:textId="35163B6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30D6E" w14:textId="30F0CCC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6F780" w14:textId="20EC041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6E4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52B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1A85D" w14:textId="4F5A21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0E7C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4C19B" w14:textId="3B9E15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1EB7" w14:textId="08A80EF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B304A" w14:textId="3252C4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709B" w14:textId="2C46EB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467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AF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94CF77" w14:textId="381BBBC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B1A72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980BF" w14:textId="3AA48C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B4F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CBD0118" w14:textId="36C7721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CA2A" w14:textId="1C70B2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l-bet.inf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B7BEF" w14:textId="2A8353E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13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EB2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868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AE4F07" w14:textId="095FA12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32A4C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88DF3" w14:textId="55A967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97D5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F4A60DD" w14:textId="62F94D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0A53" w14:textId="112BFA8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y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FFEB9" w14:textId="5F3733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3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FC3E5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868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BBE09D" w14:textId="39585E7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21DA07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A59C0" w14:textId="5EEC28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2E0D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5B1EDD9" w14:textId="2999AC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622A" w14:textId="076CE45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D845" w14:textId="77800D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27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4935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D5DC84D" w14:textId="0A97E4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4179E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674" w14:textId="24D692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6FE0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B093898" w14:textId="4315CC00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DAA3" w14:textId="363FFD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AA1" w14:textId="4FFA9C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38F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9786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7293D0A" w14:textId="3A0F88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C3FE7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70B8B" w14:textId="56BDCF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8032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612AD1C" w14:textId="0775DDED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8054E" w14:textId="4FCF85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05E2D" w14:textId="674D90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AF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B48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6999D8" w14:textId="39524F8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1562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CE68F" w14:textId="4ABBF3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75994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C5DDCE" w14:textId="64B4339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0A37" w14:textId="702D1E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CCC7" w14:textId="0E006F6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C3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FD7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673BE3F" w14:textId="02BD62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65ED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8800E" w14:textId="277257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1E6B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A955A32" w14:textId="2FF4D539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22A72" w14:textId="5EA4CA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420A" w14:textId="72F3554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A7C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3284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1D93F52" w14:textId="700DA1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F9AE9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9C29B" w14:textId="68A5B4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45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80B6C81" w14:textId="32CF19D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E738A" w14:textId="4E1ECF8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b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CD" w14:textId="0F0B5A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C14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CA71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DEE074C" w14:textId="4078B0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012773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D9C12" w14:textId="380523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A29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B795BBF" w14:textId="41AE9B88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175DE" w14:textId="62918E4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AA6D" w14:textId="050C9D9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F1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0C11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C3DFD33" w14:textId="5D12F3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B7ADA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B9202" w14:textId="383016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ABB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3AD32AA" w14:textId="1058D23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78B9" w14:textId="3A85A9D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D50A8" w14:textId="34D0EAA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5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C347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65C3C1D" w14:textId="469D22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7447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A48C3" w14:textId="27D2A8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76BBD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F63ECD" w14:textId="0E9CD674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40FC6" w14:textId="31DBDAB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DD57A" w14:textId="5A6339C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CA5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5790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2A38C27" w14:textId="4F6090B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AF850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A183B" w14:textId="578DD4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4754" w14:textId="105C2A1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YPEUP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D4EB0" w14:textId="3AC86B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ype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825D" w14:textId="35E3670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hypeup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7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BF6A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868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260E1E" w14:textId="1A6FB7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2B2F88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B35AC" w14:textId="77185B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9A4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1A6F16E" w14:textId="376054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0305" w14:textId="0595209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AC8A" w14:textId="450F0B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BC5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331E8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F8D5D0" w14:textId="6CBF725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B67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606A3" w14:textId="7C7B69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0A19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40982EA" w14:textId="1902CB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033D6" w14:textId="1B46FF6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150B7" w14:textId="0DC16B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B15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FF4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24A43" w14:textId="0CB0019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E29B1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B91A" w14:textId="259528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01A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731E658" w14:textId="00C441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EBE40" w14:textId="04168E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54F87" w14:textId="707091E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45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127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B8C350" w14:textId="26E09BA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40BC6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37C74" w14:textId="662FF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0B07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4BA408F" w14:textId="42DEAA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BA6A8" w14:textId="7343F34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56CC5" w14:textId="10D96F2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AA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18D9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6AB76E" w14:textId="6E4D1A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0F8D8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E2BAA" w14:textId="59B791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C2E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8DF047" w14:textId="3B58AA9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78D43" w14:textId="5396522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32964" w14:textId="48DA8B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44F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1499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57CA4D" w14:textId="6861C1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A136D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D7DD" w14:textId="72468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27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565A1C57" w14:textId="27E285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22C6" w14:textId="3836F0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F8B9" w14:textId="2EAA41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EFF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8804D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BA8F2C" w14:textId="4D25F2A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378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FCA9" w14:textId="15EB19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E7F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4C7E9E7C" w14:textId="48A2BDC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D2A4" w14:textId="26576D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9E05" w14:textId="030A584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891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24A3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65E163" w14:textId="47957EE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F6276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6E22" w14:textId="7732C3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3E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FABFD04" w14:textId="5AD5813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68D86" w14:textId="4BCA31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005F3" w14:textId="26DC15F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45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169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3124ED" w14:textId="57FA76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83F5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732EB" w14:textId="7192FB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5483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5C91FC9" w14:textId="43EF505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5479F" w14:textId="4EEA4A5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38icecaz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844A" w14:textId="0D33981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AC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B178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C4E985" w14:textId="0E56D0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09A6A6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9B7" w14:textId="2EB4B0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70A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2263D0DC" w14:textId="1EA8F39C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59AB" w14:textId="52966BB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3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D57B" w14:textId="6FAED5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95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85F0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E699C9" w14:textId="4C60AF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FF8AE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FA1" w14:textId="64F64F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B08F" w14:textId="13BA1A4A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LD Group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12DA" w14:textId="658F4E9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old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4F1D0" w14:textId="45C5FEA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old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D8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D66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94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DD9060" w14:textId="443E36B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204DC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21304" w14:textId="585A4B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AF9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3C04DB5" w14:textId="0ACB3F7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D6A6" w14:textId="324F07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>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45321" w14:textId="1CE1C3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31B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156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35F501" w14:textId="63A5EFF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78A98C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C40D" w14:textId="1B03D0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1B3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0CB0ECC" w14:textId="5D6600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38D6A" w14:textId="2D322C9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4E52A" w14:textId="78E4DD5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B45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E6572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E844F0" w14:textId="44E72D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E4DB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448D1" w14:textId="7C6A2F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BCBC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24A3DE2" w14:textId="6966712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4FDA4" w14:textId="1A0FE4C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3DD6" w14:textId="6EC840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78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996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A9842F7" w14:textId="5AF3EF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05F029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E70AD" w14:textId="10AB59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29D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AF57FF9" w14:textId="435000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F93" w14:textId="6F2B3F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9F7A8" w14:textId="692C85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A3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0A6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BEA5EC" w14:textId="2D999E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FCA79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1073A" w14:textId="189432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BF2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74EF864" w14:textId="3A8FBCE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BD046" w14:textId="374E577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1CCE5" w14:textId="537F160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C6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CBE9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6E4143" w14:textId="17C585E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6D9209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31545" w14:textId="086EA7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8E74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0F3F8DF" w14:textId="75BD28B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F3FC8" w14:textId="74CFEED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9B0C" w14:textId="680A79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79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AB94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6EF3F6" w14:textId="6B7E95E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1C5081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0C03D" w14:textId="181D24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D8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75BC9C3" w14:textId="1002208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8235F" w14:textId="3CA708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1ABB4" w14:textId="6EECC43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08E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E91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352170" w14:textId="31DD9C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669DD7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9B46" w14:textId="3118DE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F3B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9E699FB" w14:textId="30A054A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0BF3" w14:textId="11DD56F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2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D33FB" w14:textId="735E7E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3F7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CC92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39001B2" w14:textId="2C17F0C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28551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0AEF4" w14:textId="221BD5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3D4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104AC9E" w14:textId="5D42BA0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F0B68" w14:textId="63E7E50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-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5EBC" w14:textId="524A1DC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431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C36B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85036DA" w14:textId="4A00E1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745BB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101F9" w14:textId="20E007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46E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5059336" w14:textId="5256F1ED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4BDF" w14:textId="6C8BE64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-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467E6" w14:textId="4E0E92E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58E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C8E5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D92E41B" w14:textId="452183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2869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5BCAD" w14:textId="4D846E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AECC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74406C6" w14:textId="70D9EF4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B02C" w14:textId="73BD22C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334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76471" w14:textId="39EBF7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C30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3DEC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C548CC" w14:textId="77A42D3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2137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5E00" w14:textId="6C8B90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EA2F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E6DF772" w14:textId="0E8DDBA9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BB43" w14:textId="7330894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5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ED3EF" w14:textId="280F73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B5E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F47E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051C18" w14:textId="4DAAE0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80FF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C532E" w14:textId="4142A5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F6D1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32BFBCB7" w14:textId="04E8E918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78A62" w14:textId="7642FA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icecasi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4732C" w14:textId="0281ED7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F10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9D29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0320DA" w14:textId="0E50F45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56E1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231C" w14:textId="34D76A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4A02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F5B1DB" w14:textId="77C16A42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4D960" w14:textId="5216619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42844" w14:textId="3FAB6C6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B41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8E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89A43A" w14:textId="46BF8B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40CCE6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C4148" w14:textId="4711DF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B55D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D8133CF" w14:textId="2298BAC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5F12" w14:textId="584120A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2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B55" w14:textId="558E9CC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07C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475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3094E4" w14:textId="34E36A9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3A2667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94354" w14:textId="13C83F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27A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1C28C33C" w14:textId="5EEF764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A6D7" w14:textId="23984D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3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8256" w14:textId="24E299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0F1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32A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53FD3A" w14:textId="02AD76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0E1D09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47164" w14:textId="044522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235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A1EE14B" w14:textId="171805A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DD87" w14:textId="0F9D19E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47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515F" w14:textId="18F87F8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1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0778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3E6E5E" w14:textId="12B79C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41DC1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D9C09" w14:textId="6B3705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E3F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647A4BE" w14:textId="2D89EA8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7CB96" w14:textId="1EF7CDB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48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2D07" w14:textId="239B723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9A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83A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BE6958" w14:textId="7C87A7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7173C0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A8975" w14:textId="38E026A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54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D83356" w14:textId="0C45FD7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1807" w14:textId="7418AC4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5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7758" w14:textId="7197232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DAE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A34AA6" w14:textId="2FE7AD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9AE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EC09" w14:textId="0A3829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32F6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3A3B783" w14:textId="27BD39C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3F6CE" w14:textId="215DB70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5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00AFD" w14:textId="23440C9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3F6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3E8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01250B2" w14:textId="768091D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57C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2BD8" w14:textId="27A42E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86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E37B512" w14:textId="0F7A860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A1E7A" w14:textId="6A749B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FE4DF" w14:textId="167E58F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8B3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7874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5BFB7C" w14:textId="5424CC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647B96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349D" w14:textId="60908F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6D6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E6E58A7" w14:textId="3FCC6DC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BF4E8" w14:textId="209C1ED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3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F3408" w14:textId="20581D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90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EF0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7C093F" w14:textId="49EB87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25B81B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11BE" w14:textId="24D24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A71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87C7E36" w14:textId="76096B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D5CD" w14:textId="625F371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4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100CD" w14:textId="79D040A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D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39FC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187E74" w14:textId="1894A8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3D453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C9FD" w14:textId="312727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F3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2F1CAB3" w14:textId="7C65BE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9FC10" w14:textId="66474A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5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7ACC9" w14:textId="5812D66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7A8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B84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BC4C9F" w14:textId="21E112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783F43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9E77C" w14:textId="4621A5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741B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5012789B" w14:textId="13E12C8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9B62F" w14:textId="4075F4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7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  <w:r w:rsidRPr="00A213FA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F2E25" w14:textId="0822B17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D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579D2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5A320F" w14:textId="0D7FF7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521744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B95A" w14:textId="13D8B0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910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9C8975F" w14:textId="739FA0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0402" w14:textId="4DDCF1A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73.com</w:t>
            </w:r>
            <w:r w:rsidRPr="00A213FA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B2A" w14:textId="302F01C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35F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61B3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1F7D51" w14:textId="28236B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5ADA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08FBB" w14:textId="7B0619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38E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6936D35F" w14:textId="61E5209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7C690" w14:textId="2E20AB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436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7D69877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0E5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E4B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7E8B2A" w14:textId="25A2C3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7CC959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1ADAC" w14:textId="3412EF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0D0F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B4043D2" w14:textId="181EA98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6D32A" w14:textId="6B5B0A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8AB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88FD7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96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31F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3F19B0" w14:textId="515E91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3AC0DF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441" w14:textId="5586D7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9DD9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D2857EF" w14:textId="55F5C3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601C" w14:textId="50630F1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7A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0EEE0E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9E9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8CD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B9C4D4" w14:textId="4AF527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402EC8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8DB5" w14:textId="3111BA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D6BD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3C8306B" w14:textId="7ADF51E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66A4" w14:textId="6455DE3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A3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4CC7F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6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901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42C28E" w14:textId="0214ED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6975E3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F8353" w14:textId="101E31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F68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46ADE470" w14:textId="7A9AFDD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17C00" w14:textId="270A49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 xml:space="preserve">snatchcasino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E5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579EC1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412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A406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06979E4" w14:textId="629D67E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706F90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5DC07" w14:textId="71626B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930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2F6A786" w14:textId="443629F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953F" w14:textId="6CF5A83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snatch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38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2EBB8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EE6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FC35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567FBE" w14:textId="23A8D9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532B8C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C184A" w14:textId="67D5B0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93F3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Entretenimiento Rojo B.V.“</w:t>
            </w:r>
          </w:p>
          <w:p w14:paraId="7D8C941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B1672" w14:textId="329A9C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uckyb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7DE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@luckyblock.com</w:t>
            </w:r>
          </w:p>
          <w:p w14:paraId="4B38DB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09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8862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6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40C752" w14:textId="334413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41AA38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97840" w14:textId="0BEDD9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01E6" w14:textId="24F08CA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WP Consul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09571" w14:textId="3B512C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1F56D" w14:textId="342BB74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3B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26D79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6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214D96" w14:textId="4CE1EA3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272785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7C59" w14:textId="3EB1B8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6815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oyal Way N.V.“</w:t>
            </w:r>
          </w:p>
          <w:p w14:paraId="026CEA8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rimax Limited“</w:t>
            </w:r>
          </w:p>
          <w:p w14:paraId="6E665C1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F1E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oins.game</w:t>
            </w:r>
          </w:p>
          <w:p w14:paraId="67E7BE9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E46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coins.game</w:t>
            </w:r>
          </w:p>
          <w:p w14:paraId="40867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436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568F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70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703ED8" w14:textId="67CC94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32E49C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3EFD" w14:textId="4310B9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12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AB54C98" w14:textId="0785FC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85781" w14:textId="3A3885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4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EC79" w14:textId="256551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17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9884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3E99422" w14:textId="6112D8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2C66B6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9463D" w14:textId="73A3E7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CFE0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D855E5" w14:textId="6F5B08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413D3" w14:textId="125182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5334" w14:textId="5BF887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F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BD7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6D9CBA8" w14:textId="72D9ED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678E9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FDD9" w14:textId="71E29A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75B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AD83EC2" w14:textId="1985A0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C528C" w14:textId="366C8F8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795EF" w14:textId="7DCBB7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6C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93E9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EAFB9D5" w14:textId="296F3D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02BDD9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DFE2" w14:textId="1D4F4D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BCBE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A7EDDB4" w14:textId="6A0B3F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454A" w14:textId="4CA058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0E50" w14:textId="3E6EA0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9A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745F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5F0D23B" w14:textId="60920C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A3198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E934" w14:textId="064A64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B5F1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20B43AA" w14:textId="312B17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F8715" w14:textId="5D3E9F4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1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DFE8E" w14:textId="4671FA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AB7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4AF4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FFB63D4" w14:textId="0B95F6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EEED1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5438" w14:textId="6F09D7D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27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3D8E293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26A8DD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7878B" w14:textId="11CF30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B0DE" w14:textId="547897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74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6BBA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B91887" w14:textId="5740A7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2C1862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6CF33" w14:textId="67AA95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3EA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1B6BB4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48D796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A3A4" w14:textId="0DED34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17943" w14:textId="600EF38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2AE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9B6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85B909" w14:textId="13AA595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2B274E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DD025" w14:textId="163D9C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4D8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686510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2AC70D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E5248" w14:textId="082BF1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7606E" w14:textId="18E4A3E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34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942D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1B58B7" w14:textId="74A11B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144A74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4984" w14:textId="54B7A3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121B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3787F4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009A3E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882AE" w14:textId="30B831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l1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A2CD2" w14:textId="25403F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4C3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83F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B650E6" w14:textId="4875A06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684A33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44747" w14:textId="241791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F2E4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55FEA7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523F1C3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9B8B7" w14:textId="7BB26F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lcasino34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02118" w14:textId="0769C2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65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9FD99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225CAD" w14:textId="20E6DF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3C9024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2824B" w14:textId="373CCC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AC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Y-Management N.V.“</w:t>
            </w:r>
          </w:p>
          <w:p w14:paraId="06B0103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Otranio Limited“</w:t>
            </w:r>
          </w:p>
          <w:p w14:paraId="4C2D483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959EE" w14:textId="2B6AF9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yallabet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BA60D" w14:textId="41F126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yall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04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99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5E091C" w14:textId="42189E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556A1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ED60" w14:textId="32777F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EE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AB6BD2" w14:textId="404E42F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1900" w14:textId="156ABA3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wegas24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FA4D" w14:textId="3A77BA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78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F7D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424BFE" w14:textId="53D76D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44DA63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8973E" w14:textId="2D67A6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4CA1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65ED974" w14:textId="4A3AB3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8E5E4" w14:textId="48F58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07vulkan-ve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6937" w14:textId="0DC6634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BFE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BF4E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5959E3" w14:textId="4E35D0E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3FB84E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2C396" w14:textId="7C739D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ACD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F66118D" w14:textId="4FED1E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5A0B" w14:textId="56BD72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0960" w14:textId="3CE78B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F1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8D769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8F763F" w14:textId="1AF51E4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61F06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8674B" w14:textId="7A7DC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069B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FF6983" w14:textId="00F514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8215" w14:textId="551DB6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-bet-i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4203" w14:textId="6FF1ED7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89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07E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3273387" w14:textId="37DE70C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02025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2103A" w14:textId="47777D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267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8551EC" w14:textId="5D1591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7DD7" w14:textId="1F8549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e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4FF0" w14:textId="576233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B34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9DA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1371D2" w14:textId="749618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0F7D2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3768" w14:textId="4E130A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96E8" w14:textId="6DFFC2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FB27" w14:textId="07E3B3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s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DBD6" w14:textId="4562D6D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8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C670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395-860/202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4C8453" w14:textId="71D796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7 August 2023</w:t>
            </w:r>
          </w:p>
        </w:tc>
      </w:tr>
      <w:tr w:rsidR="001C1938" w:rsidRPr="00A213FA" w14:paraId="6648B7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6409F" w14:textId="4B98C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C2E4" w14:textId="6CC684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„Envision Digital N.V.“, „VINIAMER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68855" w14:textId="16CC2AD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oin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071D" w14:textId="319579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coin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941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0793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703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29C08" w14:textId="38AA0A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September 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C1938" w:rsidRPr="00A213FA" w14:paraId="20B1F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A9DC" w14:textId="3F04FB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05E9" w14:textId="3AE16C9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7CD5" w14:textId="750F6E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ap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9D245" w14:textId="6C1078E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A13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DE09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246135" w14:textId="6329356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57253C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7778" w14:textId="3D2736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0DF21" w14:textId="0C4E744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CD918" w14:textId="38D07E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495C" w14:textId="318438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86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5F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580785" w14:textId="742B58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652E2D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66CBA" w14:textId="247479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5ED64" w14:textId="77AB268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FCA7" w14:textId="7BF289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game.ph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97F18" w14:textId="2292AA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57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AF4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7D68E7" w14:textId="2739361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CD902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4FC6" w14:textId="2364E5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A34F3" w14:textId="58695B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E15D5" w14:textId="5CEC2D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me.ai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87820" w14:textId="6B99E8A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E48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B4D7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25451C" w14:textId="19B843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70F03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DC75D" w14:textId="70BEC7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5FBC0" w14:textId="56D3D8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BABB" w14:textId="182EBB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ACD" w14:textId="53E78B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D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FE1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009F68" w14:textId="7FFDBF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D7F9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1D323" w14:textId="61FAEF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DD656" w14:textId="0958579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454F2" w14:textId="1D244A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.c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8821" w14:textId="14576D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01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8F57B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622705" w14:textId="7C7FDB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594DD6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8960" w14:textId="72CD60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DEBC3" w14:textId="3EFEB59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610C" w14:textId="4C89B3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.me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9CE99" w14:textId="59C0DE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7A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C25A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1770C3" w14:textId="4D2666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4EF7A8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B8B0" w14:textId="4BFE41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E857" w14:textId="258D5F4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387B" w14:textId="3B8C814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me.i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AF96" w14:textId="1847746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77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2E36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C7CC5C" w14:textId="0ADCD1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4F902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744D6" w14:textId="742EB5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D17D" w14:textId="493ED79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952BF" w14:textId="0AE0DE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onlin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834EB" w14:textId="6FC75B6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A9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B088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42D271" w14:textId="3D74E91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15CE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B98C2" w14:textId="3EEF34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01E79" w14:textId="394AD8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DD330" w14:textId="0751770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ash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B99FF" w14:textId="5B50EF2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DB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CDF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7FC95D" w14:textId="352CBF5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3058BC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2301" w14:textId="79B55C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81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29BCE6" w14:textId="748C96D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8DBD" w14:textId="508314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3865" w14:textId="4FC05D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717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D7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11864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A23F08" w14:textId="644C6ED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September 2023</w:t>
            </w:r>
          </w:p>
        </w:tc>
      </w:tr>
      <w:tr w:rsidR="001C1938" w:rsidRPr="00A213FA" w14:paraId="7B625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EAB5E" w14:textId="3DB75D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573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10EB05" w14:textId="0CDEC5E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0FA8" w14:textId="595A4AE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68F26" w14:textId="77F7D3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780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5015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18AE8CF5" w14:textId="415B91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362D8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C021" w14:textId="3E9656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B107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E825D86" w14:textId="7DF49F5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AA59D" w14:textId="2C90D5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z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39E5" w14:textId="4B62DD76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2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CA2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5579F96E" w14:textId="35598D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0E26F0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258DA" w14:textId="287666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931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3F76B20" w14:textId="01FD15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592D9" w14:textId="65374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211" w14:textId="1589175C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D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07B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39DDD451" w14:textId="699D3C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204D1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57B9" w14:textId="61482E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D05BB" w14:textId="13F80E9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Satoshi Gaming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D99C" w14:textId="2E554B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rustdice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12A8" w14:textId="19468B8B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nfo@trustdice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401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A319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960-596/2023,</w:t>
            </w:r>
          </w:p>
          <w:p w14:paraId="0076A0D6" w14:textId="3909E7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4 October 2023</w:t>
            </w:r>
          </w:p>
        </w:tc>
      </w:tr>
      <w:tr w:rsidR="001C1938" w:rsidRPr="00A213FA" w14:paraId="6CC1B3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490B" w14:textId="291E36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28F2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B914E0" w14:textId="40DA412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28759" w14:textId="10015B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0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6773" w14:textId="1F2B353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66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F764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60AC60" w14:textId="25D5CD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1DA0C2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4E697" w14:textId="0718D5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55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7EFF1AAC" w14:textId="4309755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F474D" w14:textId="5CE85C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1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F108B" w14:textId="59244F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0E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A50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3A677C" w14:textId="230477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095D56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722C" w14:textId="5ED378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D862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32580808" w14:textId="042197F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8F318" w14:textId="17CE84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2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D7E8" w14:textId="68AB5F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E7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31C3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0B1A03F" w14:textId="10245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1BA05E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3A7D" w14:textId="71BFE8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FFE5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4F7918" w14:textId="345D8D1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6397" w14:textId="03FAE01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5179" w14:textId="4A7363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EC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EEE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8482F2" w14:textId="02CEA5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DDABE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4D0B" w14:textId="6A496C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FC90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3BF7DB6" w14:textId="707FA2E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5302" w14:textId="6B9A3D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B4DCA" w14:textId="172FBA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50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73A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61424F5" w14:textId="4A8CD6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63D0CA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C6FD" w14:textId="1DC8A7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A3E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ACBD5D" w14:textId="2D2063C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97088" w14:textId="4EA150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EB96B" w14:textId="1DABF4F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5E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5FD1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6C1791" w14:textId="29FBF3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642F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61809" w14:textId="35CE1A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4BD54" w14:textId="25EF45C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11DE" w14:textId="675408D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A2DAB" w14:textId="1DE48A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5F1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3B5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B46BF8D" w14:textId="2E3343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2B33CB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1EF35" w14:textId="3ED80A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A549" w14:textId="111807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BC3FA" w14:textId="61E1661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1B39" w14:textId="1F157DF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DD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E49B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E332589" w14:textId="3A2D4A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DE0B9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C8C" w14:textId="010D5C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D54E" w14:textId="35EBE0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185B" w14:textId="351E1C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12F" w14:textId="5F3787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DE9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C9DC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37C9804" w14:textId="240D663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EDCA5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E3D6" w14:textId="789C46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602E" w14:textId="33E462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2C3F0" w14:textId="5BA726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3B882" w14:textId="368C42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FBA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C1D4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BAA49C4" w14:textId="16FC40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218B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D3A69" w14:textId="1E47A9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6B70C" w14:textId="6D35AF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90639" w14:textId="3F960D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0A1C2" w14:textId="7A8666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956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F378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6DA5C6E" w14:textId="0C6DF5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52DCC4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2414" w14:textId="3E4280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9E1CB" w14:textId="741BCD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102" w14:textId="69A1398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BA8E2" w14:textId="6928CF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A6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F8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2CAA305" w14:textId="3306EC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3539A0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2B919" w14:textId="1836EC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B92A" w14:textId="5547211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C3A" w14:textId="24CCE47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388" w14:textId="636682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F02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EFA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904B8FE" w14:textId="67357E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503C0E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D7E17" w14:textId="0E1EC7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B133D" w14:textId="69DCA4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E1807" w14:textId="50B098B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C8A99" w14:textId="21DFF5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7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1D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A7E096A" w14:textId="22E117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80804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045F3" w14:textId="4DDE1B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82F48" w14:textId="5B22AA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A92E1" w14:textId="5BEA2C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1A4A5" w14:textId="41BCB64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A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FF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F61ECA" w14:textId="3ACD147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302020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A94E4" w14:textId="5CE4E6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EC4FE" w14:textId="5E6EA0B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84021" w14:textId="5519921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1591" w14:textId="510704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261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DEC6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7B544DF" w14:textId="2570D0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CB096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63456" w14:textId="547210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2B888" w14:textId="77DDC3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E2BD2" w14:textId="11AA2B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3FF24" w14:textId="48642B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84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ABC9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CCFD879" w14:textId="145EEA0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685A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04EA" w14:textId="36F2CB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A6583" w14:textId="6173099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0FE" w14:textId="1543B91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10A85" w14:textId="6220EC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13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D78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2DD8008" w14:textId="76BA64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16D0CE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ACAD2" w14:textId="1B68FC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D060" w14:textId="6BBE69B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DD6E7" w14:textId="02E9CB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A4891" w14:textId="5E224F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ED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201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20EA4B0" w14:textId="419C08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8964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FA35" w14:textId="25A99A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98D2" w14:textId="6CAA80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C9AC4" w14:textId="641747F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A08F3" w14:textId="6C307D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5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FC70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0B63183" w14:textId="5379E1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6EDB5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09BF9" w14:textId="76A187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C2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5E7C8CC7" w14:textId="19D6A3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188BB" w14:textId="5A4CC3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airspin.ques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50FD" w14:textId="4DF3A0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C24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FD4A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ECAD8D8" w14:textId="7B24E1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3E794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68512" w14:textId="2DEA09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9D7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46ABED30" w14:textId="46C5CC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7289F" w14:textId="2D353D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fairspin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E41F7" w14:textId="6E926D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F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470B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557147" w14:textId="4F948A4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B9C87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9A90B" w14:textId="068E01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CE81" w14:textId="1D90670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1DF4" w14:textId="47CE12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tuneclock3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F37A" w14:textId="479641C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641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F3D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F3875B" w14:textId="79451F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CEE87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8AC19" w14:textId="10CD4C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F11FF" w14:textId="319E8D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25874" w14:textId="2A9E60E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8146F" w14:textId="18F8CA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59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74F4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4CC4E" w14:textId="7DE028D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11308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E8FF" w14:textId="2F00FA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E41A0" w14:textId="7C15DD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85970" w14:textId="6DD0EFB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BEE04" w14:textId="038A11C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90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F7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46B823" w14:textId="60FE14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86483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2BFD9" w14:textId="53A172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6B096" w14:textId="4E968D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152A4" w14:textId="00C97F3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C4A00" w14:textId="4D22CA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F03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BD3C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7FB58C" w14:textId="30D8B3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A89C6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32D1" w14:textId="73B8E3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65504" w14:textId="00F526D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8532B" w14:textId="57DFF1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B74DB" w14:textId="4539FA9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F0D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D826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6EE667" w14:textId="024CF82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38C10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09D6" w14:textId="170866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33F3" w14:textId="58D30F1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6EFFB" w14:textId="33F65E8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15003" w14:textId="0D9599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FE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07E2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378F94" w14:textId="1C7642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FD9F6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ED53" w14:textId="384953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C8875" w14:textId="2D96D89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BB48" w14:textId="0EFF68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9DA4" w14:textId="774E57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91E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9B1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983FF1" w14:textId="601F3DF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7091A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1F56C" w14:textId="700B3E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E091" w14:textId="00167E6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3D439" w14:textId="79FC10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555E" w14:textId="561026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4ED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4103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94B5A3" w14:textId="0729E35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3896C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83E02" w14:textId="7A7CB5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B1D0" w14:textId="6981F0F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3F4C" w14:textId="390547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0C11" w14:textId="1A87C2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0B0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DDF6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8DD09F" w14:textId="394767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4203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FC974" w14:textId="1D5722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05F66" w14:textId="260B52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8BA6C" w14:textId="1B63F5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B06E" w14:textId="64DE89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F46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F27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1134B8" w14:textId="4954F8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DE06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BF65" w14:textId="32C08A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339F" w14:textId="3024020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41DE" w14:textId="706E269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92BA" w14:textId="4CCC93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AB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02B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86C270" w14:textId="35BBFF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9C8D1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E3CD" w14:textId="1F9DBA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2D144" w14:textId="19515D6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F478" w14:textId="6178C86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8679" w14:textId="71ABFF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8C4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47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68927D" w14:textId="7C4A22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98D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B9AB" w14:textId="0108A0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CA299" w14:textId="3A2B40E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6B162" w14:textId="2866D6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C25C" w14:textId="0C42F0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73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BEA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802161" w14:textId="2EA2D2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175ED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FDD3" w14:textId="430742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F5B33" w14:textId="7590E09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B4F" w14:textId="520451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95FFD" w14:textId="0AABFD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EA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FD3A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544208" w14:textId="66A0B5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C5B34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31DB" w14:textId="088BB5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4534F" w14:textId="10A41DC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D2BE" w14:textId="03162A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DA315" w14:textId="047BF6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822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7511C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6313A" w14:textId="6DAD3B1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F2D8B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1D372" w14:textId="72AB93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9AE9A" w14:textId="6AB476D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C4342" w14:textId="2840F7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160" w14:textId="5F6841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3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55A74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EF4C4C4" w14:textId="7A420C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60BB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BF13" w14:textId="3B51C7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325B4" w14:textId="63A468B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A3026" w14:textId="3551789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FFC4" w14:textId="118CF3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3E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F39E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B1D381" w14:textId="14041A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E823F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BD67" w14:textId="4B6FF8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02F8" w14:textId="1051B3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FA2CF" w14:textId="29520CA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BA50" w14:textId="4BBCFC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CEC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59D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F9641C" w14:textId="697E32A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E2161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A6887" w14:textId="21AEC6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0100" w14:textId="27DA47A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1D84" w14:textId="7BFC5F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1137E" w14:textId="1BD6B60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242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27F8A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B587A4" w14:textId="61F92DB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31150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B340" w14:textId="490B24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D70AB" w14:textId="55E3233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848D4" w14:textId="05CA40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DEC2" w14:textId="3B28D4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8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33F5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F487FB" w14:textId="5D6441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D0E64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F357" w14:textId="4B85A0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0ECC" w14:textId="2314942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78CF" w14:textId="678369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568BA" w14:textId="37830B2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EB1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022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2F8501" w14:textId="3C31561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76927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78E" w14:textId="607848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B4858" w14:textId="35CF757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335EE" w14:textId="72DB5D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BCC2" w14:textId="64B04B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1E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E15C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EE3B63" w14:textId="28B0BE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854A0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ECBC4" w14:textId="018ABB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BD3B3" w14:textId="378EFDC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56E64" w14:textId="03AA92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F9D" w14:textId="41C36F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44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9BBE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B19959" w14:textId="3DDB4B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A9315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56D20" w14:textId="423F2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82AB0" w14:textId="46AEA91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A4F0B" w14:textId="3599B27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7402B" w14:textId="64607AA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D9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E41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E5B665" w14:textId="190763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32EE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5773" w14:textId="0CA082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ABF8" w14:textId="4F0D966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53717" w14:textId="574F879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39B6" w14:textId="2110AE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22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B6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A25B21D" w14:textId="38D671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0A66C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EF778" w14:textId="04CD3E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869F" w14:textId="21CE5F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34EF" w14:textId="051F4D4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8B75A" w14:textId="1CE390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223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5D9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EBB5A" w14:textId="38FA9E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4A10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56C04" w14:textId="50F329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A075" w14:textId="4E2D4BC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7B87" w14:textId="3AC0953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CA768" w14:textId="09283D5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6D3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F0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CF37EB" w14:textId="2909FF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703E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4208" w14:textId="1B9801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1D4C" w14:textId="4995CF6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ED822" w14:textId="1341FD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5CEE" w14:textId="65B75B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573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5B03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87E25D" w14:textId="4B8FE6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F0E8E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4FA75" w14:textId="316F3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94222" w14:textId="7789043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ACDEC" w14:textId="5E748A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99B9" w14:textId="37F511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9A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90A2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281085" w14:textId="58A3A1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CE2AB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1E354" w14:textId="1359F7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D66B" w14:textId="0205CD1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0BCF6" w14:textId="3399FE2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DE709" w14:textId="35B77E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73B7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50A8D" w14:textId="7A65C76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99CAF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4A50" w14:textId="7D7D35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BCB8F" w14:textId="57E5AD4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0764" w14:textId="2134D33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14405" w14:textId="0297795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7A7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8EF9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FB529A" w14:textId="1DF7B0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043A4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8C5F" w14:textId="476906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05C2" w14:textId="47C621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9B705" w14:textId="16ECCA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F28F6" w14:textId="15291C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FF4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8FA4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1D33FCE" w14:textId="5EB7EB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7BDDD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F2B07" w14:textId="232ECB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27007" w14:textId="37C7828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09721" w14:textId="7BE7AD2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BDFB" w14:textId="01EA231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B0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9A75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BF1CB9" w14:textId="688B106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81A39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8FCC0" w14:textId="5534CA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64C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9601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avada B.V.“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br/>
              <w:t>„Alacomia Ltd.“</w:t>
            </w:r>
          </w:p>
          <w:p w14:paraId="5F95387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7B48" w14:textId="7EF7FE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avad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A66A1" w14:textId="0AE23B1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avada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9B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09FC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74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DFF07F" w14:textId="011B36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8 November 2023</w:t>
            </w:r>
          </w:p>
        </w:tc>
      </w:tr>
      <w:tr w:rsidR="001C1938" w:rsidRPr="00A213FA" w14:paraId="24CFB6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9405" w14:textId="6556B0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B84A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7368D1" w14:textId="5C6D59B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9146F" w14:textId="6A182A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1BF7E" w14:textId="3C34D2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DFA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05E8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7BFE17" w14:textId="22C4D9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DDA2A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AF6B9" w14:textId="49B7B4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20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27F804" w14:textId="3E4B793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7F02" w14:textId="7076F8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F2320" w14:textId="1F1B6F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AE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EC78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E373B2" w14:textId="64D628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3DD7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595E" w14:textId="278EA3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D22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3843A3" w14:textId="193DC08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7B1E9" w14:textId="7110772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10E7D" w14:textId="1FB8DB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7B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C18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5598E5" w14:textId="1F0642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2A9EA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734D5" w14:textId="262D12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845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212C338" w14:textId="29EFBB5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E24" w14:textId="6CF1EC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349E7" w14:textId="180A5DF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80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6FC9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57000F" w14:textId="748E7E3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2B463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C9D1" w14:textId="2A3568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4B9B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16E48AA" w14:textId="2465511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97C5" w14:textId="5DE393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3DB3" w14:textId="7E9A9F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01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B17E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A0F3C2" w14:textId="384FF0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5F964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77543" w14:textId="5DFDAA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4613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2DA7092" w14:textId="516258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53B9" w14:textId="44E9A7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ggbet1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D35F" w14:textId="52D074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E4D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C54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B6C451" w14:textId="3FFD81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5E6521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8AC73" w14:textId="6787F7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6A81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ACA4CD" w14:textId="4EFB3792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B0AF7" w14:textId="168FC53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06BF1" w14:textId="248E8FE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343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A2CA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D9B797" w14:textId="7141C9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2C4E97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D6888" w14:textId="6629CE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453A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A400139" w14:textId="2E09A5A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BD0D" w14:textId="4324BA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h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0714A" w14:textId="7313C1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9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34B5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D70E5B" w14:textId="701221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007C56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41F53" w14:textId="6CDB60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2A0A0" w14:textId="1C6A186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8DC23" w14:textId="2D37E5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bcgame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20588" w14:textId="5474685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7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890C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17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8AEB94" w14:textId="16A2F7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A213FA" w14:paraId="627ABE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F286" w14:textId="371869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7D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789D871" w14:textId="26804E6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581E" w14:textId="234C42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ice-cas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5469" w14:textId="3F97392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7F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8D1C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2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590DFF" w14:textId="5D81D8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A213FA" w14:paraId="501E13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CA49" w14:textId="3E81CA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C1AC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93A2B29" w14:textId="586B66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992A" w14:textId="2B3BED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EDB" w14:textId="3513D5F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540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873B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06F627" w14:textId="700533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7338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B11D" w14:textId="1430F1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F8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2D5425" w14:textId="71A57F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C22B" w14:textId="751EEE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2C456" w14:textId="3EAEA864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ECC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778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B2F37B" w14:textId="48A21D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4CF0C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D0D" w14:textId="349C26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7796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B9415D" w14:textId="55F9045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7E3B" w14:textId="4D283F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05136" w14:textId="1C1D6B3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6D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7260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284BCD" w14:textId="74E709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1DF14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7CEA5" w14:textId="6570D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29E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5F4A02" w14:textId="2D851B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72629" w14:textId="666E41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3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E169" w14:textId="2ED422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93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B270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77646" w14:textId="088131F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13F17D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7DB61" w14:textId="34766D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C21C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17CDF6" w14:textId="6617A0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3946" w14:textId="3366387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4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0348" w14:textId="73906B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FC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8371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919442" w14:textId="48A1F94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7DC57E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9502" w14:textId="3E6490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A2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E25940" w14:textId="522CEC6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6B8D3" w14:textId="2075A3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5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68EB" w14:textId="5C15EF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FDA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DCFD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5ED95D" w14:textId="6004CD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23FD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26AEA" w14:textId="33013E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F386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9C48CF" w14:textId="4D04193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1F0B7" w14:textId="31484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6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42D8" w14:textId="3C561EA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286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4F6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BD324F" w14:textId="788924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03F3F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6392" w14:textId="51B955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16B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55CD9F8" w14:textId="72B944B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2BCAF" w14:textId="488E54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D6B41" w14:textId="175C311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B7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7FF4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F862D2" w14:textId="6CCDC6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63E32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AFC43" w14:textId="4E11DD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82A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BC82B0" w14:textId="7AB03F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E6671" w14:textId="567239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8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C1FC" w14:textId="771737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EBE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2C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0ABE94" w14:textId="7E26197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28B42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0E758" w14:textId="1E6594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40C8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E87F6FA" w14:textId="3DF0D46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D71E" w14:textId="5B126D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9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B954F" w14:textId="6D0B5C9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CD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3FCA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5BB179" w14:textId="1E51B9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69A03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970F" w14:textId="3A10CE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0C72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B8900CD" w14:textId="19152BD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096F5" w14:textId="5C3F969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C10B7" w14:textId="0E8033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58B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3078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7A22E9" w14:textId="3A9D00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55600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E31EF" w14:textId="31D5A1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E83A7" w14:textId="0590FC0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71BC" w14:textId="262154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bet-ma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31DC" w14:textId="67AA5F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56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116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63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52825E" w14:textId="7B55EC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30 November 2023</w:t>
            </w:r>
          </w:p>
        </w:tc>
      </w:tr>
      <w:tr w:rsidR="001C1938" w:rsidRPr="00A213FA" w14:paraId="69F059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7691" w14:textId="6BAF34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D66FA" w14:textId="0896DF5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i/>
                <w:iCs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Momus2006 N.V.“ 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578B" w14:textId="1F03481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pledo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375B" w14:textId="5BF0EC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9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A704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DB58F4" w14:textId="105281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F3CEA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C0C99" w14:textId="3B850D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2F1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569C1C3A" w14:textId="7FD250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3C452" w14:textId="4262D2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ita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F632B" w14:textId="6433B3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84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8AA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4C393F" w14:textId="3B3D6A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76B68E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AF814" w14:textId="7A6469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23BC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655C0C3A" w14:textId="0E8CCFC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FBAB" w14:textId="4B0C21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867F" w14:textId="2B633A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AC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AD7A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C807287" w14:textId="27322A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11E0A9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E001C" w14:textId="7923D6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8D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BE6E341" w14:textId="2A3A9CE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8E71E" w14:textId="25A2B6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72DB6" w14:textId="6E41BDC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B2A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273B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61615A" w14:textId="5826A20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67DD82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F699" w14:textId="6EEC20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A5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DCBF5D7" w14:textId="75BFE8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2407" w14:textId="5E342C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022D" w14:textId="1289F5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2FA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A7E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2245D3" w14:textId="59A02A9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E1556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7F6BD" w14:textId="73A480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315F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5117751" w14:textId="1F3DA36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4348" w14:textId="1AB292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E784" w14:textId="4FBDD5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D63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99F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EE7BEF" w14:textId="0FFBE4D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AF19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7771" w14:textId="08DB56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C0C36" w14:textId="589BFAA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2524" w14:textId="72EBD5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6D8C1" w14:textId="5C6D45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D10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FE1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763590" w14:textId="0DBF6A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DB479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9B991" w14:textId="617F2F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CD0A" w14:textId="60AAFD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6B88B" w14:textId="1ABE048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AA61" w14:textId="06C171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26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10BB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8F04B5" w14:textId="39F55C6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82AA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8032" w14:textId="67433C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576" w14:textId="7874A75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7CB70" w14:textId="2E45AC8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44AAC" w14:textId="41F84F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B0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2DA3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01912A" w14:textId="10F4CEE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F7212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EBAC" w14:textId="19720D9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0B29" w14:textId="2E688BB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C1064" w14:textId="7BC493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DA6C5" w14:textId="3F4CC3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5E1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93E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739041" w14:textId="01A9BB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95C1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78CB1" w14:textId="477F6A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D0CF0" w14:textId="18FA96A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1439" w14:textId="607282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2C206" w14:textId="23F8B5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19E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49C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A28A3" w14:textId="760A387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06F4F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52000" w14:textId="7E14C1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96229" w14:textId="50EA076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7A7A4" w14:textId="3D2AA2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3C3B" w14:textId="27B48F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EEE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7E2B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0E94CC" w14:textId="0E46E70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03422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D87DB" w14:textId="7D4A7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1B87C" w14:textId="485014B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F5919" w14:textId="4336C7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9C4B6" w14:textId="278ACDF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6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41CF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6C4F8A" w14:textId="1DC633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B8EFC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327C" w14:textId="2C983C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3BE" w14:textId="59A201A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B443C" w14:textId="3726E55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5A770" w14:textId="6A3954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05D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DDC5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152DE9" w14:textId="29E84E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A3BF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FBD3" w14:textId="6758FA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83FB" w14:textId="3ADDFA5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5DBBF" w14:textId="70D99F3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C04A1" w14:textId="67BCEE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65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9EAA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F2A70F3" w14:textId="2EFEDC1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DF7C6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ED5C3" w14:textId="5B9CEF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B806B" w14:textId="0ACC4E8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55E7" w14:textId="5AEC319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E27E8" w14:textId="3237EE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E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3D0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CDB078" w14:textId="1E8C15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73BC3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12712" w14:textId="2E91DF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C791" w14:textId="589EE21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B9FA" w14:textId="62540E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37D6B" w14:textId="4DC6D4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CF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FEA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8F444C" w14:textId="346413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991D3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8D96" w14:textId="2D2F9F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D19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4DC7786" w14:textId="3197FE5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24D2E" w14:textId="2F06176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E76E" w14:textId="17BD31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AF6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611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363B67" w14:textId="69E7EE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9E3A3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CF8A" w14:textId="171542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AD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C3A505" w14:textId="6140705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E7A05" w14:textId="002370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BFD6A" w14:textId="6A9670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877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808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F59F0E" w14:textId="4CD8B8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FB6D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48EE" w14:textId="25A8A2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DA9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C4C301" w14:textId="1F4BBE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9D075" w14:textId="37D515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335" w14:textId="04AD12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FD0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1F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6AAE8A" w14:textId="69804A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96ADC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06B60" w14:textId="516DF3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40563" w14:textId="119C9EF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73B1" w14:textId="408B0B3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2723" w14:textId="313A6A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56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DA04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31861BF" w14:textId="4CFD916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CF7F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2319" w14:textId="021C51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F6EDE" w14:textId="4657961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D0CFF" w14:textId="2925890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5E04" w14:textId="2005E25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95B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BEAE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8B8EF4" w14:textId="752C94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304A6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F3573" w14:textId="137BFE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369F" w14:textId="6B68132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6544B" w14:textId="12B498E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6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115" w14:textId="355A19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079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6D80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6C6251" w14:textId="6AF5A4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1E03B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D710A" w14:textId="16F138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F529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E069599" w14:textId="2D800FD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61049" w14:textId="24EDAD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9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842E" w14:textId="4D2649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6C4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FFEE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9AB360" w14:textId="30EC04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6508E8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668" w14:textId="3F107C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ABBB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219E13" w14:textId="70F16BD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A24E1" w14:textId="78C2448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ADBF" w14:textId="4FCC0F5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45E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51D1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874257" w14:textId="4EDBA0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4E3DC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4FB7" w14:textId="768A24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1CB3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F7DD3C7" w14:textId="0CEEC79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7141" w14:textId="3F6AC8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9D1C" w14:textId="7E9844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719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3DE3A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0AB147C" w14:textId="7F82A7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1DCF4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98628" w14:textId="2C9F62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EE7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91CA0D3" w14:textId="2B1DA4C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6E87" w14:textId="2B47D2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733DE" w14:textId="7D67CD3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9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7A88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3DAB2E" w14:textId="03DA0E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62C1C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A1B9B" w14:textId="7990FD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ACA5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061BDFB" w14:textId="31B17FA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23AA0" w14:textId="017B739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FC9F1" w14:textId="780EA26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1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C98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02F6C5" w14:textId="731395C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15DDB6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ACCCB" w14:textId="4A500C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1547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1F7358" w14:textId="11238FA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8CA84" w14:textId="1C4A31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F1BD" w14:textId="65600B3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C2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223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4F9395" w14:textId="48AB1CC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7A1721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FB6CD" w14:textId="7BEC9C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C594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0C48DFF" w14:textId="78B93EF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39F7" w14:textId="75B0C16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2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99C3" w14:textId="18F941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4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F79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2BB04B" w14:textId="6A6C86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7BE2EA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08B3" w14:textId="3F486B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E6AA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7EBB05D" w14:textId="0BAFAC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CADC" w14:textId="6D708D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2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230D" w14:textId="11FA47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8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B14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758E5B" w14:textId="3711AA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FDC88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39709" w14:textId="5850A6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6477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4065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BC5FDD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79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.casino</w:t>
            </w:r>
          </w:p>
          <w:p w14:paraId="65A855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85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5F48A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5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179D7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11756626" w14:textId="7A46AD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4509E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A5B7D" w14:textId="291FB5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186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143A0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84C35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6E767" w14:textId="1803F0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5A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40282B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195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3B4F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01948C7" w14:textId="2B60D9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7D598E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233F0" w14:textId="4082B1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B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DE4A9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46F45D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55A5" w14:textId="7BE131B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2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D1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8A051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4B5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31AB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79744A76" w14:textId="3189C9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5A8AE3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800C" w14:textId="70D549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94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3B470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A84364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44865" w14:textId="3621D1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3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CF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3FA20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11F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091F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2DBA2E31" w14:textId="6BA13F5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21DC83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1349" w14:textId="4181AC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B7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257C1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787A0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E4EF" w14:textId="4C16C27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4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5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D9D7C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13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6E44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DBDB52D" w14:textId="42375E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1174C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FF00F" w14:textId="26BF41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39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E5CFB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C9147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E8BB" w14:textId="5E5D747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5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F2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A471D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13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41EC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55329B18" w14:textId="170D75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65534D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4057" w14:textId="1230AA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A09BE" w14:textId="7418B3B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4AA71" w14:textId="72B2921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AAE2" w14:textId="479AB7A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41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BBC3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3-621/2024</w:t>
            </w:r>
          </w:p>
          <w:p w14:paraId="5837876D" w14:textId="2642776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0228A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AAD70" w14:textId="5D9500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52B1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A2B81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DFC6D49" w14:textId="77777777" w:rsidR="001C1938" w:rsidRPr="00A213FA" w:rsidRDefault="001C1938" w:rsidP="00FC170C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9449" w14:textId="6B7D470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starda84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A9DA5" w14:textId="401B07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9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EBC8E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3E3E96B6" w14:textId="02BC95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12186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5940" w14:textId="3835E0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F2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A5215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BF4B76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CB60" w14:textId="49FDD0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FD5E" w14:textId="293528B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83A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48877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2F3EAA4F" w14:textId="325CE4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1589C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3CA2D" w14:textId="05F904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9818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3AAFA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10168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C6439" w14:textId="42712F1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C73B" w14:textId="0B28A9F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91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9E04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15310B43" w14:textId="420CD1F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76070D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BF9A" w14:textId="3D20DB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057E7" w14:textId="4D3E8A9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Creative Allianc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1468" w14:textId="7358E07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pl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0AB4E" w14:textId="33A7DB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s@betpl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D5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31CF7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544-983/2024</w:t>
            </w:r>
          </w:p>
          <w:p w14:paraId="06689ACB" w14:textId="7940755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31 January 2024</w:t>
            </w:r>
          </w:p>
        </w:tc>
      </w:tr>
      <w:tr w:rsidR="001C1938" w:rsidRPr="00A213FA" w14:paraId="6DF2A4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9F0D" w14:textId="30872D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11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BB2915D" w14:textId="1B615A1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F55E2" w14:textId="00CAECE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E8250" w14:textId="03EFB9C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7E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AA74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AA0E47" w14:textId="1934574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7EEB7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D4D4" w14:textId="4CE80F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5EF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55A99FA" w14:textId="788ACA6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1DC97" w14:textId="7F84B2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885B7" w14:textId="20BFEE54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6D7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C9C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FE96DF" w14:textId="516C86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06F0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DDB77" w14:textId="7DA9DF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8B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D290DAA" w14:textId="7F0C53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1DC3" w14:textId="16E03DB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8691A" w14:textId="33AD6BA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8BA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F69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74EB2E" w14:textId="0C18A3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3C02B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80E6" w14:textId="78E78A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F3F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85A333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42C6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0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172.com</w:t>
            </w:r>
          </w:p>
          <w:p w14:paraId="52B8B4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FBB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12FB7A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5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FE2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49A3C28" w14:textId="272F16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192DAD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31C74" w14:textId="65A8C8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D2FD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B406A0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5C76FC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7CC67" w14:textId="112F4C4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9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D33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F098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45A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0DD4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1B2FF098" w14:textId="61A2CD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4F1E76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CB9BE" w14:textId="171924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4A64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5AB9D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ADE8C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E5311" w14:textId="6398701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9C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E859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400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1A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700A749" w14:textId="725F75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07CA00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1D5" w14:textId="3A9012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F3C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C8CC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24D06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4C0C" w14:textId="2658F3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20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1C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37DE44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0E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B4361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64F78C30" w14:textId="52EF27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4A3244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0DF98" w14:textId="44123B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EAE2C" w14:textId="2F4CE23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CB3A9" w14:textId="338FB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iwildcasino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546F8" w14:textId="2AE9B6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1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F49E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2705324" w14:textId="00B8943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2B37E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E4451" w14:textId="0A8318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FBE3A" w14:textId="6BCC72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9901" w14:textId="1D558FA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1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77E59" w14:textId="7675EB4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50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6C01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0670502" w14:textId="72F2C2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344C97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E19DB" w14:textId="6259E5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B0BC" w14:textId="0057D1E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315C2" w14:textId="441D42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2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77CF" w14:textId="319A38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2F5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F1143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8AF3337" w14:textId="44599B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4F206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BA3CB" w14:textId="2DD1D8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850E" w14:textId="252EE45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8298C" w14:textId="12FB04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iwildcasino3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DA4C" w14:textId="42D61DE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67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A0210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05094172" w14:textId="4C2EBBE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6BF46AC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12E0" w14:textId="665AE1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BCF13" w14:textId="202B9C1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3F27A" w14:textId="440F51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4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25B6" w14:textId="1AC6E6D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17A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1EF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41B58677" w14:textId="794F3D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2FB9B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344A" w14:textId="47998A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2C7D5" w14:textId="7C8C03B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2520" w14:textId="227888D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5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1EF" w14:textId="052556A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90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137BE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0510857" w14:textId="42A698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3602C9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1773" w14:textId="685F54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3D38" w14:textId="7FAE7A2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47CB" w14:textId="6390F9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wildcasino6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7DDEF" w14:textId="4BBB64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4F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2BBCC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5EF9F397" w14:textId="49AA3C3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A47434" w:rsidRPr="00A213FA" w14:paraId="2DEF65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49C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16A3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E24AC17" w14:textId="41B1693F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C2CC" w14:textId="4E1F5D7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00125" w14:textId="2450A3C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A37D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7C9C41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78DE27" w14:textId="7B83341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4F25D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9FC5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5158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C140D93" w14:textId="6F77370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A567" w14:textId="4B86EBB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5AED" w14:textId="120DF80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A5B72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2D33F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4C0F43" w14:textId="6E9EDF8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CBB1A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31E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9660F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86C5DC0" w14:textId="73DD0C03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586DC" w14:textId="0222C2A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865B" w14:textId="0A9177E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89EE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75DF23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9E62235" w14:textId="6DFE10E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DAB5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4513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474A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5DBAE87" w14:textId="4A32A432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346D5" w14:textId="13D1E27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158C2" w14:textId="75EAA47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348E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60389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36DC3A" w14:textId="0567796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63D37E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8F35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54A6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2CC134" w14:textId="7B83D09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CA4E2" w14:textId="0AE6312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decasino5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E4665" w14:textId="3BF7BDF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6F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FF77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EF77CC" w14:textId="5235001F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782DC0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71F4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03C50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E02662C" w14:textId="7016A6CC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6793A" w14:textId="3009C2D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59EB4" w14:textId="018581B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3D9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695F3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164A50" w14:textId="1A7791A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65B88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5CE07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2AC03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E3DC11B" w14:textId="479DE39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E521" w14:textId="0F31761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DEEE" w14:textId="778C46D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A99A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6784DB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51C364A" w14:textId="3049437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13B354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7C7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6CC09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A49D673" w14:textId="11FE3E7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CA2E" w14:textId="61AF938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CF65D" w14:textId="27BC822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93B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C58EB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443BB4" w14:textId="2A006F7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1B4D8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953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BCB2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84CAE88" w14:textId="3B7CDFB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76CA" w14:textId="409E59C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05FE" w14:textId="15E6DDE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1102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C4629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74963F" w14:textId="0806C87F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861EF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239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D91F7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8E04522" w14:textId="2D55820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8EFEE" w14:textId="446A237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81B6" w14:textId="36DEFBF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8BD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0714D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E1ED85" w14:textId="51B83BC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ECC8C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5AC1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AD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698623F" w14:textId="20609EE6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DEDF2" w14:textId="35BC982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1556" w14:textId="1F25C54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F508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A1D73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55577" w14:textId="6ACA0FF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43E57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EB1F9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0DA49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FE6CE2" w14:textId="10D2ED8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3E241" w14:textId="06EF00B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D4BF" w14:textId="19FAB6C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326A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4F7B4A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8D63E6" w14:textId="0139817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3C5C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4730C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66B4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D7E5E82" w14:textId="7737CEA5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CA88B" w14:textId="32FF862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ADE7F" w14:textId="0FCB5E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66E4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225BC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968DAB" w14:textId="07287ED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7D844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356E2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09C3C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A18F199" w14:textId="10167F7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37B9" w14:textId="4A23DD2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966F" w14:textId="5CE714F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19D9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923B9F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27258D" w14:textId="7C063FE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71B4A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343A4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AE42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3769FA1" w14:textId="641F4AA9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6AE0B" w14:textId="1F8032D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FAB91" w14:textId="142AA50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952A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14B32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C5D621" w14:textId="2E28A02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AE7B7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5D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EF4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6726DF5" w14:textId="7EA04442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14591" w14:textId="65678E3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A54B" w14:textId="50C79FB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4FB3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0E730A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FFEB04" w14:textId="6043045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C10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F4EF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ACA9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40870FC" w14:textId="5F6A8BC5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32647" w14:textId="1580F60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02424" w14:textId="0F6A84B8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7689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F444C7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B77BAD" w14:textId="09FF6C6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61A233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B60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BAD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277312A" w14:textId="11828ED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5C1D8" w14:textId="58ADB12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4E0B" w14:textId="1A712A9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F7A3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2E0D8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60CCEC" w14:textId="0DC970F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06F5B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601C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97CD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694FE11" w14:textId="3F0E593B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C198" w14:textId="24820A6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6C1F4" w14:textId="2BD595F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04C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DEBF7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4CB9065" w14:textId="596470D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1CC6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D814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DD2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95DC7C" w14:textId="3DE38BA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A68" w14:textId="5D71CD9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2496" w14:textId="71E871E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2ECD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360B1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07802A" w14:textId="38554B2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167C5" w:rsidRPr="00A213FA" w14:paraId="38036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916AB" w14:textId="77777777" w:rsidR="001167C5" w:rsidRPr="00A213FA" w:rsidRDefault="001167C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9615" w14:textId="5C0E0B78" w:rsidR="001167C5" w:rsidRPr="00A213FA" w:rsidRDefault="00932FF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5760D" w14:textId="5D2E79A5" w:rsidR="001167C5" w:rsidRPr="00A213FA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elario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EA313" w14:textId="5AFD8914" w:rsidR="001167C5" w:rsidRPr="00A213FA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E91" w14:textId="40296C2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ėda,</w:t>
            </w:r>
          </w:p>
          <w:p w14:paraId="0089180D" w14:textId="420FE369" w:rsidR="00A47434" w:rsidRPr="00A213FA" w:rsidRDefault="00A47434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7131-386/2024</w:t>
            </w:r>
          </w:p>
          <w:p w14:paraId="77A2B4EA" w14:textId="1D60D8FB" w:rsidR="001167C5" w:rsidRPr="00A213FA" w:rsidRDefault="00A47434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February 2024</w:t>
            </w:r>
          </w:p>
        </w:tc>
      </w:tr>
      <w:tr w:rsidR="004715E6" w:rsidRPr="00A213FA" w14:paraId="78D565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6DCA7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E8659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9FBC491" w14:textId="2C24F702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0B69C" w14:textId="2124DDD2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4089" w14:textId="1E5E8FD1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31DA3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84E1BD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94A6" w14:textId="3BD4DC3D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000504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9761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BCA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D312666" w14:textId="1FBC32E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FCD" w14:textId="11FA57B0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5948" w14:textId="4C02A72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15576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6866DB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F1D1A8" w14:textId="7C3EDB56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0150D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65FF3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100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A3BB7FC" w14:textId="31FFBE72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5B3" w14:textId="3B39EB3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77B84" w14:textId="3801619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7CC82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D5651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6A463A" w14:textId="64C53904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55635E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7DCF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F452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014AF5" w14:textId="0FC6B8B8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59443" w14:textId="55A936E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5A08A" w14:textId="57ABD70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08C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F1DEC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5C8B94" w14:textId="63DBB003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4A7AC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E0FB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CFEAD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085C2F1" w14:textId="0DF2F83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7584" w14:textId="3D29D0E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F3E4" w14:textId="084086E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EDD7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3299A9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D52860" w14:textId="7C3DBF2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67B645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4E085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9A7B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0D64215" w14:textId="192D5B45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1EB75" w14:textId="7C131FD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2BA74" w14:textId="04B9304F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648A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EEE5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D7AA8A" w14:textId="4BE9F172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1576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6AD89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94F5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D5C4087" w14:textId="316D433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5A21" w14:textId="47B9328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26AB8" w14:textId="26D46E2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D125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6D5316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E500AB" w14:textId="0BD47E9B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D88B4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4D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B5F5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56F7F7" w14:textId="0C9B6D0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37A4D" w14:textId="41B30E5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79EF5" w14:textId="0D3A2D86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A8DFD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C62090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0A05AE" w14:textId="36DC25A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415EA5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EE442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3E7C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378287" w14:textId="55EE8438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6AFA" w14:textId="3A533F8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FF56E" w14:textId="26B8AFB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55629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475A07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A7330E" w14:textId="1555B78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C4265" w:rsidRPr="00A213FA" w14:paraId="421080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E2906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8A17F" w14:textId="56AF3EEA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86891" w14:textId="6067E43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61303643"/>
            <w:r w:rsidRPr="00A213FA">
              <w:rPr>
                <w:rFonts w:asciiTheme="majorBidi" w:hAnsiTheme="majorBidi" w:cstheme="majorBidi"/>
                <w:sz w:val="24"/>
                <w:szCs w:val="24"/>
              </w:rPr>
              <w:t>17nolimitway.com</w:t>
            </w:r>
            <w:bookmarkEnd w:id="0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05DF1" w14:textId="0CAC3535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07425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8D795D0" w14:textId="7CBD7594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3FD0A32B" w14:textId="19CF31C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C159C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D6199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0E2A" w14:textId="4B2D80D0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A2417" w14:textId="7387673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775" w14:textId="2C8F369E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1AC16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C83A655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EE46C25" w14:textId="3190B24B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F502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7EDA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6C00" w14:textId="2292C0C3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F3109" w14:textId="2E082C4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1BFB" w14:textId="0A98977D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8EE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BA9ABB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5D2353BC" w14:textId="29CEE196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32DB7A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1C314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6CF" w14:textId="0D7DDA21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C672" w14:textId="22F5980E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D5B0" w14:textId="42D71652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CFCC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B9CE62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FEF8559" w14:textId="7E2F3015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87CC5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18B9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C5AB7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EB94967" w14:textId="5650DF24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9FE0" w14:textId="778D5EE9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F3BB3" w14:textId="057F13FF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8B18F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D078D7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4C22E74" w14:textId="51B8AB4B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5F0F6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3DB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048F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DDE5D4" w14:textId="3843BB57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6BBC7" w14:textId="1976C6D5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78E3" w14:textId="7CB6A521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0BE1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FAE765A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68109420" w14:textId="22FF3CB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4975E0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2457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D1FA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BF1383" w14:textId="61B23DA8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C4E0D" w14:textId="0DF44E12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B0AD0" w14:textId="7063BB90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0787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69D7062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F4A88FB" w14:textId="60ED04C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20BBBB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731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5DE6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B7826E" w14:textId="441C2303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3B0B1" w14:textId="0677F77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9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6460" w14:textId="435E689A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14A76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542646A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40D63D5" w14:textId="7F12FE49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013FE3" w:rsidRPr="00A213FA" w14:paraId="3FC6CA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C7A67" w14:textId="77777777" w:rsidR="00013FE3" w:rsidRPr="00A213FA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091FA" w14:textId="77777777" w:rsidR="00013FE3" w:rsidRPr="00A213FA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21072CD" w14:textId="233D12CB" w:rsidR="00013FE3" w:rsidRPr="00A213FA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0CA7C" w14:textId="7906A9AB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4D0BD" w14:textId="0FA8009B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48499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52FBDF8" w14:textId="0B8A2094" w:rsidR="00013FE3" w:rsidRPr="00A213FA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438BD65" w14:textId="550118D8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013FE3" w:rsidRPr="00A213FA" w14:paraId="7D93B2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22EB0" w14:textId="77777777" w:rsidR="00013FE3" w:rsidRPr="00A213FA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7172" w14:textId="77777777" w:rsidR="00013FE3" w:rsidRPr="00A213FA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B15E703" w14:textId="7CF00C36" w:rsidR="00013FE3" w:rsidRPr="00A213FA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C2618" w14:textId="20115FBE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vegas2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E55EA" w14:textId="5592B3B2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B5B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ADF8453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412BAC4" w14:textId="2BE43E25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3B5C92" w:rsidRPr="00A213FA" w14:paraId="1EE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1D50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D33F7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A7A5617" w14:textId="406F6C36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56389" w14:textId="0D97398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pledo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3492" w14:textId="7D867E5A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9889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AF5EA4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D5888C" w14:textId="44CE8D20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01F63E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7367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B05F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E3A064B" w14:textId="7715DE09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36D9" w14:textId="1CF401F2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5073D" w14:textId="57FB725C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277F9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 </w:t>
            </w:r>
          </w:p>
          <w:p w14:paraId="136DB503" w14:textId="6A00477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C371EC" w14:textId="72C5F6EC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009024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AA9F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D52A9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1EA8ACC" w14:textId="0D48F3F1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A9D1" w14:textId="42C31029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C4D6" w14:textId="504FC3CB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01A11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ilnius Regional Administrative Court‘s decision</w:t>
            </w:r>
          </w:p>
          <w:p w14:paraId="7D9622DE" w14:textId="6A8159D4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A24725" w14:textId="03C493C4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1113B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37226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D67AC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34EFBEF" w14:textId="5B6EE64F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01C0" w14:textId="488640B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6pledo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3FB64" w14:textId="616D620D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FA710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4B1BE" w14:textId="24D4E84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B0009A" w14:textId="3653825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602CC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23D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718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F0D950" w14:textId="61A0F4E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D877C" w14:textId="3D76DDF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38D71" w14:textId="6DBDCD6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EB01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35D53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E60963" w14:textId="14428D8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063A6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FD9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8221C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DE7C585" w14:textId="57D15D3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16657" w14:textId="142E239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00E84" w14:textId="15F301E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C770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EE9E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09C1FB" w14:textId="14B15DF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11A31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E2D7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5B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17407CD" w14:textId="053B9C79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C12D2" w14:textId="491785E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AE9D7" w14:textId="5AEE70A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46DF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DB788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F9B825" w14:textId="71AB4D5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5EB0B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79B0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30A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8416D8" w14:textId="022EC1C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D1D22" w14:textId="267813E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371D2" w14:textId="56CD995B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127A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DA27B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3288A3" w14:textId="3532D50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4A324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21AA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1C7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8E691A" w14:textId="56655C7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C51C" w14:textId="679F845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0CBFE" w14:textId="0999540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F0EC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57F74E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0E9CD2" w14:textId="15B4ED0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A5B7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E5E9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706D4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F08FDE" w14:textId="17CDDD9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C0187" w14:textId="6DA4E32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375A1" w14:textId="4FB9C26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3517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38311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A4764F" w14:textId="33C045C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7AC7A0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5D55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1B7E2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9B579B0" w14:textId="5E385C13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390C" w14:textId="69AA6DE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B283F" w14:textId="3331323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8F1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5D81A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83DD25" w14:textId="4E42BA0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80D2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E07C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A14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B0CA39A" w14:textId="012392A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D03D1" w14:textId="4A47667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3D99" w14:textId="4CBE441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343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F0867A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1FD3CD" w14:textId="007CDED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CFA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31A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77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BE93193" w14:textId="7E20EA5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FBBCE" w14:textId="3033203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9AC9" w14:textId="4FCB747B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813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97EA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62FFC4" w14:textId="756CD9E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511D6D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44A41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22E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3B14168" w14:textId="04BF03F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7098D" w14:textId="3467221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3DBD" w14:textId="2F06F75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8BD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E3471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9B5B7F" w14:textId="592A251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AC9CA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6BAD4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E2CB0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A39A0" w14:textId="26653867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641A" w14:textId="7394875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9FD08" w14:textId="1431807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2B4B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9EB79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8CCFB19" w14:textId="5DF5B91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06E02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F12C9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A07F6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F80894D" w14:textId="7FA03E15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0387A" w14:textId="2419793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4A35" w14:textId="417AA40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3E99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54935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E29B57" w14:textId="27A5D39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5935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6BB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1C6C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FEA4A01" w14:textId="0EF91E4C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5E700" w14:textId="004BEDA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BAE49" w14:textId="060C12E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810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8BDF5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FA04B4" w14:textId="3303880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168450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67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980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39AC5A2" w14:textId="2B837826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CCD6B" w14:textId="7BE8DBC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3533" w14:textId="6DA50C5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4AD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EB68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E2A943" w14:textId="198C46B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C4138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4A4E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17169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8B83680" w14:textId="41E892F3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9687" w14:textId="2F43953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EA490" w14:textId="125A4AE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80C2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F63F2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CC1B54" w14:textId="7BE0B9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198C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F198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7FA52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63276CD" w14:textId="398B11C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89DE" w14:textId="4EC145D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9B2A3" w14:textId="2736C29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AC0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BD905E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B6D866" w14:textId="5FC3412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46E16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64CD6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931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0E7AC4" w14:textId="17C3BBD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8A6EA" w14:textId="67A011A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84690" w14:textId="4B0A0E0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A1EF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257B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37B6D6" w14:textId="7EBD23C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D7D62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6E1FA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ABEB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C7F982" w14:textId="42B7299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A0DC" w14:textId="02D3273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6C6FA" w14:textId="07C464A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DEE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1CAC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DC4CDB" w14:textId="36BE5C5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18845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5946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83F3B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679B5DC" w14:textId="4BCE8FE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42E" w14:textId="79951FA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B20D" w14:textId="4E745A9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A82D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74A53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2A9AFA" w14:textId="5CF2BA7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5692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4F07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794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A657B1C" w14:textId="5925B9F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0CA86" w14:textId="68EB66D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38FE" w14:textId="175D2D8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7546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5CCEA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553899" w14:textId="0570A62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97D4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13E79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3C717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AF66BD7" w14:textId="1F19A6C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406AD" w14:textId="29D5208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0E027" w14:textId="36200FF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366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0369C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34390B" w14:textId="61FCD94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1F094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3281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802D5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ABD745A" w14:textId="66018C4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57358" w14:textId="704E578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6B7DB" w14:textId="646E828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C0D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9EFAF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8831F0" w14:textId="460F15C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584ED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D3E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3154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569376F" w14:textId="16156360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0A5B1" w14:textId="08819B0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1679E" w14:textId="4D920E0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0E63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FC338E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D0FCF4" w14:textId="4B52A05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7996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5748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BD3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F365BC5" w14:textId="44B19744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5CA6" w14:textId="6F246D0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C1A" w14:textId="6C04D7D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CED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83B41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18FC71" w14:textId="1FA0DA1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48F5E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F3B0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178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CBA558" w14:textId="08230704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E4ED" w14:textId="63775C1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54EA2" w14:textId="42D0DDE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CC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CBE3F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868454" w14:textId="75F6737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7478D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78E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A787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05520F3" w14:textId="68FF8CE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DBFA1" w14:textId="7514C12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D438D" w14:textId="2ECE6AB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0C9AB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A5812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E55DAC" w14:textId="4157D14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08E57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08BC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D8D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450033A" w14:textId="11FFFC4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8940B" w14:textId="3844185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4713F" w14:textId="247E553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8BB0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4C12C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292C1F" w14:textId="0C78185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F1472C" w:rsidRPr="00A213FA" w14:paraId="545C0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34EB6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8CE4" w14:textId="0ADEC694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AF5848" w14:textId="6ED5F51F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BCE3" w14:textId="21298E7D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royspin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D3E88" w14:textId="524C1E5C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6F903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30B58C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A4E117" w14:textId="3379A3F9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00601E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19C9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0B58" w14:textId="1F74C953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EFF2D" w14:textId="5EB626ED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1BF0" w14:textId="0D004AF6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C809" w14:textId="5F487251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D5E3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2243C51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C42F93C" w14:textId="732AF58B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26AAA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158A4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E690" w14:textId="5E5C3969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92577B" w14:textId="4A7ADE68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2E399" w14:textId="66B3092E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23D39" w14:textId="7D741BE6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3FC76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009256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0388F9" w14:textId="49ED38BC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6BDE941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E0B3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40B56" w14:textId="13135D32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001436" w14:textId="2B43BA96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25A6" w14:textId="6059DCE3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3royspin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51676" w14:textId="727BECD8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DBC23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4E74529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706B9FCE" w14:textId="07550373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6CA816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9BFFB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E5349" w14:textId="68EAF7CA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86709AD" w14:textId="5BCE086F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17AD" w14:textId="0A26805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4royspin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81BEA" w14:textId="0216404F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DD6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A320905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553D892" w14:textId="0C90D2AC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76E33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5D678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26DB" w14:textId="1930FC2B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51960D" w14:textId="0A898431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67679" w14:textId="58A0FD1A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BBC45" w14:textId="331ABC37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B384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7BAB471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4E2ABBD" w14:textId="70A912D0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338FE3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403E4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EE1B3" w14:textId="0746B3CC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D64840" w14:textId="4FA57076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E93FF" w14:textId="18D82FF1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royspins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61D2" w14:textId="38B3F88F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12E1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8C1F53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ED59A5F" w14:textId="73E9C035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BE38FE" w:rsidRPr="00A213FA" w14:paraId="0AB9FE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E077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406FB" w14:textId="51781791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52D" w14:textId="1B33D89B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nolimitway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FFD2" w14:textId="2F096DA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</w:rPr>
              <w:t>support@nolimitway.com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86C17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A283EFB" w14:textId="1815C936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9401-860/2024,</w:t>
            </w:r>
          </w:p>
          <w:p w14:paraId="13CBC10E" w14:textId="39E8190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4</w:t>
            </w:r>
          </w:p>
        </w:tc>
      </w:tr>
      <w:tr w:rsidR="00BE38FE" w:rsidRPr="00A213FA" w14:paraId="128D36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2028D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C9C89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B68E8B1" w14:textId="395E3D44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7F61" w14:textId="6F61192A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A851A" w14:textId="7B0F5AB0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AE95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85DF7C" w14:textId="4CA764E1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941209F" w14:textId="08D4A4BB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2D51B6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B585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04DC1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7C9A77" w14:textId="28B3E1F2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E9753" w14:textId="17EFCBE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drip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5207" w14:textId="656EC964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8BB5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586A51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01978839" w14:textId="51F3998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2A5653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896A4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04138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717D4DD" w14:textId="5C62FA34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0078" w14:textId="5C25764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6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4E1CB" w14:textId="2437766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380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40720D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6071FA9" w14:textId="3C6447F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1FBDD9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1C3F3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1C408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971E44" w14:textId="02CA6E4E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0DA23" w14:textId="2AF66281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7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D5CD7" w14:textId="492DC33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BAA9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49B7B89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D8F5BB4" w14:textId="5BDED7B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43EE80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77E66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E4C7A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8F003" w14:textId="32E8E4D3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C7E95" w14:textId="2B9F39E9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8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0C549" w14:textId="167D6F85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BD059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FD4A4C0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2A6D7356" w14:textId="3BC118F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6BD1B5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F7A6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877C6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178542" w14:textId="0817D00F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E250" w14:textId="14957CD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9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C66B" w14:textId="45E3BA3F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B23F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E2FDB7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0BDC8EA" w14:textId="5A2C45B9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3F7EF0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D0DB3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391CF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737ED1" w14:textId="094D684D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C42" w14:textId="79A70AF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10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2BC6" w14:textId="185D94E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AB4E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D46B8C3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541FC75" w14:textId="0D2ADA33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4B22E6" w:rsidRPr="00A213FA" w14:paraId="7116F1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135C5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FC6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A87F70" w14:textId="0D5D12E5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C05C" w14:textId="46AAA63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0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946A3" w14:textId="1BB69F3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A1BA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E846DE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B57C469" w14:textId="0978F74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81219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EAD2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1BF2B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DC29B8" w14:textId="3AAFADF0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50DC" w14:textId="00B0977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D9AC" w14:textId="11AEC04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9F801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F8C1F1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31AE557B" w14:textId="0D91C8A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16E95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86D9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8816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A236F0" w14:textId="11B19ED8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28EA6" w14:textId="662778B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73AB6" w14:textId="134E0F4C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B274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1BE631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924521A" w14:textId="4FEC988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6087A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1C268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802F5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3C0712" w14:textId="3876551C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F79C" w14:textId="2EABEE1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ECBE" w14:textId="14D89BF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85A9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108728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4112365" w14:textId="1C1E81C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2DB15B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B5792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CA50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7DB4D30" w14:textId="25363D79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F96A" w14:textId="2CE11FB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91C38" w14:textId="538A009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B280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2CC7DE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E6C5979" w14:textId="5A07A298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313C34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3A2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83827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AFE1EE" w14:textId="544F103A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B64F8" w14:textId="782E55A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3B29" w14:textId="2499375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8525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FBABF3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5336F28" w14:textId="090042C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57D399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2807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6217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64E0F" w14:textId="5270EF43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D7B95" w14:textId="5197AE3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AA658" w14:textId="430240E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D4A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991439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AC660C" w14:textId="34DADCC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4A6316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E88D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68F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53884D" w14:textId="10AAF5D2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0CBA9" w14:textId="09A5395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FC7E" w14:textId="2296172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D374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81AC21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A304F68" w14:textId="6594A1A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7EDE6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B2446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E0CB5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4CB63C7" w14:textId="4C7A3EBD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4AB" w14:textId="08C5C15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759FC" w14:textId="2596D09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B397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6A947A0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603E7BF" w14:textId="572DAF7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79AA3D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5F6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1C43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66349B" w14:textId="7D8FF4FA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CE9EA" w14:textId="16B6155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6740D" w14:textId="625D10C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197A0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BB2A4ED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09BED97D" w14:textId="5F6DDCB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4F2E8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EE9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C28C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3807AC" w14:textId="0C245C0B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B0089" w14:textId="69EBC31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8AAC" w14:textId="14A788C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EA341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BC9CBE8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0F4A88D" w14:textId="27A04E3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2DBBB6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8A65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949AC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0B912D8" w14:textId="761C4504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4AD41" w14:textId="35909C1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766B5" w14:textId="07C219D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23CF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49ECD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13C349F" w14:textId="7410639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D5C6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36DD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2547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DABDA2" w14:textId="00EF760F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D7A" w14:textId="7D90D7A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D20E" w14:textId="38AE9A2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EF19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27D61F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94529AC" w14:textId="474E450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8F0C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D09A7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A58E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7A840C9" w14:textId="13CD3139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0EE6" w14:textId="41E61C1E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A6A04" w14:textId="33D17E8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C90B2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C77F29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AB1FAD5" w14:textId="30A2D40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7AB06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0CAB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17A76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96DD4FD" w14:textId="42C3E45F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0B1B9" w14:textId="701CF2BD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EC872" w14:textId="219941E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B02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3D07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B5C86C4" w14:textId="4451283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4A6BB3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F496D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4E54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10DDA6" w14:textId="3ABCE854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3F74F" w14:textId="7C29AB0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488B" w14:textId="6592A3C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9335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AF3F91D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6102FB33" w14:textId="4CA872ED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3DAAC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7A20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AAE4F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37CDC57" w14:textId="051DEFE8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DD0B8" w14:textId="68895DA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CF7E3" w14:textId="78DA258E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4BC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B0329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A1E9F86" w14:textId="0D928DA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59BCAA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45454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545F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541B3F" w14:textId="3C28E8EC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5F5C3" w14:textId="087C6C5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6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0453" w14:textId="28543D5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44B5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30897B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FC8666" w14:textId="6C16F03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701B6" w:rsidRPr="00A213FA" w14:paraId="5FF3A0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F592" w14:textId="77777777" w:rsidR="004701B6" w:rsidRPr="00A213FA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1063E" w14:textId="77777777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1D9570" w14:textId="2A79451A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DAC2" w14:textId="02F65D2E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344icecasino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712A0" w14:textId="4698AA3F" w:rsidR="004701B6" w:rsidRPr="00A213FA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0AB87" w14:textId="77777777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79111B7" w14:textId="77777777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D826F47" w14:textId="236171C0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01B6" w:rsidRPr="00A213FA" w14:paraId="2C6B8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8515" w14:textId="77777777" w:rsidR="004701B6" w:rsidRPr="00A213FA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5275D" w14:textId="77777777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863CE" w14:textId="7B742746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97BFA" w14:textId="40616F33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EAC2" w14:textId="2B794671" w:rsidR="004701B6" w:rsidRPr="00A213FA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F971B" w14:textId="77777777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B4A7C6" w14:textId="77777777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2BDA8A" w14:textId="2C951CEA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F1D96" w:rsidRPr="00A213FA" w14:paraId="59343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BB42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4DE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ABCA21B" w14:textId="0FCA089C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3A917" w14:textId="54B907E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ADBE8" w14:textId="59715B2C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8DF54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BC72D5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F31333" w14:textId="638E1CA2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9EEA8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BA8D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7345F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44B6DF" w14:textId="7080CA18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6866" w14:textId="17D5F3A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9CD4D" w14:textId="05F12E1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62F4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6123569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5B7F2" w14:textId="7397BFE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68BAB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7D3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4E64E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65AC184" w14:textId="36240020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A073" w14:textId="1E25918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17CB" w14:textId="224CFA4E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0FE8F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028FD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3B38A" w14:textId="7753EC8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C591C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8894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C2C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D466D9D" w14:textId="77C10B8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E233" w14:textId="43E56C07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80EA" w14:textId="536E24C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A4605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AD0D93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A7684C" w14:textId="25EE9F7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4C246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0C83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EBA85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CCCC0" w14:textId="48F62A3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7D07E" w14:textId="26BDD4F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65D71" w14:textId="5BA0244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E61E7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4E9D0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0BB8ED" w14:textId="1EEA1126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2CD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F6E3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9F34C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C35139" w14:textId="30C79BE7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FE87A" w14:textId="74B4B8F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651F5" w14:textId="5428E9F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7E2FB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ABA90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930256" w14:textId="697F3B8A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55E1A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55DC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2F83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6ACB6B" w14:textId="6419A382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AFF2" w14:textId="46A2954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BC37" w14:textId="6645D56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06B7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D8A4E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9D7A01" w14:textId="3E3A18F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3E5B0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1CD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4F9C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AB6FA8" w14:textId="5C6EB589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2EF0" w14:textId="1E3720B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BCA" w14:textId="43EFAF94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D472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92F56D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99BC9E" w14:textId="55DE3289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319B4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FA0E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06C3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C1C21AB" w14:textId="3159659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48B0B" w14:textId="4D9C452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6EA61" w14:textId="7F14B79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9C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047378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AA6CB8" w14:textId="1FCE7878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EB4D3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A8A34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A2F4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74C562" w14:textId="36B480F9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51EF0" w14:textId="45C4A38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0AAF7" w14:textId="23C342EC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5C78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D3A07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EB8E0A" w14:textId="78BEDD3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F6B2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19BE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1E7C8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1B858A" w14:textId="0A95DBC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A7BF" w14:textId="321CCEA3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60F18" w14:textId="1630144A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D3519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4AC829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0DFB37" w14:textId="44EDC30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26B40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039C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A3AF5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55A0D2" w14:textId="74048F0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77918" w14:textId="6DF12C4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81A2" w14:textId="583CAD7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47D06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FD33C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2FDB0" w14:textId="26B963D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411DA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F91B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4581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7326BF4" w14:textId="7FD53A9B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661A" w14:textId="323636DC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D406" w14:textId="64E354C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0DE5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1CF3EB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ABEF8D" w14:textId="4BC63D3C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0227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841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B336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1F6C21" w14:textId="75E0B96E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2A25" w14:textId="4936B33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1A674" w14:textId="5285069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4C4A3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285BA8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BA840" w14:textId="2A512FF2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3678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0080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8E1A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FD13E1" w14:textId="50EB3F54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6F5C" w14:textId="6BE96915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D0759" w14:textId="7471363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D4DEB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62E784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3F9C9A" w14:textId="6258A72B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F739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0D4A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D2929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F7196B0" w14:textId="0C70D8D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ED0BA" w14:textId="603CA7B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A53E7" w14:textId="11FB2D5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1CBB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C7F7F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C180B5" w14:textId="2E819EB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27A64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6F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EF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49F7E8" w14:textId="0825C1C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86D81" w14:textId="2B871561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DBFC3" w14:textId="784C054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770F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447BE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C263C5" w14:textId="78534401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D066B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E664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1F8B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D05E48B" w14:textId="754F3A6D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D77EC" w14:textId="7B815F6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60E4" w14:textId="2D3603B5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EB07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D5213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27E199" w14:textId="526730B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9A6B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D65E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97BE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3CAEAA" w14:textId="1F43A41D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736B" w14:textId="00FBB9C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9AA88" w14:textId="5413384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9B473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A6C745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801B5E" w14:textId="2DB93D20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C091D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5839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A8B41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A6591A" w14:textId="1A9D23DE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1017" w14:textId="1975BAA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0D6F" w14:textId="5486DC6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B1D7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9746DC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B3551" w14:textId="588648D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2A20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D9B2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ED53A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466F70" w14:textId="4CB6BA28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DD335" w14:textId="19107131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88F3" w14:textId="26D3246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4A0BF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67BAF2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EE8CF3" w14:textId="2D7B9D9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66D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B0627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7FB9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47E3D4" w14:textId="2C9BA96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17CE" w14:textId="6ABE63D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A00DF" w14:textId="25098C1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1EEDF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D5A16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7025FB" w14:textId="329CBAD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6F45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136D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19E2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3527D05" w14:textId="291ABD3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3269F" w14:textId="01D96663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7AB4" w14:textId="0C39861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ACEA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A18738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99162C" w14:textId="1ECD2CA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EB7C8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7E7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C67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02992" w14:textId="2EE783DA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7ADAA" w14:textId="02B9FEE4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E349D" w14:textId="3474294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01D6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E860443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454D6A" w14:textId="265E6F8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D956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AF50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9D72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BF66A40" w14:textId="5170474A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0452" w14:textId="5B6BC456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DAD5C" w14:textId="50580B0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7ACC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1B0DA8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067A9" w14:textId="6CE79994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4C43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C4A0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2A98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AB19828" w14:textId="5F4DFF1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22A7" w14:textId="4E3F58B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93EA2" w14:textId="6F3C2685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577E9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15FB37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9477CA" w14:textId="4E53311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37C62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FE559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9C00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2E4094" w14:textId="66366804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03EEA" w14:textId="50414E4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65FC" w14:textId="7463BD3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A3D77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C4D2E6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973942" w14:textId="04DBA52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D67D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24A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1E08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E331E0" w14:textId="3E70610C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D2721" w14:textId="7847E02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0523" w14:textId="786E128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7E5F6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DDE70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578FBFC" w14:textId="67F40CF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6601E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9563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EC226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ECB612" w14:textId="548B0977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1BEAE" w14:textId="74F6F604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D19DC" w14:textId="4148E4D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8F4F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29B872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66087A" w14:textId="2795B2B9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33D82" w:rsidRPr="00A213FA" w14:paraId="4B92AE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E04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7ED3C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22E7537" w14:textId="63B50204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71EF" w14:textId="321B50E2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A514" w14:textId="5CFACA7D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E00A" w14:textId="7F49A7A4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6B8AB9D8" w14:textId="47FB1753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1037E681" w14:textId="43D1192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596C3D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378A8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6F5D4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1F8A085" w14:textId="03818662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DFD7" w14:textId="1B0D1234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4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0690" w14:textId="5F801BFF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9285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58E5AB6B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5A82726A" w14:textId="7DEDFD10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4E5AC0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9B37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EEDF0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4F783F8" w14:textId="47BAE408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E85A6" w14:textId="67CAEA8F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3939" w14:textId="6E95601D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24846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E6B69D8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1622CBB" w14:textId="49C830BA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2EF3B8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B6635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53583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DCC1B7" w14:textId="3E32E1E5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067BF" w14:textId="4110D90C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al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AAD5" w14:textId="3E636672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21E52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C5205F6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61DE79CE" w14:textId="41BB5D7F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0B77D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5A3C4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E907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E9860D4" w14:textId="5BC15B34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A1EC" w14:textId="23D4B36F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s1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ACC8" w14:textId="31F45F20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EB4A4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564D9D0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6404A87" w14:textId="0904B910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2C6F9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E2D16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492FD" w14:textId="324DD3D3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C042" w14:textId="1EE8958F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7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A7B3" w14:textId="71D9DA65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0D213" w14:textId="09845983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88821FB" w14:textId="52E00F85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1C596475" w14:textId="5114C413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122550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2123E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2B09C" w14:textId="41031F52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E3393" w14:textId="7953CCE6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859D" w14:textId="547EEEFB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77A38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A387F7A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88BB180" w14:textId="547F2996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14ACE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4FB55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ABA55" w14:textId="2FD570E5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92D" w14:textId="157DA0FC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C2F6" w14:textId="24A2FE0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3729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52FE74E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6B33960" w14:textId="19C952C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5530A8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5297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632DC" w14:textId="2A58CE72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A111D" w14:textId="235B769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12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74A7" w14:textId="1BF8537F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9AC61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5D6EA64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19B12E5" w14:textId="00EAE06A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789649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5F9D0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175" w14:textId="2BF4A94E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F562" w14:textId="3E38DE8C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6CD8" w14:textId="20A7F9C4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FED11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126859B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94A75CF" w14:textId="6DE08E35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23493D" w:rsidRPr="00A213FA" w14:paraId="54186B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39411" w14:textId="77777777" w:rsidR="0023493D" w:rsidRPr="00A213FA" w:rsidRDefault="0023493D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F2C25" w14:textId="77777777" w:rsidR="0023493D" w:rsidRPr="00A213FA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AD47BB" w14:textId="77777777" w:rsidR="0023493D" w:rsidRPr="00A213FA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8540E12" w14:textId="77777777" w:rsidR="0023493D" w:rsidRPr="00A213FA" w:rsidRDefault="0023493D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C7D5C" w14:textId="47A5A4EE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234CC" w14:textId="38B509B1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63184" w14:textId="38D9942D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553660EE" w14:textId="45AD6005" w:rsidR="0023493D" w:rsidRPr="00A213FA" w:rsidRDefault="0023493D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3C0520D" w14:textId="30B26810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6E4F6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9A32F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39C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4D0989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163698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03B6" w14:textId="147399A6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5A8C" w14:textId="31DA36B8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62F53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61C26A7A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AAE9709" w14:textId="7A7BB6A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0E66C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787B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48CC4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8F28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2DADFDA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6785" w14:textId="24CBF44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0B12" w14:textId="3F6781E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1E122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B46BA6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C9F9366" w14:textId="236AE92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CE7A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05271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0A9D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5AC22E8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4A7AAA5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3D81" w14:textId="27C3F5CD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4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6553B" w14:textId="23B972F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D57DD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71B08E40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FA08A55" w14:textId="1D4E2CB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147C7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01F40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6C33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0DAAFB4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BBC433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2AC38" w14:textId="609346C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5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5DC6E" w14:textId="0D0E6D6D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9DEA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01E06BB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C9613A5" w14:textId="0AF4FCFE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01EF2D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46017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10CF7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FF7436D" w14:textId="3BAB32E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63BE" w14:textId="31CC9339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32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9643C" w14:textId="1038BA3E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D8967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9D2D0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4274782" w14:textId="60D636A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13D14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DD96E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398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23AB3092" w14:textId="04D9AA03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3222F" w14:textId="2D5BE5A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3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35A69" w14:textId="3985B964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611FC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8CD687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E0595E" w14:textId="130EB4B0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20964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4EFB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68DE5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2DBECA" w14:textId="65EE53E2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096D" w14:textId="0314E46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F5D5D" w14:textId="538B6BC8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B71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27D41D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8D6631" w14:textId="60012AAF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573D94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FE500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F66B9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C8116D5" w14:textId="5AA4974E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59729" w14:textId="774D6BD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5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910" w14:textId="702F158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9068C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D1F79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57F421" w14:textId="5A8D2D09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75214" w:rsidRPr="00A213FA" w14:paraId="7478CB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28BAF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F325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31CB4E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925B4E1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02C3" w14:textId="6151225C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10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BE9AE" w14:textId="00A01804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82C5" w14:textId="0DF7963F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01B50E" w14:textId="002F433F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3F106ED6" w14:textId="415878BC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4CEA5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45CEA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BBA8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A3E0E4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AD54A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3842" w14:textId="0DF761E6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2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F36C" w14:textId="66736A9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2453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655884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269F6B76" w14:textId="5A58C71B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2D3100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35F6F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4711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D4867B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59115F0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398B0" w14:textId="2937FCD1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4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858E" w14:textId="63EAB97C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2D7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C5E3CD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9E18ED4" w14:textId="3650112B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071BA5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E8DB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4084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BF7E03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ABF2A6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A306" w14:textId="7F52259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Hlk173923824"/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5007.com</w:t>
            </w:r>
            <w:bookmarkEnd w:id="1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2D30D" w14:textId="0D78C5EF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02B3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3E8672B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9C78A90" w14:textId="25CAA3CE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589D9B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2779C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D31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5C1421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27385EB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577F0" w14:textId="62116EA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60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71DDD" w14:textId="51CEF80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FEEBF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7B6F96B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17815B70" w14:textId="318B4428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CF1DE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486E1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AD68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15200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E3734DC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3D4EF" w14:textId="077BB492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7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C95C9" w14:textId="2FCB05B4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DD35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0A05D3C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764B2C5D" w14:textId="432590FA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28A7A4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A3590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AF6B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B68A852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8B5CA0C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52E90" w14:textId="690E2EB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8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81BFC" w14:textId="60226BDB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890B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4743C67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0466BF1" w14:textId="5A3E34A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057B8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D17D5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FE14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6932275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BB841E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65BD2" w14:textId="059DDA6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>legzocasino100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D53A4" w14:textId="13CFF9C9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247E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4C7ADA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43E97F0" w14:textId="1A11B731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A213FA" w14:paraId="710E7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3ADA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AC7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DA6CA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88AF76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46CB2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.casino</w:t>
            </w:r>
          </w:p>
          <w:p w14:paraId="3CC01BC8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AD649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  <w:p w14:paraId="30F6A04C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81639" w14:textId="52E1749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33C9579C" w14:textId="7000D845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007058E2" w14:textId="444EE63C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4B7F4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3AF5B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1A6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4BC1C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CEB0FA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51C9D" w14:textId="7A56DF9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1go1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798CA" w14:textId="71CB8E72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6E1E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6FC4BA79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33DD4A7C" w14:textId="69329B35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E2179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774D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A5C43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212494A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3C5A04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3E0A7" w14:textId="6292524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1401" w14:textId="226B690D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B483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7CFE48A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48219B7" w14:textId="42365DB3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1B8CE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A152E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32E87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8CCE40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4EB51EA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24D6E" w14:textId="6FD16BF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1637B" w14:textId="50274F79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382A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18F72CB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6623C86" w14:textId="5D7A1961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A213FA" w14:paraId="34A10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33E49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766E9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3EA96018" w14:textId="3EE3EFA2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85004" w14:textId="496CDE69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5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4E05" w14:textId="709D43B3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E7E23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D9FDDF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F7E1E0" w14:textId="0EED4934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7275" w:rsidRPr="00A213FA" w14:paraId="11E625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9D3C2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BC55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A9D7D22" w14:textId="7CB2C8F0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68261" w14:textId="71D3AB0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pledo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494D5" w14:textId="60541D1A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2310C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F06CC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DEA829" w14:textId="2D890853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E57EA7" w:rsidRPr="00A213FA" w14:paraId="7F5EEDFC" w14:textId="120D60A6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F770" w14:textId="77777777" w:rsidR="00E57EA7" w:rsidRPr="00A213FA" w:rsidRDefault="00E57EA7" w:rsidP="00E57EA7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C491E" w14:textId="77777777" w:rsidR="00E57EA7" w:rsidRPr="00A213FA" w:rsidRDefault="00E57EA7" w:rsidP="00E57EA7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D9483F" w14:textId="6DFDF7CF" w:rsidR="00E57EA7" w:rsidRPr="00A213FA" w:rsidRDefault="00E57EA7" w:rsidP="00E57EA7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57A71" w14:textId="4318C067" w:rsidR="00E57EA7" w:rsidRPr="00A213FA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2DEC" w14:textId="279A012B" w:rsidR="00E57EA7" w:rsidRPr="00A213FA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75E3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CA69BA0" w14:textId="1BB5E794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198DBA" w14:textId="672C734D" w:rsidR="00E57EA7" w:rsidRPr="00A213FA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264183BE" w14:textId="77777777" w:rsidR="00E57EA7" w:rsidRPr="00A213FA" w:rsidRDefault="00E57EA7" w:rsidP="00E57EA7">
            <w:pPr>
              <w:spacing w:after="0" w:line="240" w:lineRule="auto"/>
            </w:pPr>
          </w:p>
        </w:tc>
      </w:tr>
      <w:tr w:rsidR="000577BD" w:rsidRPr="00A213FA" w14:paraId="12ABAEE0" w14:textId="3A67D5C8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9E8D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48FB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2F770D4" w14:textId="277AC53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04950" w14:textId="2BEC7F0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942CD" w14:textId="2AD15A2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0C0A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DAC79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78489EA" w14:textId="7C27C34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3C81379E" w14:textId="77777777" w:rsidR="000577BD" w:rsidRPr="00A213FA" w:rsidRDefault="000577BD" w:rsidP="000577BD">
            <w:pPr>
              <w:spacing w:after="0" w:line="240" w:lineRule="auto"/>
            </w:pPr>
          </w:p>
        </w:tc>
      </w:tr>
      <w:tr w:rsidR="000577BD" w:rsidRPr="00A213FA" w14:paraId="38FC67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6C26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A1A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AFDC935" w14:textId="04F94E92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CC887" w14:textId="6B47E98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5A774" w14:textId="40D73D4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C138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F06D31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735E0C4" w14:textId="23DC6B5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094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1643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BEBB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C3FB8F4" w14:textId="618E245E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72A0E" w14:textId="25160B0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2484" w14:textId="59B2066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F214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7D7D5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356B617" w14:textId="163F0B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E4191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D9A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E036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E494890" w14:textId="0E468A7A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189F1" w14:textId="433B12E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59CEB" w14:textId="4C521F8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B88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45FCE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A21D052" w14:textId="3904901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CD4CB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54FE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4756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0164420" w14:textId="1909DAC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07436" w14:textId="2A1AA14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72DBC" w14:textId="5AAA790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8E8E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AC776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625145" w14:textId="686DAA5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F10B5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1469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C5A7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A4BD0FF" w14:textId="36C6DC2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D79BC" w14:textId="05F866A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41CDA" w14:textId="258643F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E80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711F0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AE3C532" w14:textId="03BFF1C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16CB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82E7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90F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15B2AB4" w14:textId="239F644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1F9F5" w14:textId="34D7936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EF92E" w14:textId="4D3E77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B864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04C59D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8A3700" w14:textId="1C1E8DF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A7D8D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32D3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09BC8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3B96BEB" w14:textId="0C750447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DFC46" w14:textId="0031C94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3E479" w14:textId="110256B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89A1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57D27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A109DAB" w14:textId="4D62031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D1A3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A479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6FD1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9190D0C" w14:textId="67A9445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711B" w14:textId="63B05C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DFA70" w14:textId="7FE52D7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E5BA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BAF19F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7D8E86" w14:textId="6784F69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2C52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60CB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B300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2323154" w14:textId="000CD96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B387C" w14:textId="07FDD69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2C623" w14:textId="301DDD8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1BF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9E11C1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408056F" w14:textId="6C00282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04DB7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673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2DC6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88B3CD6" w14:textId="7EFF579A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9BCC0" w14:textId="24D0A18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AF7E1" w14:textId="72D0EE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382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480D8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1C43C65" w14:textId="313D006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B84D6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A40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F499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B7A395F" w14:textId="60E6A9D3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7E99E" w14:textId="0C0DF59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A591F" w14:textId="0E9492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B7B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A53C0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4C9C484" w14:textId="02FC7E8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7EDC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1988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7245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37E62D4" w14:textId="44408F11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2327C" w14:textId="7BBD5C6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A639" w14:textId="2A8E1A4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F04C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B6B97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30B71F" w14:textId="04F6923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FBE6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C20B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60B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4D21E2D" w14:textId="31FE97F5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C79B1" w14:textId="0F185F2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550DE" w14:textId="350844F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3ABA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ED32E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C6C3F1F" w14:textId="4CC6D72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A7119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2FDE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840CA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0C2BC98" w14:textId="635A363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9BF81" w14:textId="16DF861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78C0" w14:textId="1829237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9FBF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2832C8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594320" w14:textId="5D50516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8CC20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BA8DA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B105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429664C" w14:textId="3EBE1725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646CE" w14:textId="1D8ABBD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1478" w14:textId="6E55C37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F876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0B447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2790BF2" w14:textId="0E4EDB1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A30EC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2EE5B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31FD5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EED7A0" w14:textId="2719109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24E" w14:textId="079F0F8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08143" w14:textId="7C23AC9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86C0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99544D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ABA048" w14:textId="7E7F1FC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5D142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BE0E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146E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E80A9B" w14:textId="21A9336E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BCF3F" w14:textId="7326C8F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A964E" w14:textId="31F7B86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42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4C0D1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CE4EFD4" w14:textId="089EC8F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72BB0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93417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3F8C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5B0246F" w14:textId="2EAC16B4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7423" w14:textId="1AEFCF8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E5D4C" w14:textId="7CF8791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008D0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6AEFB0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3AE0CBE" w14:textId="01E1828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3F69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8EF6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ECD8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D6441C3" w14:textId="56A0C3D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BDAC4" w14:textId="7086B1C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44DAC" w14:textId="7A5E02F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A45D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365B8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864895E" w14:textId="3561C4F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A6F0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3516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DCC9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2D5A717" w14:textId="65AF04C3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807AE" w14:textId="06569E5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B6E63" w14:textId="4405EA0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D6AA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807FD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3568D15" w14:textId="65B58E1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28FC3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F1BD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D0286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B9083" w14:textId="25B6C00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3B06B" w14:textId="6EF25F6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3CB42" w14:textId="6341EF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9B6B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827B1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F595E9F" w14:textId="72B8220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356DF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EB18A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44DAD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0DDB58" w14:textId="53D4D07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47B23" w14:textId="264E77A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4C216" w14:textId="2B50A59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F411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70C64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2668DB4" w14:textId="0C73711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2215A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2F76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0E308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F91682" w14:textId="1742859F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163FF" w14:textId="6E0CE4D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627B2" w14:textId="7FB3581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6CE1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CDCDB1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DEDAD63" w14:textId="7FCDC49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D21B4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6E7B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DE40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9505E3" w14:textId="24A2CF1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FD990" w14:textId="14EF95A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4C26" w14:textId="464DCC0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AC5E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686A62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E7F152" w14:textId="46A0F65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EA09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29FB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FD63A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5C51FC4" w14:textId="77DA427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09392" w14:textId="0B34AF7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A1B22" w14:textId="7F3B3E3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74F1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41AC8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8BFD20D" w14:textId="6F85617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4BCC4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C715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2BDA6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2F46C1E" w14:textId="2032584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4BB7A" w14:textId="467186D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90578" w14:textId="0C4FBBC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97B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43EB81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653B7BE" w14:textId="7528945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184EB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EB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4F077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67E739A" w14:textId="0649C89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5E290" w14:textId="57A12E0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1A5D4" w14:textId="5D6EE4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F5C2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E0EB43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6F35EB4" w14:textId="35243B0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D6937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ADBB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159A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BFB79FB" w14:textId="21E9DB40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37A1B" w14:textId="238CEFD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05B9D" w14:textId="70D9801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88D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A6035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6F76EF9" w14:textId="21DAB75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7779E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2E58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379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CBBDB08" w14:textId="4006D90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EB932" w14:textId="61C193D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6D3B" w14:textId="5A51DAA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4BC5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BFA7A2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EA267DF" w14:textId="632CD92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028D4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301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37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0A927671" w14:textId="3EFB730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6743D" w14:textId="4F79414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21EC" w14:textId="79CA9AF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35C5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24B92F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4C04BCE" w14:textId="7852ABA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099DA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BD173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5A3C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CEF940" w14:textId="2AFA01CF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CE93C" w14:textId="5424324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8C99" w14:textId="0BAA6E1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02B4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3D8A47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3A8F57" w14:textId="192993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B890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167C3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CE86C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679C9" w14:textId="7CCD7124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D49B" w14:textId="707A604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B2E2D" w14:textId="21CD24F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E297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F28D5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1A75587" w14:textId="5C9471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3622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A99E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30FB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7E48AB" w14:textId="4F9DA67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6B298" w14:textId="6E08AAD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E4F55" w14:textId="5D8E614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33920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D735C2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6628BF" w14:textId="7DA475E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3B387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EF512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DAE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F08EA8E" w14:textId="322CDC90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B3BEE" w14:textId="7E163FD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6D3FB" w14:textId="369BDF4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F2D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0E0C8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38F18B4" w14:textId="1E03AE1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1E444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8885C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7410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4B3FA8D" w14:textId="05C73351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FD7DA" w14:textId="460868B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89DF1" w14:textId="4BA525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AD61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234F8F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33FCE90" w14:textId="4540F5A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C48D6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DFB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2A6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F1273D6" w14:textId="679EFA0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29D3A" w14:textId="58EB6F4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694A9" w14:textId="5B18FD9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DB9A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690BC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D01E206" w14:textId="73F664C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111373" w14:paraId="2FF56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C5BF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0965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FFFE233" w14:textId="0C54E2D9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59A78" w14:textId="2F8F64B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39C33" w14:textId="2B18928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6088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0301A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69C299F" w14:textId="196279B9" w:rsidR="000577BD" w:rsidRPr="00597275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E0BFC" w:rsidRPr="00111373" w14:paraId="065DD9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07E40" w14:textId="77777777" w:rsidR="009E0BFC" w:rsidRPr="00A213FA" w:rsidRDefault="009E0BFC" w:rsidP="009E0BF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8240F" w14:textId="19CFD261" w:rsidR="009E0BFC" w:rsidRPr="00A213FA" w:rsidRDefault="009E0BFC" w:rsidP="009E0BFC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C1FE0" w14:textId="2AB80D54" w:rsidR="009E0BFC" w:rsidRPr="00A213FA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</w:pPr>
            <w:r w:rsidRPr="00455E5A">
              <w:rPr>
                <w:rFonts w:asciiTheme="majorBidi" w:hAnsiTheme="majorBidi" w:cstheme="majorBidi"/>
                <w:sz w:val="24"/>
                <w:szCs w:val="24"/>
              </w:rPr>
              <w:t>play.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FB8B4" w14:textId="71E42B86" w:rsidR="009E0BFC" w:rsidRPr="00A213FA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A4809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808D" w14:textId="470A583B" w:rsidR="009E0BFC" w:rsidRPr="00A213FA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Vilnius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4AB56F2" w14:textId="75FDBB12" w:rsidR="009E0BFC" w:rsidRPr="00A213FA" w:rsidRDefault="009E0BFC" w:rsidP="009E0B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A4809">
              <w:rPr>
                <w:rFonts w:asciiTheme="majorBidi" w:hAnsiTheme="majorBidi" w:cstheme="majorBidi"/>
                <w:sz w:val="24"/>
                <w:szCs w:val="24"/>
              </w:rPr>
              <w:t>eI2-16205-473/2024</w:t>
            </w:r>
          </w:p>
          <w:p w14:paraId="197DB38D" w14:textId="097E9CBD" w:rsidR="009E0BFC" w:rsidRPr="00A213FA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/>
                <w:sz w:val="24"/>
                <w:szCs w:val="24"/>
              </w:rPr>
              <w:t>September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EA70FA" w:rsidRPr="00111373" w14:paraId="43035A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3A062" w14:textId="77777777" w:rsidR="00EA70FA" w:rsidRPr="00A213FA" w:rsidRDefault="00EA70FA" w:rsidP="00EA70F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C8627" w14:textId="1E574403" w:rsidR="00EA70FA" w:rsidRPr="00A213FA" w:rsidRDefault="00EA70FA" w:rsidP="00EA70FA">
            <w:pPr>
              <w:pStyle w:val="xmsonormal"/>
              <w:shd w:val="clear" w:color="auto" w:fill="FFFFFF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77E9F">
              <w:rPr>
                <w:rFonts w:asciiTheme="majorBidi" w:hAnsiTheme="majorBidi" w:cstheme="majorBidi"/>
                <w:sz w:val="24"/>
                <w:szCs w:val="24"/>
              </w:rPr>
              <w:t>„INNOVA PENS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342A3" w14:textId="14D8D985" w:rsidR="00EA70FA" w:rsidRPr="00455E5A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77E9F">
              <w:rPr>
                <w:rFonts w:asciiTheme="majorBidi" w:hAnsiTheme="majorBidi" w:cstheme="majorBidi"/>
                <w:sz w:val="24"/>
                <w:szCs w:val="24"/>
              </w:rPr>
              <w:t>flu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3C99" w14:textId="5E1D8028" w:rsidR="00EA70FA" w:rsidRPr="00FA4809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77E9F">
              <w:rPr>
                <w:rFonts w:asciiTheme="majorBidi" w:hAnsiTheme="majorBidi" w:cstheme="majorBidi"/>
                <w:sz w:val="24"/>
                <w:szCs w:val="24"/>
              </w:rPr>
              <w:t>complaints@flush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E5962" w14:textId="77777777" w:rsidR="00EA70FA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Klaipėda,</w:t>
            </w:r>
          </w:p>
          <w:p w14:paraId="693DD4F5" w14:textId="531C45A1" w:rsidR="00EA70FA" w:rsidRPr="00A213FA" w:rsidRDefault="00EA70FA" w:rsidP="00EA70F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7E9F">
              <w:rPr>
                <w:rFonts w:asciiTheme="majorBidi" w:hAnsiTheme="majorBidi" w:cstheme="majorBidi"/>
                <w:sz w:val="24"/>
                <w:szCs w:val="24"/>
              </w:rPr>
              <w:t>eI2-16517-609/2024</w:t>
            </w:r>
          </w:p>
          <w:p w14:paraId="40817F74" w14:textId="29250CB0" w:rsidR="00EA70FA" w:rsidRPr="00A213FA" w:rsidRDefault="00EA70FA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/>
                <w:sz w:val="24"/>
                <w:szCs w:val="24"/>
              </w:rPr>
              <w:t>October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CB443A" w14:paraId="75A5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7B749" w14:textId="77777777" w:rsidR="00451FC2" w:rsidRPr="00CB443A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336A4" w14:textId="77777777" w:rsidR="00451FC2" w:rsidRPr="00CB443A" w:rsidRDefault="00451FC2" w:rsidP="00451F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3FF3181" w14:textId="08F403EE" w:rsidR="00451FC2" w:rsidRPr="00CB443A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AEE5E" w14:textId="1447667A" w:rsidR="00451FC2" w:rsidRPr="00CB443A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3343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5116" w14:textId="123325D3" w:rsidR="00451FC2" w:rsidRPr="00CB443A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95DBF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9E5841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2E70AA" w14:textId="37AC96B9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B443A" w14:paraId="69D114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9A62E" w14:textId="77777777" w:rsidR="00D364B9" w:rsidRPr="00CB443A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F86C" w14:textId="77777777" w:rsidR="00D364B9" w:rsidRPr="00CB443A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8792D5E" w14:textId="736B063F" w:rsidR="00D364B9" w:rsidRPr="00CB443A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E5653" w14:textId="6BDB95DF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33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28C8F" w14:textId="621176EF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7F87E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C4C18D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67450E" w14:textId="30423EE0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B443A" w14:paraId="4ED411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15CD5" w14:textId="77777777" w:rsidR="00D364B9" w:rsidRPr="00CB443A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260FA" w14:textId="77777777" w:rsidR="00D364B9" w:rsidRPr="00CB443A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7344B3" w14:textId="334F4C02" w:rsidR="00D364B9" w:rsidRPr="00CB443A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F6178" w14:textId="0423C5DE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3341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F54A" w14:textId="6B6A80A8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A64AB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24E6D7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D0D04D" w14:textId="14B87D2E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B443A" w14:paraId="129929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CD4F3" w14:textId="77777777" w:rsidR="00D364B9" w:rsidRPr="00CB443A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66242" w14:textId="77777777" w:rsidR="00D364B9" w:rsidRPr="00CB443A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E267CF" w14:textId="64C45AE3" w:rsidR="00D364B9" w:rsidRPr="00CB443A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61DF" w14:textId="5BDF994B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icecasino7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84A2E" w14:textId="2C08C27D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DDE9E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E20D3F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299F6" w14:textId="7722E60D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B443A" w14:paraId="384058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6425F" w14:textId="77777777" w:rsidR="00D364B9" w:rsidRPr="00CB443A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D74A9" w14:textId="77777777" w:rsidR="00D364B9" w:rsidRPr="00CB443A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65D1020" w14:textId="6C413210" w:rsidR="00D364B9" w:rsidRPr="00CB443A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07EC2" w14:textId="1C2A7245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icecasino7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97DE" w14:textId="236E8E9F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CFF5D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D4DAE" w14:textId="77777777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B443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0DECC0" w14:textId="5A69DD35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51FC2" w:rsidRPr="00CB443A" w14:paraId="26C716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A62BB" w14:textId="77777777" w:rsidR="00451FC2" w:rsidRPr="00CB443A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A8A69" w14:textId="60B020E0" w:rsidR="00451FC2" w:rsidRPr="00CB443A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„MultiSoft Gam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CA15B" w14:textId="5FEA2596" w:rsidR="00451FC2" w:rsidRPr="00CB443A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ze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6F747" w14:textId="34B0E121" w:rsidR="00451FC2" w:rsidRPr="00CB443A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zeslots.com@gmai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27E74" w14:textId="48F7CAEE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 w:rsidR="00A80301" w:rsidRPr="00CB443A">
              <w:rPr>
                <w:rFonts w:asciiTheme="majorBidi" w:hAnsiTheme="majorBidi" w:cstheme="majorBidi"/>
                <w:sz w:val="24"/>
                <w:szCs w:val="24"/>
              </w:rPr>
              <w:t>Vilnius</w:t>
            </w:r>
            <w:r w:rsidRPr="00CB443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E6A20FF" w14:textId="0A42C4D5" w:rsidR="00D364B9" w:rsidRPr="00CB443A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B443A">
              <w:rPr>
                <w:rFonts w:asciiTheme="majorBidi" w:hAnsiTheme="majorBidi" w:cstheme="majorBidi"/>
                <w:sz w:val="24"/>
                <w:szCs w:val="24"/>
              </w:rPr>
              <w:t>decision No eI2-</w:t>
            </w:r>
            <w:r w:rsidR="00A80301" w:rsidRPr="00CB443A">
              <w:rPr>
                <w:rFonts w:asciiTheme="majorBidi" w:hAnsiTheme="majorBidi" w:cstheme="majorBidi"/>
                <w:sz w:val="24"/>
                <w:szCs w:val="24"/>
              </w:rPr>
              <w:t>16887-473/2024</w:t>
            </w:r>
          </w:p>
          <w:p w14:paraId="0E4922C2" w14:textId="2EEB6DC0" w:rsidR="00D364B9" w:rsidRPr="00CB443A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B443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CB443A">
              <w:rPr>
                <w:rFonts w:ascii="Times New Roman" w:hAnsi="Times New Roman"/>
                <w:sz w:val="24"/>
                <w:szCs w:val="24"/>
              </w:rPr>
              <w:t>9</w:t>
            </w:r>
            <w:r w:rsidRPr="00CB443A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CB443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37035E" w14:paraId="13A413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A9326" w14:textId="77777777" w:rsidR="00451FC2" w:rsidRPr="00CB443A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2B97C" w14:textId="77777777" w:rsidR="00451FC2" w:rsidRPr="0037035E" w:rsidRDefault="00451FC2" w:rsidP="00451F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mes &amp; More B.V.“</w:t>
            </w:r>
          </w:p>
          <w:p w14:paraId="363BF558" w14:textId="2C42C575" w:rsidR="00451FC2" w:rsidRPr="0037035E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Power Gamin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FF0F5" w14:textId="189DD334" w:rsidR="00451FC2" w:rsidRPr="0037035E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chipstars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BC57C" w14:textId="79BC201E" w:rsidR="00451FC2" w:rsidRPr="0037035E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support@chipstars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03FB" w14:textId="2AE743A3" w:rsidR="00D364B9" w:rsidRPr="0037035E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 w:rsidR="00A80301" w:rsidRPr="0037035E">
              <w:rPr>
                <w:rFonts w:asciiTheme="majorBidi" w:hAnsiTheme="majorBidi" w:cstheme="majorBidi"/>
                <w:sz w:val="24"/>
                <w:szCs w:val="24"/>
              </w:rPr>
              <w:t>Kaunas</w:t>
            </w:r>
            <w:r w:rsidRPr="0037035E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4693754C" w14:textId="284B51AD" w:rsidR="00D364B9" w:rsidRPr="0037035E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="00F1170A" w:rsidRPr="0037035E">
              <w:rPr>
                <w:rFonts w:asciiTheme="majorBidi" w:hAnsiTheme="majorBidi" w:cstheme="majorBidi"/>
                <w:sz w:val="24"/>
                <w:szCs w:val="24"/>
              </w:rPr>
              <w:t>eI2-</w:t>
            </w:r>
            <w:r w:rsidR="00A80301" w:rsidRPr="0037035E">
              <w:rPr>
                <w:rFonts w:asciiTheme="majorBidi" w:hAnsiTheme="majorBidi" w:cstheme="majorBidi"/>
                <w:sz w:val="24"/>
                <w:szCs w:val="24"/>
              </w:rPr>
              <w:t>16888-505/2024</w:t>
            </w:r>
          </w:p>
          <w:p w14:paraId="6BA4281F" w14:textId="0A3A019D" w:rsidR="00D364B9" w:rsidRPr="0037035E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37035E">
              <w:rPr>
                <w:rFonts w:ascii="Times New Roman" w:hAnsi="Times New Roman"/>
                <w:sz w:val="24"/>
                <w:szCs w:val="24"/>
              </w:rPr>
              <w:t>9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30F65D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75B2C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286A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F15658" w14:textId="15D63CA2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A19A7" w14:textId="56E0C953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6F189" w14:textId="08985105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7430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7FAE8EE0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6CF4C1" w14:textId="73903E2F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5FCDC4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5A80B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507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5AC927A" w14:textId="7DCCACA0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C1C0D" w14:textId="30076339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CEE5E" w14:textId="2676472B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8F28A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1DFD6B28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618F92" w14:textId="1E049AE6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0A6ED5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852FE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8BA0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74C3B2" w14:textId="3CAA6F10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847350" w14:textId="71738F0D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3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A0E" w14:textId="7943E88B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BC98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0A44F06F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195215" w14:textId="11C8844E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5D399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F7B68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1DC8C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3BDEDD9" w14:textId="68B6C1D2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3FA0" w14:textId="463682C2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4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7B3E5" w14:textId="344334C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5DBB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0E80AE05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CD18B4" w14:textId="79A0BC8C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606ABC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3700F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38C0B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16E93CA" w14:textId="40D05AF0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2889E5" w14:textId="143D73F8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5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EE40C" w14:textId="1496AF36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E32AF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6C9B25BC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BF4945" w14:textId="1703860D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5BE722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B2A01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1BE29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6F753E3" w14:textId="11E90EC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9F81E" w14:textId="34E8A0A4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069C6" w14:textId="5B677DD5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A51CC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4160FE56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36805D" w14:textId="410A1391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365D76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6A817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5D34D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9B50BF" w14:textId="7EB81898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599CA" w14:textId="77948783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98B2A" w14:textId="181F9604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794F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49AB9F9E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7C8741" w14:textId="58175B05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0D6406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4B10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29D75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E77FC" w14:textId="7FBF64BF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C9D9" w14:textId="6C88F77C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6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578B9" w14:textId="5D8B32E0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C8747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2FAE8436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54AD1" w14:textId="5512E82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37035E" w14:paraId="182147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19088" w14:textId="77777777" w:rsidR="00F1170A" w:rsidRPr="00CB443A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D1A82" w14:textId="77777777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AZIMUTONE Limited“</w:t>
            </w:r>
          </w:p>
          <w:p w14:paraId="58C26508" w14:textId="3BCEA44D" w:rsidR="00F1170A" w:rsidRPr="0037035E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AC384" w14:textId="0181E4DC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035xod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B701A" w14:textId="6F3578F4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5517F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1E3AE2F3" w14:textId="77777777" w:rsidR="00F1170A" w:rsidRPr="0037035E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035E">
              <w:rPr>
                <w:rFonts w:asciiTheme="majorBidi" w:hAnsiTheme="majorBidi" w:cstheme="majorBidi"/>
                <w:sz w:val="24"/>
                <w:szCs w:val="24"/>
              </w:rPr>
              <w:t>decision No eI2-17117-860/2024,</w:t>
            </w:r>
            <w:r w:rsidRPr="0037035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A8646C" w14:textId="54213BE0" w:rsidR="00F1170A" w:rsidRPr="0037035E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7035E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37035E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</w:tbl>
    <w:p w14:paraId="520076F9" w14:textId="6006301D" w:rsidR="00260F2F" w:rsidRDefault="00260F2F" w:rsidP="00FC170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sectPr w:rsidR="00260F2F" w:rsidSect="00A20EF5">
      <w:pgSz w:w="16839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1C4BA" w14:textId="77777777" w:rsidR="00F85DDF" w:rsidRDefault="00F85DDF" w:rsidP="001E4431">
      <w:pPr>
        <w:spacing w:after="0" w:line="240" w:lineRule="auto"/>
      </w:pPr>
      <w:r>
        <w:separator/>
      </w:r>
    </w:p>
  </w:endnote>
  <w:endnote w:type="continuationSeparator" w:id="0">
    <w:p w14:paraId="4411BC8B" w14:textId="77777777" w:rsidR="00F85DDF" w:rsidRDefault="00F85DDF" w:rsidP="001E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_sans">
    <w:altName w:val="Times New Roman"/>
    <w:charset w:val="00"/>
    <w:family w:val="auto"/>
    <w:pitch w:val="default"/>
  </w:font>
  <w:font w:name="Texta">
    <w:altName w:val="Times New Roman"/>
    <w:charset w:val="00"/>
    <w:family w:val="auto"/>
    <w:pitch w:val="default"/>
  </w:font>
  <w:font w:name="888">
    <w:altName w:val="Times New Roman"/>
    <w:charset w:val="00"/>
    <w:family w:val="auto"/>
    <w:pitch w:val="default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iberationSerif">
    <w:altName w:val="Klee One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28E8E1" w14:textId="77777777" w:rsidR="00F85DDF" w:rsidRDefault="00F85DDF" w:rsidP="001E4431">
      <w:pPr>
        <w:spacing w:after="0" w:line="240" w:lineRule="auto"/>
      </w:pPr>
      <w:r>
        <w:separator/>
      </w:r>
    </w:p>
  </w:footnote>
  <w:footnote w:type="continuationSeparator" w:id="0">
    <w:p w14:paraId="5A0EA192" w14:textId="77777777" w:rsidR="00F85DDF" w:rsidRDefault="00F85DDF" w:rsidP="001E4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76F7B"/>
    <w:multiLevelType w:val="hybridMultilevel"/>
    <w:tmpl w:val="0248DB3A"/>
    <w:lvl w:ilvl="0" w:tplc="0427000F">
      <w:start w:val="1"/>
      <w:numFmt w:val="decimal"/>
      <w:lvlText w:val="%1."/>
      <w:lvlJc w:val="left"/>
      <w:pPr>
        <w:ind w:left="1080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B5104"/>
    <w:multiLevelType w:val="hybridMultilevel"/>
    <w:tmpl w:val="AE4E7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3702"/>
    <w:multiLevelType w:val="hybridMultilevel"/>
    <w:tmpl w:val="FE409F2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1323"/>
    <w:multiLevelType w:val="hybridMultilevel"/>
    <w:tmpl w:val="BFCC9138"/>
    <w:lvl w:ilvl="0" w:tplc="1C44DE8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A22"/>
    <w:multiLevelType w:val="hybridMultilevel"/>
    <w:tmpl w:val="DC3C98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83F2A"/>
    <w:multiLevelType w:val="hybridMultilevel"/>
    <w:tmpl w:val="F5E4E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3497E"/>
    <w:multiLevelType w:val="multilevel"/>
    <w:tmpl w:val="1EAE7736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C015F3A"/>
    <w:multiLevelType w:val="hybridMultilevel"/>
    <w:tmpl w:val="69043B20"/>
    <w:lvl w:ilvl="0" w:tplc="08C8359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05A3E"/>
    <w:multiLevelType w:val="hybridMultilevel"/>
    <w:tmpl w:val="9D5EB1AC"/>
    <w:lvl w:ilvl="0" w:tplc="1CE6E4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372BF"/>
    <w:multiLevelType w:val="multilevel"/>
    <w:tmpl w:val="CB5ABCE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27617594">
    <w:abstractNumId w:val="6"/>
  </w:num>
  <w:num w:numId="2" w16cid:durableId="518199198">
    <w:abstractNumId w:val="9"/>
  </w:num>
  <w:num w:numId="3" w16cid:durableId="1749647083">
    <w:abstractNumId w:val="5"/>
  </w:num>
  <w:num w:numId="4" w16cid:durableId="2076584241">
    <w:abstractNumId w:val="1"/>
  </w:num>
  <w:num w:numId="5" w16cid:durableId="106239318">
    <w:abstractNumId w:val="4"/>
  </w:num>
  <w:num w:numId="6" w16cid:durableId="678000279">
    <w:abstractNumId w:val="8"/>
  </w:num>
  <w:num w:numId="7" w16cid:durableId="2052997755">
    <w:abstractNumId w:val="7"/>
  </w:num>
  <w:num w:numId="8" w16cid:durableId="972178807">
    <w:abstractNumId w:val="3"/>
  </w:num>
  <w:num w:numId="9" w16cid:durableId="1734698410">
    <w:abstractNumId w:val="2"/>
  </w:num>
  <w:num w:numId="10" w16cid:durableId="25077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rC0MDOzNADSJko6SsGpxcWZ+XkgBYZGtQBun6lMLQAAAA=="/>
  </w:docVars>
  <w:rsids>
    <w:rsidRoot w:val="001F23E8"/>
    <w:rsid w:val="0000136D"/>
    <w:rsid w:val="000018EA"/>
    <w:rsid w:val="000024D8"/>
    <w:rsid w:val="00005ACF"/>
    <w:rsid w:val="00013C01"/>
    <w:rsid w:val="00013FE3"/>
    <w:rsid w:val="00015B03"/>
    <w:rsid w:val="00016F8D"/>
    <w:rsid w:val="00017E3A"/>
    <w:rsid w:val="00022922"/>
    <w:rsid w:val="000235EA"/>
    <w:rsid w:val="000277C5"/>
    <w:rsid w:val="00032490"/>
    <w:rsid w:val="00033DE9"/>
    <w:rsid w:val="00035096"/>
    <w:rsid w:val="0003598C"/>
    <w:rsid w:val="00041226"/>
    <w:rsid w:val="00041CF0"/>
    <w:rsid w:val="000426D7"/>
    <w:rsid w:val="00045448"/>
    <w:rsid w:val="000454DA"/>
    <w:rsid w:val="00052741"/>
    <w:rsid w:val="00052CBF"/>
    <w:rsid w:val="00053892"/>
    <w:rsid w:val="0005569C"/>
    <w:rsid w:val="00055E55"/>
    <w:rsid w:val="000577BD"/>
    <w:rsid w:val="00062532"/>
    <w:rsid w:val="000629EA"/>
    <w:rsid w:val="00065E97"/>
    <w:rsid w:val="0006710A"/>
    <w:rsid w:val="00067C39"/>
    <w:rsid w:val="00070569"/>
    <w:rsid w:val="00074774"/>
    <w:rsid w:val="00083CAC"/>
    <w:rsid w:val="00083E80"/>
    <w:rsid w:val="00084F9D"/>
    <w:rsid w:val="00086D69"/>
    <w:rsid w:val="000870F7"/>
    <w:rsid w:val="000903AC"/>
    <w:rsid w:val="000922A6"/>
    <w:rsid w:val="0009288C"/>
    <w:rsid w:val="00097E95"/>
    <w:rsid w:val="000A162E"/>
    <w:rsid w:val="000A401A"/>
    <w:rsid w:val="000A539B"/>
    <w:rsid w:val="000A7B14"/>
    <w:rsid w:val="000B22D1"/>
    <w:rsid w:val="000B48DD"/>
    <w:rsid w:val="000B4F23"/>
    <w:rsid w:val="000B7022"/>
    <w:rsid w:val="000C0B2C"/>
    <w:rsid w:val="000C1464"/>
    <w:rsid w:val="000C4D0F"/>
    <w:rsid w:val="000C7381"/>
    <w:rsid w:val="000D0846"/>
    <w:rsid w:val="000D40F7"/>
    <w:rsid w:val="000D6182"/>
    <w:rsid w:val="000D7163"/>
    <w:rsid w:val="000E09C5"/>
    <w:rsid w:val="000E2714"/>
    <w:rsid w:val="000E2E38"/>
    <w:rsid w:val="000F6182"/>
    <w:rsid w:val="000F7AA8"/>
    <w:rsid w:val="00103693"/>
    <w:rsid w:val="00104580"/>
    <w:rsid w:val="00107969"/>
    <w:rsid w:val="00111373"/>
    <w:rsid w:val="001140E1"/>
    <w:rsid w:val="001145B0"/>
    <w:rsid w:val="001167C5"/>
    <w:rsid w:val="001169EB"/>
    <w:rsid w:val="001175BD"/>
    <w:rsid w:val="00117639"/>
    <w:rsid w:val="00120955"/>
    <w:rsid w:val="001247C7"/>
    <w:rsid w:val="001310FF"/>
    <w:rsid w:val="00136A61"/>
    <w:rsid w:val="00140174"/>
    <w:rsid w:val="0014328E"/>
    <w:rsid w:val="00143318"/>
    <w:rsid w:val="00145205"/>
    <w:rsid w:val="001521F2"/>
    <w:rsid w:val="00152B63"/>
    <w:rsid w:val="0015533C"/>
    <w:rsid w:val="00156F2F"/>
    <w:rsid w:val="001578C8"/>
    <w:rsid w:val="00160524"/>
    <w:rsid w:val="00162E2E"/>
    <w:rsid w:val="00164229"/>
    <w:rsid w:val="0016581F"/>
    <w:rsid w:val="0016759A"/>
    <w:rsid w:val="00172FFB"/>
    <w:rsid w:val="001736B6"/>
    <w:rsid w:val="00173ED9"/>
    <w:rsid w:val="00174EBF"/>
    <w:rsid w:val="00175D71"/>
    <w:rsid w:val="00177C77"/>
    <w:rsid w:val="001810BE"/>
    <w:rsid w:val="00181DE1"/>
    <w:rsid w:val="00183723"/>
    <w:rsid w:val="00184AF3"/>
    <w:rsid w:val="001879AE"/>
    <w:rsid w:val="001903AA"/>
    <w:rsid w:val="00191870"/>
    <w:rsid w:val="00192A3E"/>
    <w:rsid w:val="001A0440"/>
    <w:rsid w:val="001A0E71"/>
    <w:rsid w:val="001B1E3C"/>
    <w:rsid w:val="001B215B"/>
    <w:rsid w:val="001B2239"/>
    <w:rsid w:val="001B3336"/>
    <w:rsid w:val="001B3355"/>
    <w:rsid w:val="001B79E0"/>
    <w:rsid w:val="001C0A1E"/>
    <w:rsid w:val="001C1938"/>
    <w:rsid w:val="001C2E3B"/>
    <w:rsid w:val="001C413A"/>
    <w:rsid w:val="001C59ED"/>
    <w:rsid w:val="001C5C7C"/>
    <w:rsid w:val="001C697E"/>
    <w:rsid w:val="001D181D"/>
    <w:rsid w:val="001D2F3D"/>
    <w:rsid w:val="001D3283"/>
    <w:rsid w:val="001D6E57"/>
    <w:rsid w:val="001E1364"/>
    <w:rsid w:val="001E154C"/>
    <w:rsid w:val="001E4431"/>
    <w:rsid w:val="001F07ED"/>
    <w:rsid w:val="001F23E8"/>
    <w:rsid w:val="001F737C"/>
    <w:rsid w:val="001F78F4"/>
    <w:rsid w:val="00205F3E"/>
    <w:rsid w:val="00206489"/>
    <w:rsid w:val="002121E9"/>
    <w:rsid w:val="002127B2"/>
    <w:rsid w:val="00213C03"/>
    <w:rsid w:val="002161A9"/>
    <w:rsid w:val="0022016B"/>
    <w:rsid w:val="002226D7"/>
    <w:rsid w:val="002239D0"/>
    <w:rsid w:val="002266E8"/>
    <w:rsid w:val="00227BE7"/>
    <w:rsid w:val="00230FBD"/>
    <w:rsid w:val="002313C2"/>
    <w:rsid w:val="0023493D"/>
    <w:rsid w:val="00237353"/>
    <w:rsid w:val="002432D5"/>
    <w:rsid w:val="0024487D"/>
    <w:rsid w:val="00251C83"/>
    <w:rsid w:val="00256C0C"/>
    <w:rsid w:val="00257A70"/>
    <w:rsid w:val="00260F2F"/>
    <w:rsid w:val="00262B97"/>
    <w:rsid w:val="00262D5D"/>
    <w:rsid w:val="00265F0E"/>
    <w:rsid w:val="00267C4F"/>
    <w:rsid w:val="00274B2D"/>
    <w:rsid w:val="00274EF6"/>
    <w:rsid w:val="002755D5"/>
    <w:rsid w:val="0027596A"/>
    <w:rsid w:val="00275C0D"/>
    <w:rsid w:val="002824B6"/>
    <w:rsid w:val="00287BF2"/>
    <w:rsid w:val="00295BE1"/>
    <w:rsid w:val="00296B04"/>
    <w:rsid w:val="002A263D"/>
    <w:rsid w:val="002A4CEE"/>
    <w:rsid w:val="002A6FEB"/>
    <w:rsid w:val="002B1194"/>
    <w:rsid w:val="002B387B"/>
    <w:rsid w:val="002B5498"/>
    <w:rsid w:val="002B5925"/>
    <w:rsid w:val="002C04B4"/>
    <w:rsid w:val="002C490C"/>
    <w:rsid w:val="002C5F6B"/>
    <w:rsid w:val="002C7826"/>
    <w:rsid w:val="002D0DF8"/>
    <w:rsid w:val="002D1358"/>
    <w:rsid w:val="002D1BA0"/>
    <w:rsid w:val="002D1F09"/>
    <w:rsid w:val="002D2A70"/>
    <w:rsid w:val="002D2F15"/>
    <w:rsid w:val="002D3C89"/>
    <w:rsid w:val="002D4AB9"/>
    <w:rsid w:val="002D63BB"/>
    <w:rsid w:val="002D6920"/>
    <w:rsid w:val="002D7F71"/>
    <w:rsid w:val="002E314D"/>
    <w:rsid w:val="002E50CE"/>
    <w:rsid w:val="002F0816"/>
    <w:rsid w:val="002F13ED"/>
    <w:rsid w:val="002F2BDA"/>
    <w:rsid w:val="002F4C23"/>
    <w:rsid w:val="002F6599"/>
    <w:rsid w:val="00307461"/>
    <w:rsid w:val="00307B76"/>
    <w:rsid w:val="003100B5"/>
    <w:rsid w:val="00311801"/>
    <w:rsid w:val="00312C0E"/>
    <w:rsid w:val="0031491C"/>
    <w:rsid w:val="00316B51"/>
    <w:rsid w:val="00321F0C"/>
    <w:rsid w:val="00323385"/>
    <w:rsid w:val="003244EB"/>
    <w:rsid w:val="0032536A"/>
    <w:rsid w:val="00325EA7"/>
    <w:rsid w:val="0032795F"/>
    <w:rsid w:val="00327DFF"/>
    <w:rsid w:val="00333B4F"/>
    <w:rsid w:val="003344FF"/>
    <w:rsid w:val="00334590"/>
    <w:rsid w:val="00336A60"/>
    <w:rsid w:val="00337A9E"/>
    <w:rsid w:val="00342267"/>
    <w:rsid w:val="003563E2"/>
    <w:rsid w:val="0035691B"/>
    <w:rsid w:val="003600BD"/>
    <w:rsid w:val="00360FA2"/>
    <w:rsid w:val="00364350"/>
    <w:rsid w:val="00365A9C"/>
    <w:rsid w:val="0037035E"/>
    <w:rsid w:val="00372550"/>
    <w:rsid w:val="0037452A"/>
    <w:rsid w:val="003757A6"/>
    <w:rsid w:val="003760DF"/>
    <w:rsid w:val="00380116"/>
    <w:rsid w:val="00384AE2"/>
    <w:rsid w:val="003869EE"/>
    <w:rsid w:val="00394145"/>
    <w:rsid w:val="003A08F2"/>
    <w:rsid w:val="003A5366"/>
    <w:rsid w:val="003A6ED3"/>
    <w:rsid w:val="003B14A3"/>
    <w:rsid w:val="003B3984"/>
    <w:rsid w:val="003B5245"/>
    <w:rsid w:val="003B5C92"/>
    <w:rsid w:val="003C035A"/>
    <w:rsid w:val="003C64B2"/>
    <w:rsid w:val="003D2E87"/>
    <w:rsid w:val="003D4304"/>
    <w:rsid w:val="003E0816"/>
    <w:rsid w:val="003E2828"/>
    <w:rsid w:val="003E7523"/>
    <w:rsid w:val="003F182B"/>
    <w:rsid w:val="003F2BAD"/>
    <w:rsid w:val="003F6C16"/>
    <w:rsid w:val="00401695"/>
    <w:rsid w:val="00402B33"/>
    <w:rsid w:val="0040426F"/>
    <w:rsid w:val="0040529A"/>
    <w:rsid w:val="00406DF4"/>
    <w:rsid w:val="00406FB8"/>
    <w:rsid w:val="0040785D"/>
    <w:rsid w:val="00407FAE"/>
    <w:rsid w:val="00410179"/>
    <w:rsid w:val="00412143"/>
    <w:rsid w:val="00415B1D"/>
    <w:rsid w:val="004207A1"/>
    <w:rsid w:val="00420CDC"/>
    <w:rsid w:val="0042650C"/>
    <w:rsid w:val="004267AD"/>
    <w:rsid w:val="0043268F"/>
    <w:rsid w:val="00433E52"/>
    <w:rsid w:val="004340FF"/>
    <w:rsid w:val="00435587"/>
    <w:rsid w:val="00436CCA"/>
    <w:rsid w:val="0044269D"/>
    <w:rsid w:val="00443140"/>
    <w:rsid w:val="00443DA8"/>
    <w:rsid w:val="004507A0"/>
    <w:rsid w:val="00451377"/>
    <w:rsid w:val="00451FC2"/>
    <w:rsid w:val="00452EDD"/>
    <w:rsid w:val="00454002"/>
    <w:rsid w:val="00454324"/>
    <w:rsid w:val="00454BE8"/>
    <w:rsid w:val="00455A8C"/>
    <w:rsid w:val="00457AB8"/>
    <w:rsid w:val="004701B6"/>
    <w:rsid w:val="004715E6"/>
    <w:rsid w:val="00471BB5"/>
    <w:rsid w:val="004720C1"/>
    <w:rsid w:val="004739DB"/>
    <w:rsid w:val="0047634E"/>
    <w:rsid w:val="00491ED4"/>
    <w:rsid w:val="00493158"/>
    <w:rsid w:val="004A6EE5"/>
    <w:rsid w:val="004A7E3B"/>
    <w:rsid w:val="004B1336"/>
    <w:rsid w:val="004B148D"/>
    <w:rsid w:val="004B22E6"/>
    <w:rsid w:val="004B4980"/>
    <w:rsid w:val="004B6477"/>
    <w:rsid w:val="004B651C"/>
    <w:rsid w:val="004C5750"/>
    <w:rsid w:val="004D2FB9"/>
    <w:rsid w:val="004D4EB1"/>
    <w:rsid w:val="004D57CE"/>
    <w:rsid w:val="004D583A"/>
    <w:rsid w:val="004E1E60"/>
    <w:rsid w:val="004E447F"/>
    <w:rsid w:val="004E483E"/>
    <w:rsid w:val="004E5183"/>
    <w:rsid w:val="004F10A7"/>
    <w:rsid w:val="004F34F1"/>
    <w:rsid w:val="004F55D0"/>
    <w:rsid w:val="004F6001"/>
    <w:rsid w:val="0050002F"/>
    <w:rsid w:val="00503798"/>
    <w:rsid w:val="005055C2"/>
    <w:rsid w:val="00505BB4"/>
    <w:rsid w:val="00506B93"/>
    <w:rsid w:val="00506FBA"/>
    <w:rsid w:val="00511E0A"/>
    <w:rsid w:val="00511FC3"/>
    <w:rsid w:val="00513C05"/>
    <w:rsid w:val="0052106C"/>
    <w:rsid w:val="00523D15"/>
    <w:rsid w:val="005350E5"/>
    <w:rsid w:val="005372F5"/>
    <w:rsid w:val="005448B2"/>
    <w:rsid w:val="0054599A"/>
    <w:rsid w:val="0055328F"/>
    <w:rsid w:val="005546F2"/>
    <w:rsid w:val="00554F59"/>
    <w:rsid w:val="00562241"/>
    <w:rsid w:val="00563597"/>
    <w:rsid w:val="005644A8"/>
    <w:rsid w:val="0056771C"/>
    <w:rsid w:val="00573215"/>
    <w:rsid w:val="00573DC3"/>
    <w:rsid w:val="00574852"/>
    <w:rsid w:val="005764AB"/>
    <w:rsid w:val="00576E7E"/>
    <w:rsid w:val="0058058C"/>
    <w:rsid w:val="00581D7B"/>
    <w:rsid w:val="005820B6"/>
    <w:rsid w:val="005837B2"/>
    <w:rsid w:val="00586C4E"/>
    <w:rsid w:val="00591682"/>
    <w:rsid w:val="00591A90"/>
    <w:rsid w:val="00592877"/>
    <w:rsid w:val="0059394B"/>
    <w:rsid w:val="00594B78"/>
    <w:rsid w:val="00597275"/>
    <w:rsid w:val="00597610"/>
    <w:rsid w:val="00597671"/>
    <w:rsid w:val="005A01D2"/>
    <w:rsid w:val="005A5A91"/>
    <w:rsid w:val="005B3498"/>
    <w:rsid w:val="005B7DE9"/>
    <w:rsid w:val="005C0C46"/>
    <w:rsid w:val="005C4265"/>
    <w:rsid w:val="005C6193"/>
    <w:rsid w:val="005D1B4D"/>
    <w:rsid w:val="005E2B4F"/>
    <w:rsid w:val="005F0630"/>
    <w:rsid w:val="005F1711"/>
    <w:rsid w:val="005F34C5"/>
    <w:rsid w:val="00601BB3"/>
    <w:rsid w:val="00603987"/>
    <w:rsid w:val="00603A48"/>
    <w:rsid w:val="00605C17"/>
    <w:rsid w:val="00607660"/>
    <w:rsid w:val="0061442A"/>
    <w:rsid w:val="00614953"/>
    <w:rsid w:val="00615841"/>
    <w:rsid w:val="0061608B"/>
    <w:rsid w:val="00620755"/>
    <w:rsid w:val="00621073"/>
    <w:rsid w:val="00621955"/>
    <w:rsid w:val="006229A7"/>
    <w:rsid w:val="00630D97"/>
    <w:rsid w:val="00630F4D"/>
    <w:rsid w:val="006333AD"/>
    <w:rsid w:val="00633468"/>
    <w:rsid w:val="00634EA7"/>
    <w:rsid w:val="00635D26"/>
    <w:rsid w:val="00636746"/>
    <w:rsid w:val="0064004A"/>
    <w:rsid w:val="00642F94"/>
    <w:rsid w:val="006454B4"/>
    <w:rsid w:val="0064771D"/>
    <w:rsid w:val="0065037A"/>
    <w:rsid w:val="006507AE"/>
    <w:rsid w:val="00650AFF"/>
    <w:rsid w:val="00657551"/>
    <w:rsid w:val="00661393"/>
    <w:rsid w:val="00671A98"/>
    <w:rsid w:val="00671AE8"/>
    <w:rsid w:val="00671BBD"/>
    <w:rsid w:val="006737AB"/>
    <w:rsid w:val="00676D35"/>
    <w:rsid w:val="006836FA"/>
    <w:rsid w:val="0068518D"/>
    <w:rsid w:val="006862D8"/>
    <w:rsid w:val="00695CC3"/>
    <w:rsid w:val="006973BC"/>
    <w:rsid w:val="006A3258"/>
    <w:rsid w:val="006A55C6"/>
    <w:rsid w:val="006C097A"/>
    <w:rsid w:val="006C149C"/>
    <w:rsid w:val="006C5013"/>
    <w:rsid w:val="006C7C7F"/>
    <w:rsid w:val="006D2316"/>
    <w:rsid w:val="006D3A97"/>
    <w:rsid w:val="006E0BBA"/>
    <w:rsid w:val="006E1B21"/>
    <w:rsid w:val="006E2748"/>
    <w:rsid w:val="006F12B7"/>
    <w:rsid w:val="006F19A9"/>
    <w:rsid w:val="006F2B74"/>
    <w:rsid w:val="006F2B7B"/>
    <w:rsid w:val="006F2E25"/>
    <w:rsid w:val="006F5738"/>
    <w:rsid w:val="006F7F96"/>
    <w:rsid w:val="0070516F"/>
    <w:rsid w:val="00707027"/>
    <w:rsid w:val="0071511B"/>
    <w:rsid w:val="007155FC"/>
    <w:rsid w:val="00720904"/>
    <w:rsid w:val="00720D1C"/>
    <w:rsid w:val="00724540"/>
    <w:rsid w:val="00726449"/>
    <w:rsid w:val="00731D92"/>
    <w:rsid w:val="00734BDB"/>
    <w:rsid w:val="0073628E"/>
    <w:rsid w:val="007408A1"/>
    <w:rsid w:val="00740E16"/>
    <w:rsid w:val="007414FA"/>
    <w:rsid w:val="0074191E"/>
    <w:rsid w:val="00744D50"/>
    <w:rsid w:val="0075755B"/>
    <w:rsid w:val="00760D77"/>
    <w:rsid w:val="0076499C"/>
    <w:rsid w:val="00766BAA"/>
    <w:rsid w:val="00773748"/>
    <w:rsid w:val="00777651"/>
    <w:rsid w:val="0078313E"/>
    <w:rsid w:val="007844B8"/>
    <w:rsid w:val="007878DF"/>
    <w:rsid w:val="0078798A"/>
    <w:rsid w:val="0079399D"/>
    <w:rsid w:val="00793DD0"/>
    <w:rsid w:val="00795661"/>
    <w:rsid w:val="0079687A"/>
    <w:rsid w:val="007A3001"/>
    <w:rsid w:val="007B02D0"/>
    <w:rsid w:val="007B112C"/>
    <w:rsid w:val="007B1863"/>
    <w:rsid w:val="007B5B42"/>
    <w:rsid w:val="007C05B5"/>
    <w:rsid w:val="007C0E57"/>
    <w:rsid w:val="007C1143"/>
    <w:rsid w:val="007D2BA2"/>
    <w:rsid w:val="007D39E9"/>
    <w:rsid w:val="007D3DD2"/>
    <w:rsid w:val="007D4AA6"/>
    <w:rsid w:val="007E0C81"/>
    <w:rsid w:val="007E60F8"/>
    <w:rsid w:val="007E6286"/>
    <w:rsid w:val="007E6A2D"/>
    <w:rsid w:val="007E7644"/>
    <w:rsid w:val="007F34F0"/>
    <w:rsid w:val="007F619A"/>
    <w:rsid w:val="007F6A19"/>
    <w:rsid w:val="008020BE"/>
    <w:rsid w:val="00810141"/>
    <w:rsid w:val="00811DFE"/>
    <w:rsid w:val="00817F24"/>
    <w:rsid w:val="0082182F"/>
    <w:rsid w:val="00821B83"/>
    <w:rsid w:val="0082287E"/>
    <w:rsid w:val="0082299F"/>
    <w:rsid w:val="00823BA9"/>
    <w:rsid w:val="00825DB6"/>
    <w:rsid w:val="00830AB2"/>
    <w:rsid w:val="0083620E"/>
    <w:rsid w:val="00847A67"/>
    <w:rsid w:val="00847A85"/>
    <w:rsid w:val="00855D32"/>
    <w:rsid w:val="00862390"/>
    <w:rsid w:val="00862CDA"/>
    <w:rsid w:val="00863AC9"/>
    <w:rsid w:val="0086426D"/>
    <w:rsid w:val="00864C7B"/>
    <w:rsid w:val="00871E8D"/>
    <w:rsid w:val="00872B5A"/>
    <w:rsid w:val="0087319A"/>
    <w:rsid w:val="00875984"/>
    <w:rsid w:val="00884EE9"/>
    <w:rsid w:val="0088719C"/>
    <w:rsid w:val="008874B4"/>
    <w:rsid w:val="008901FC"/>
    <w:rsid w:val="00891246"/>
    <w:rsid w:val="008937A0"/>
    <w:rsid w:val="00894E2E"/>
    <w:rsid w:val="008A134C"/>
    <w:rsid w:val="008A71D4"/>
    <w:rsid w:val="008A7563"/>
    <w:rsid w:val="008A7753"/>
    <w:rsid w:val="008B1FE1"/>
    <w:rsid w:val="008C07A0"/>
    <w:rsid w:val="008C2362"/>
    <w:rsid w:val="008C23F8"/>
    <w:rsid w:val="008C496A"/>
    <w:rsid w:val="008D2483"/>
    <w:rsid w:val="008D30C5"/>
    <w:rsid w:val="008D3A5E"/>
    <w:rsid w:val="008D5AFB"/>
    <w:rsid w:val="008E03EB"/>
    <w:rsid w:val="008E0465"/>
    <w:rsid w:val="008E2708"/>
    <w:rsid w:val="008E2D7F"/>
    <w:rsid w:val="008E3530"/>
    <w:rsid w:val="008E72DB"/>
    <w:rsid w:val="008F10F7"/>
    <w:rsid w:val="008F3602"/>
    <w:rsid w:val="008F3916"/>
    <w:rsid w:val="008F4073"/>
    <w:rsid w:val="008F54B6"/>
    <w:rsid w:val="008F73F7"/>
    <w:rsid w:val="008F7B6A"/>
    <w:rsid w:val="008F7C95"/>
    <w:rsid w:val="0090007F"/>
    <w:rsid w:val="00900CE0"/>
    <w:rsid w:val="0090166C"/>
    <w:rsid w:val="00902982"/>
    <w:rsid w:val="00902A6B"/>
    <w:rsid w:val="00903AFA"/>
    <w:rsid w:val="00905824"/>
    <w:rsid w:val="00907D8B"/>
    <w:rsid w:val="00907ED5"/>
    <w:rsid w:val="0091304C"/>
    <w:rsid w:val="009138ED"/>
    <w:rsid w:val="009162C8"/>
    <w:rsid w:val="009206FF"/>
    <w:rsid w:val="00922FA2"/>
    <w:rsid w:val="009256B0"/>
    <w:rsid w:val="00927770"/>
    <w:rsid w:val="009310A6"/>
    <w:rsid w:val="00932FF4"/>
    <w:rsid w:val="00933D82"/>
    <w:rsid w:val="009340CC"/>
    <w:rsid w:val="00941150"/>
    <w:rsid w:val="0094187D"/>
    <w:rsid w:val="00944195"/>
    <w:rsid w:val="00944DD0"/>
    <w:rsid w:val="009456F6"/>
    <w:rsid w:val="00946A81"/>
    <w:rsid w:val="00951A7D"/>
    <w:rsid w:val="009537CC"/>
    <w:rsid w:val="00956BAE"/>
    <w:rsid w:val="00956FCF"/>
    <w:rsid w:val="0096042A"/>
    <w:rsid w:val="00960F19"/>
    <w:rsid w:val="009624F2"/>
    <w:rsid w:val="00964F40"/>
    <w:rsid w:val="00965215"/>
    <w:rsid w:val="00966603"/>
    <w:rsid w:val="009671C5"/>
    <w:rsid w:val="00971670"/>
    <w:rsid w:val="00973768"/>
    <w:rsid w:val="00976323"/>
    <w:rsid w:val="0097634A"/>
    <w:rsid w:val="00981AA0"/>
    <w:rsid w:val="00981DE0"/>
    <w:rsid w:val="009852DF"/>
    <w:rsid w:val="00986AF6"/>
    <w:rsid w:val="00987DA5"/>
    <w:rsid w:val="009909E4"/>
    <w:rsid w:val="0099112A"/>
    <w:rsid w:val="009928C4"/>
    <w:rsid w:val="00993112"/>
    <w:rsid w:val="00995F1A"/>
    <w:rsid w:val="009A0180"/>
    <w:rsid w:val="009B00CD"/>
    <w:rsid w:val="009B352F"/>
    <w:rsid w:val="009C0EF8"/>
    <w:rsid w:val="009C11A3"/>
    <w:rsid w:val="009C4A2B"/>
    <w:rsid w:val="009D191D"/>
    <w:rsid w:val="009D361E"/>
    <w:rsid w:val="009D4877"/>
    <w:rsid w:val="009D4A42"/>
    <w:rsid w:val="009D6ADA"/>
    <w:rsid w:val="009E017A"/>
    <w:rsid w:val="009E0BFC"/>
    <w:rsid w:val="009E3A85"/>
    <w:rsid w:val="009E59E4"/>
    <w:rsid w:val="009E5B65"/>
    <w:rsid w:val="009E6DC9"/>
    <w:rsid w:val="009E71DC"/>
    <w:rsid w:val="009F1D41"/>
    <w:rsid w:val="009F29FE"/>
    <w:rsid w:val="009F2D5F"/>
    <w:rsid w:val="009F4480"/>
    <w:rsid w:val="009F5D3B"/>
    <w:rsid w:val="009F6E56"/>
    <w:rsid w:val="00A00383"/>
    <w:rsid w:val="00A0183E"/>
    <w:rsid w:val="00A029FF"/>
    <w:rsid w:val="00A0591E"/>
    <w:rsid w:val="00A071E6"/>
    <w:rsid w:val="00A07218"/>
    <w:rsid w:val="00A1315F"/>
    <w:rsid w:val="00A1612B"/>
    <w:rsid w:val="00A17E05"/>
    <w:rsid w:val="00A20EF5"/>
    <w:rsid w:val="00A213FA"/>
    <w:rsid w:val="00A276CD"/>
    <w:rsid w:val="00A334B2"/>
    <w:rsid w:val="00A3387C"/>
    <w:rsid w:val="00A339CE"/>
    <w:rsid w:val="00A35849"/>
    <w:rsid w:val="00A35A09"/>
    <w:rsid w:val="00A360E2"/>
    <w:rsid w:val="00A36311"/>
    <w:rsid w:val="00A40B22"/>
    <w:rsid w:val="00A40E7E"/>
    <w:rsid w:val="00A416B7"/>
    <w:rsid w:val="00A4688E"/>
    <w:rsid w:val="00A47434"/>
    <w:rsid w:val="00A535FA"/>
    <w:rsid w:val="00A53B13"/>
    <w:rsid w:val="00A53CE2"/>
    <w:rsid w:val="00A54855"/>
    <w:rsid w:val="00A56F36"/>
    <w:rsid w:val="00A60AA4"/>
    <w:rsid w:val="00A62F9A"/>
    <w:rsid w:val="00A64BA6"/>
    <w:rsid w:val="00A7038A"/>
    <w:rsid w:val="00A7074D"/>
    <w:rsid w:val="00A70D08"/>
    <w:rsid w:val="00A70DD6"/>
    <w:rsid w:val="00A721D0"/>
    <w:rsid w:val="00A745FE"/>
    <w:rsid w:val="00A75DA2"/>
    <w:rsid w:val="00A80301"/>
    <w:rsid w:val="00A84748"/>
    <w:rsid w:val="00A85031"/>
    <w:rsid w:val="00A86175"/>
    <w:rsid w:val="00A8765D"/>
    <w:rsid w:val="00A91BDA"/>
    <w:rsid w:val="00A92DC5"/>
    <w:rsid w:val="00A94600"/>
    <w:rsid w:val="00AA269E"/>
    <w:rsid w:val="00AA3B4E"/>
    <w:rsid w:val="00AA4CF4"/>
    <w:rsid w:val="00AA5486"/>
    <w:rsid w:val="00AA5CB2"/>
    <w:rsid w:val="00AA64E8"/>
    <w:rsid w:val="00AA6512"/>
    <w:rsid w:val="00AA710B"/>
    <w:rsid w:val="00AA72AD"/>
    <w:rsid w:val="00AB0791"/>
    <w:rsid w:val="00AB0DD0"/>
    <w:rsid w:val="00AB11F8"/>
    <w:rsid w:val="00AB1613"/>
    <w:rsid w:val="00AB2EB5"/>
    <w:rsid w:val="00AB487A"/>
    <w:rsid w:val="00AC05A8"/>
    <w:rsid w:val="00AC1B0B"/>
    <w:rsid w:val="00AC5AF9"/>
    <w:rsid w:val="00AD05CF"/>
    <w:rsid w:val="00AD1898"/>
    <w:rsid w:val="00AD459E"/>
    <w:rsid w:val="00AD6443"/>
    <w:rsid w:val="00AD7873"/>
    <w:rsid w:val="00AE2759"/>
    <w:rsid w:val="00AE4E94"/>
    <w:rsid w:val="00AE52C2"/>
    <w:rsid w:val="00AE537F"/>
    <w:rsid w:val="00AF04C9"/>
    <w:rsid w:val="00AF1B1E"/>
    <w:rsid w:val="00AF2801"/>
    <w:rsid w:val="00AF29DD"/>
    <w:rsid w:val="00AF47F0"/>
    <w:rsid w:val="00AF5AF9"/>
    <w:rsid w:val="00AF5E0C"/>
    <w:rsid w:val="00AF7DC1"/>
    <w:rsid w:val="00AF7DE2"/>
    <w:rsid w:val="00B00DA4"/>
    <w:rsid w:val="00B0213E"/>
    <w:rsid w:val="00B0677D"/>
    <w:rsid w:val="00B152FF"/>
    <w:rsid w:val="00B1605A"/>
    <w:rsid w:val="00B2541E"/>
    <w:rsid w:val="00B30350"/>
    <w:rsid w:val="00B340BA"/>
    <w:rsid w:val="00B35359"/>
    <w:rsid w:val="00B37B73"/>
    <w:rsid w:val="00B4133C"/>
    <w:rsid w:val="00B41456"/>
    <w:rsid w:val="00B41719"/>
    <w:rsid w:val="00B42034"/>
    <w:rsid w:val="00B426AB"/>
    <w:rsid w:val="00B42C57"/>
    <w:rsid w:val="00B43CF8"/>
    <w:rsid w:val="00B43EDE"/>
    <w:rsid w:val="00B44348"/>
    <w:rsid w:val="00B44392"/>
    <w:rsid w:val="00B45697"/>
    <w:rsid w:val="00B461E2"/>
    <w:rsid w:val="00B51970"/>
    <w:rsid w:val="00B520E4"/>
    <w:rsid w:val="00B53CB4"/>
    <w:rsid w:val="00B62C32"/>
    <w:rsid w:val="00B646D9"/>
    <w:rsid w:val="00B652D6"/>
    <w:rsid w:val="00B6718E"/>
    <w:rsid w:val="00B72C4E"/>
    <w:rsid w:val="00B74F2D"/>
    <w:rsid w:val="00B75CE9"/>
    <w:rsid w:val="00B8156A"/>
    <w:rsid w:val="00B825BC"/>
    <w:rsid w:val="00B82746"/>
    <w:rsid w:val="00B85B01"/>
    <w:rsid w:val="00B87817"/>
    <w:rsid w:val="00BA04DB"/>
    <w:rsid w:val="00BB1290"/>
    <w:rsid w:val="00BC15DA"/>
    <w:rsid w:val="00BC4E4A"/>
    <w:rsid w:val="00BC704E"/>
    <w:rsid w:val="00BD0959"/>
    <w:rsid w:val="00BD35FF"/>
    <w:rsid w:val="00BD3DDF"/>
    <w:rsid w:val="00BD73BC"/>
    <w:rsid w:val="00BD7F25"/>
    <w:rsid w:val="00BE38FE"/>
    <w:rsid w:val="00BE4C04"/>
    <w:rsid w:val="00BE4ED9"/>
    <w:rsid w:val="00BF14E0"/>
    <w:rsid w:val="00BF7936"/>
    <w:rsid w:val="00C019B2"/>
    <w:rsid w:val="00C02FC6"/>
    <w:rsid w:val="00C0604E"/>
    <w:rsid w:val="00C0701D"/>
    <w:rsid w:val="00C10450"/>
    <w:rsid w:val="00C104B5"/>
    <w:rsid w:val="00C11A21"/>
    <w:rsid w:val="00C127E2"/>
    <w:rsid w:val="00C131AE"/>
    <w:rsid w:val="00C169AE"/>
    <w:rsid w:val="00C22A4B"/>
    <w:rsid w:val="00C24BB7"/>
    <w:rsid w:val="00C25834"/>
    <w:rsid w:val="00C34481"/>
    <w:rsid w:val="00C34C8A"/>
    <w:rsid w:val="00C41712"/>
    <w:rsid w:val="00C420D3"/>
    <w:rsid w:val="00C428E6"/>
    <w:rsid w:val="00C4297F"/>
    <w:rsid w:val="00C516B5"/>
    <w:rsid w:val="00C51A1E"/>
    <w:rsid w:val="00C548D8"/>
    <w:rsid w:val="00C55030"/>
    <w:rsid w:val="00C57DEF"/>
    <w:rsid w:val="00C60C3C"/>
    <w:rsid w:val="00C63FAB"/>
    <w:rsid w:val="00C87617"/>
    <w:rsid w:val="00C94E70"/>
    <w:rsid w:val="00CA272D"/>
    <w:rsid w:val="00CA38E5"/>
    <w:rsid w:val="00CA4156"/>
    <w:rsid w:val="00CA7F02"/>
    <w:rsid w:val="00CB097F"/>
    <w:rsid w:val="00CB0C52"/>
    <w:rsid w:val="00CB3AB8"/>
    <w:rsid w:val="00CB443A"/>
    <w:rsid w:val="00CB4ABA"/>
    <w:rsid w:val="00CB5FCD"/>
    <w:rsid w:val="00CC2091"/>
    <w:rsid w:val="00CC2666"/>
    <w:rsid w:val="00CC4D75"/>
    <w:rsid w:val="00CC7753"/>
    <w:rsid w:val="00CC79EF"/>
    <w:rsid w:val="00CD0007"/>
    <w:rsid w:val="00CD057C"/>
    <w:rsid w:val="00CD1E2A"/>
    <w:rsid w:val="00CD2344"/>
    <w:rsid w:val="00CD6C61"/>
    <w:rsid w:val="00CE2438"/>
    <w:rsid w:val="00CE385C"/>
    <w:rsid w:val="00CE3DCC"/>
    <w:rsid w:val="00CE5EDF"/>
    <w:rsid w:val="00CE7EF3"/>
    <w:rsid w:val="00CF1762"/>
    <w:rsid w:val="00CF1D96"/>
    <w:rsid w:val="00CF2EA6"/>
    <w:rsid w:val="00CF37D0"/>
    <w:rsid w:val="00CF5C06"/>
    <w:rsid w:val="00CF66E0"/>
    <w:rsid w:val="00CF6C45"/>
    <w:rsid w:val="00D0183C"/>
    <w:rsid w:val="00D04C90"/>
    <w:rsid w:val="00D06EEC"/>
    <w:rsid w:val="00D138AF"/>
    <w:rsid w:val="00D13CAE"/>
    <w:rsid w:val="00D15067"/>
    <w:rsid w:val="00D16FB9"/>
    <w:rsid w:val="00D17454"/>
    <w:rsid w:val="00D17F79"/>
    <w:rsid w:val="00D21FD7"/>
    <w:rsid w:val="00D23DEF"/>
    <w:rsid w:val="00D2511E"/>
    <w:rsid w:val="00D266A6"/>
    <w:rsid w:val="00D30805"/>
    <w:rsid w:val="00D33106"/>
    <w:rsid w:val="00D33353"/>
    <w:rsid w:val="00D33BB4"/>
    <w:rsid w:val="00D3594C"/>
    <w:rsid w:val="00D364B9"/>
    <w:rsid w:val="00D37FF7"/>
    <w:rsid w:val="00D41E75"/>
    <w:rsid w:val="00D45D08"/>
    <w:rsid w:val="00D47520"/>
    <w:rsid w:val="00D566BC"/>
    <w:rsid w:val="00D60980"/>
    <w:rsid w:val="00D62EF7"/>
    <w:rsid w:val="00D63199"/>
    <w:rsid w:val="00D64D0C"/>
    <w:rsid w:val="00D65F35"/>
    <w:rsid w:val="00D73D3E"/>
    <w:rsid w:val="00D81BCD"/>
    <w:rsid w:val="00D84D81"/>
    <w:rsid w:val="00D92EEA"/>
    <w:rsid w:val="00D93797"/>
    <w:rsid w:val="00D95EC5"/>
    <w:rsid w:val="00D96D85"/>
    <w:rsid w:val="00D96EA7"/>
    <w:rsid w:val="00DA00DB"/>
    <w:rsid w:val="00DA0446"/>
    <w:rsid w:val="00DA06A9"/>
    <w:rsid w:val="00DA1029"/>
    <w:rsid w:val="00DA161B"/>
    <w:rsid w:val="00DA2FC0"/>
    <w:rsid w:val="00DA3227"/>
    <w:rsid w:val="00DA632A"/>
    <w:rsid w:val="00DA6552"/>
    <w:rsid w:val="00DA666A"/>
    <w:rsid w:val="00DA68AB"/>
    <w:rsid w:val="00DB32E0"/>
    <w:rsid w:val="00DB5607"/>
    <w:rsid w:val="00DC2648"/>
    <w:rsid w:val="00DD22B8"/>
    <w:rsid w:val="00DD2AB1"/>
    <w:rsid w:val="00DD3F12"/>
    <w:rsid w:val="00DD5F75"/>
    <w:rsid w:val="00DE5C15"/>
    <w:rsid w:val="00DE6024"/>
    <w:rsid w:val="00DE76BE"/>
    <w:rsid w:val="00DF130F"/>
    <w:rsid w:val="00DF7049"/>
    <w:rsid w:val="00E01317"/>
    <w:rsid w:val="00E0688D"/>
    <w:rsid w:val="00E120B3"/>
    <w:rsid w:val="00E139E8"/>
    <w:rsid w:val="00E13F4B"/>
    <w:rsid w:val="00E14E93"/>
    <w:rsid w:val="00E14F71"/>
    <w:rsid w:val="00E22813"/>
    <w:rsid w:val="00E242F8"/>
    <w:rsid w:val="00E365ED"/>
    <w:rsid w:val="00E43113"/>
    <w:rsid w:val="00E43B78"/>
    <w:rsid w:val="00E43C41"/>
    <w:rsid w:val="00E45856"/>
    <w:rsid w:val="00E52E7D"/>
    <w:rsid w:val="00E53F56"/>
    <w:rsid w:val="00E561DD"/>
    <w:rsid w:val="00E57D2C"/>
    <w:rsid w:val="00E57EA7"/>
    <w:rsid w:val="00E65021"/>
    <w:rsid w:val="00E661BC"/>
    <w:rsid w:val="00E70320"/>
    <w:rsid w:val="00E70CEB"/>
    <w:rsid w:val="00E8019E"/>
    <w:rsid w:val="00E804CB"/>
    <w:rsid w:val="00E809E5"/>
    <w:rsid w:val="00E87B9C"/>
    <w:rsid w:val="00E914D9"/>
    <w:rsid w:val="00E9472A"/>
    <w:rsid w:val="00E97865"/>
    <w:rsid w:val="00EA07C2"/>
    <w:rsid w:val="00EA4042"/>
    <w:rsid w:val="00EA4559"/>
    <w:rsid w:val="00EA4E10"/>
    <w:rsid w:val="00EA5987"/>
    <w:rsid w:val="00EA5FC0"/>
    <w:rsid w:val="00EA70FA"/>
    <w:rsid w:val="00EA7597"/>
    <w:rsid w:val="00EB4D37"/>
    <w:rsid w:val="00ED0176"/>
    <w:rsid w:val="00ED0465"/>
    <w:rsid w:val="00ED2FA6"/>
    <w:rsid w:val="00ED3185"/>
    <w:rsid w:val="00ED451D"/>
    <w:rsid w:val="00ED5F85"/>
    <w:rsid w:val="00ED65AF"/>
    <w:rsid w:val="00EE4656"/>
    <w:rsid w:val="00EE479C"/>
    <w:rsid w:val="00EE5FF2"/>
    <w:rsid w:val="00EF0292"/>
    <w:rsid w:val="00EF1F87"/>
    <w:rsid w:val="00EF7E72"/>
    <w:rsid w:val="00F00362"/>
    <w:rsid w:val="00F003C8"/>
    <w:rsid w:val="00F1034C"/>
    <w:rsid w:val="00F10FEE"/>
    <w:rsid w:val="00F1107A"/>
    <w:rsid w:val="00F1170A"/>
    <w:rsid w:val="00F1472C"/>
    <w:rsid w:val="00F15A57"/>
    <w:rsid w:val="00F15E12"/>
    <w:rsid w:val="00F16ADA"/>
    <w:rsid w:val="00F17390"/>
    <w:rsid w:val="00F20244"/>
    <w:rsid w:val="00F236C1"/>
    <w:rsid w:val="00F249C0"/>
    <w:rsid w:val="00F2589F"/>
    <w:rsid w:val="00F32BE4"/>
    <w:rsid w:val="00F34B7C"/>
    <w:rsid w:val="00F355A3"/>
    <w:rsid w:val="00F37381"/>
    <w:rsid w:val="00F422DA"/>
    <w:rsid w:val="00F42659"/>
    <w:rsid w:val="00F46564"/>
    <w:rsid w:val="00F4755F"/>
    <w:rsid w:val="00F47DEC"/>
    <w:rsid w:val="00F51419"/>
    <w:rsid w:val="00F53BB0"/>
    <w:rsid w:val="00F574D2"/>
    <w:rsid w:val="00F6148C"/>
    <w:rsid w:val="00F61F99"/>
    <w:rsid w:val="00F70735"/>
    <w:rsid w:val="00F71290"/>
    <w:rsid w:val="00F734E3"/>
    <w:rsid w:val="00F75214"/>
    <w:rsid w:val="00F75A14"/>
    <w:rsid w:val="00F761CE"/>
    <w:rsid w:val="00F7627F"/>
    <w:rsid w:val="00F808DF"/>
    <w:rsid w:val="00F85B7C"/>
    <w:rsid w:val="00F85DA1"/>
    <w:rsid w:val="00F85DDF"/>
    <w:rsid w:val="00F86488"/>
    <w:rsid w:val="00F90A20"/>
    <w:rsid w:val="00F90BE6"/>
    <w:rsid w:val="00F914CE"/>
    <w:rsid w:val="00F91C82"/>
    <w:rsid w:val="00F930EA"/>
    <w:rsid w:val="00F942C1"/>
    <w:rsid w:val="00F94EEE"/>
    <w:rsid w:val="00FA052E"/>
    <w:rsid w:val="00FA0726"/>
    <w:rsid w:val="00FA4055"/>
    <w:rsid w:val="00FA50A0"/>
    <w:rsid w:val="00FA58F4"/>
    <w:rsid w:val="00FA6B2A"/>
    <w:rsid w:val="00FA71F4"/>
    <w:rsid w:val="00FB4C24"/>
    <w:rsid w:val="00FB51CC"/>
    <w:rsid w:val="00FB692E"/>
    <w:rsid w:val="00FC08D3"/>
    <w:rsid w:val="00FC170C"/>
    <w:rsid w:val="00FC4641"/>
    <w:rsid w:val="00FC4DA3"/>
    <w:rsid w:val="00FD24B9"/>
    <w:rsid w:val="00FD2A74"/>
    <w:rsid w:val="00FD5383"/>
    <w:rsid w:val="00FD6D0B"/>
    <w:rsid w:val="00FD7478"/>
    <w:rsid w:val="00FE0526"/>
    <w:rsid w:val="00FE3376"/>
    <w:rsid w:val="00FE6EE1"/>
    <w:rsid w:val="00FF2CAF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1D7FDE"/>
  <w15:docId w15:val="{C0213862-0A03-4148-977C-BA5E3A34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0A"/>
    <w:pPr>
      <w:spacing w:after="160" w:line="259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B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5BB4"/>
    <w:rPr>
      <w:rFonts w:ascii="Segoe UI" w:hAnsi="Segoe UI" w:cs="Segoe UI"/>
      <w:sz w:val="18"/>
      <w:szCs w:val="18"/>
      <w:lang w:val="lt-LT"/>
    </w:rPr>
  </w:style>
  <w:style w:type="character" w:styleId="Hyperlink">
    <w:name w:val="Hyperlink"/>
    <w:uiPriority w:val="99"/>
    <w:unhideWhenUsed/>
    <w:rsid w:val="00B652D6"/>
    <w:rPr>
      <w:color w:val="0000FF"/>
      <w:u w:val="single"/>
    </w:rPr>
  </w:style>
  <w:style w:type="table" w:styleId="TableGrid">
    <w:name w:val="Table Grid"/>
    <w:basedOn w:val="TableNormal"/>
    <w:uiPriority w:val="39"/>
    <w:rsid w:val="00934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97671"/>
  </w:style>
  <w:style w:type="character" w:customStyle="1" w:styleId="mobile-number">
    <w:name w:val="mobile-number"/>
    <w:rsid w:val="00597671"/>
  </w:style>
  <w:style w:type="paragraph" w:styleId="Header">
    <w:name w:val="header"/>
    <w:basedOn w:val="Normal"/>
    <w:link w:val="Head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NormalWeb">
    <w:name w:val="Normal (Web)"/>
    <w:basedOn w:val="Normal"/>
    <w:uiPriority w:val="99"/>
    <w:unhideWhenUsed/>
    <w:rsid w:val="00DF70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t-LT"/>
    </w:rPr>
  </w:style>
  <w:style w:type="character" w:styleId="Strong">
    <w:name w:val="Strong"/>
    <w:uiPriority w:val="22"/>
    <w:qFormat/>
    <w:rsid w:val="0074191E"/>
    <w:rPr>
      <w:b/>
      <w:bCs/>
    </w:rPr>
  </w:style>
  <w:style w:type="paragraph" w:styleId="ListParagraph">
    <w:name w:val="List Paragraph"/>
    <w:basedOn w:val="Normal"/>
    <w:uiPriority w:val="34"/>
    <w:qFormat/>
    <w:rsid w:val="008F54B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598C"/>
  </w:style>
  <w:style w:type="character" w:styleId="Emphasis">
    <w:name w:val="Emphasis"/>
    <w:basedOn w:val="DefaultParagraphFont"/>
    <w:uiPriority w:val="20"/>
    <w:qFormat/>
    <w:rsid w:val="0043268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CC"/>
    <w:rPr>
      <w:color w:val="605E5C"/>
      <w:shd w:val="clear" w:color="auto" w:fill="E1DFDD"/>
    </w:rPr>
  </w:style>
  <w:style w:type="character" w:customStyle="1" w:styleId="object">
    <w:name w:val="object"/>
    <w:basedOn w:val="DefaultParagraphFont"/>
    <w:rsid w:val="004F34F1"/>
  </w:style>
  <w:style w:type="character" w:customStyle="1" w:styleId="contentpasted0">
    <w:name w:val="contentpasted0"/>
    <w:basedOn w:val="DefaultParagraphFont"/>
    <w:rsid w:val="00FA58F4"/>
  </w:style>
  <w:style w:type="character" w:styleId="UnresolvedMention">
    <w:name w:val="Unresolved Mention"/>
    <w:basedOn w:val="DefaultParagraphFont"/>
    <w:uiPriority w:val="99"/>
    <w:semiHidden/>
    <w:unhideWhenUsed/>
    <w:rsid w:val="00971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138E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138ED"/>
    <w:rPr>
      <w:rFonts w:eastAsia="Times New Roman"/>
      <w:sz w:val="24"/>
      <w:szCs w:val="24"/>
      <w:lang w:eastAsia="en-US"/>
    </w:rPr>
  </w:style>
  <w:style w:type="paragraph" w:customStyle="1" w:styleId="xmsonormal">
    <w:name w:val="x_msonormal"/>
    <w:basedOn w:val="Normal"/>
    <w:rsid w:val="00CF1D96"/>
    <w:pPr>
      <w:spacing w:after="0" w:line="240" w:lineRule="auto"/>
    </w:pPr>
    <w:rPr>
      <w:rFonts w:eastAsiaTheme="minorHAnsi" w:cs="Calibri"/>
      <w:lang w:eastAsia="lt-LT"/>
    </w:rPr>
  </w:style>
  <w:style w:type="character" w:customStyle="1" w:styleId="go">
    <w:name w:val="go"/>
    <w:basedOn w:val="DefaultParagraphFont"/>
    <w:rsid w:val="00234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6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help@grand-casino.com" TargetMode="External"/><Relationship Id="rId21" Type="http://schemas.openxmlformats.org/officeDocument/2006/relationships/hyperlink" Target="mailto:support@betrally.com" TargetMode="External"/><Relationship Id="rId42" Type="http://schemas.openxmlformats.org/officeDocument/2006/relationships/hyperlink" Target="mailto:info@unibetsupport.com" TargetMode="External"/><Relationship Id="rId63" Type="http://schemas.openxmlformats.org/officeDocument/2006/relationships/hyperlink" Target="mailto:support@vulkanvegas.com" TargetMode="External"/><Relationship Id="rId84" Type="http://schemas.openxmlformats.org/officeDocument/2006/relationships/hyperlink" Target="mailto:support@vulkanvegas.com" TargetMode="External"/><Relationship Id="rId138" Type="http://schemas.openxmlformats.org/officeDocument/2006/relationships/hyperlink" Target="mailto:help@grand-casino.com" TargetMode="External"/><Relationship Id="rId159" Type="http://schemas.openxmlformats.org/officeDocument/2006/relationships/hyperlink" Target="mailto:help@grand-casino.com" TargetMode="External"/><Relationship Id="rId170" Type="http://schemas.openxmlformats.org/officeDocument/2006/relationships/hyperlink" Target="mailto:help@grand-casino.com" TargetMode="External"/><Relationship Id="rId107" Type="http://schemas.openxmlformats.org/officeDocument/2006/relationships/hyperlink" Target="https://e.teismas.lt/lt/Protected/Cases/Details?caseId=b6c8684f-1240-45ab-b5d3-fffffdaac710" TargetMode="External"/><Relationship Id="rId11" Type="http://schemas.openxmlformats.org/officeDocument/2006/relationships/hyperlink" Target="mailto:support@nordicbet.com" TargetMode="External"/><Relationship Id="rId32" Type="http://schemas.openxmlformats.org/officeDocument/2006/relationships/hyperlink" Target="mailto:support@playersupportcenter.com" TargetMode="External"/><Relationship Id="rId53" Type="http://schemas.openxmlformats.org/officeDocument/2006/relationships/hyperlink" Target="mailto:support@vulkanvegas.com" TargetMode="External"/><Relationship Id="rId74" Type="http://schemas.openxmlformats.org/officeDocument/2006/relationships/hyperlink" Target="mailto:support@vulkanvegas.com" TargetMode="External"/><Relationship Id="rId128" Type="http://schemas.openxmlformats.org/officeDocument/2006/relationships/hyperlink" Target="mailto:help@grand-casino.com" TargetMode="External"/><Relationship Id="rId149" Type="http://schemas.openxmlformats.org/officeDocument/2006/relationships/hyperlink" Target="mailto:help@grand-casino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support@vulkanvegas.com" TargetMode="External"/><Relationship Id="rId160" Type="http://schemas.openxmlformats.org/officeDocument/2006/relationships/hyperlink" Target="mailto:help@grand-casino.com" TargetMode="External"/><Relationship Id="rId22" Type="http://schemas.openxmlformats.org/officeDocument/2006/relationships/hyperlink" Target="mailto:support@europacasino.com" TargetMode="External"/><Relationship Id="rId43" Type="http://schemas.openxmlformats.org/officeDocument/2006/relationships/hyperlink" Target="mailto:info@unibetsupport.com" TargetMode="External"/><Relationship Id="rId64" Type="http://schemas.openxmlformats.org/officeDocument/2006/relationships/hyperlink" Target="mailto:support@vulkanvegas.com" TargetMode="External"/><Relationship Id="rId118" Type="http://schemas.openxmlformats.org/officeDocument/2006/relationships/hyperlink" Target="mailto:help@grand-casino.com" TargetMode="External"/><Relationship Id="rId139" Type="http://schemas.openxmlformats.org/officeDocument/2006/relationships/hyperlink" Target="mailto:help@grand-casino.com" TargetMode="External"/><Relationship Id="rId85" Type="http://schemas.openxmlformats.org/officeDocument/2006/relationships/hyperlink" Target="mailto:support@vulkanvegas.com" TargetMode="External"/><Relationship Id="rId150" Type="http://schemas.openxmlformats.org/officeDocument/2006/relationships/hyperlink" Target="mailto:help@grand-casino.com" TargetMode="External"/><Relationship Id="rId171" Type="http://schemas.openxmlformats.org/officeDocument/2006/relationships/hyperlink" Target="mailto:help@grand-casino.com" TargetMode="External"/><Relationship Id="rId12" Type="http://schemas.openxmlformats.org/officeDocument/2006/relationships/hyperlink" Target="mailto:support@nordicbet.com" TargetMode="External"/><Relationship Id="rId33" Type="http://schemas.openxmlformats.org/officeDocument/2006/relationships/hyperlink" Target="mailto:support@1xslot.com" TargetMode="External"/><Relationship Id="rId108" Type="http://schemas.openxmlformats.org/officeDocument/2006/relationships/hyperlink" Target="mailto:help@grand-casino.com" TargetMode="External"/><Relationship Id="rId129" Type="http://schemas.openxmlformats.org/officeDocument/2006/relationships/hyperlink" Target="mailto:help@grand-casino.com" TargetMode="External"/><Relationship Id="rId54" Type="http://schemas.openxmlformats.org/officeDocument/2006/relationships/hyperlink" Target="mailto:support@vulkanvegas.com" TargetMode="External"/><Relationship Id="rId75" Type="http://schemas.openxmlformats.org/officeDocument/2006/relationships/hyperlink" Target="mailto:support@vulkanvegas.com" TargetMode="External"/><Relationship Id="rId96" Type="http://schemas.openxmlformats.org/officeDocument/2006/relationships/hyperlink" Target="mailto:support@vulkanvegas.com" TargetMode="External"/><Relationship Id="rId140" Type="http://schemas.openxmlformats.org/officeDocument/2006/relationships/hyperlink" Target="mailto:help@grand-casino.com" TargetMode="External"/><Relationship Id="rId161" Type="http://schemas.openxmlformats.org/officeDocument/2006/relationships/hyperlink" Target="mailto:help@grand-casino.com" TargetMode="External"/><Relationship Id="rId6" Type="http://schemas.openxmlformats.org/officeDocument/2006/relationships/footnotes" Target="footnotes.xml"/><Relationship Id="rId23" Type="http://schemas.openxmlformats.org/officeDocument/2006/relationships/hyperlink" Target="mailto:info-lt@unibetsupport.com" TargetMode="External"/><Relationship Id="rId28" Type="http://schemas.openxmlformats.org/officeDocument/2006/relationships/hyperlink" Target="mailto:support@spinstation.com" TargetMode="External"/><Relationship Id="rId49" Type="http://schemas.openxmlformats.org/officeDocument/2006/relationships/hyperlink" Target="mailto:support@savaronacasino.com" TargetMode="External"/><Relationship Id="rId114" Type="http://schemas.openxmlformats.org/officeDocument/2006/relationships/hyperlink" Target="mailto:help@grand-casino.com" TargetMode="External"/><Relationship Id="rId119" Type="http://schemas.openxmlformats.org/officeDocument/2006/relationships/hyperlink" Target="mailto:help@grand-casino.com" TargetMode="External"/><Relationship Id="rId44" Type="http://schemas.openxmlformats.org/officeDocument/2006/relationships/hyperlink" Target="mailto:info-lt@unibetsupport.com" TargetMode="External"/><Relationship Id="rId60" Type="http://schemas.openxmlformats.org/officeDocument/2006/relationships/hyperlink" Target="mailto:support@vulkanvegas.com" TargetMode="External"/><Relationship Id="rId65" Type="http://schemas.openxmlformats.org/officeDocument/2006/relationships/hyperlink" Target="mailto:support@vulkanvegas.com" TargetMode="External"/><Relationship Id="rId81" Type="http://schemas.openxmlformats.org/officeDocument/2006/relationships/hyperlink" Target="mailto:support@vulkanvegas.com" TargetMode="External"/><Relationship Id="rId86" Type="http://schemas.openxmlformats.org/officeDocument/2006/relationships/hyperlink" Target="mailto:support@vulkanvegas.com" TargetMode="External"/><Relationship Id="rId130" Type="http://schemas.openxmlformats.org/officeDocument/2006/relationships/hyperlink" Target="mailto:help@grand-casino.com" TargetMode="External"/><Relationship Id="rId135" Type="http://schemas.openxmlformats.org/officeDocument/2006/relationships/hyperlink" Target="mailto:help@grand-casino.com" TargetMode="External"/><Relationship Id="rId151" Type="http://schemas.openxmlformats.org/officeDocument/2006/relationships/hyperlink" Target="mailto:help@grand-casino.com" TargetMode="External"/><Relationship Id="rId156" Type="http://schemas.openxmlformats.org/officeDocument/2006/relationships/hyperlink" Target="mailto:help@grand-casino.com" TargetMode="External"/><Relationship Id="rId177" Type="http://schemas.openxmlformats.org/officeDocument/2006/relationships/hyperlink" Target="mailto:help@grand-casino.com" TargetMode="External"/><Relationship Id="rId172" Type="http://schemas.openxmlformats.org/officeDocument/2006/relationships/hyperlink" Target="mailto:help@grand-casino.com" TargetMode="External"/><Relationship Id="rId13" Type="http://schemas.openxmlformats.org/officeDocument/2006/relationships/hyperlink" Target="mailto:support-en@eurocasino.com" TargetMode="External"/><Relationship Id="rId18" Type="http://schemas.openxmlformats.org/officeDocument/2006/relationships/hyperlink" Target="mailto:support@betfred.com" TargetMode="External"/><Relationship Id="rId39" Type="http://schemas.openxmlformats.org/officeDocument/2006/relationships/hyperlink" Target="mailto:support@casinochan.com" TargetMode="External"/><Relationship Id="rId109" Type="http://schemas.openxmlformats.org/officeDocument/2006/relationships/hyperlink" Target="mailto:help@grand-casino.com" TargetMode="External"/><Relationship Id="rId34" Type="http://schemas.openxmlformats.org/officeDocument/2006/relationships/hyperlink" Target="mailto:support@bitstarz.com" TargetMode="External"/><Relationship Id="rId50" Type="http://schemas.openxmlformats.org/officeDocument/2006/relationships/hyperlink" Target="mailto:support@vulkanvegas.com" TargetMode="External"/><Relationship Id="rId55" Type="http://schemas.openxmlformats.org/officeDocument/2006/relationships/hyperlink" Target="mailto:support@vulkanvegas.com" TargetMode="External"/><Relationship Id="rId76" Type="http://schemas.openxmlformats.org/officeDocument/2006/relationships/hyperlink" Target="mailto:support@vulkanvegas.com" TargetMode="External"/><Relationship Id="rId97" Type="http://schemas.openxmlformats.org/officeDocument/2006/relationships/hyperlink" Target="mailto:support@vulkanvegas.com" TargetMode="External"/><Relationship Id="rId104" Type="http://schemas.openxmlformats.org/officeDocument/2006/relationships/hyperlink" Target="https://e.teismas.lt/lt/Protected/Cases/Details?caseId=b6c8684f-1240-45ab-b5d3-fffffdaac713" TargetMode="External"/><Relationship Id="rId120" Type="http://schemas.openxmlformats.org/officeDocument/2006/relationships/hyperlink" Target="mailto:help@grand-casino.com" TargetMode="External"/><Relationship Id="rId125" Type="http://schemas.openxmlformats.org/officeDocument/2006/relationships/hyperlink" Target="mailto:help@grand-casino.com" TargetMode="External"/><Relationship Id="rId141" Type="http://schemas.openxmlformats.org/officeDocument/2006/relationships/hyperlink" Target="mailto:help@grand-casino.com" TargetMode="External"/><Relationship Id="rId146" Type="http://schemas.openxmlformats.org/officeDocument/2006/relationships/hyperlink" Target="mailto:help@grand-casino.com" TargetMode="External"/><Relationship Id="rId167" Type="http://schemas.openxmlformats.org/officeDocument/2006/relationships/hyperlink" Target="mailto:help@grand-casino.com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support@vulkanvegas.com" TargetMode="External"/><Relationship Id="rId92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2" Type="http://schemas.openxmlformats.org/officeDocument/2006/relationships/hyperlink" Target="mailto:help@grand-casin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support@energycasino.com" TargetMode="External"/><Relationship Id="rId24" Type="http://schemas.openxmlformats.org/officeDocument/2006/relationships/hyperlink" Target="mailto:support@titancasino.com" TargetMode="External"/><Relationship Id="rId40" Type="http://schemas.openxmlformats.org/officeDocument/2006/relationships/hyperlink" Target="mailto:support@playersupportcenter.com" TargetMode="External"/><Relationship Id="rId45" Type="http://schemas.openxmlformats.org/officeDocument/2006/relationships/hyperlink" Target="mailto:support@betcity.net" TargetMode="External"/><Relationship Id="rId66" Type="http://schemas.openxmlformats.org/officeDocument/2006/relationships/hyperlink" Target="mailto:support@vulkanvegas.com" TargetMode="External"/><Relationship Id="rId87" Type="http://schemas.openxmlformats.org/officeDocument/2006/relationships/hyperlink" Target="mailto:support@vulkanvegas.com" TargetMode="External"/><Relationship Id="rId110" Type="http://schemas.openxmlformats.org/officeDocument/2006/relationships/hyperlink" Target="mailto:help@grand-casino.com" TargetMode="External"/><Relationship Id="rId115" Type="http://schemas.openxmlformats.org/officeDocument/2006/relationships/hyperlink" Target="mailto:help@grand-casino.com" TargetMode="External"/><Relationship Id="rId131" Type="http://schemas.openxmlformats.org/officeDocument/2006/relationships/hyperlink" Target="mailto:help@grand-casino.com" TargetMode="External"/><Relationship Id="rId136" Type="http://schemas.openxmlformats.org/officeDocument/2006/relationships/hyperlink" Target="mailto:help@grand-casino.com" TargetMode="External"/><Relationship Id="rId157" Type="http://schemas.openxmlformats.org/officeDocument/2006/relationships/hyperlink" Target="mailto:help@grand-casino.com" TargetMode="External"/><Relationship Id="rId178" Type="http://schemas.openxmlformats.org/officeDocument/2006/relationships/fontTable" Target="fontTable.xml"/><Relationship Id="rId61" Type="http://schemas.openxmlformats.org/officeDocument/2006/relationships/hyperlink" Target="mailto:support@vulkanvegas.com" TargetMode="External"/><Relationship Id="rId82" Type="http://schemas.openxmlformats.org/officeDocument/2006/relationships/hyperlink" Target="mailto:support@vulkanvegas.com" TargetMode="External"/><Relationship Id="rId152" Type="http://schemas.openxmlformats.org/officeDocument/2006/relationships/hyperlink" Target="mailto:help@grand-casino.com" TargetMode="External"/><Relationship Id="rId173" Type="http://schemas.openxmlformats.org/officeDocument/2006/relationships/hyperlink" Target="mailto:help@grand-casino.com" TargetMode="External"/><Relationship Id="rId19" Type="http://schemas.openxmlformats.org/officeDocument/2006/relationships/hyperlink" Target="mailto:support@casinoroom.com" TargetMode="External"/><Relationship Id="rId14" Type="http://schemas.openxmlformats.org/officeDocument/2006/relationships/hyperlink" Target="mailto:support@bethard.com" TargetMode="External"/><Relationship Id="rId30" Type="http://schemas.openxmlformats.org/officeDocument/2006/relationships/hyperlink" Target="mailto:support@royalpanda.com" TargetMode="External"/><Relationship Id="rId35" Type="http://schemas.openxmlformats.org/officeDocument/2006/relationships/hyperlink" Target="mailto:support@campeonbet.com" TargetMode="External"/><Relationship Id="rId56" Type="http://schemas.openxmlformats.org/officeDocument/2006/relationships/hyperlink" Target="mailto:support@vulkanvegas.com" TargetMode="External"/><Relationship Id="rId77" Type="http://schemas.openxmlformats.org/officeDocument/2006/relationships/hyperlink" Target="mailto:support@vulkanvegas.com" TargetMode="External"/><Relationship Id="rId100" Type="http://schemas.openxmlformats.org/officeDocument/2006/relationships/hyperlink" Target="https://e.teismas.lt/umbraco/Surface/CasesSurface/CheckCaseExistenceAndRedirect?caseId=b6c8684f-1240-45ab-b5d3-fffffdaa0d17&amp;url=/lt/Protected/Cases/Details" TargetMode="External"/><Relationship Id="rId105" Type="http://schemas.openxmlformats.org/officeDocument/2006/relationships/hyperlink" Target="https://e.teismas.lt/lt/Protected/Cases/Details?caseId=b6c8684f-1240-45ab-b5d3-fffffdaac710" TargetMode="External"/><Relationship Id="rId126" Type="http://schemas.openxmlformats.org/officeDocument/2006/relationships/hyperlink" Target="mailto:help@grand-casino.com" TargetMode="External"/><Relationship Id="rId147" Type="http://schemas.openxmlformats.org/officeDocument/2006/relationships/hyperlink" Target="mailto:help@grand-casino.com" TargetMode="External"/><Relationship Id="rId168" Type="http://schemas.openxmlformats.org/officeDocument/2006/relationships/hyperlink" Target="mailto:help@grand-casino.com" TargetMode="External"/><Relationship Id="rId8" Type="http://schemas.openxmlformats.org/officeDocument/2006/relationships/hyperlink" Target="mailto:support@nordicbet.com" TargetMode="External"/><Relationship Id="rId51" Type="http://schemas.openxmlformats.org/officeDocument/2006/relationships/hyperlink" Target="mailto:support@vulkanvegas.com" TargetMode="External"/><Relationship Id="rId72" Type="http://schemas.openxmlformats.org/officeDocument/2006/relationships/hyperlink" Target="mailto:support@vulkanvegas.com" TargetMode="External"/><Relationship Id="rId93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98" Type="http://schemas.openxmlformats.org/officeDocument/2006/relationships/hyperlink" Target="mailto:support@vulkanvegas.com" TargetMode="External"/><Relationship Id="rId121" Type="http://schemas.openxmlformats.org/officeDocument/2006/relationships/hyperlink" Target="mailto:help@grand-casino.com" TargetMode="External"/><Relationship Id="rId142" Type="http://schemas.openxmlformats.org/officeDocument/2006/relationships/hyperlink" Target="mailto:help@grand-casino.com" TargetMode="External"/><Relationship Id="rId163" Type="http://schemas.openxmlformats.org/officeDocument/2006/relationships/hyperlink" Target="mailto:help@grand-casino.com" TargetMode="External"/><Relationship Id="rId3" Type="http://schemas.openxmlformats.org/officeDocument/2006/relationships/styles" Target="styles.xml"/><Relationship Id="rId25" Type="http://schemas.openxmlformats.org/officeDocument/2006/relationships/hyperlink" Target="mailto:info-lt@unibetsupport.com" TargetMode="External"/><Relationship Id="rId46" Type="http://schemas.openxmlformats.org/officeDocument/2006/relationships/hyperlink" Target="mailto:support@betcityru.com" TargetMode="External"/><Relationship Id="rId67" Type="http://schemas.openxmlformats.org/officeDocument/2006/relationships/hyperlink" Target="mailto:support@vulkanvegas.com" TargetMode="External"/><Relationship Id="rId116" Type="http://schemas.openxmlformats.org/officeDocument/2006/relationships/hyperlink" Target="mailto:help@grand-casino.com" TargetMode="External"/><Relationship Id="rId137" Type="http://schemas.openxmlformats.org/officeDocument/2006/relationships/hyperlink" Target="mailto:help@grand-casino.com" TargetMode="External"/><Relationship Id="rId158" Type="http://schemas.openxmlformats.org/officeDocument/2006/relationships/hyperlink" Target="mailto:help@grand-casino.com" TargetMode="External"/><Relationship Id="rId20" Type="http://schemas.openxmlformats.org/officeDocument/2006/relationships/hyperlink" Target="mailto:support@allslotscasino.com" TargetMode="External"/><Relationship Id="rId41" Type="http://schemas.openxmlformats.org/officeDocument/2006/relationships/hyperlink" Target="tel:0044%201782%20684%20654" TargetMode="External"/><Relationship Id="rId62" Type="http://schemas.openxmlformats.org/officeDocument/2006/relationships/hyperlink" Target="mailto:support@vulkanvegas.com" TargetMode="External"/><Relationship Id="rId83" Type="http://schemas.openxmlformats.org/officeDocument/2006/relationships/hyperlink" Target="mailto:support@vulkanvegas.com" TargetMode="External"/><Relationship Id="rId88" Type="http://schemas.openxmlformats.org/officeDocument/2006/relationships/hyperlink" Target="mailto:general@betzest.com" TargetMode="External"/><Relationship Id="rId111" Type="http://schemas.openxmlformats.org/officeDocument/2006/relationships/hyperlink" Target="mailto:help@grand-casino.com" TargetMode="External"/><Relationship Id="rId132" Type="http://schemas.openxmlformats.org/officeDocument/2006/relationships/hyperlink" Target="mailto:help@grand-casino.com" TargetMode="External"/><Relationship Id="rId153" Type="http://schemas.openxmlformats.org/officeDocument/2006/relationships/hyperlink" Target="mailto:help@grand-casino.com" TargetMode="External"/><Relationship Id="rId174" Type="http://schemas.openxmlformats.org/officeDocument/2006/relationships/hyperlink" Target="mailto:help@grand-casino.com" TargetMode="External"/><Relationship Id="rId179" Type="http://schemas.openxmlformats.org/officeDocument/2006/relationships/theme" Target="theme/theme1.xml"/><Relationship Id="rId15" Type="http://schemas.openxmlformats.org/officeDocument/2006/relationships/hyperlink" Target="mailto:lithuanian@thepalacegroup.com" TargetMode="External"/><Relationship Id="rId36" Type="http://schemas.openxmlformats.org/officeDocument/2006/relationships/hyperlink" Target="mailto:info@unibetsupport.com" TargetMode="External"/><Relationship Id="rId57" Type="http://schemas.openxmlformats.org/officeDocument/2006/relationships/hyperlink" Target="mailto:support@vulkanvegas.com" TargetMode="External"/><Relationship Id="rId106" Type="http://schemas.openxmlformats.org/officeDocument/2006/relationships/hyperlink" Target="https://e.teismas.lt/lt/Protected/Cases/Details?caseId=b6c8684f-1240-45ab-b5d3-fffffdaac710" TargetMode="External"/><Relationship Id="rId127" Type="http://schemas.openxmlformats.org/officeDocument/2006/relationships/hyperlink" Target="mailto:help@grand-casino.com" TargetMode="External"/><Relationship Id="rId10" Type="http://schemas.openxmlformats.org/officeDocument/2006/relationships/hyperlink" Target="mailto:support@nordicbet.com" TargetMode="External"/><Relationship Id="rId31" Type="http://schemas.openxmlformats.org/officeDocument/2006/relationships/hyperlink" Target="mailto:sales@skillonnet.com" TargetMode="External"/><Relationship Id="rId52" Type="http://schemas.openxmlformats.org/officeDocument/2006/relationships/hyperlink" Target="mailto:support@vulkanvegas.com" TargetMode="External"/><Relationship Id="rId73" Type="http://schemas.openxmlformats.org/officeDocument/2006/relationships/hyperlink" Target="mailto:support@vulkanvegas.com" TargetMode="External"/><Relationship Id="rId78" Type="http://schemas.openxmlformats.org/officeDocument/2006/relationships/hyperlink" Target="mailto:support@vulkanvegas.com" TargetMode="External"/><Relationship Id="rId94" Type="http://schemas.openxmlformats.org/officeDocument/2006/relationships/hyperlink" Target="mailto:support@vulkanvegas.com" TargetMode="External"/><Relationship Id="rId99" Type="http://schemas.openxmlformats.org/officeDocument/2006/relationships/hyperlink" Target="mailto:support@vulkanvegas.com" TargetMode="External"/><Relationship Id="rId101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2" Type="http://schemas.openxmlformats.org/officeDocument/2006/relationships/hyperlink" Target="mailto:help@grand-casino.com" TargetMode="External"/><Relationship Id="rId143" Type="http://schemas.openxmlformats.org/officeDocument/2006/relationships/hyperlink" Target="mailto:help@grand-casino.com" TargetMode="External"/><Relationship Id="rId148" Type="http://schemas.openxmlformats.org/officeDocument/2006/relationships/hyperlink" Target="mailto:help@grand-casino.com" TargetMode="External"/><Relationship Id="rId164" Type="http://schemas.openxmlformats.org/officeDocument/2006/relationships/hyperlink" Target="mailto:help@grand-casino.com" TargetMode="External"/><Relationship Id="rId169" Type="http://schemas.openxmlformats.org/officeDocument/2006/relationships/hyperlink" Target="mailto:help@grand-cas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nordicbet.com" TargetMode="External"/><Relationship Id="rId26" Type="http://schemas.openxmlformats.org/officeDocument/2006/relationships/hyperlink" Target="mailto:info-lt@unibetsupport.com" TargetMode="External"/><Relationship Id="rId47" Type="http://schemas.openxmlformats.org/officeDocument/2006/relationships/hyperlink" Target="mailto:support@betcityru.com" TargetMode="External"/><Relationship Id="rId68" Type="http://schemas.openxmlformats.org/officeDocument/2006/relationships/hyperlink" Target="mailto:support@vulkanvegas.com" TargetMode="External"/><Relationship Id="rId89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2" Type="http://schemas.openxmlformats.org/officeDocument/2006/relationships/hyperlink" Target="mailto:help@grand-casino.com" TargetMode="External"/><Relationship Id="rId133" Type="http://schemas.openxmlformats.org/officeDocument/2006/relationships/hyperlink" Target="mailto:help@grand-casino.com" TargetMode="External"/><Relationship Id="rId154" Type="http://schemas.openxmlformats.org/officeDocument/2006/relationships/hyperlink" Target="mailto:help@grand-casino.com" TargetMode="External"/><Relationship Id="rId175" Type="http://schemas.openxmlformats.org/officeDocument/2006/relationships/hyperlink" Target="mailto:help@grand-casino.com" TargetMode="External"/><Relationship Id="rId16" Type="http://schemas.openxmlformats.org/officeDocument/2006/relationships/hyperlink" Target="mailto:info@partypoker.com" TargetMode="External"/><Relationship Id="rId37" Type="http://schemas.openxmlformats.org/officeDocument/2006/relationships/hyperlink" Target="mailto:support@vulkanbet.com" TargetMode="External"/><Relationship Id="rId58" Type="http://schemas.openxmlformats.org/officeDocument/2006/relationships/hyperlink" Target="mailto:support@vulkanvegas.com" TargetMode="External"/><Relationship Id="rId79" Type="http://schemas.openxmlformats.org/officeDocument/2006/relationships/hyperlink" Target="mailto:support@vulkanvegas.com" TargetMode="External"/><Relationship Id="rId102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3" Type="http://schemas.openxmlformats.org/officeDocument/2006/relationships/hyperlink" Target="mailto:help@grand-casino.com" TargetMode="External"/><Relationship Id="rId144" Type="http://schemas.openxmlformats.org/officeDocument/2006/relationships/hyperlink" Target="mailto:help@grand-casino.com" TargetMode="External"/><Relationship Id="rId90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5" Type="http://schemas.openxmlformats.org/officeDocument/2006/relationships/hyperlink" Target="mailto:help@grand-casino.com" TargetMode="External"/><Relationship Id="rId27" Type="http://schemas.openxmlformats.org/officeDocument/2006/relationships/hyperlink" Target="javascript:void(location.href='mailto:'+String.fromCharCode(105,110,102,111,45,108,116,64,117,110,105,98,101,116,115,117,112,112,111,114,116,46,99,111,109)+'?')" TargetMode="External"/><Relationship Id="rId48" Type="http://schemas.openxmlformats.org/officeDocument/2006/relationships/hyperlink" Target="mailto:support@casinoextra.com" TargetMode="External"/><Relationship Id="rId69" Type="http://schemas.openxmlformats.org/officeDocument/2006/relationships/hyperlink" Target="mailto:support@vulkanvegas.com" TargetMode="External"/><Relationship Id="rId113" Type="http://schemas.openxmlformats.org/officeDocument/2006/relationships/hyperlink" Target="mailto:help@grand-casino.com" TargetMode="External"/><Relationship Id="rId134" Type="http://schemas.openxmlformats.org/officeDocument/2006/relationships/hyperlink" Target="mailto:help@grand-casino.com" TargetMode="External"/><Relationship Id="rId80" Type="http://schemas.openxmlformats.org/officeDocument/2006/relationships/hyperlink" Target="mailto:support@vulkanvegas.com" TargetMode="External"/><Relationship Id="rId155" Type="http://schemas.openxmlformats.org/officeDocument/2006/relationships/hyperlink" Target="mailto:help@grand-casino.com" TargetMode="External"/><Relationship Id="rId176" Type="http://schemas.openxmlformats.org/officeDocument/2006/relationships/hyperlink" Target="mailto:help@grand-casino.com" TargetMode="External"/><Relationship Id="rId17" Type="http://schemas.openxmlformats.org/officeDocument/2006/relationships/hyperlink" Target="mailto:casino@winner.com" TargetMode="External"/><Relationship Id="rId38" Type="http://schemas.openxmlformats.org/officeDocument/2006/relationships/hyperlink" Target="mailto:support@casino-z.com" TargetMode="External"/><Relationship Id="rId59" Type="http://schemas.openxmlformats.org/officeDocument/2006/relationships/hyperlink" Target="mailto:support@vulkanvegas.com" TargetMode="External"/><Relationship Id="rId103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4" Type="http://schemas.openxmlformats.org/officeDocument/2006/relationships/hyperlink" Target="mailto:help@grand-casino.com" TargetMode="External"/><Relationship Id="rId70" Type="http://schemas.openxmlformats.org/officeDocument/2006/relationships/hyperlink" Target="mailto:support@vulkanvegas.com" TargetMode="External"/><Relationship Id="rId91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45" Type="http://schemas.openxmlformats.org/officeDocument/2006/relationships/hyperlink" Target="mailto:help@grand-casino.com" TargetMode="External"/><Relationship Id="rId166" Type="http://schemas.openxmlformats.org/officeDocument/2006/relationships/hyperlink" Target="mailto:help@grand-casino.com" TargetMode="External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CA24-0100-446B-AFE7-3DB2DA2E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33602</Words>
  <Characters>267816</Characters>
  <Application>Microsoft Office Word</Application>
  <DocSecurity>0</DocSecurity>
  <Lines>20601</Lines>
  <Paragraphs>137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718</CharactersWithSpaces>
  <SharedDoc>false</SharedDoc>
  <HLinks>
    <vt:vector size="36" baseType="variant">
      <vt:variant>
        <vt:i4>7012362</vt:i4>
      </vt:variant>
      <vt:variant>
        <vt:i4>15</vt:i4>
      </vt:variant>
      <vt:variant>
        <vt:i4>0</vt:i4>
      </vt:variant>
      <vt:variant>
        <vt:i4>5</vt:i4>
      </vt:variant>
      <vt:variant>
        <vt:lpwstr>mailto:support-lt@optibet.com</vt:lpwstr>
      </vt:variant>
      <vt:variant>
        <vt:lpwstr/>
      </vt:variant>
      <vt:variant>
        <vt:i4>1507377</vt:i4>
      </vt:variant>
      <vt:variant>
        <vt:i4>12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9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6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3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0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rius Merkelis</dc:creator>
  <cp:lastModifiedBy>Skirmantė Paukštienė</cp:lastModifiedBy>
  <cp:revision>29</cp:revision>
  <cp:lastPrinted>2024-03-14T11:47:00Z</cp:lastPrinted>
  <dcterms:created xsi:type="dcterms:W3CDTF">2024-07-03T07:17:00Z</dcterms:created>
  <dcterms:modified xsi:type="dcterms:W3CDTF">2024-10-1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337aa89470c1b48b59c6480488fb6226484a2bf05f9a75f1d96745ae4b6d2d</vt:lpwstr>
  </property>
</Properties>
</file>